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15AB9" w:rsidRDefault="00153F76" w:rsidP="00D15AB9">
      <w:pPr>
        <w:pStyle w:val="1"/>
        <w:rPr>
          <w:b/>
        </w:rPr>
      </w:pPr>
      <w:r>
        <w:rPr>
          <w:b/>
        </w:rPr>
        <w:t>Start Process of</w:t>
      </w:r>
      <w:r w:rsidR="00D15AB9">
        <w:rPr>
          <w:b/>
        </w:rPr>
        <w:t xml:space="preserve"> Angular Project</w:t>
      </w:r>
    </w:p>
    <w:p w:rsidR="00D15AB9" w:rsidRDefault="00153F76" w:rsidP="00D15AB9">
      <w:r>
        <w:t xml:space="preserve">$ Ng server </w:t>
      </w:r>
    </w:p>
    <w:p w:rsidR="00153F76" w:rsidRDefault="00153F76" w:rsidP="00D15AB9">
      <w:r>
        <w:t>-&gt;</w:t>
      </w:r>
    </w:p>
    <w:p w:rsidR="00153F76" w:rsidRPr="00153F76" w:rsidRDefault="00153F76" w:rsidP="00D15AB9">
      <w:pPr>
        <w:rPr>
          <w:b/>
        </w:rPr>
      </w:pPr>
      <w:r w:rsidRPr="00153F76">
        <w:rPr>
          <w:b/>
        </w:rPr>
        <w:t>/src/main.ts</w:t>
      </w:r>
    </w:p>
    <w:p w:rsidR="00D15AB9" w:rsidRDefault="00153F76" w:rsidP="00153F76">
      <w:r w:rsidRPr="001D2E21">
        <w:rPr>
          <w:rStyle w:val="aa"/>
        </w:rPr>
        <w:t>platformBrowserDynamic().bootstrapModule</w:t>
      </w:r>
      <w:r>
        <w:t>(</w:t>
      </w:r>
      <w:r w:rsidRPr="00153F76">
        <w:rPr>
          <w:rStyle w:val="a8"/>
        </w:rPr>
        <w:t>AppModule</w:t>
      </w:r>
      <w:r>
        <w:t>);</w:t>
      </w:r>
    </w:p>
    <w:p w:rsidR="00153F76" w:rsidRDefault="00153F76" w:rsidP="00153F76">
      <w:r>
        <w:t>-&gt;</w:t>
      </w:r>
    </w:p>
    <w:p w:rsidR="00153F76" w:rsidRPr="00153F76" w:rsidRDefault="00153F76" w:rsidP="00153F76">
      <w:pPr>
        <w:rPr>
          <w:b/>
        </w:rPr>
      </w:pPr>
      <w:r w:rsidRPr="00153F76">
        <w:rPr>
          <w:b/>
        </w:rPr>
        <w:t>/src/app/app.module.ts</w:t>
      </w:r>
    </w:p>
    <w:p w:rsidR="00153F76" w:rsidRPr="001D2E21" w:rsidRDefault="00153F76" w:rsidP="00153F76">
      <w:pPr>
        <w:rPr>
          <w:rStyle w:val="aa"/>
        </w:rPr>
      </w:pPr>
      <w:r w:rsidRPr="001D2E21">
        <w:rPr>
          <w:rStyle w:val="aa"/>
        </w:rPr>
        <w:t>@NgModule({</w:t>
      </w:r>
    </w:p>
    <w:p w:rsidR="00153F76" w:rsidRPr="001D2E21" w:rsidRDefault="00153F76" w:rsidP="00153F76">
      <w:pPr>
        <w:rPr>
          <w:rStyle w:val="aa"/>
        </w:rPr>
      </w:pPr>
      <w:r w:rsidRPr="001D2E21">
        <w:rPr>
          <w:rStyle w:val="aa"/>
        </w:rPr>
        <w:t>…</w:t>
      </w:r>
    </w:p>
    <w:p w:rsidR="00153F76" w:rsidRPr="001D2E21" w:rsidRDefault="00153F76" w:rsidP="00153F76">
      <w:pPr>
        <w:rPr>
          <w:rStyle w:val="aa"/>
        </w:rPr>
      </w:pPr>
      <w:r w:rsidRPr="001D2E21">
        <w:rPr>
          <w:rStyle w:val="aa"/>
        </w:rPr>
        <w:t>Bootstrap:[AppComponent]</w:t>
      </w:r>
    </w:p>
    <w:p w:rsidR="00153F76" w:rsidRPr="001D2E21" w:rsidRDefault="00153F76" w:rsidP="00153F76">
      <w:pPr>
        <w:rPr>
          <w:rStyle w:val="aa"/>
        </w:rPr>
      </w:pPr>
      <w:r w:rsidRPr="001D2E21">
        <w:rPr>
          <w:rStyle w:val="aa"/>
        </w:rPr>
        <w:t>})</w:t>
      </w:r>
    </w:p>
    <w:p w:rsidR="00153F76" w:rsidRDefault="00153F76" w:rsidP="00153F76">
      <w:r>
        <w:t>-&gt;</w:t>
      </w:r>
    </w:p>
    <w:p w:rsidR="00153F76" w:rsidRPr="00153F76" w:rsidRDefault="00153F76" w:rsidP="00153F76">
      <w:pPr>
        <w:rPr>
          <w:b/>
        </w:rPr>
      </w:pPr>
      <w:r w:rsidRPr="00153F76">
        <w:rPr>
          <w:b/>
        </w:rPr>
        <w:t>/src/app/app.component.ts</w:t>
      </w:r>
      <w:r>
        <w:rPr>
          <w:b/>
        </w:rPr>
        <w:t>- &gt;</w:t>
      </w:r>
      <w:r>
        <w:t>This is the root component!</w:t>
      </w:r>
    </w:p>
    <w:p w:rsidR="00362D3E" w:rsidRDefault="00362D3E" w:rsidP="00D15AB9">
      <w:pPr>
        <w:pStyle w:val="1"/>
        <w:rPr>
          <w:b/>
        </w:rPr>
      </w:pPr>
    </w:p>
    <w:p w:rsidR="00F760B8" w:rsidRPr="00D15AB9" w:rsidRDefault="00F760B8" w:rsidP="00D15AB9">
      <w:pPr>
        <w:pStyle w:val="1"/>
        <w:rPr>
          <w:b/>
        </w:rPr>
      </w:pPr>
      <w:r w:rsidRPr="00D15AB9">
        <w:rPr>
          <w:b/>
        </w:rPr>
        <w:t>Component</w:t>
      </w:r>
    </w:p>
    <w:p w:rsidR="00D15AB9" w:rsidRDefault="00D15AB9" w:rsidP="00F760B8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sz w:val="20"/>
          <w:szCs w:val="20"/>
        </w:rPr>
      </w:pPr>
      <w:r w:rsidRPr="00D15AB9">
        <w:rPr>
          <w:rFonts w:ascii="맑은 고딕" w:eastAsia="맑은 고딕" w:cs="맑은 고딕"/>
          <w:sz w:val="20"/>
          <w:szCs w:val="20"/>
        </w:rPr>
        <w:t>(In this example, component name is server)</w:t>
      </w:r>
    </w:p>
    <w:p w:rsidR="00D15AB9" w:rsidRPr="00D15AB9" w:rsidRDefault="00153F76" w:rsidP="00D15AB9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</w:rPr>
      </w:pPr>
      <w:r>
        <w:rPr>
          <w:rFonts w:ascii="맑은 고딕" w:eastAsia="맑은 고딕" w:cs="맑은 고딕"/>
          <w:b/>
          <w:sz w:val="20"/>
          <w:szCs w:val="20"/>
        </w:rPr>
        <w:t>/</w:t>
      </w:r>
      <w:r w:rsidR="00F760B8" w:rsidRPr="00D15AB9">
        <w:rPr>
          <w:rFonts w:ascii="맑은 고딕" w:eastAsia="맑은 고딕" w:cs="맑은 고딕"/>
          <w:b/>
          <w:sz w:val="20"/>
          <w:szCs w:val="20"/>
        </w:rPr>
        <w:t>src/app/</w:t>
      </w:r>
      <w:r w:rsidR="00D15AB9" w:rsidRPr="00D15AB9">
        <w:rPr>
          <w:rFonts w:ascii="맑은 고딕" w:eastAsia="맑은 고딕" w:cs="맑은 고딕"/>
          <w:b/>
          <w:sz w:val="20"/>
          <w:szCs w:val="20"/>
        </w:rPr>
        <w:t>server</w:t>
      </w:r>
      <w:r w:rsidR="00F760B8" w:rsidRPr="00D15AB9">
        <w:rPr>
          <w:rFonts w:ascii="맑은 고딕" w:eastAsia="맑은 고딕" w:cs="맑은 고딕"/>
          <w:b/>
          <w:sz w:val="20"/>
          <w:szCs w:val="20"/>
        </w:rPr>
        <w:t>/</w:t>
      </w:r>
      <w:r w:rsidR="00D15AB9" w:rsidRPr="00D15AB9">
        <w:rPr>
          <w:rFonts w:ascii="맑은 고딕" w:eastAsia="맑은 고딕" w:cs="맑은 고딕"/>
          <w:b/>
          <w:sz w:val="20"/>
          <w:szCs w:val="20"/>
        </w:rPr>
        <w:t>server</w:t>
      </w:r>
      <w:r w:rsidR="00F760B8" w:rsidRPr="00D15AB9">
        <w:rPr>
          <w:rFonts w:ascii="맑은 고딕" w:eastAsia="맑은 고딕" w:cs="맑은 고딕"/>
          <w:b/>
          <w:sz w:val="20"/>
          <w:szCs w:val="20"/>
        </w:rPr>
        <w:t>.component.ts</w:t>
      </w:r>
    </w:p>
    <w:p w:rsidR="00D15AB9" w:rsidRPr="001D2E21" w:rsidRDefault="00D15AB9" w:rsidP="00D15AB9">
      <w:pPr>
        <w:autoSpaceDE w:val="0"/>
        <w:autoSpaceDN w:val="0"/>
        <w:adjustRightInd w:val="0"/>
        <w:spacing w:after="200" w:line="276" w:lineRule="auto"/>
        <w:rPr>
          <w:rStyle w:val="aa"/>
        </w:rPr>
      </w:pPr>
      <w:r w:rsidRPr="001D2E21">
        <w:rPr>
          <w:rStyle w:val="aa"/>
        </w:rPr>
        <w:t>Import {Component} from ‘@angular/core’;</w:t>
      </w:r>
    </w:p>
    <w:p w:rsidR="00D15AB9" w:rsidRPr="001D2E21" w:rsidRDefault="00D15AB9" w:rsidP="00D15AB9">
      <w:pPr>
        <w:autoSpaceDE w:val="0"/>
        <w:autoSpaceDN w:val="0"/>
        <w:adjustRightInd w:val="0"/>
        <w:spacing w:after="200" w:line="276" w:lineRule="auto"/>
        <w:rPr>
          <w:rStyle w:val="aa"/>
        </w:rPr>
      </w:pPr>
      <w:r w:rsidRPr="001D2E21">
        <w:rPr>
          <w:rStyle w:val="aa"/>
        </w:rPr>
        <w:t>@Component({</w:t>
      </w:r>
    </w:p>
    <w:p w:rsidR="00D15AB9" w:rsidRDefault="00D15AB9" w:rsidP="00D15AB9">
      <w:pPr>
        <w:autoSpaceDE w:val="0"/>
        <w:autoSpaceDN w:val="0"/>
        <w:adjustRightInd w:val="0"/>
        <w:spacing w:after="200" w:line="276" w:lineRule="auto"/>
        <w:rPr>
          <w:rStyle w:val="aa"/>
        </w:rPr>
      </w:pPr>
      <w:r w:rsidRPr="001D2E21">
        <w:rPr>
          <w:rStyle w:val="aa"/>
        </w:rPr>
        <w:tab/>
        <w:t>Selector:’app-server’ &lt;- Will used like &lt;app-server&gt;</w:t>
      </w:r>
      <w:r w:rsidR="001D2E21">
        <w:rPr>
          <w:rStyle w:val="aa"/>
        </w:rPr>
        <w:t>&lt;/app-server&gt;</w:t>
      </w:r>
    </w:p>
    <w:p w:rsidR="001D2E21" w:rsidRPr="001D2E21" w:rsidRDefault="001D2E21" w:rsidP="001D2E21">
      <w:pPr>
        <w:autoSpaceDE w:val="0"/>
        <w:autoSpaceDN w:val="0"/>
        <w:adjustRightInd w:val="0"/>
        <w:spacing w:after="200" w:line="276" w:lineRule="auto"/>
        <w:rPr>
          <w:rStyle w:val="aa"/>
        </w:rPr>
      </w:pPr>
      <w:r w:rsidRPr="001D2E21">
        <w:rPr>
          <w:rStyle w:val="aa"/>
        </w:rPr>
        <w:tab/>
      </w:r>
      <w:r w:rsidRPr="001D2E21">
        <w:rPr>
          <w:rStyle w:val="a8"/>
        </w:rPr>
        <w:t>Or</w:t>
      </w:r>
      <w:r>
        <w:rPr>
          <w:rStyle w:val="aa"/>
        </w:rPr>
        <w:t xml:space="preserve"> </w:t>
      </w:r>
      <w:r w:rsidRPr="001D2E21">
        <w:rPr>
          <w:rStyle w:val="aa"/>
        </w:rPr>
        <w:t>Selector:’</w:t>
      </w:r>
      <w:r>
        <w:rPr>
          <w:rStyle w:val="aa"/>
        </w:rPr>
        <w:t>[</w:t>
      </w:r>
      <w:r w:rsidRPr="001D2E21">
        <w:rPr>
          <w:rStyle w:val="aa"/>
        </w:rPr>
        <w:t>app-server</w:t>
      </w:r>
      <w:r>
        <w:rPr>
          <w:rStyle w:val="aa"/>
        </w:rPr>
        <w:t>]</w:t>
      </w:r>
      <w:r w:rsidRPr="001D2E21">
        <w:rPr>
          <w:rStyle w:val="aa"/>
        </w:rPr>
        <w:t xml:space="preserve">’ </w:t>
      </w:r>
      <w:r>
        <w:rPr>
          <w:rStyle w:val="aa"/>
        </w:rPr>
        <w:t xml:space="preserve">    </w:t>
      </w:r>
      <w:r w:rsidRPr="001D2E21">
        <w:rPr>
          <w:rStyle w:val="aa"/>
        </w:rPr>
        <w:t xml:space="preserve">&lt;- Will used like </w:t>
      </w:r>
      <w:r>
        <w:rPr>
          <w:rStyle w:val="aa"/>
        </w:rPr>
        <w:t xml:space="preserve">&lt;div </w:t>
      </w:r>
      <w:r w:rsidRPr="001D2E21">
        <w:rPr>
          <w:rStyle w:val="aa"/>
        </w:rPr>
        <w:t>app-server&gt;</w:t>
      </w:r>
      <w:r>
        <w:rPr>
          <w:rStyle w:val="aa"/>
        </w:rPr>
        <w:t>&lt;/div&gt;</w:t>
      </w:r>
    </w:p>
    <w:p w:rsidR="001D2E21" w:rsidRPr="001D2E21" w:rsidRDefault="001D2E21" w:rsidP="00D15AB9">
      <w:pPr>
        <w:autoSpaceDE w:val="0"/>
        <w:autoSpaceDN w:val="0"/>
        <w:adjustRightInd w:val="0"/>
        <w:spacing w:after="200" w:line="276" w:lineRule="auto"/>
        <w:rPr>
          <w:rStyle w:val="aa"/>
        </w:rPr>
      </w:pPr>
      <w:r w:rsidRPr="001D2E21">
        <w:rPr>
          <w:rStyle w:val="aa"/>
        </w:rPr>
        <w:tab/>
      </w:r>
      <w:r w:rsidRPr="001D2E21">
        <w:rPr>
          <w:rStyle w:val="a8"/>
        </w:rPr>
        <w:t>Or</w:t>
      </w:r>
      <w:r>
        <w:rPr>
          <w:rStyle w:val="aa"/>
        </w:rPr>
        <w:t xml:space="preserve"> </w:t>
      </w:r>
      <w:r w:rsidRPr="001D2E21">
        <w:rPr>
          <w:rStyle w:val="aa"/>
        </w:rPr>
        <w:t>Selector:’</w:t>
      </w:r>
      <w:r>
        <w:rPr>
          <w:rStyle w:val="aa"/>
        </w:rPr>
        <w:t>.</w:t>
      </w:r>
      <w:r w:rsidRPr="001D2E21">
        <w:rPr>
          <w:rStyle w:val="aa"/>
        </w:rPr>
        <w:t xml:space="preserve">app-server’ </w:t>
      </w:r>
      <w:r>
        <w:rPr>
          <w:rStyle w:val="aa"/>
        </w:rPr>
        <w:t xml:space="preserve">    </w:t>
      </w:r>
      <w:r w:rsidRPr="001D2E21">
        <w:rPr>
          <w:rStyle w:val="aa"/>
        </w:rPr>
        <w:t xml:space="preserve">&lt;- Will used like </w:t>
      </w:r>
      <w:r>
        <w:rPr>
          <w:rStyle w:val="aa"/>
        </w:rPr>
        <w:t>&lt;div class=”</w:t>
      </w:r>
      <w:r w:rsidRPr="001D2E21">
        <w:rPr>
          <w:rStyle w:val="aa"/>
        </w:rPr>
        <w:t>app-server</w:t>
      </w:r>
      <w:r>
        <w:rPr>
          <w:rStyle w:val="aa"/>
        </w:rPr>
        <w:t>”</w:t>
      </w:r>
      <w:r w:rsidRPr="001D2E21">
        <w:rPr>
          <w:rStyle w:val="aa"/>
        </w:rPr>
        <w:t>&gt;</w:t>
      </w:r>
      <w:r>
        <w:rPr>
          <w:rStyle w:val="aa"/>
        </w:rPr>
        <w:t>&lt;/div&gt;</w:t>
      </w:r>
    </w:p>
    <w:p w:rsidR="00D15AB9" w:rsidRPr="001D2E21" w:rsidRDefault="00D15AB9" w:rsidP="00D15AB9">
      <w:pPr>
        <w:autoSpaceDE w:val="0"/>
        <w:autoSpaceDN w:val="0"/>
        <w:adjustRightInd w:val="0"/>
        <w:spacing w:after="200" w:line="276" w:lineRule="auto"/>
        <w:rPr>
          <w:rStyle w:val="aa"/>
        </w:rPr>
      </w:pPr>
      <w:r w:rsidRPr="001D2E21">
        <w:rPr>
          <w:rStyle w:val="aa"/>
        </w:rPr>
        <w:tab/>
        <w:t>templateUrl: ‘./server.component.html’</w:t>
      </w:r>
    </w:p>
    <w:p w:rsidR="001D2E21" w:rsidRPr="001D2E21" w:rsidRDefault="00362D3E" w:rsidP="00D15AB9">
      <w:pPr>
        <w:autoSpaceDE w:val="0"/>
        <w:autoSpaceDN w:val="0"/>
        <w:adjustRightInd w:val="0"/>
        <w:spacing w:after="200" w:line="276" w:lineRule="auto"/>
        <w:rPr>
          <w:rStyle w:val="aa"/>
        </w:rPr>
      </w:pPr>
      <w:r w:rsidRPr="001D2E21">
        <w:rPr>
          <w:rStyle w:val="aa"/>
        </w:rPr>
        <w:tab/>
      </w:r>
      <w:r w:rsidRPr="001D2E21">
        <w:rPr>
          <w:rStyle w:val="a8"/>
        </w:rPr>
        <w:t>or</w:t>
      </w:r>
      <w:r w:rsidRPr="001D2E21">
        <w:rPr>
          <w:rStyle w:val="aa"/>
        </w:rPr>
        <w:t xml:space="preserve"> template: `</w:t>
      </w:r>
    </w:p>
    <w:p w:rsidR="001D2E21" w:rsidRPr="001D2E21" w:rsidRDefault="00362D3E" w:rsidP="001D2E21">
      <w:pPr>
        <w:autoSpaceDE w:val="0"/>
        <w:autoSpaceDN w:val="0"/>
        <w:adjustRightInd w:val="0"/>
        <w:spacing w:after="200" w:line="276" w:lineRule="auto"/>
        <w:ind w:left="720" w:firstLine="720"/>
        <w:rPr>
          <w:rStyle w:val="aa"/>
        </w:rPr>
      </w:pPr>
      <w:r w:rsidRPr="001D2E21">
        <w:rPr>
          <w:rStyle w:val="aa"/>
        </w:rPr>
        <w:t>&lt;other-app&gt;&lt;/other-app&gt;</w:t>
      </w:r>
    </w:p>
    <w:p w:rsidR="00362D3E" w:rsidRDefault="00362D3E" w:rsidP="001D2E21">
      <w:pPr>
        <w:autoSpaceDE w:val="0"/>
        <w:autoSpaceDN w:val="0"/>
        <w:adjustRightInd w:val="0"/>
        <w:spacing w:after="200" w:line="276" w:lineRule="auto"/>
        <w:ind w:left="1440"/>
        <w:rPr>
          <w:rStyle w:val="aa"/>
        </w:rPr>
      </w:pPr>
      <w:r w:rsidRPr="001D2E21">
        <w:rPr>
          <w:rStyle w:val="aa"/>
        </w:rPr>
        <w:lastRenderedPageBreak/>
        <w:t>&lt;h1&gt;whatever&lt;/h1&gt;`</w:t>
      </w:r>
    </w:p>
    <w:p w:rsidR="001D2E21" w:rsidRDefault="001D2E21" w:rsidP="001D2E21">
      <w:pPr>
        <w:autoSpaceDE w:val="0"/>
        <w:autoSpaceDN w:val="0"/>
        <w:adjustRightInd w:val="0"/>
        <w:spacing w:after="200" w:line="276" w:lineRule="auto"/>
        <w:rPr>
          <w:rStyle w:val="aa"/>
        </w:rPr>
      </w:pPr>
      <w:r>
        <w:rPr>
          <w:rStyle w:val="aa"/>
        </w:rPr>
        <w:tab/>
        <w:t>styleUrls:[‘./server.component.css’, ‘blah.css’]</w:t>
      </w:r>
    </w:p>
    <w:p w:rsidR="001D2E21" w:rsidRDefault="001D2E21" w:rsidP="001D2E21">
      <w:pPr>
        <w:autoSpaceDE w:val="0"/>
        <w:autoSpaceDN w:val="0"/>
        <w:adjustRightInd w:val="0"/>
        <w:spacing w:after="200" w:line="276" w:lineRule="auto"/>
        <w:rPr>
          <w:rStyle w:val="aa"/>
        </w:rPr>
      </w:pPr>
      <w:r>
        <w:rPr>
          <w:rStyle w:val="aa"/>
        </w:rPr>
        <w:tab/>
      </w:r>
      <w:r w:rsidRPr="001D2E21">
        <w:rPr>
          <w:rStyle w:val="a8"/>
        </w:rPr>
        <w:t>or</w:t>
      </w:r>
      <w:r>
        <w:rPr>
          <w:rStyle w:val="aa"/>
        </w:rPr>
        <w:t xml:space="preserve"> styles: [`</w:t>
      </w:r>
    </w:p>
    <w:p w:rsidR="001D2E21" w:rsidRDefault="001D2E21" w:rsidP="001D2E21">
      <w:pPr>
        <w:autoSpaceDE w:val="0"/>
        <w:autoSpaceDN w:val="0"/>
        <w:adjustRightInd w:val="0"/>
        <w:spacing w:after="200" w:line="276" w:lineRule="auto"/>
        <w:rPr>
          <w:rStyle w:val="aa"/>
        </w:rPr>
      </w:pPr>
      <w:r>
        <w:rPr>
          <w:rStyle w:val="aa"/>
        </w:rPr>
        <w:tab/>
      </w:r>
      <w:r>
        <w:rPr>
          <w:rStyle w:val="aa"/>
        </w:rPr>
        <w:tab/>
        <w:t>h3{ color:blue;}</w:t>
      </w:r>
    </w:p>
    <w:p w:rsidR="001D2E21" w:rsidRPr="001D2E21" w:rsidRDefault="001D2E21" w:rsidP="001D2E21">
      <w:pPr>
        <w:autoSpaceDE w:val="0"/>
        <w:autoSpaceDN w:val="0"/>
        <w:adjustRightInd w:val="0"/>
        <w:spacing w:after="200" w:line="276" w:lineRule="auto"/>
        <w:rPr>
          <w:rStyle w:val="aa"/>
        </w:rPr>
      </w:pPr>
      <w:r>
        <w:rPr>
          <w:rStyle w:val="aa"/>
        </w:rPr>
        <w:tab/>
      </w:r>
      <w:r>
        <w:rPr>
          <w:rStyle w:val="aa"/>
        </w:rPr>
        <w:tab/>
        <w:t>`]</w:t>
      </w:r>
    </w:p>
    <w:p w:rsidR="00D15AB9" w:rsidRPr="001D2E21" w:rsidRDefault="00D15AB9" w:rsidP="00D15AB9">
      <w:pPr>
        <w:autoSpaceDE w:val="0"/>
        <w:autoSpaceDN w:val="0"/>
        <w:adjustRightInd w:val="0"/>
        <w:spacing w:after="200" w:line="276" w:lineRule="auto"/>
        <w:rPr>
          <w:rStyle w:val="aa"/>
        </w:rPr>
      </w:pPr>
      <w:r w:rsidRPr="001D2E21">
        <w:rPr>
          <w:rStyle w:val="aa"/>
        </w:rPr>
        <w:t>})</w:t>
      </w:r>
    </w:p>
    <w:p w:rsidR="00D15AB9" w:rsidRPr="001D2E21" w:rsidRDefault="000E1D5B" w:rsidP="00D15AB9">
      <w:pPr>
        <w:autoSpaceDE w:val="0"/>
        <w:autoSpaceDN w:val="0"/>
        <w:adjustRightInd w:val="0"/>
        <w:spacing w:after="200" w:line="276" w:lineRule="auto"/>
        <w:rPr>
          <w:rStyle w:val="aa"/>
        </w:rPr>
      </w:pPr>
      <w:r>
        <w:rPr>
          <w:rStyle w:val="aa"/>
        </w:rPr>
        <w:t>e</w:t>
      </w:r>
      <w:r w:rsidR="00D15AB9" w:rsidRPr="001D2E21">
        <w:rPr>
          <w:rStyle w:val="aa"/>
        </w:rPr>
        <w:t>xport class ServerComponent {</w:t>
      </w:r>
    </w:p>
    <w:p w:rsidR="00D15AB9" w:rsidRPr="001D2E21" w:rsidRDefault="00D15AB9" w:rsidP="00D15AB9">
      <w:pPr>
        <w:autoSpaceDE w:val="0"/>
        <w:autoSpaceDN w:val="0"/>
        <w:adjustRightInd w:val="0"/>
        <w:spacing w:after="200" w:line="276" w:lineRule="auto"/>
        <w:rPr>
          <w:rStyle w:val="aa"/>
        </w:rPr>
      </w:pPr>
      <w:r w:rsidRPr="001D2E21">
        <w:rPr>
          <w:rStyle w:val="aa"/>
        </w:rPr>
        <w:t>}</w:t>
      </w:r>
    </w:p>
    <w:p w:rsidR="00153F76" w:rsidRPr="00D15AB9" w:rsidRDefault="00153F76" w:rsidP="00D15AB9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sz w:val="20"/>
          <w:szCs w:val="20"/>
        </w:rPr>
      </w:pPr>
    </w:p>
    <w:p w:rsidR="00D15AB9" w:rsidRPr="00D15AB9" w:rsidRDefault="00D15AB9" w:rsidP="00D15AB9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</w:rPr>
      </w:pPr>
      <w:r w:rsidRPr="00D15AB9">
        <w:rPr>
          <w:rFonts w:ascii="맑은 고딕" w:eastAsia="맑은 고딕" w:cs="맑은 고딕"/>
          <w:b/>
          <w:sz w:val="20"/>
          <w:szCs w:val="20"/>
        </w:rPr>
        <w:t>src/app/server/server.component.</w:t>
      </w:r>
      <w:r>
        <w:rPr>
          <w:rFonts w:ascii="맑은 고딕" w:eastAsia="맑은 고딕" w:cs="맑은 고딕"/>
          <w:b/>
          <w:sz w:val="20"/>
          <w:szCs w:val="20"/>
        </w:rPr>
        <w:t>html</w:t>
      </w:r>
    </w:p>
    <w:p w:rsidR="00D15AB9" w:rsidRDefault="00362D3E" w:rsidP="00D15AB9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sz w:val="20"/>
          <w:szCs w:val="20"/>
          <w:lang w:eastAsia="ko-KR"/>
        </w:rPr>
      </w:pPr>
      <w:r>
        <w:rPr>
          <w:rFonts w:ascii="맑은 고딕" w:eastAsia="맑은 고딕" w:cs="맑은 고딕"/>
          <w:sz w:val="20"/>
          <w:szCs w:val="20"/>
          <w:lang w:eastAsia="ko-KR"/>
        </w:rPr>
        <w:t>write html tag</w:t>
      </w:r>
    </w:p>
    <w:p w:rsidR="00362D3E" w:rsidRPr="00153F76" w:rsidRDefault="00362D3E" w:rsidP="00362D3E">
      <w:pPr>
        <w:rPr>
          <w:b/>
        </w:rPr>
      </w:pPr>
      <w:r w:rsidRPr="00153F76">
        <w:rPr>
          <w:b/>
        </w:rPr>
        <w:t>/src/app/app.module.ts</w:t>
      </w:r>
    </w:p>
    <w:p w:rsidR="00362D3E" w:rsidRPr="001D2E21" w:rsidRDefault="00362D3E" w:rsidP="00D15AB9">
      <w:pPr>
        <w:autoSpaceDE w:val="0"/>
        <w:autoSpaceDN w:val="0"/>
        <w:adjustRightInd w:val="0"/>
        <w:spacing w:after="200" w:line="276" w:lineRule="auto"/>
        <w:rPr>
          <w:rStyle w:val="aa"/>
        </w:rPr>
      </w:pPr>
      <w:r w:rsidRPr="001D2E21">
        <w:rPr>
          <w:rStyle w:val="aa"/>
        </w:rPr>
        <w:t>Import {ServerComponent} from ‘./server/server.component’;</w:t>
      </w:r>
    </w:p>
    <w:p w:rsidR="00362D3E" w:rsidRPr="001D2E21" w:rsidRDefault="00362D3E" w:rsidP="00D15AB9">
      <w:pPr>
        <w:autoSpaceDE w:val="0"/>
        <w:autoSpaceDN w:val="0"/>
        <w:adjustRightInd w:val="0"/>
        <w:spacing w:after="200" w:line="276" w:lineRule="auto"/>
        <w:rPr>
          <w:rStyle w:val="aa"/>
        </w:rPr>
      </w:pPr>
      <w:r w:rsidRPr="001D2E21">
        <w:rPr>
          <w:rStyle w:val="aa"/>
        </w:rPr>
        <w:t>@NgModule({</w:t>
      </w:r>
    </w:p>
    <w:p w:rsidR="00362D3E" w:rsidRPr="001D2E21" w:rsidRDefault="00362D3E" w:rsidP="00D15AB9">
      <w:pPr>
        <w:autoSpaceDE w:val="0"/>
        <w:autoSpaceDN w:val="0"/>
        <w:adjustRightInd w:val="0"/>
        <w:spacing w:after="200" w:line="276" w:lineRule="auto"/>
        <w:rPr>
          <w:rStyle w:val="aa"/>
        </w:rPr>
      </w:pPr>
      <w:r w:rsidRPr="001D2E21">
        <w:rPr>
          <w:rStyle w:val="aa"/>
        </w:rPr>
        <w:t>Declarations: [</w:t>
      </w:r>
    </w:p>
    <w:p w:rsidR="00362D3E" w:rsidRPr="001D2E21" w:rsidRDefault="00362D3E" w:rsidP="00D15AB9">
      <w:pPr>
        <w:autoSpaceDE w:val="0"/>
        <w:autoSpaceDN w:val="0"/>
        <w:adjustRightInd w:val="0"/>
        <w:spacing w:after="200" w:line="276" w:lineRule="auto"/>
        <w:rPr>
          <w:rStyle w:val="aa"/>
        </w:rPr>
      </w:pPr>
      <w:r w:rsidRPr="001D2E21">
        <w:rPr>
          <w:rStyle w:val="aa"/>
        </w:rPr>
        <w:t xml:space="preserve">.., </w:t>
      </w:r>
    </w:p>
    <w:p w:rsidR="00362D3E" w:rsidRPr="001D2E21" w:rsidRDefault="00362D3E" w:rsidP="00D15AB9">
      <w:pPr>
        <w:autoSpaceDE w:val="0"/>
        <w:autoSpaceDN w:val="0"/>
        <w:adjustRightInd w:val="0"/>
        <w:spacing w:after="200" w:line="276" w:lineRule="auto"/>
        <w:rPr>
          <w:rStyle w:val="aa"/>
        </w:rPr>
      </w:pPr>
      <w:r w:rsidRPr="001D2E21">
        <w:rPr>
          <w:rStyle w:val="aa"/>
        </w:rPr>
        <w:t>ServerComponent]</w:t>
      </w:r>
    </w:p>
    <w:p w:rsidR="00362D3E" w:rsidRPr="001D2E21" w:rsidRDefault="00362D3E" w:rsidP="00D15AB9">
      <w:pPr>
        <w:autoSpaceDE w:val="0"/>
        <w:autoSpaceDN w:val="0"/>
        <w:adjustRightInd w:val="0"/>
        <w:spacing w:after="200" w:line="276" w:lineRule="auto"/>
        <w:rPr>
          <w:rStyle w:val="aa"/>
        </w:rPr>
      </w:pPr>
      <w:r w:rsidRPr="001D2E21">
        <w:rPr>
          <w:rStyle w:val="aa"/>
        </w:rPr>
        <w:t>…</w:t>
      </w:r>
    </w:p>
    <w:p w:rsidR="00362D3E" w:rsidRPr="001D2E21" w:rsidRDefault="00362D3E" w:rsidP="00D15AB9">
      <w:pPr>
        <w:autoSpaceDE w:val="0"/>
        <w:autoSpaceDN w:val="0"/>
        <w:adjustRightInd w:val="0"/>
        <w:spacing w:after="200" w:line="276" w:lineRule="auto"/>
        <w:rPr>
          <w:rStyle w:val="aa"/>
        </w:rPr>
      </w:pPr>
      <w:r w:rsidRPr="001D2E21">
        <w:rPr>
          <w:rStyle w:val="aa"/>
        </w:rPr>
        <w:t>})</w:t>
      </w:r>
    </w:p>
    <w:p w:rsidR="00362D3E" w:rsidRDefault="00362D3E" w:rsidP="00D15AB9">
      <w:pPr>
        <w:autoSpaceDE w:val="0"/>
        <w:autoSpaceDN w:val="0"/>
        <w:adjustRightInd w:val="0"/>
        <w:spacing w:after="200" w:line="276" w:lineRule="auto"/>
        <w:rPr>
          <w:rStyle w:val="a8"/>
          <w:b/>
        </w:rPr>
      </w:pPr>
      <w:r w:rsidRPr="00362D3E">
        <w:rPr>
          <w:rStyle w:val="a8"/>
        </w:rPr>
        <w:t xml:space="preserve">This process is possible by </w:t>
      </w:r>
      <w:r w:rsidRPr="00362D3E">
        <w:rPr>
          <w:rStyle w:val="a8"/>
          <w:b/>
        </w:rPr>
        <w:t>$ ng g c server</w:t>
      </w:r>
    </w:p>
    <w:p w:rsidR="00895314" w:rsidRPr="00362D3E" w:rsidRDefault="00A85DD4" w:rsidP="00390586">
      <w:pPr>
        <w:autoSpaceDE w:val="0"/>
        <w:autoSpaceDN w:val="0"/>
        <w:adjustRightInd w:val="0"/>
        <w:spacing w:after="200" w:line="276" w:lineRule="auto"/>
        <w:rPr>
          <w:rStyle w:val="a8"/>
          <w:b/>
        </w:rPr>
      </w:pPr>
      <w:r>
        <w:rPr>
          <w:rStyle w:val="a8"/>
          <w:b/>
        </w:rPr>
        <w:t>$ ng g c server –spec false -&gt; exclude test file such as …</w:t>
      </w:r>
      <w:r w:rsidR="00390586">
        <w:rPr>
          <w:rStyle w:val="a8"/>
          <w:b/>
        </w:rPr>
        <w:t>ww</w:t>
      </w:r>
      <w:r>
        <w:rPr>
          <w:rStyle w:val="a8"/>
          <w:b/>
        </w:rPr>
        <w:t>specs.ts</w:t>
      </w:r>
    </w:p>
    <w:p w:rsidR="001D2E21" w:rsidRDefault="001D2E21" w:rsidP="001D2E21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sz w:val="20"/>
          <w:szCs w:val="20"/>
          <w:lang w:eastAsia="ko-KR"/>
        </w:rPr>
      </w:pPr>
    </w:p>
    <w:p w:rsidR="001D2E21" w:rsidRDefault="002F665E" w:rsidP="002547BB">
      <w:pPr>
        <w:pStyle w:val="1"/>
        <w:rPr>
          <w:lang w:eastAsia="ko-KR"/>
        </w:rPr>
      </w:pPr>
      <w:r>
        <w:rPr>
          <w:lang w:eastAsia="ko-KR"/>
        </w:rPr>
        <w:t>Data Binding</w:t>
      </w:r>
    </w:p>
    <w:p w:rsidR="002547BB" w:rsidRPr="002547BB" w:rsidRDefault="002547BB" w:rsidP="002547BB">
      <w:pPr>
        <w:rPr>
          <w:b/>
          <w:lang w:eastAsia="ko-KR"/>
        </w:rPr>
      </w:pPr>
      <w:r w:rsidRPr="002547BB">
        <w:rPr>
          <w:b/>
          <w:lang w:eastAsia="ko-KR"/>
        </w:rPr>
        <w:t>Logic -&gt; Template (Ouput Data)</w:t>
      </w:r>
    </w:p>
    <w:p w:rsidR="002547BB" w:rsidRDefault="002547BB" w:rsidP="002547BB">
      <w:pPr>
        <w:rPr>
          <w:lang w:eastAsia="ko-KR"/>
        </w:rPr>
      </w:pPr>
      <w:r>
        <w:rPr>
          <w:lang w:eastAsia="ko-KR"/>
        </w:rPr>
        <w:t>String Interpolation {{data}}</w:t>
      </w:r>
    </w:p>
    <w:p w:rsidR="002547BB" w:rsidRDefault="002547BB" w:rsidP="002547BB">
      <w:pPr>
        <w:rPr>
          <w:lang w:eastAsia="ko-KR"/>
        </w:rPr>
      </w:pPr>
      <w:r>
        <w:rPr>
          <w:lang w:eastAsia="ko-KR"/>
        </w:rPr>
        <w:lastRenderedPageBreak/>
        <w:t>Property Binding [property]=”data”</w:t>
      </w:r>
    </w:p>
    <w:p w:rsidR="002547BB" w:rsidRPr="002547BB" w:rsidRDefault="002547BB" w:rsidP="002547BB">
      <w:pPr>
        <w:rPr>
          <w:b/>
          <w:lang w:eastAsia="ko-KR"/>
        </w:rPr>
      </w:pPr>
      <w:r w:rsidRPr="002547BB">
        <w:rPr>
          <w:b/>
          <w:lang w:eastAsia="ko-KR"/>
        </w:rPr>
        <w:t>Template to Logic (React to Event)</w:t>
      </w:r>
    </w:p>
    <w:p w:rsidR="002547BB" w:rsidRDefault="002547BB" w:rsidP="002547BB">
      <w:pPr>
        <w:rPr>
          <w:lang w:eastAsia="ko-KR"/>
        </w:rPr>
      </w:pPr>
      <w:r>
        <w:rPr>
          <w:lang w:eastAsia="ko-KR"/>
        </w:rPr>
        <w:t>Event Binding (eve</w:t>
      </w:r>
      <w:r w:rsidR="00A36703">
        <w:rPr>
          <w:lang w:eastAsia="ko-KR"/>
        </w:rPr>
        <w:t>n</w:t>
      </w:r>
      <w:r>
        <w:rPr>
          <w:lang w:eastAsia="ko-KR"/>
        </w:rPr>
        <w:t>t)=”expression”</w:t>
      </w:r>
    </w:p>
    <w:p w:rsidR="002547BB" w:rsidRPr="002547BB" w:rsidRDefault="002547BB" w:rsidP="002547BB">
      <w:pPr>
        <w:rPr>
          <w:b/>
          <w:lang w:eastAsia="ko-KR"/>
        </w:rPr>
      </w:pPr>
      <w:r w:rsidRPr="002547BB">
        <w:rPr>
          <w:b/>
          <w:lang w:eastAsia="ko-KR"/>
        </w:rPr>
        <w:t>Two-Way-Binding – Combine above two</w:t>
      </w:r>
    </w:p>
    <w:p w:rsidR="002F665E" w:rsidRDefault="002547BB" w:rsidP="002F665E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sz w:val="20"/>
          <w:szCs w:val="20"/>
          <w:lang w:eastAsia="ko-KR"/>
        </w:rPr>
      </w:pPr>
      <w:r>
        <w:rPr>
          <w:rFonts w:ascii="맑은 고딕" w:eastAsia="맑은 고딕" w:cs="맑은 고딕"/>
          <w:sz w:val="20"/>
          <w:szCs w:val="20"/>
          <w:lang w:eastAsia="ko-KR"/>
        </w:rPr>
        <w:t xml:space="preserve">[(ngModel)] = </w:t>
      </w:r>
      <w:r>
        <w:rPr>
          <w:rFonts w:ascii="맑은 고딕" w:eastAsia="맑은 고딕" w:cs="맑은 고딕"/>
          <w:sz w:val="20"/>
          <w:szCs w:val="20"/>
          <w:lang w:eastAsia="ko-KR"/>
        </w:rPr>
        <w:t>“</w:t>
      </w:r>
      <w:r>
        <w:rPr>
          <w:rFonts w:ascii="맑은 고딕" w:eastAsia="맑은 고딕" w:cs="맑은 고딕"/>
          <w:sz w:val="20"/>
          <w:szCs w:val="20"/>
          <w:lang w:eastAsia="ko-KR"/>
        </w:rPr>
        <w:t>data</w:t>
      </w:r>
      <w:r>
        <w:rPr>
          <w:rFonts w:ascii="맑은 고딕" w:eastAsia="맑은 고딕" w:cs="맑은 고딕"/>
          <w:sz w:val="20"/>
          <w:szCs w:val="20"/>
          <w:lang w:eastAsia="ko-KR"/>
        </w:rPr>
        <w:t>”</w:t>
      </w:r>
    </w:p>
    <w:p w:rsidR="002547BB" w:rsidRDefault="002547BB" w:rsidP="002F665E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sz w:val="20"/>
          <w:szCs w:val="20"/>
          <w:lang w:eastAsia="ko-KR"/>
        </w:rPr>
      </w:pPr>
    </w:p>
    <w:p w:rsidR="00A36703" w:rsidRPr="00A36703" w:rsidRDefault="00A36703" w:rsidP="00A36703">
      <w:pPr>
        <w:rPr>
          <w:b/>
          <w:lang w:eastAsia="ko-KR"/>
        </w:rPr>
      </w:pPr>
      <w:r w:rsidRPr="00A36703">
        <w:rPr>
          <w:b/>
          <w:lang w:eastAsia="ko-KR"/>
        </w:rPr>
        <w:t>String Interpolation {{data}} Example</w:t>
      </w:r>
    </w:p>
    <w:p w:rsidR="002547BB" w:rsidRPr="002547BB" w:rsidRDefault="002547BB" w:rsidP="002F665E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/src/app/server/server.component.ts</w:t>
      </w:r>
    </w:p>
    <w:p w:rsidR="002547BB" w:rsidRPr="002547BB" w:rsidRDefault="002547BB" w:rsidP="002F665E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2547BB">
        <w:rPr>
          <w:rStyle w:val="a7"/>
        </w:rPr>
        <w:t>export class ServerComponent {</w:t>
      </w:r>
      <w:r w:rsidRPr="002547BB">
        <w:rPr>
          <w:rStyle w:val="a7"/>
        </w:rPr>
        <w:br/>
      </w:r>
      <w:r w:rsidRPr="002547BB">
        <w:rPr>
          <w:rStyle w:val="a7"/>
        </w:rPr>
        <w:tab/>
        <w:t>serverID: number = 10;</w:t>
      </w:r>
    </w:p>
    <w:p w:rsidR="002547BB" w:rsidRPr="002547BB" w:rsidRDefault="002547BB" w:rsidP="002F665E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2547BB">
        <w:rPr>
          <w:rStyle w:val="a7"/>
        </w:rPr>
        <w:tab/>
        <w:t>serverStatus: string = ‘offline’;</w:t>
      </w:r>
    </w:p>
    <w:p w:rsidR="002547BB" w:rsidRPr="002547BB" w:rsidRDefault="002547BB" w:rsidP="002F665E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2547BB">
        <w:rPr>
          <w:rStyle w:val="a7"/>
        </w:rPr>
        <w:tab/>
      </w:r>
    </w:p>
    <w:p w:rsidR="002547BB" w:rsidRPr="002547BB" w:rsidRDefault="002547BB" w:rsidP="002F665E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2547BB">
        <w:rPr>
          <w:rStyle w:val="a7"/>
        </w:rPr>
        <w:tab/>
        <w:t>getServerStatus(){</w:t>
      </w:r>
    </w:p>
    <w:p w:rsidR="002547BB" w:rsidRPr="002547BB" w:rsidRDefault="002547BB" w:rsidP="002F665E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2547BB">
        <w:rPr>
          <w:rStyle w:val="a7"/>
        </w:rPr>
        <w:tab/>
      </w:r>
      <w:r w:rsidRPr="002547BB">
        <w:rPr>
          <w:rStyle w:val="a7"/>
        </w:rPr>
        <w:tab/>
        <w:t>return this.serverStatus;</w:t>
      </w:r>
    </w:p>
    <w:p w:rsidR="002547BB" w:rsidRPr="002547BB" w:rsidRDefault="002547BB" w:rsidP="002F665E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2547BB">
        <w:rPr>
          <w:rStyle w:val="a7"/>
        </w:rPr>
        <w:tab/>
        <w:t>}</w:t>
      </w:r>
    </w:p>
    <w:p w:rsidR="002547BB" w:rsidRPr="002547BB" w:rsidRDefault="002547BB" w:rsidP="002F665E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2547BB">
        <w:rPr>
          <w:rStyle w:val="a7"/>
        </w:rPr>
        <w:t>}</w:t>
      </w:r>
    </w:p>
    <w:p w:rsidR="002547BB" w:rsidRPr="002547BB" w:rsidRDefault="002547BB" w:rsidP="002547BB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/src/app/server/server.component.html</w:t>
      </w:r>
    </w:p>
    <w:p w:rsidR="002547BB" w:rsidRPr="002547BB" w:rsidRDefault="002547BB" w:rsidP="002547B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2547BB">
        <w:rPr>
          <w:rStyle w:val="a7"/>
        </w:rPr>
        <w:t>&lt;p&gt;{{ ‘Server’ }}with ID {{ serverID }} is {{ getServerStatus() }} &lt;/p&gt;</w:t>
      </w:r>
    </w:p>
    <w:p w:rsidR="002547BB" w:rsidRPr="00A36703" w:rsidRDefault="00A36703" w:rsidP="00A36703">
      <w:pPr>
        <w:pStyle w:val="ab"/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sz w:val="20"/>
          <w:szCs w:val="20"/>
          <w:lang w:eastAsia="ko-KR"/>
        </w:rPr>
      </w:pPr>
      <w:r>
        <w:rPr>
          <w:rFonts w:ascii="맑은 고딕" w:eastAsia="맑은 고딕" w:cs="맑은 고딕"/>
          <w:sz w:val="20"/>
          <w:szCs w:val="20"/>
          <w:lang w:eastAsia="ko-KR"/>
        </w:rPr>
        <w:t>Server with ID 10 is offline</w:t>
      </w:r>
    </w:p>
    <w:p w:rsidR="002547BB" w:rsidRDefault="002547BB" w:rsidP="002F665E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sz w:val="20"/>
          <w:szCs w:val="20"/>
          <w:lang w:eastAsia="ko-KR"/>
        </w:rPr>
      </w:pPr>
    </w:p>
    <w:p w:rsidR="00A36703" w:rsidRPr="00A36703" w:rsidRDefault="00A36703" w:rsidP="00A36703">
      <w:pPr>
        <w:rPr>
          <w:b/>
          <w:lang w:eastAsia="ko-KR"/>
        </w:rPr>
      </w:pPr>
      <w:r w:rsidRPr="00A36703">
        <w:rPr>
          <w:b/>
          <w:lang w:eastAsia="ko-KR"/>
        </w:rPr>
        <w:t>Property Binding [property]=”data”</w:t>
      </w:r>
      <w:r>
        <w:rPr>
          <w:b/>
          <w:lang w:eastAsia="ko-KR"/>
        </w:rPr>
        <w:t xml:space="preserve"> Example</w:t>
      </w:r>
    </w:p>
    <w:p w:rsidR="00A36703" w:rsidRPr="002547BB" w:rsidRDefault="00A36703" w:rsidP="00A36703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/src/app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component.ts</w:t>
      </w:r>
    </w:p>
    <w:p w:rsidR="00A36703" w:rsidRPr="00A36703" w:rsidRDefault="00A36703" w:rsidP="002F665E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A36703">
        <w:rPr>
          <w:rStyle w:val="a7"/>
        </w:rPr>
        <w:t>export class ServersComponent impoements OnInit {</w:t>
      </w:r>
    </w:p>
    <w:p w:rsidR="00A36703" w:rsidRPr="00A36703" w:rsidRDefault="00A36703" w:rsidP="002F665E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A36703">
        <w:rPr>
          <w:rStyle w:val="a7"/>
        </w:rPr>
        <w:tab/>
        <w:t>allowNewServer = false;</w:t>
      </w:r>
    </w:p>
    <w:p w:rsidR="00A36703" w:rsidRPr="00A36703" w:rsidRDefault="00A36703" w:rsidP="002F665E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A36703">
        <w:rPr>
          <w:rStyle w:val="a7"/>
        </w:rPr>
        <w:tab/>
        <w:t>constructor(){</w:t>
      </w:r>
    </w:p>
    <w:p w:rsidR="00A36703" w:rsidRPr="00A36703" w:rsidRDefault="00A36703" w:rsidP="002F665E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A36703">
        <w:rPr>
          <w:rStyle w:val="a7"/>
        </w:rPr>
        <w:lastRenderedPageBreak/>
        <w:tab/>
      </w:r>
      <w:r w:rsidRPr="00A36703">
        <w:rPr>
          <w:rStyle w:val="a7"/>
        </w:rPr>
        <w:tab/>
        <w:t>setTimeout(()=&gt;{</w:t>
      </w:r>
    </w:p>
    <w:p w:rsidR="00A36703" w:rsidRPr="00A36703" w:rsidRDefault="00A36703" w:rsidP="00A36703">
      <w:pPr>
        <w:autoSpaceDE w:val="0"/>
        <w:autoSpaceDN w:val="0"/>
        <w:adjustRightInd w:val="0"/>
        <w:spacing w:after="200" w:line="276" w:lineRule="auto"/>
        <w:ind w:left="1440" w:firstLine="720"/>
        <w:rPr>
          <w:rStyle w:val="a7"/>
        </w:rPr>
      </w:pPr>
      <w:r w:rsidRPr="00A36703">
        <w:rPr>
          <w:rStyle w:val="a7"/>
        </w:rPr>
        <w:t>this.allowNewServer = true; },2000);</w:t>
      </w:r>
    </w:p>
    <w:p w:rsidR="00A36703" w:rsidRPr="00A36703" w:rsidRDefault="00A36703" w:rsidP="002F665E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A36703">
        <w:rPr>
          <w:rStyle w:val="a7"/>
        </w:rPr>
        <w:tab/>
        <w:t>}</w:t>
      </w:r>
    </w:p>
    <w:p w:rsidR="002547BB" w:rsidRPr="00A36703" w:rsidRDefault="00A36703" w:rsidP="002F665E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A36703">
        <w:rPr>
          <w:rStyle w:val="a7"/>
        </w:rPr>
        <w:t>}</w:t>
      </w:r>
    </w:p>
    <w:p w:rsidR="00A36703" w:rsidRPr="002547BB" w:rsidRDefault="00A36703" w:rsidP="00A36703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/src/app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component.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html</w:t>
      </w:r>
    </w:p>
    <w:p w:rsidR="00362D3E" w:rsidRPr="00DB0782" w:rsidRDefault="00A36703" w:rsidP="00A36703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DB0782">
        <w:rPr>
          <w:rStyle w:val="a7"/>
        </w:rPr>
        <w:t>&lt;button class=”btn btn-primary” [disabled]=”!allowNewServer”&gt;&lt;/button&gt;</w:t>
      </w:r>
    </w:p>
    <w:p w:rsidR="00F760B8" w:rsidRPr="00DB0782" w:rsidRDefault="00A36703" w:rsidP="00F760B8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DB0782">
        <w:rPr>
          <w:rStyle w:val="a7"/>
        </w:rPr>
        <w:t>&lt;p [innerText]=”allowNewServer”&gt;&lt;/p&gt;</w:t>
      </w:r>
    </w:p>
    <w:p w:rsidR="00A36703" w:rsidRPr="00D15AB9" w:rsidRDefault="00A36703" w:rsidP="00F760B8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sz w:val="20"/>
          <w:szCs w:val="20"/>
        </w:rPr>
      </w:pPr>
    </w:p>
    <w:p w:rsidR="00A36703" w:rsidRPr="00A36703" w:rsidRDefault="00A36703" w:rsidP="00A36703">
      <w:pPr>
        <w:rPr>
          <w:b/>
          <w:lang w:eastAsia="ko-KR"/>
        </w:rPr>
      </w:pPr>
      <w:r w:rsidRPr="00A36703">
        <w:rPr>
          <w:b/>
          <w:lang w:eastAsia="ko-KR"/>
        </w:rPr>
        <w:t>Event Binding (event)=”expression” Example</w:t>
      </w:r>
    </w:p>
    <w:p w:rsidR="00DB0782" w:rsidRPr="002547BB" w:rsidRDefault="00DB0782" w:rsidP="00DB0782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/src/app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component.ts</w:t>
      </w:r>
    </w:p>
    <w:p w:rsidR="00DB0782" w:rsidRPr="00DB0782" w:rsidRDefault="00DB0782" w:rsidP="00DB0782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DB0782">
        <w:rPr>
          <w:rStyle w:val="a7"/>
        </w:rPr>
        <w:t>export class ServersComponent impoements OnInit {</w:t>
      </w:r>
    </w:p>
    <w:p w:rsidR="00C42B29" w:rsidRPr="00DB0782" w:rsidRDefault="00DB0782">
      <w:pPr>
        <w:rPr>
          <w:rStyle w:val="a7"/>
        </w:rPr>
      </w:pPr>
      <w:r w:rsidRPr="00DB0782">
        <w:rPr>
          <w:rStyle w:val="a7"/>
        </w:rPr>
        <w:tab/>
        <w:t>serverCreationStatus = “No server was created”;</w:t>
      </w:r>
    </w:p>
    <w:p w:rsidR="00DB0782" w:rsidRPr="00DB0782" w:rsidRDefault="00DB0782">
      <w:pPr>
        <w:rPr>
          <w:rStyle w:val="a7"/>
        </w:rPr>
      </w:pPr>
      <w:r w:rsidRPr="00DB0782">
        <w:rPr>
          <w:rStyle w:val="a7"/>
        </w:rPr>
        <w:tab/>
        <w:t>onCreateServer(){</w:t>
      </w:r>
    </w:p>
    <w:p w:rsidR="00DB0782" w:rsidRPr="00DB0782" w:rsidRDefault="00DB0782">
      <w:pPr>
        <w:rPr>
          <w:rStyle w:val="a7"/>
        </w:rPr>
      </w:pPr>
      <w:r w:rsidRPr="00DB0782">
        <w:rPr>
          <w:rStyle w:val="a7"/>
        </w:rPr>
        <w:tab/>
      </w:r>
      <w:r w:rsidRPr="00DB0782">
        <w:rPr>
          <w:rStyle w:val="a7"/>
        </w:rPr>
        <w:tab/>
        <w:t>this.serverCreationStatus =”Server was created”;</w:t>
      </w:r>
      <w:r w:rsidRPr="00DB0782">
        <w:rPr>
          <w:rStyle w:val="a7"/>
        </w:rPr>
        <w:tab/>
      </w:r>
    </w:p>
    <w:p w:rsidR="00DB0782" w:rsidRPr="00DB0782" w:rsidRDefault="00DB0782">
      <w:pPr>
        <w:rPr>
          <w:rStyle w:val="a7"/>
        </w:rPr>
      </w:pPr>
      <w:r w:rsidRPr="00DB0782">
        <w:rPr>
          <w:rStyle w:val="a7"/>
        </w:rPr>
        <w:tab/>
        <w:t>}</w:t>
      </w:r>
    </w:p>
    <w:p w:rsidR="00DB0782" w:rsidRPr="00DB0782" w:rsidRDefault="00DB0782">
      <w:pPr>
        <w:rPr>
          <w:rStyle w:val="a7"/>
        </w:rPr>
      </w:pPr>
      <w:r w:rsidRPr="00DB0782">
        <w:rPr>
          <w:rStyle w:val="a7"/>
        </w:rPr>
        <w:t>}</w:t>
      </w:r>
    </w:p>
    <w:p w:rsidR="00DB0782" w:rsidRPr="002547BB" w:rsidRDefault="00DB0782" w:rsidP="00DB0782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/src/app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component.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html</w:t>
      </w:r>
    </w:p>
    <w:p w:rsidR="00DB0782" w:rsidRPr="00DB0782" w:rsidRDefault="00DB0782" w:rsidP="00DB0782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DB0782">
        <w:rPr>
          <w:rStyle w:val="a7"/>
        </w:rPr>
        <w:t xml:space="preserve">&lt;button </w:t>
      </w:r>
    </w:p>
    <w:p w:rsidR="00DB0782" w:rsidRPr="00DB0782" w:rsidRDefault="00DB0782" w:rsidP="00DB0782">
      <w:pPr>
        <w:autoSpaceDE w:val="0"/>
        <w:autoSpaceDN w:val="0"/>
        <w:adjustRightInd w:val="0"/>
        <w:spacing w:after="200" w:line="276" w:lineRule="auto"/>
        <w:ind w:firstLine="720"/>
        <w:rPr>
          <w:rStyle w:val="a7"/>
        </w:rPr>
      </w:pPr>
      <w:r w:rsidRPr="00DB0782">
        <w:rPr>
          <w:rStyle w:val="a7"/>
        </w:rPr>
        <w:t xml:space="preserve">class=”btn btn-primary” </w:t>
      </w:r>
    </w:p>
    <w:p w:rsidR="00DB0782" w:rsidRPr="00DB0782" w:rsidRDefault="00DB0782" w:rsidP="00DB0782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DB0782">
        <w:rPr>
          <w:rStyle w:val="a7"/>
        </w:rPr>
        <w:t xml:space="preserve"> (click)=”onCreateServer()” &gt;&lt;/button&gt;</w:t>
      </w:r>
    </w:p>
    <w:p w:rsidR="00DB0782" w:rsidRPr="00DB0782" w:rsidRDefault="00DB0782" w:rsidP="00DB0782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DB0782">
        <w:rPr>
          <w:rStyle w:val="a7"/>
        </w:rPr>
        <w:t>&lt;p&gt;{{ serverCreationStatus }}&lt;p&gt;</w:t>
      </w:r>
    </w:p>
    <w:p w:rsidR="00DB0782" w:rsidRDefault="00DB0782"/>
    <w:p w:rsidR="00CF3566" w:rsidRDefault="00424B0C" w:rsidP="00DB0782">
      <w:pPr>
        <w:autoSpaceDE w:val="0"/>
        <w:autoSpaceDN w:val="0"/>
        <w:adjustRightInd w:val="0"/>
        <w:spacing w:after="200" w:line="276" w:lineRule="auto"/>
        <w:rPr>
          <w:b/>
        </w:rPr>
      </w:pPr>
      <w:r>
        <w:rPr>
          <w:b/>
        </w:rPr>
        <w:t xml:space="preserve">One way </w:t>
      </w:r>
      <w:r w:rsidR="00DB0782" w:rsidRPr="00DB0782">
        <w:rPr>
          <w:b/>
        </w:rPr>
        <w:t xml:space="preserve">Binding </w:t>
      </w:r>
      <w:r w:rsidR="00CF3566">
        <w:rPr>
          <w:b/>
        </w:rPr>
        <w:t xml:space="preserve"> Without ngModel -&gt; Input tag is not effected by logic</w:t>
      </w:r>
    </w:p>
    <w:p w:rsidR="00DB0782" w:rsidRPr="002547BB" w:rsidRDefault="00DB0782" w:rsidP="00DB0782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/src/app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component.ts</w:t>
      </w:r>
    </w:p>
    <w:p w:rsidR="00DB0782" w:rsidRPr="00CF3566" w:rsidRDefault="00DB0782" w:rsidP="00DB0782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CF3566">
        <w:rPr>
          <w:rStyle w:val="a7"/>
        </w:rPr>
        <w:t>export class ServersComponent impoements OnInit {</w:t>
      </w:r>
    </w:p>
    <w:p w:rsidR="00DB0782" w:rsidRPr="00CF3566" w:rsidRDefault="00DB0782" w:rsidP="00DB0782">
      <w:pPr>
        <w:rPr>
          <w:rStyle w:val="a7"/>
        </w:rPr>
      </w:pPr>
      <w:r w:rsidRPr="00CF3566">
        <w:rPr>
          <w:rStyle w:val="a7"/>
        </w:rPr>
        <w:lastRenderedPageBreak/>
        <w:tab/>
        <w:t>serverName=’’;</w:t>
      </w:r>
    </w:p>
    <w:p w:rsidR="00DB0782" w:rsidRPr="00CF3566" w:rsidRDefault="00DB0782" w:rsidP="00DB0782">
      <w:pPr>
        <w:rPr>
          <w:rStyle w:val="a7"/>
        </w:rPr>
      </w:pPr>
      <w:r w:rsidRPr="00CF3566">
        <w:rPr>
          <w:rStyle w:val="a7"/>
        </w:rPr>
        <w:tab/>
        <w:t>onUpdateServerName(event:</w:t>
      </w:r>
      <w:r w:rsidR="00CF3566" w:rsidRPr="00CF3566">
        <w:rPr>
          <w:rStyle w:val="a7"/>
        </w:rPr>
        <w:t xml:space="preserve"> Event</w:t>
      </w:r>
      <w:r w:rsidRPr="00CF3566">
        <w:rPr>
          <w:rStyle w:val="a7"/>
        </w:rPr>
        <w:t>){</w:t>
      </w:r>
    </w:p>
    <w:p w:rsidR="00DB0782" w:rsidRPr="00CF3566" w:rsidRDefault="00DB0782" w:rsidP="00DB0782">
      <w:pPr>
        <w:rPr>
          <w:rStyle w:val="a7"/>
        </w:rPr>
      </w:pPr>
      <w:r w:rsidRPr="00CF3566">
        <w:rPr>
          <w:rStyle w:val="a7"/>
        </w:rPr>
        <w:tab/>
      </w:r>
      <w:r w:rsidRPr="00CF3566">
        <w:rPr>
          <w:rStyle w:val="a7"/>
        </w:rPr>
        <w:tab/>
        <w:t xml:space="preserve">this.severName = </w:t>
      </w:r>
      <w:r w:rsidR="00CF3566" w:rsidRPr="00CF3566">
        <w:rPr>
          <w:rStyle w:val="a7"/>
        </w:rPr>
        <w:t>(&lt;HTMLInputElement&gt;event.target).value;</w:t>
      </w:r>
    </w:p>
    <w:p w:rsidR="00CF3566" w:rsidRPr="00CF3566" w:rsidRDefault="00DB0782" w:rsidP="00DB0782">
      <w:pPr>
        <w:rPr>
          <w:rStyle w:val="a7"/>
        </w:rPr>
      </w:pPr>
      <w:r w:rsidRPr="00CF3566">
        <w:rPr>
          <w:rStyle w:val="a7"/>
        </w:rPr>
        <w:tab/>
        <w:t>}</w:t>
      </w:r>
    </w:p>
    <w:p w:rsidR="00DB0782" w:rsidRPr="00CF3566" w:rsidRDefault="00DB0782" w:rsidP="00DB0782">
      <w:pPr>
        <w:rPr>
          <w:rStyle w:val="a7"/>
        </w:rPr>
      </w:pPr>
      <w:r w:rsidRPr="00CF3566">
        <w:rPr>
          <w:rStyle w:val="a7"/>
        </w:rPr>
        <w:t>}</w:t>
      </w:r>
    </w:p>
    <w:p w:rsidR="00DB0782" w:rsidRPr="002547BB" w:rsidRDefault="00DB0782" w:rsidP="00DB0782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/src/app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component.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html</w:t>
      </w:r>
    </w:p>
    <w:p w:rsidR="00DB0782" w:rsidRDefault="00DB0782" w:rsidP="00DB0782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>&lt;input</w:t>
      </w:r>
    </w:p>
    <w:p w:rsidR="00DB0782" w:rsidRDefault="00DB0782" w:rsidP="00DB0782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ab/>
        <w:t>type=”text”</w:t>
      </w:r>
      <w:r>
        <w:rPr>
          <w:rStyle w:val="a7"/>
        </w:rPr>
        <w:br/>
      </w:r>
      <w:r>
        <w:rPr>
          <w:rStyle w:val="a7"/>
        </w:rPr>
        <w:tab/>
        <w:t>class=”form-control”</w:t>
      </w:r>
    </w:p>
    <w:p w:rsidR="00DB0782" w:rsidRDefault="00DB0782" w:rsidP="00DB0782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ab/>
        <w:t>(input)=”onUpdateServerName($event)”&gt;</w:t>
      </w:r>
    </w:p>
    <w:p w:rsidR="00DB0782" w:rsidRPr="00DB0782" w:rsidRDefault="00CF3566" w:rsidP="00DB0782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>&lt;</w:t>
      </w:r>
      <w:r w:rsidR="00DB0782" w:rsidRPr="00DB0782">
        <w:rPr>
          <w:rStyle w:val="a7"/>
        </w:rPr>
        <w:t>p&gt;{{</w:t>
      </w:r>
      <w:r>
        <w:rPr>
          <w:rStyle w:val="a7"/>
        </w:rPr>
        <w:t xml:space="preserve"> serverName</w:t>
      </w:r>
      <w:r w:rsidR="00DB0782" w:rsidRPr="00DB0782">
        <w:rPr>
          <w:rStyle w:val="a7"/>
        </w:rPr>
        <w:t xml:space="preserve">  }}&lt;p&gt;</w:t>
      </w:r>
    </w:p>
    <w:p w:rsidR="00DB0782" w:rsidRDefault="00DB0782" w:rsidP="00DB0782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sz w:val="20"/>
          <w:szCs w:val="20"/>
          <w:lang w:eastAsia="ko-KR"/>
        </w:rPr>
      </w:pPr>
    </w:p>
    <w:p w:rsidR="00CF3566" w:rsidRPr="00CF3566" w:rsidRDefault="00CF3566" w:rsidP="00CF3566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  <w:r w:rsidRPr="00CF3566">
        <w:rPr>
          <w:b/>
        </w:rPr>
        <w:t xml:space="preserve">Two Way Binding using </w:t>
      </w:r>
      <w:r w:rsidRPr="00CF3566">
        <w:rPr>
          <w:rFonts w:ascii="맑은 고딕" w:eastAsia="맑은 고딕" w:cs="맑은 고딕"/>
          <w:b/>
          <w:sz w:val="20"/>
          <w:szCs w:val="20"/>
          <w:lang w:eastAsia="ko-KR"/>
        </w:rPr>
        <w:t xml:space="preserve">[(ngModel)] = </w:t>
      </w:r>
      <w:r w:rsidRPr="00CF3566">
        <w:rPr>
          <w:rFonts w:ascii="맑은 고딕" w:eastAsia="맑은 고딕" w:cs="맑은 고딕"/>
          <w:b/>
          <w:sz w:val="20"/>
          <w:szCs w:val="20"/>
          <w:lang w:eastAsia="ko-KR"/>
        </w:rPr>
        <w:t>“</w:t>
      </w:r>
      <w:r w:rsidRPr="00CF3566">
        <w:rPr>
          <w:rFonts w:ascii="맑은 고딕" w:eastAsia="맑은 고딕" w:cs="맑은 고딕"/>
          <w:b/>
          <w:sz w:val="20"/>
          <w:szCs w:val="20"/>
          <w:lang w:eastAsia="ko-KR"/>
        </w:rPr>
        <w:t>data</w:t>
      </w:r>
      <w:r w:rsidRPr="00CF3566">
        <w:rPr>
          <w:rFonts w:ascii="맑은 고딕" w:eastAsia="맑은 고딕" w:cs="맑은 고딕"/>
          <w:b/>
          <w:sz w:val="20"/>
          <w:szCs w:val="20"/>
          <w:lang w:eastAsia="ko-KR"/>
        </w:rPr>
        <w:t>”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 xml:space="preserve"> 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–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 xml:space="preserve"> input and, p tag change concurrently.</w:t>
      </w:r>
    </w:p>
    <w:p w:rsidR="00CF3566" w:rsidRDefault="00CF3566" w:rsidP="00CF3566">
      <w:pPr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</w:pPr>
      <w:r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  <w:t>For Two-Way-Binding to work, you need to enable the </w:t>
      </w:r>
      <w:r>
        <w:rPr>
          <w:rStyle w:val="HTML"/>
          <w:rFonts w:eastAsiaTheme="minorEastAsia"/>
          <w:color w:val="EC5252"/>
          <w:sz w:val="27"/>
          <w:szCs w:val="27"/>
          <w:bdr w:val="single" w:sz="6" w:space="2" w:color="DEDFE0" w:frame="1"/>
          <w:shd w:val="clear" w:color="auto" w:fill="F2F3F5"/>
        </w:rPr>
        <w:t>ngModel</w:t>
      </w:r>
      <w:r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  <w:t>  directive. This is done by adding the </w:t>
      </w:r>
      <w:r>
        <w:rPr>
          <w:rStyle w:val="HTML"/>
          <w:rFonts w:eastAsiaTheme="minorEastAsia"/>
          <w:color w:val="EC5252"/>
          <w:sz w:val="27"/>
          <w:szCs w:val="27"/>
          <w:bdr w:val="single" w:sz="6" w:space="2" w:color="DEDFE0" w:frame="1"/>
          <w:shd w:val="clear" w:color="auto" w:fill="F2F3F5"/>
        </w:rPr>
        <w:t>FormsModule</w:t>
      </w:r>
      <w:r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  <w:t>  to the </w:t>
      </w:r>
      <w:r>
        <w:rPr>
          <w:rStyle w:val="HTML"/>
          <w:rFonts w:eastAsiaTheme="minorEastAsia"/>
          <w:color w:val="EC5252"/>
          <w:sz w:val="27"/>
          <w:szCs w:val="27"/>
          <w:bdr w:val="single" w:sz="6" w:space="2" w:color="DEDFE0" w:frame="1"/>
          <w:shd w:val="clear" w:color="auto" w:fill="F2F3F5"/>
        </w:rPr>
        <w:t>imports[]</w:t>
      </w:r>
      <w:r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  <w:t>  array in the AppModule.</w:t>
      </w:r>
    </w:p>
    <w:p w:rsidR="00CF3566" w:rsidRDefault="00CF3566" w:rsidP="00CF3566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  <w:r>
        <w:rPr>
          <w:rStyle w:val="HTML"/>
          <w:rFonts w:eastAsiaTheme="minorEastAsia"/>
          <w:color w:val="EC5252"/>
          <w:sz w:val="27"/>
          <w:szCs w:val="27"/>
          <w:bdr w:val="single" w:sz="6" w:space="2" w:color="DEDFE0" w:frame="1"/>
          <w:shd w:val="clear" w:color="auto" w:fill="F2F3F5"/>
        </w:rPr>
        <w:t>import { FormsModule } from '@angular/forms';</w:t>
      </w:r>
      <w:r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  <w:t> </w:t>
      </w:r>
    </w:p>
    <w:p w:rsidR="00CF3566" w:rsidRPr="002547BB" w:rsidRDefault="00CF3566" w:rsidP="00CF3566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/src/app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component.ts</w:t>
      </w:r>
    </w:p>
    <w:p w:rsidR="00CF3566" w:rsidRPr="00CF3566" w:rsidRDefault="00CF3566" w:rsidP="00CF3566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CF3566">
        <w:rPr>
          <w:rStyle w:val="a7"/>
        </w:rPr>
        <w:t>export class ServersComponent impoements OnInit {</w:t>
      </w:r>
    </w:p>
    <w:p w:rsidR="00CF3566" w:rsidRPr="00CF3566" w:rsidRDefault="00CF3566" w:rsidP="00CF3566">
      <w:pPr>
        <w:rPr>
          <w:rStyle w:val="a7"/>
        </w:rPr>
      </w:pPr>
      <w:r w:rsidRPr="00CF3566">
        <w:rPr>
          <w:rStyle w:val="a7"/>
        </w:rPr>
        <w:tab/>
        <w:t>serverName=’’;</w:t>
      </w:r>
    </w:p>
    <w:p w:rsidR="00CF3566" w:rsidRPr="00CF3566" w:rsidRDefault="00CF3566" w:rsidP="00CF3566">
      <w:pPr>
        <w:rPr>
          <w:rStyle w:val="a7"/>
        </w:rPr>
      </w:pPr>
      <w:r w:rsidRPr="00CF3566">
        <w:rPr>
          <w:rStyle w:val="a7"/>
        </w:rPr>
        <w:tab/>
        <w:t>onUpdateServerName(event: Event){</w:t>
      </w:r>
    </w:p>
    <w:p w:rsidR="00CF3566" w:rsidRPr="00CF3566" w:rsidRDefault="00CF3566" w:rsidP="00CF3566">
      <w:pPr>
        <w:rPr>
          <w:rStyle w:val="a7"/>
        </w:rPr>
      </w:pPr>
      <w:r w:rsidRPr="00CF3566">
        <w:rPr>
          <w:rStyle w:val="a7"/>
        </w:rPr>
        <w:tab/>
      </w:r>
      <w:r w:rsidRPr="00CF3566">
        <w:rPr>
          <w:rStyle w:val="a7"/>
        </w:rPr>
        <w:tab/>
        <w:t>this.severName = (&lt;HTMLInputElement&gt;event.target).value;</w:t>
      </w:r>
    </w:p>
    <w:p w:rsidR="00CF3566" w:rsidRPr="00CF3566" w:rsidRDefault="00CF3566" w:rsidP="00CF3566">
      <w:pPr>
        <w:rPr>
          <w:rStyle w:val="a7"/>
        </w:rPr>
      </w:pPr>
      <w:r w:rsidRPr="00CF3566">
        <w:rPr>
          <w:rStyle w:val="a7"/>
        </w:rPr>
        <w:tab/>
        <w:t>}</w:t>
      </w:r>
    </w:p>
    <w:p w:rsidR="00CF3566" w:rsidRPr="00CF3566" w:rsidRDefault="00CF3566" w:rsidP="00CF3566">
      <w:pPr>
        <w:rPr>
          <w:rStyle w:val="a7"/>
        </w:rPr>
      </w:pPr>
      <w:r w:rsidRPr="00CF3566">
        <w:rPr>
          <w:rStyle w:val="a7"/>
        </w:rPr>
        <w:t>}</w:t>
      </w:r>
    </w:p>
    <w:p w:rsidR="00CF3566" w:rsidRPr="002547BB" w:rsidRDefault="00CF3566" w:rsidP="00CF3566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/src/app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component.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html</w:t>
      </w:r>
    </w:p>
    <w:p w:rsidR="00CF3566" w:rsidRDefault="00CF3566" w:rsidP="00CF3566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lastRenderedPageBreak/>
        <w:t>&lt;input</w:t>
      </w:r>
    </w:p>
    <w:p w:rsidR="00CF3566" w:rsidRDefault="00CF3566" w:rsidP="00CF3566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ab/>
        <w:t>type=”text”</w:t>
      </w:r>
      <w:r>
        <w:rPr>
          <w:rStyle w:val="a7"/>
        </w:rPr>
        <w:br/>
      </w:r>
      <w:r>
        <w:rPr>
          <w:rStyle w:val="a7"/>
        </w:rPr>
        <w:tab/>
        <w:t>class=”form-control”</w:t>
      </w:r>
    </w:p>
    <w:p w:rsidR="00CF3566" w:rsidRDefault="00CF3566" w:rsidP="00CF3566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ab/>
        <w:t>[(ngModel)]=”serverName”&gt;</w:t>
      </w:r>
    </w:p>
    <w:p w:rsidR="00CF3566" w:rsidRPr="00DB0782" w:rsidRDefault="00CF3566" w:rsidP="00CF3566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>&lt;</w:t>
      </w:r>
      <w:r w:rsidRPr="00DB0782">
        <w:rPr>
          <w:rStyle w:val="a7"/>
        </w:rPr>
        <w:t>p&gt;{{</w:t>
      </w:r>
      <w:r>
        <w:rPr>
          <w:rStyle w:val="a7"/>
        </w:rPr>
        <w:t xml:space="preserve"> serverName</w:t>
      </w:r>
      <w:r w:rsidRPr="00DB0782">
        <w:rPr>
          <w:rStyle w:val="a7"/>
        </w:rPr>
        <w:t xml:space="preserve">  }}&lt;p&gt;</w:t>
      </w:r>
    </w:p>
    <w:p w:rsidR="00CF3566" w:rsidRPr="00DB0782" w:rsidRDefault="00CF3566" w:rsidP="00CF3566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sz w:val="20"/>
          <w:szCs w:val="20"/>
          <w:lang w:eastAsia="ko-KR"/>
        </w:rPr>
      </w:pPr>
    </w:p>
    <w:p w:rsidR="00CF3566" w:rsidRDefault="000E1D5B" w:rsidP="00424B0C">
      <w:pPr>
        <w:pStyle w:val="1"/>
        <w:rPr>
          <w:lang w:eastAsia="ko-KR"/>
        </w:rPr>
      </w:pPr>
      <w:r>
        <w:rPr>
          <w:lang w:eastAsia="ko-KR"/>
        </w:rPr>
        <w:t xml:space="preserve">ngIF Structural </w:t>
      </w:r>
      <w:r w:rsidR="00424B0C">
        <w:rPr>
          <w:lang w:eastAsia="ko-KR"/>
        </w:rPr>
        <w:t>Directives</w:t>
      </w:r>
      <w:r>
        <w:rPr>
          <w:lang w:eastAsia="ko-KR"/>
        </w:rPr>
        <w:t xml:space="preserve"> </w:t>
      </w:r>
    </w:p>
    <w:p w:rsidR="000E1D5B" w:rsidRPr="000E1D5B" w:rsidRDefault="000E1D5B" w:rsidP="000E1D5B">
      <w:pPr>
        <w:rPr>
          <w:b/>
          <w:lang w:eastAsia="ko-KR"/>
        </w:rPr>
      </w:pPr>
      <w:r>
        <w:rPr>
          <w:b/>
          <w:lang w:eastAsia="ko-KR"/>
        </w:rPr>
        <w:t xml:space="preserve">Structural Directives -&gt; </w:t>
      </w:r>
      <w:r w:rsidRPr="000E1D5B">
        <w:rPr>
          <w:b/>
          <w:lang w:eastAsia="ko-KR"/>
        </w:rPr>
        <w:t xml:space="preserve">Add or Remove elements </w:t>
      </w:r>
    </w:p>
    <w:p w:rsidR="00424B0C" w:rsidRPr="002547BB" w:rsidRDefault="00424B0C" w:rsidP="00424B0C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/src/app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component.ts</w:t>
      </w:r>
    </w:p>
    <w:p w:rsidR="00424B0C" w:rsidRPr="00CF3566" w:rsidRDefault="00424B0C" w:rsidP="00424B0C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CF3566">
        <w:rPr>
          <w:rStyle w:val="a7"/>
        </w:rPr>
        <w:t>export class ServersComponent impoements OnInit {</w:t>
      </w:r>
    </w:p>
    <w:p w:rsidR="00424B0C" w:rsidRDefault="00424B0C" w:rsidP="00424B0C">
      <w:pPr>
        <w:rPr>
          <w:rStyle w:val="a7"/>
        </w:rPr>
      </w:pPr>
      <w:r w:rsidRPr="00CF3566">
        <w:rPr>
          <w:rStyle w:val="a7"/>
        </w:rPr>
        <w:tab/>
        <w:t>serverName=’’;</w:t>
      </w:r>
    </w:p>
    <w:p w:rsidR="00424B0C" w:rsidRDefault="00424B0C" w:rsidP="00424B0C">
      <w:pPr>
        <w:rPr>
          <w:rStyle w:val="a7"/>
        </w:rPr>
      </w:pPr>
      <w:r>
        <w:rPr>
          <w:rStyle w:val="a7"/>
        </w:rPr>
        <w:tab/>
        <w:t>serverCreated=false;</w:t>
      </w:r>
    </w:p>
    <w:p w:rsidR="00424B0C" w:rsidRDefault="00424B0C" w:rsidP="00424B0C">
      <w:pPr>
        <w:rPr>
          <w:rStyle w:val="a7"/>
        </w:rPr>
      </w:pPr>
      <w:r w:rsidRPr="00DB0782">
        <w:rPr>
          <w:rStyle w:val="a7"/>
        </w:rPr>
        <w:tab/>
        <w:t>onCreateServer(){</w:t>
      </w:r>
    </w:p>
    <w:p w:rsidR="00424B0C" w:rsidRPr="00DB0782" w:rsidRDefault="00424B0C" w:rsidP="00424B0C">
      <w:pPr>
        <w:rPr>
          <w:rStyle w:val="a7"/>
        </w:rPr>
      </w:pPr>
      <w:r>
        <w:rPr>
          <w:rStyle w:val="a7"/>
        </w:rPr>
        <w:tab/>
      </w:r>
      <w:r>
        <w:rPr>
          <w:rStyle w:val="a7"/>
        </w:rPr>
        <w:tab/>
        <w:t>this.serverCreated=true;</w:t>
      </w:r>
    </w:p>
    <w:p w:rsidR="00424B0C" w:rsidRPr="00DB0782" w:rsidRDefault="00424B0C" w:rsidP="00424B0C">
      <w:pPr>
        <w:rPr>
          <w:rStyle w:val="a7"/>
        </w:rPr>
      </w:pPr>
      <w:r w:rsidRPr="00DB0782">
        <w:rPr>
          <w:rStyle w:val="a7"/>
        </w:rPr>
        <w:tab/>
      </w:r>
      <w:r w:rsidRPr="00DB0782">
        <w:rPr>
          <w:rStyle w:val="a7"/>
        </w:rPr>
        <w:tab/>
        <w:t>this.serverCreationStatus =”Server was created”;</w:t>
      </w:r>
      <w:r w:rsidRPr="00DB0782">
        <w:rPr>
          <w:rStyle w:val="a7"/>
        </w:rPr>
        <w:tab/>
      </w:r>
    </w:p>
    <w:p w:rsidR="00424B0C" w:rsidRPr="00DB0782" w:rsidRDefault="00424B0C" w:rsidP="00424B0C">
      <w:pPr>
        <w:rPr>
          <w:rStyle w:val="a7"/>
        </w:rPr>
      </w:pPr>
      <w:r w:rsidRPr="00DB0782">
        <w:rPr>
          <w:rStyle w:val="a7"/>
        </w:rPr>
        <w:tab/>
        <w:t>}</w:t>
      </w:r>
    </w:p>
    <w:p w:rsidR="00424B0C" w:rsidRPr="00CF3566" w:rsidRDefault="00424B0C" w:rsidP="00424B0C">
      <w:pPr>
        <w:rPr>
          <w:rStyle w:val="a7"/>
        </w:rPr>
      </w:pPr>
    </w:p>
    <w:p w:rsidR="00424B0C" w:rsidRPr="00CF3566" w:rsidRDefault="00424B0C" w:rsidP="00424B0C">
      <w:pPr>
        <w:rPr>
          <w:rStyle w:val="a7"/>
        </w:rPr>
      </w:pPr>
      <w:r w:rsidRPr="00CF3566">
        <w:rPr>
          <w:rStyle w:val="a7"/>
        </w:rPr>
        <w:tab/>
        <w:t>onUpdateServerName(event: Event){</w:t>
      </w:r>
    </w:p>
    <w:p w:rsidR="00424B0C" w:rsidRPr="00CF3566" w:rsidRDefault="00424B0C" w:rsidP="00424B0C">
      <w:pPr>
        <w:rPr>
          <w:rStyle w:val="a7"/>
        </w:rPr>
      </w:pPr>
      <w:r w:rsidRPr="00CF3566">
        <w:rPr>
          <w:rStyle w:val="a7"/>
        </w:rPr>
        <w:tab/>
      </w:r>
      <w:r w:rsidRPr="00CF3566">
        <w:rPr>
          <w:rStyle w:val="a7"/>
        </w:rPr>
        <w:tab/>
        <w:t>this.severName = (&lt;HTMLInputElement&gt;event.target).value;</w:t>
      </w:r>
    </w:p>
    <w:p w:rsidR="00424B0C" w:rsidRPr="00CF3566" w:rsidRDefault="00424B0C" w:rsidP="00424B0C">
      <w:pPr>
        <w:rPr>
          <w:rStyle w:val="a7"/>
        </w:rPr>
      </w:pPr>
      <w:r w:rsidRPr="00CF3566">
        <w:rPr>
          <w:rStyle w:val="a7"/>
        </w:rPr>
        <w:tab/>
        <w:t>}</w:t>
      </w:r>
    </w:p>
    <w:p w:rsidR="00424B0C" w:rsidRPr="00CF3566" w:rsidRDefault="00424B0C" w:rsidP="00424B0C">
      <w:pPr>
        <w:rPr>
          <w:rStyle w:val="a7"/>
        </w:rPr>
      </w:pPr>
      <w:r w:rsidRPr="00CF3566">
        <w:rPr>
          <w:rStyle w:val="a7"/>
        </w:rPr>
        <w:t>}</w:t>
      </w:r>
    </w:p>
    <w:p w:rsidR="00424B0C" w:rsidRDefault="00424B0C" w:rsidP="00424B0C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</w:p>
    <w:p w:rsidR="00424B0C" w:rsidRPr="002547BB" w:rsidRDefault="00424B0C" w:rsidP="00424B0C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/src/app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component.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html</w:t>
      </w:r>
    </w:p>
    <w:p w:rsidR="00424B0C" w:rsidRDefault="00424B0C" w:rsidP="00424B0C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424B0C">
        <w:rPr>
          <w:rStyle w:val="a7"/>
        </w:rPr>
        <w:t>&lt;input</w:t>
      </w:r>
      <w:r>
        <w:rPr>
          <w:rStyle w:val="a7"/>
        </w:rPr>
        <w:br/>
      </w:r>
      <w:r w:rsidRPr="00424B0C">
        <w:rPr>
          <w:rStyle w:val="a7"/>
        </w:rPr>
        <w:tab/>
        <w:t>type=”text”</w:t>
      </w:r>
      <w:r w:rsidRPr="00424B0C">
        <w:rPr>
          <w:rStyle w:val="a7"/>
        </w:rPr>
        <w:br/>
      </w:r>
      <w:r w:rsidRPr="00424B0C">
        <w:rPr>
          <w:rStyle w:val="a7"/>
        </w:rPr>
        <w:tab/>
        <w:t>class=”form-control”</w:t>
      </w:r>
      <w:r>
        <w:rPr>
          <w:rStyle w:val="a7"/>
        </w:rPr>
        <w:br/>
      </w:r>
      <w:r w:rsidRPr="00424B0C">
        <w:rPr>
          <w:rStyle w:val="a7"/>
        </w:rPr>
        <w:tab/>
        <w:t>[(ngModel)]=”serverName”&gt;</w:t>
      </w:r>
    </w:p>
    <w:p w:rsidR="00424B0C" w:rsidRPr="00DB0782" w:rsidRDefault="00424B0C" w:rsidP="00424B0C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DB0782">
        <w:rPr>
          <w:rStyle w:val="a7"/>
        </w:rPr>
        <w:lastRenderedPageBreak/>
        <w:t xml:space="preserve">&lt;button </w:t>
      </w:r>
    </w:p>
    <w:p w:rsidR="00424B0C" w:rsidRPr="00DB0782" w:rsidRDefault="00424B0C" w:rsidP="00424B0C">
      <w:pPr>
        <w:autoSpaceDE w:val="0"/>
        <w:autoSpaceDN w:val="0"/>
        <w:adjustRightInd w:val="0"/>
        <w:spacing w:after="200" w:line="276" w:lineRule="auto"/>
        <w:ind w:left="720"/>
        <w:rPr>
          <w:rStyle w:val="a7"/>
        </w:rPr>
      </w:pPr>
      <w:r w:rsidRPr="00DB0782">
        <w:rPr>
          <w:rStyle w:val="a7"/>
        </w:rPr>
        <w:t xml:space="preserve">class=”btn btn-primary” </w:t>
      </w:r>
      <w:r>
        <w:rPr>
          <w:rStyle w:val="a7"/>
        </w:rPr>
        <w:br/>
      </w:r>
      <w:r w:rsidRPr="00DB0782">
        <w:rPr>
          <w:rStyle w:val="a7"/>
        </w:rPr>
        <w:t xml:space="preserve"> (click)=”onCreateServer()” &gt;&lt;/button&gt;</w:t>
      </w:r>
    </w:p>
    <w:p w:rsidR="00424B0C" w:rsidRPr="00424B0C" w:rsidRDefault="00424B0C" w:rsidP="00424B0C">
      <w:pPr>
        <w:autoSpaceDE w:val="0"/>
        <w:autoSpaceDN w:val="0"/>
        <w:adjustRightInd w:val="0"/>
        <w:spacing w:after="200" w:line="276" w:lineRule="auto"/>
        <w:rPr>
          <w:rStyle w:val="a7"/>
        </w:rPr>
      </w:pPr>
    </w:p>
    <w:p w:rsidR="00424B0C" w:rsidRDefault="00424B0C" w:rsidP="00424B0C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424B0C">
        <w:rPr>
          <w:rStyle w:val="a7"/>
        </w:rPr>
        <w:t>&lt;p</w:t>
      </w:r>
      <w:r>
        <w:rPr>
          <w:rStyle w:val="a7"/>
        </w:rPr>
        <w:t xml:space="preserve"> </w:t>
      </w:r>
      <w:r w:rsidRPr="00424B0C">
        <w:rPr>
          <w:rStyle w:val="a7"/>
          <w:b/>
        </w:rPr>
        <w:t>*ngIf</w:t>
      </w:r>
      <w:r>
        <w:rPr>
          <w:rStyle w:val="a7"/>
        </w:rPr>
        <w:t>=”serverCreated</w:t>
      </w:r>
      <w:r w:rsidR="000E1D5B">
        <w:rPr>
          <w:rStyle w:val="a7"/>
        </w:rPr>
        <w:t>; else noServer</w:t>
      </w:r>
      <w:r>
        <w:rPr>
          <w:rStyle w:val="a7"/>
        </w:rPr>
        <w:t>”</w:t>
      </w:r>
      <w:r w:rsidRPr="00424B0C">
        <w:rPr>
          <w:rStyle w:val="a7"/>
        </w:rPr>
        <w:t>&gt;Server was created, server name is {{ serverName  }}&lt;p&gt;</w:t>
      </w:r>
    </w:p>
    <w:p w:rsidR="000E1D5B" w:rsidRDefault="000E1D5B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424B0C">
        <w:rPr>
          <w:rStyle w:val="a7"/>
        </w:rPr>
        <w:t>&lt;</w:t>
      </w:r>
      <w:r>
        <w:rPr>
          <w:rStyle w:val="a7"/>
        </w:rPr>
        <w:t>ng-template #noServer</w:t>
      </w:r>
      <w:r w:rsidRPr="00424B0C">
        <w:rPr>
          <w:rStyle w:val="a7"/>
        </w:rPr>
        <w:t>&gt;</w:t>
      </w:r>
    </w:p>
    <w:p w:rsidR="000E1D5B" w:rsidRDefault="000E1D5B" w:rsidP="000E1D5B">
      <w:pPr>
        <w:autoSpaceDE w:val="0"/>
        <w:autoSpaceDN w:val="0"/>
        <w:adjustRightInd w:val="0"/>
        <w:spacing w:after="200" w:line="276" w:lineRule="auto"/>
        <w:ind w:firstLine="720"/>
        <w:rPr>
          <w:rStyle w:val="a7"/>
        </w:rPr>
      </w:pPr>
      <w:r>
        <w:rPr>
          <w:rStyle w:val="a7"/>
        </w:rPr>
        <w:t>&lt;p&gt;No server was created!&lt;/p&gt;</w:t>
      </w:r>
    </w:p>
    <w:p w:rsidR="000E1D5B" w:rsidRPr="00424B0C" w:rsidRDefault="000E1D5B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424B0C">
        <w:rPr>
          <w:rStyle w:val="a7"/>
        </w:rPr>
        <w:t>&lt;</w:t>
      </w:r>
      <w:r>
        <w:rPr>
          <w:rStyle w:val="a7"/>
        </w:rPr>
        <w:t>/ng-template</w:t>
      </w:r>
      <w:r w:rsidRPr="00424B0C">
        <w:rPr>
          <w:rStyle w:val="a7"/>
        </w:rPr>
        <w:t>&gt;</w:t>
      </w:r>
    </w:p>
    <w:p w:rsidR="000E1D5B" w:rsidRPr="00424B0C" w:rsidRDefault="000E1D5B" w:rsidP="00424B0C">
      <w:pPr>
        <w:autoSpaceDE w:val="0"/>
        <w:autoSpaceDN w:val="0"/>
        <w:adjustRightInd w:val="0"/>
        <w:spacing w:after="200" w:line="276" w:lineRule="auto"/>
        <w:rPr>
          <w:rStyle w:val="a7"/>
        </w:rPr>
      </w:pPr>
    </w:p>
    <w:p w:rsidR="000E1D5B" w:rsidRDefault="000E1D5B" w:rsidP="000E1D5B">
      <w:pPr>
        <w:pStyle w:val="1"/>
        <w:rPr>
          <w:lang w:eastAsia="ko-KR"/>
        </w:rPr>
      </w:pPr>
      <w:r>
        <w:rPr>
          <w:lang w:eastAsia="ko-KR"/>
        </w:rPr>
        <w:t>ngStyle</w:t>
      </w:r>
      <w:r w:rsidR="008868BE">
        <w:rPr>
          <w:lang w:eastAsia="ko-KR"/>
        </w:rPr>
        <w:t xml:space="preserve"> ngClass</w:t>
      </w:r>
      <w:r>
        <w:rPr>
          <w:lang w:eastAsia="ko-KR"/>
        </w:rPr>
        <w:t xml:space="preserve"> Attribute Directives </w:t>
      </w:r>
    </w:p>
    <w:p w:rsidR="000E1D5B" w:rsidRPr="000E1D5B" w:rsidRDefault="000E1D5B" w:rsidP="000E1D5B">
      <w:pPr>
        <w:rPr>
          <w:b/>
          <w:lang w:eastAsia="ko-KR"/>
        </w:rPr>
      </w:pPr>
      <w:r>
        <w:rPr>
          <w:b/>
          <w:lang w:eastAsia="ko-KR"/>
        </w:rPr>
        <w:t>Attribute Directives -&gt; Change the element</w:t>
      </w:r>
    </w:p>
    <w:p w:rsidR="000E1D5B" w:rsidRPr="002547BB" w:rsidRDefault="000E1D5B" w:rsidP="000E1D5B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/src/app/server/server.component.ts</w:t>
      </w:r>
    </w:p>
    <w:p w:rsidR="008868BE" w:rsidRDefault="008868BE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>@Component({</w:t>
      </w:r>
    </w:p>
    <w:p w:rsidR="008868BE" w:rsidRDefault="008868BE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ab/>
        <w:t>selector:’app-server’,</w:t>
      </w:r>
    </w:p>
    <w:p w:rsidR="008868BE" w:rsidRDefault="008868BE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ab/>
        <w:t>templateUrl:’.server.component.html’,</w:t>
      </w:r>
    </w:p>
    <w:p w:rsidR="008868BE" w:rsidRDefault="008868BE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ab/>
        <w:t>styles:[‘</w:t>
      </w:r>
    </w:p>
    <w:p w:rsidR="008868BE" w:rsidRDefault="008868BE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ab/>
      </w:r>
      <w:r>
        <w:rPr>
          <w:rStyle w:val="a7"/>
        </w:rPr>
        <w:tab/>
        <w:t>.online{</w:t>
      </w:r>
    </w:p>
    <w:p w:rsidR="008868BE" w:rsidRDefault="008868BE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ab/>
      </w:r>
      <w:r>
        <w:rPr>
          <w:rStyle w:val="a7"/>
        </w:rPr>
        <w:tab/>
      </w:r>
      <w:r>
        <w:rPr>
          <w:rStyle w:val="a7"/>
        </w:rPr>
        <w:tab/>
        <w:t>color:white;</w:t>
      </w:r>
    </w:p>
    <w:p w:rsidR="008868BE" w:rsidRDefault="008868BE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ab/>
      </w:r>
      <w:r>
        <w:rPr>
          <w:rStyle w:val="a7"/>
        </w:rPr>
        <w:tab/>
        <w:t>}’]</w:t>
      </w:r>
    </w:p>
    <w:p w:rsidR="008868BE" w:rsidRDefault="008868BE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>})</w:t>
      </w:r>
    </w:p>
    <w:p w:rsidR="008868BE" w:rsidRDefault="008868BE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ab/>
      </w:r>
      <w:r>
        <w:rPr>
          <w:rStyle w:val="a7"/>
        </w:rPr>
        <w:tab/>
      </w:r>
      <w:r>
        <w:rPr>
          <w:rStyle w:val="a7"/>
        </w:rPr>
        <w:tab/>
      </w:r>
    </w:p>
    <w:p w:rsidR="000E1D5B" w:rsidRPr="002547BB" w:rsidRDefault="000E1D5B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2547BB">
        <w:rPr>
          <w:rStyle w:val="a7"/>
        </w:rPr>
        <w:t>export class ServerComponent {</w:t>
      </w:r>
      <w:r w:rsidRPr="002547BB">
        <w:rPr>
          <w:rStyle w:val="a7"/>
        </w:rPr>
        <w:br/>
      </w:r>
      <w:r w:rsidRPr="002547BB">
        <w:rPr>
          <w:rStyle w:val="a7"/>
        </w:rPr>
        <w:tab/>
        <w:t>serverID: number = 10;</w:t>
      </w:r>
    </w:p>
    <w:p w:rsidR="000E1D5B" w:rsidRDefault="000E1D5B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2547BB">
        <w:rPr>
          <w:rStyle w:val="a7"/>
        </w:rPr>
        <w:tab/>
        <w:t>serverStatus: string = ‘offline’;</w:t>
      </w:r>
    </w:p>
    <w:p w:rsidR="000E1D5B" w:rsidRDefault="000E1D5B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ab/>
        <w:t>constructor(){</w:t>
      </w:r>
    </w:p>
    <w:p w:rsidR="000E1D5B" w:rsidRDefault="000E1D5B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ab/>
      </w:r>
      <w:r>
        <w:rPr>
          <w:rStyle w:val="a7"/>
        </w:rPr>
        <w:tab/>
        <w:t>this.serverStatus = Math.random()&gt;.5?’online’:’offline’</w:t>
      </w:r>
    </w:p>
    <w:p w:rsidR="000E1D5B" w:rsidRDefault="000E1D5B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lastRenderedPageBreak/>
        <w:tab/>
        <w:t>}</w:t>
      </w:r>
      <w:r w:rsidRPr="002547BB">
        <w:rPr>
          <w:rStyle w:val="a7"/>
        </w:rPr>
        <w:tab/>
      </w:r>
    </w:p>
    <w:p w:rsidR="000E1D5B" w:rsidRDefault="000E1D5B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ab/>
        <w:t>getColor(){</w:t>
      </w:r>
    </w:p>
    <w:p w:rsidR="000E1D5B" w:rsidRDefault="000E1D5B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ab/>
      </w:r>
      <w:r>
        <w:rPr>
          <w:rStyle w:val="a7"/>
        </w:rPr>
        <w:tab/>
        <w:t>return this.serverStatus === ‘online’ ? ‘green’ : ‘red’;</w:t>
      </w:r>
    </w:p>
    <w:p w:rsidR="000E1D5B" w:rsidRPr="002547BB" w:rsidRDefault="000E1D5B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ab/>
        <w:t>}</w:t>
      </w:r>
    </w:p>
    <w:p w:rsidR="000E1D5B" w:rsidRPr="002547BB" w:rsidRDefault="000E1D5B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2547BB">
        <w:rPr>
          <w:rStyle w:val="a7"/>
        </w:rPr>
        <w:tab/>
        <w:t>getServerStatus(){</w:t>
      </w:r>
    </w:p>
    <w:p w:rsidR="000E1D5B" w:rsidRPr="002547BB" w:rsidRDefault="000E1D5B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2547BB">
        <w:rPr>
          <w:rStyle w:val="a7"/>
        </w:rPr>
        <w:tab/>
      </w:r>
      <w:r w:rsidRPr="002547BB">
        <w:rPr>
          <w:rStyle w:val="a7"/>
        </w:rPr>
        <w:tab/>
        <w:t>return this.serverStatus;</w:t>
      </w:r>
    </w:p>
    <w:p w:rsidR="000E1D5B" w:rsidRPr="002547BB" w:rsidRDefault="000E1D5B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2547BB">
        <w:rPr>
          <w:rStyle w:val="a7"/>
        </w:rPr>
        <w:tab/>
        <w:t>}</w:t>
      </w:r>
    </w:p>
    <w:p w:rsidR="000E1D5B" w:rsidRPr="002547BB" w:rsidRDefault="000E1D5B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2547BB">
        <w:rPr>
          <w:rStyle w:val="a7"/>
        </w:rPr>
        <w:t>}</w:t>
      </w:r>
    </w:p>
    <w:p w:rsidR="000E1D5B" w:rsidRDefault="000E1D5B" w:rsidP="000E1D5B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</w:p>
    <w:p w:rsidR="000E1D5B" w:rsidRDefault="000E1D5B" w:rsidP="000E1D5B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/src/app/server/server.component.html</w:t>
      </w:r>
    </w:p>
    <w:p w:rsidR="008868BE" w:rsidRPr="008868BE" w:rsidRDefault="008868BE" w:rsidP="008868BE">
      <w:pPr>
        <w:pStyle w:val="ab"/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  <w:r>
        <w:rPr>
          <w:rFonts w:ascii="맑은 고딕" w:eastAsia="맑은 고딕" w:cs="맑은 고딕"/>
          <w:b/>
          <w:sz w:val="20"/>
          <w:szCs w:val="20"/>
          <w:lang w:eastAsia="ko-KR"/>
        </w:rPr>
        <w:t>This is property binding of directives.</w:t>
      </w:r>
    </w:p>
    <w:p w:rsidR="008868BE" w:rsidRDefault="000E1D5B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2547BB">
        <w:rPr>
          <w:rStyle w:val="a7"/>
        </w:rPr>
        <w:t>&lt;p</w:t>
      </w:r>
      <w:r>
        <w:rPr>
          <w:rStyle w:val="a7"/>
        </w:rPr>
        <w:t xml:space="preserve"> </w:t>
      </w:r>
    </w:p>
    <w:p w:rsidR="008868BE" w:rsidRPr="00F628E0" w:rsidRDefault="000E1D5B" w:rsidP="008868BE">
      <w:pPr>
        <w:autoSpaceDE w:val="0"/>
        <w:autoSpaceDN w:val="0"/>
        <w:adjustRightInd w:val="0"/>
        <w:spacing w:after="200" w:line="276" w:lineRule="auto"/>
        <w:ind w:left="720"/>
        <w:rPr>
          <w:rStyle w:val="a8"/>
        </w:rPr>
      </w:pPr>
      <w:r w:rsidRPr="00F628E0">
        <w:rPr>
          <w:rStyle w:val="a8"/>
        </w:rPr>
        <w:t>[ngStyle]=”{backgroundColor:getColor()}”</w:t>
      </w:r>
      <w:r w:rsidR="008868BE" w:rsidRPr="00F628E0">
        <w:rPr>
          <w:rStyle w:val="a8"/>
        </w:rPr>
        <w:br/>
        <w:t>[ngClass]”{online:serverStatus===’online’}”</w:t>
      </w:r>
      <w:r w:rsidRPr="00F628E0">
        <w:rPr>
          <w:rStyle w:val="a8"/>
        </w:rPr>
        <w:t>&gt;</w:t>
      </w:r>
    </w:p>
    <w:p w:rsidR="000E1D5B" w:rsidRPr="002547BB" w:rsidRDefault="000E1D5B" w:rsidP="008868BE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2547BB">
        <w:rPr>
          <w:rStyle w:val="a7"/>
        </w:rPr>
        <w:t>{{ ‘Server’ }}with ID {{ serverID }} is {{ getServerStatus() }} &lt;/p&gt;</w:t>
      </w:r>
    </w:p>
    <w:p w:rsidR="00424B0C" w:rsidRDefault="00424B0C" w:rsidP="00424B0C">
      <w:pPr>
        <w:rPr>
          <w:lang w:eastAsia="ko-KR"/>
        </w:rPr>
      </w:pPr>
    </w:p>
    <w:p w:rsidR="008868BE" w:rsidRDefault="008868BE" w:rsidP="008868BE">
      <w:pPr>
        <w:pStyle w:val="1"/>
        <w:rPr>
          <w:lang w:eastAsia="ko-KR"/>
        </w:rPr>
      </w:pPr>
      <w:r>
        <w:rPr>
          <w:lang w:eastAsia="ko-KR"/>
        </w:rPr>
        <w:t>ngFor Structural Directives</w:t>
      </w:r>
    </w:p>
    <w:p w:rsidR="008868BE" w:rsidRPr="002547BB" w:rsidRDefault="008868BE" w:rsidP="008868BE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/src/app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component.ts</w:t>
      </w:r>
    </w:p>
    <w:p w:rsidR="008868BE" w:rsidRPr="00CF3566" w:rsidRDefault="008868BE" w:rsidP="008868BE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CF3566">
        <w:rPr>
          <w:rStyle w:val="a7"/>
        </w:rPr>
        <w:t>export class ServersComponent impoements OnInit {</w:t>
      </w:r>
    </w:p>
    <w:p w:rsidR="008868BE" w:rsidRDefault="008868BE" w:rsidP="008868BE">
      <w:pPr>
        <w:rPr>
          <w:rStyle w:val="a7"/>
        </w:rPr>
      </w:pPr>
      <w:r w:rsidRPr="00CF3566">
        <w:rPr>
          <w:rStyle w:val="a7"/>
        </w:rPr>
        <w:tab/>
        <w:t>serverName=’’;</w:t>
      </w:r>
    </w:p>
    <w:p w:rsidR="008868BE" w:rsidRDefault="008868BE" w:rsidP="008868BE">
      <w:pPr>
        <w:rPr>
          <w:rStyle w:val="a7"/>
        </w:rPr>
      </w:pPr>
      <w:r>
        <w:rPr>
          <w:rStyle w:val="a7"/>
        </w:rPr>
        <w:tab/>
        <w:t>serverCreated=false;</w:t>
      </w:r>
    </w:p>
    <w:p w:rsidR="008868BE" w:rsidRDefault="008868BE" w:rsidP="008868BE">
      <w:pPr>
        <w:rPr>
          <w:rStyle w:val="a7"/>
        </w:rPr>
      </w:pPr>
      <w:r>
        <w:rPr>
          <w:rStyle w:val="a7"/>
        </w:rPr>
        <w:tab/>
        <w:t>servers = [‘Testserver’,’Testserver 2’];</w:t>
      </w:r>
    </w:p>
    <w:p w:rsidR="008868BE" w:rsidRDefault="008868BE" w:rsidP="008868BE">
      <w:pPr>
        <w:rPr>
          <w:rStyle w:val="a7"/>
        </w:rPr>
      </w:pPr>
      <w:r w:rsidRPr="00DB0782">
        <w:rPr>
          <w:rStyle w:val="a7"/>
        </w:rPr>
        <w:tab/>
        <w:t>onCreateServer(){</w:t>
      </w:r>
    </w:p>
    <w:p w:rsidR="008868BE" w:rsidRDefault="008868BE" w:rsidP="008868BE">
      <w:pPr>
        <w:rPr>
          <w:rStyle w:val="a7"/>
        </w:rPr>
      </w:pPr>
      <w:r>
        <w:rPr>
          <w:rStyle w:val="a7"/>
        </w:rPr>
        <w:tab/>
      </w:r>
      <w:r>
        <w:rPr>
          <w:rStyle w:val="a7"/>
        </w:rPr>
        <w:tab/>
        <w:t>this.serverCreated=true;</w:t>
      </w:r>
    </w:p>
    <w:p w:rsidR="008868BE" w:rsidRPr="00DB0782" w:rsidRDefault="008868BE" w:rsidP="008868BE">
      <w:pPr>
        <w:rPr>
          <w:rStyle w:val="a7"/>
        </w:rPr>
      </w:pPr>
      <w:r>
        <w:rPr>
          <w:rStyle w:val="a7"/>
        </w:rPr>
        <w:tab/>
      </w:r>
      <w:r>
        <w:rPr>
          <w:rStyle w:val="a7"/>
        </w:rPr>
        <w:tab/>
        <w:t>this.servers.push(this.serverName);</w:t>
      </w:r>
    </w:p>
    <w:p w:rsidR="008868BE" w:rsidRPr="00DB0782" w:rsidRDefault="008868BE" w:rsidP="008868BE">
      <w:pPr>
        <w:rPr>
          <w:rStyle w:val="a7"/>
        </w:rPr>
      </w:pPr>
      <w:r w:rsidRPr="00DB0782">
        <w:rPr>
          <w:rStyle w:val="a7"/>
        </w:rPr>
        <w:lastRenderedPageBreak/>
        <w:tab/>
      </w:r>
      <w:r w:rsidRPr="00DB0782">
        <w:rPr>
          <w:rStyle w:val="a7"/>
        </w:rPr>
        <w:tab/>
        <w:t>this.serverCreationStatus =”Server was created”;</w:t>
      </w:r>
      <w:r w:rsidRPr="00DB0782">
        <w:rPr>
          <w:rStyle w:val="a7"/>
        </w:rPr>
        <w:tab/>
      </w:r>
    </w:p>
    <w:p w:rsidR="008868BE" w:rsidRPr="00DB0782" w:rsidRDefault="008868BE" w:rsidP="008868BE">
      <w:pPr>
        <w:rPr>
          <w:rStyle w:val="a7"/>
        </w:rPr>
      </w:pPr>
      <w:r w:rsidRPr="00DB0782">
        <w:rPr>
          <w:rStyle w:val="a7"/>
        </w:rPr>
        <w:tab/>
        <w:t>}</w:t>
      </w:r>
    </w:p>
    <w:p w:rsidR="008868BE" w:rsidRPr="00CF3566" w:rsidRDefault="008868BE" w:rsidP="008868BE">
      <w:pPr>
        <w:rPr>
          <w:rStyle w:val="a7"/>
        </w:rPr>
      </w:pPr>
    </w:p>
    <w:p w:rsidR="008868BE" w:rsidRPr="00CF3566" w:rsidRDefault="008868BE" w:rsidP="008868BE">
      <w:pPr>
        <w:rPr>
          <w:rStyle w:val="a7"/>
        </w:rPr>
      </w:pPr>
      <w:r w:rsidRPr="00CF3566">
        <w:rPr>
          <w:rStyle w:val="a7"/>
        </w:rPr>
        <w:tab/>
        <w:t>onUpdateServerName(event: Event){</w:t>
      </w:r>
    </w:p>
    <w:p w:rsidR="008868BE" w:rsidRPr="00CF3566" w:rsidRDefault="008868BE" w:rsidP="008868BE">
      <w:pPr>
        <w:rPr>
          <w:rStyle w:val="a7"/>
        </w:rPr>
      </w:pPr>
      <w:r w:rsidRPr="00CF3566">
        <w:rPr>
          <w:rStyle w:val="a7"/>
        </w:rPr>
        <w:tab/>
      </w:r>
      <w:r w:rsidRPr="00CF3566">
        <w:rPr>
          <w:rStyle w:val="a7"/>
        </w:rPr>
        <w:tab/>
        <w:t>this.severName = (&lt;HTMLInputElement&gt;event.target).value;</w:t>
      </w:r>
    </w:p>
    <w:p w:rsidR="008868BE" w:rsidRPr="00CF3566" w:rsidRDefault="008868BE" w:rsidP="008868BE">
      <w:pPr>
        <w:rPr>
          <w:rStyle w:val="a7"/>
        </w:rPr>
      </w:pPr>
      <w:r w:rsidRPr="00CF3566">
        <w:rPr>
          <w:rStyle w:val="a7"/>
        </w:rPr>
        <w:tab/>
        <w:t>}</w:t>
      </w:r>
    </w:p>
    <w:p w:rsidR="008868BE" w:rsidRPr="00CF3566" w:rsidRDefault="008868BE" w:rsidP="008868BE">
      <w:pPr>
        <w:rPr>
          <w:rStyle w:val="a7"/>
        </w:rPr>
      </w:pPr>
      <w:r w:rsidRPr="00CF3566">
        <w:rPr>
          <w:rStyle w:val="a7"/>
        </w:rPr>
        <w:t>}</w:t>
      </w:r>
    </w:p>
    <w:p w:rsidR="008868BE" w:rsidRDefault="008868BE" w:rsidP="008868BE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</w:p>
    <w:p w:rsidR="008868BE" w:rsidRPr="002547BB" w:rsidRDefault="008868BE" w:rsidP="008868BE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/src/app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component.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html</w:t>
      </w:r>
    </w:p>
    <w:p w:rsidR="008868BE" w:rsidRDefault="008868BE" w:rsidP="008868BE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424B0C">
        <w:rPr>
          <w:rStyle w:val="a7"/>
        </w:rPr>
        <w:t>&lt;input</w:t>
      </w:r>
      <w:r>
        <w:rPr>
          <w:rStyle w:val="a7"/>
        </w:rPr>
        <w:br/>
      </w:r>
      <w:r w:rsidRPr="00424B0C">
        <w:rPr>
          <w:rStyle w:val="a7"/>
        </w:rPr>
        <w:tab/>
        <w:t>type=”text”</w:t>
      </w:r>
      <w:r w:rsidRPr="00424B0C">
        <w:rPr>
          <w:rStyle w:val="a7"/>
        </w:rPr>
        <w:br/>
      </w:r>
      <w:r w:rsidRPr="00424B0C">
        <w:rPr>
          <w:rStyle w:val="a7"/>
        </w:rPr>
        <w:tab/>
        <w:t>class=”form-control”</w:t>
      </w:r>
      <w:r>
        <w:rPr>
          <w:rStyle w:val="a7"/>
        </w:rPr>
        <w:br/>
      </w:r>
      <w:r w:rsidRPr="00424B0C">
        <w:rPr>
          <w:rStyle w:val="a7"/>
        </w:rPr>
        <w:tab/>
        <w:t>[(ngModel)]=”serverName”&gt;</w:t>
      </w:r>
    </w:p>
    <w:p w:rsidR="008868BE" w:rsidRPr="00DB0782" w:rsidRDefault="008868BE" w:rsidP="008868BE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DB0782">
        <w:rPr>
          <w:rStyle w:val="a7"/>
        </w:rPr>
        <w:t xml:space="preserve">&lt;button </w:t>
      </w:r>
    </w:p>
    <w:p w:rsidR="008868BE" w:rsidRPr="00DB0782" w:rsidRDefault="008868BE" w:rsidP="008868BE">
      <w:pPr>
        <w:autoSpaceDE w:val="0"/>
        <w:autoSpaceDN w:val="0"/>
        <w:adjustRightInd w:val="0"/>
        <w:spacing w:after="200" w:line="276" w:lineRule="auto"/>
        <w:ind w:left="720"/>
        <w:rPr>
          <w:rStyle w:val="a7"/>
        </w:rPr>
      </w:pPr>
      <w:r w:rsidRPr="00DB0782">
        <w:rPr>
          <w:rStyle w:val="a7"/>
        </w:rPr>
        <w:t xml:space="preserve">class=”btn btn-primary” </w:t>
      </w:r>
      <w:r>
        <w:rPr>
          <w:rStyle w:val="a7"/>
        </w:rPr>
        <w:br/>
      </w:r>
      <w:r w:rsidRPr="00DB0782">
        <w:rPr>
          <w:rStyle w:val="a7"/>
        </w:rPr>
        <w:t xml:space="preserve"> (click)=”onCreateServer()” &gt;&lt;/button&gt;</w:t>
      </w:r>
    </w:p>
    <w:p w:rsidR="008868BE" w:rsidRPr="00424B0C" w:rsidRDefault="008868BE" w:rsidP="008868BE">
      <w:pPr>
        <w:autoSpaceDE w:val="0"/>
        <w:autoSpaceDN w:val="0"/>
        <w:adjustRightInd w:val="0"/>
        <w:spacing w:after="200" w:line="276" w:lineRule="auto"/>
        <w:rPr>
          <w:rStyle w:val="a7"/>
        </w:rPr>
      </w:pPr>
    </w:p>
    <w:p w:rsidR="008868BE" w:rsidRDefault="008868BE" w:rsidP="008868BE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424B0C">
        <w:rPr>
          <w:rStyle w:val="a7"/>
        </w:rPr>
        <w:t>&lt;p</w:t>
      </w:r>
      <w:r>
        <w:rPr>
          <w:rStyle w:val="a7"/>
        </w:rPr>
        <w:t xml:space="preserve"> </w:t>
      </w:r>
      <w:r w:rsidRPr="00424B0C">
        <w:rPr>
          <w:rStyle w:val="a7"/>
          <w:b/>
        </w:rPr>
        <w:t>*ngIf</w:t>
      </w:r>
      <w:r>
        <w:rPr>
          <w:rStyle w:val="a7"/>
        </w:rPr>
        <w:t>=”serverCreated”</w:t>
      </w:r>
      <w:r w:rsidRPr="00424B0C">
        <w:rPr>
          <w:rStyle w:val="a7"/>
        </w:rPr>
        <w:t>&gt;Server was created, server name is {{ serverName  }}&lt;p&gt;</w:t>
      </w:r>
    </w:p>
    <w:p w:rsidR="008868BE" w:rsidRPr="00424B0C" w:rsidRDefault="005664C2" w:rsidP="008868BE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>&lt;app-server *ngFor=”let server of servers”&gt;&lt;/app-server&gt;</w:t>
      </w:r>
    </w:p>
    <w:p w:rsidR="008868BE" w:rsidRDefault="00006258" w:rsidP="00006258">
      <w:pPr>
        <w:pStyle w:val="1"/>
        <w:rPr>
          <w:lang w:eastAsia="ko-KR"/>
        </w:rPr>
      </w:pPr>
      <w:r>
        <w:rPr>
          <w:lang w:eastAsia="ko-KR"/>
        </w:rPr>
        <w:t>How to add bootstrap</w:t>
      </w:r>
    </w:p>
    <w:p w:rsidR="00006258" w:rsidRDefault="00006258" w:rsidP="00006258">
      <w:pPr>
        <w:rPr>
          <w:lang w:eastAsia="ko-KR"/>
        </w:rPr>
      </w:pPr>
      <w:r>
        <w:rPr>
          <w:lang w:eastAsia="ko-KR"/>
        </w:rPr>
        <w:t>$ npm install –save bootstrap</w:t>
      </w:r>
    </w:p>
    <w:p w:rsidR="00006258" w:rsidRDefault="00006258" w:rsidP="00006258">
      <w:pPr>
        <w:rPr>
          <w:b/>
          <w:lang w:eastAsia="ko-KR"/>
        </w:rPr>
      </w:pPr>
      <w:r w:rsidRPr="00006258">
        <w:rPr>
          <w:b/>
          <w:lang w:eastAsia="ko-KR"/>
        </w:rPr>
        <w:t>./.angular-cli.json</w:t>
      </w:r>
    </w:p>
    <w:p w:rsidR="00006258" w:rsidRDefault="00006258" w:rsidP="00006258">
      <w:pPr>
        <w:rPr>
          <w:lang w:eastAsia="ko-KR"/>
        </w:rPr>
      </w:pPr>
      <w:r>
        <w:rPr>
          <w:lang w:eastAsia="ko-KR"/>
        </w:rPr>
        <w:t>“apps”:[{</w:t>
      </w:r>
    </w:p>
    <w:p w:rsidR="00006258" w:rsidRDefault="00006258" w:rsidP="00006258">
      <w:pPr>
        <w:ind w:left="720"/>
        <w:rPr>
          <w:lang w:eastAsia="ko-KR"/>
        </w:rPr>
      </w:pPr>
      <w:r>
        <w:rPr>
          <w:lang w:eastAsia="ko-KR"/>
        </w:rPr>
        <w:t>“styles”:[</w:t>
      </w:r>
    </w:p>
    <w:p w:rsidR="00006258" w:rsidRDefault="00006258" w:rsidP="00006258">
      <w:pPr>
        <w:ind w:left="720"/>
        <w:rPr>
          <w:lang w:eastAsia="ko-KR"/>
        </w:rPr>
      </w:pPr>
      <w:r>
        <w:rPr>
          <w:lang w:eastAsia="ko-KR"/>
        </w:rPr>
        <w:tab/>
        <w:t>“../node_modeuls/bootstrap/dist/css/bootstrap.min.css” -&gt; depends on installed directory</w:t>
      </w:r>
    </w:p>
    <w:p w:rsidR="00006258" w:rsidRDefault="00006258" w:rsidP="00006258">
      <w:pPr>
        <w:ind w:left="720" w:firstLine="720"/>
        <w:rPr>
          <w:lang w:eastAsia="ko-KR"/>
        </w:rPr>
      </w:pPr>
      <w:r>
        <w:rPr>
          <w:lang w:eastAsia="ko-KR"/>
        </w:rPr>
        <w:t>“styles.css”],</w:t>
      </w:r>
    </w:p>
    <w:p w:rsidR="00006258" w:rsidRDefault="00006258" w:rsidP="00006258">
      <w:pPr>
        <w:rPr>
          <w:lang w:eastAsia="ko-KR"/>
        </w:rPr>
      </w:pPr>
      <w:r>
        <w:rPr>
          <w:lang w:eastAsia="ko-KR"/>
        </w:rPr>
        <w:t>}]</w:t>
      </w:r>
    </w:p>
    <w:p w:rsidR="00006258" w:rsidRDefault="006C00F3" w:rsidP="006C00F3">
      <w:pPr>
        <w:pStyle w:val="1"/>
        <w:rPr>
          <w:lang w:eastAsia="ko-KR"/>
        </w:rPr>
      </w:pPr>
      <w:r>
        <w:rPr>
          <w:lang w:eastAsia="ko-KR"/>
        </w:rPr>
        <w:lastRenderedPageBreak/>
        <w:t>Binding Custom Properties</w:t>
      </w:r>
      <w:r w:rsidR="00A26CB2">
        <w:rPr>
          <w:lang w:eastAsia="ko-KR"/>
        </w:rPr>
        <w:t xml:space="preserve"> (Parent -&gt; (property) -&gt; Child)</w:t>
      </w:r>
    </w:p>
    <w:p w:rsidR="00B310BD" w:rsidRPr="00B310BD" w:rsidRDefault="00B310BD" w:rsidP="006C00F3">
      <w:pPr>
        <w:rPr>
          <w:b/>
          <w:lang w:eastAsia="ko-KR"/>
        </w:rPr>
      </w:pPr>
      <w:r w:rsidRPr="00B310BD">
        <w:rPr>
          <w:b/>
          <w:lang w:eastAsia="ko-KR"/>
        </w:rPr>
        <w:t>./app.component.ts</w:t>
      </w:r>
    </w:p>
    <w:p w:rsidR="00B310BD" w:rsidRPr="00B310BD" w:rsidRDefault="00B310BD" w:rsidP="006C00F3">
      <w:pPr>
        <w:rPr>
          <w:rStyle w:val="a7"/>
        </w:rPr>
      </w:pPr>
      <w:r w:rsidRPr="00B310BD">
        <w:rPr>
          <w:rStyle w:val="a7"/>
        </w:rPr>
        <w:t>export class AppComponent{</w:t>
      </w:r>
    </w:p>
    <w:p w:rsidR="00B310BD" w:rsidRPr="00B310BD" w:rsidRDefault="00B310BD" w:rsidP="006C00F3">
      <w:pPr>
        <w:rPr>
          <w:rStyle w:val="a7"/>
        </w:rPr>
      </w:pPr>
      <w:r w:rsidRPr="00B310BD">
        <w:rPr>
          <w:rStyle w:val="a7"/>
        </w:rPr>
        <w:tab/>
        <w:t>serverElements = [</w:t>
      </w:r>
      <w:r w:rsidR="008657B5">
        <w:rPr>
          <w:rStyle w:val="a7"/>
        </w:rPr>
        <w:t>{</w:t>
      </w:r>
      <w:r w:rsidRPr="00B310BD">
        <w:rPr>
          <w:rStyle w:val="a7"/>
        </w:rPr>
        <w:t>type:’server’,name:’Testserver’,content:’Just a test!’}];</w:t>
      </w:r>
    </w:p>
    <w:p w:rsidR="00B310BD" w:rsidRPr="00B310BD" w:rsidRDefault="00B310BD" w:rsidP="006C00F3">
      <w:pPr>
        <w:rPr>
          <w:rStyle w:val="a7"/>
        </w:rPr>
      </w:pPr>
      <w:r w:rsidRPr="00B310BD">
        <w:rPr>
          <w:rStyle w:val="a7"/>
        </w:rPr>
        <w:t>}</w:t>
      </w:r>
    </w:p>
    <w:p w:rsidR="00B310BD" w:rsidRPr="00A26CB2" w:rsidRDefault="00B310BD" w:rsidP="006C00F3">
      <w:pPr>
        <w:rPr>
          <w:rStyle w:val="a7"/>
          <w:b/>
          <w:lang w:eastAsia="ko-KR"/>
        </w:rPr>
      </w:pPr>
      <w:r w:rsidRPr="00A26CB2">
        <w:rPr>
          <w:rStyle w:val="a7"/>
          <w:b/>
        </w:rPr>
        <w:t>./app.comoponent.html</w:t>
      </w:r>
    </w:p>
    <w:p w:rsidR="00B310BD" w:rsidRPr="00B310BD" w:rsidRDefault="00B310BD" w:rsidP="00006258">
      <w:pPr>
        <w:rPr>
          <w:rStyle w:val="a7"/>
        </w:rPr>
      </w:pPr>
      <w:r w:rsidRPr="00B310BD">
        <w:rPr>
          <w:rStyle w:val="a7"/>
        </w:rPr>
        <w:t xml:space="preserve">&lt;app-server-element </w:t>
      </w:r>
    </w:p>
    <w:p w:rsidR="00B310BD" w:rsidRPr="00B310BD" w:rsidRDefault="00B310BD" w:rsidP="00B310BD">
      <w:pPr>
        <w:ind w:firstLine="720"/>
        <w:rPr>
          <w:rStyle w:val="a7"/>
        </w:rPr>
      </w:pPr>
      <w:r w:rsidRPr="00B310BD">
        <w:rPr>
          <w:rStyle w:val="a7"/>
        </w:rPr>
        <w:t>*ngFor=”let serverElement of serverElements”</w:t>
      </w:r>
    </w:p>
    <w:p w:rsidR="00A26CB2" w:rsidRDefault="00B310BD" w:rsidP="00B310BD">
      <w:pPr>
        <w:ind w:firstLine="720"/>
        <w:rPr>
          <w:rStyle w:val="a7"/>
        </w:rPr>
      </w:pPr>
      <w:r w:rsidRPr="008657B5">
        <w:rPr>
          <w:rStyle w:val="a8"/>
        </w:rPr>
        <w:t>[element]=”serverElement”</w:t>
      </w:r>
      <w:r w:rsidRPr="00B310BD">
        <w:rPr>
          <w:rStyle w:val="a7"/>
        </w:rPr>
        <w:t>&gt;</w:t>
      </w:r>
    </w:p>
    <w:p w:rsidR="00A26CB2" w:rsidRDefault="00A26CB2" w:rsidP="00B310BD">
      <w:pPr>
        <w:ind w:firstLine="720"/>
        <w:rPr>
          <w:rStyle w:val="a7"/>
        </w:rPr>
      </w:pPr>
      <w:r w:rsidRPr="00A26CB2">
        <w:rPr>
          <w:rStyle w:val="a7"/>
          <w:b/>
        </w:rPr>
        <w:t>or</w:t>
      </w:r>
      <w:r>
        <w:rPr>
          <w:rStyle w:val="a7"/>
        </w:rPr>
        <w:t xml:space="preserve"> </w:t>
      </w:r>
      <w:r w:rsidRPr="008657B5">
        <w:rPr>
          <w:rStyle w:val="a8"/>
        </w:rPr>
        <w:t>[srvElement]=”serverElement”</w:t>
      </w:r>
      <w:r w:rsidRPr="00B310BD">
        <w:rPr>
          <w:rStyle w:val="a7"/>
        </w:rPr>
        <w:t>&gt;</w:t>
      </w:r>
      <w:r>
        <w:rPr>
          <w:rStyle w:val="a7"/>
        </w:rPr>
        <w:t xml:space="preserve"> -&gt; for set Alias</w:t>
      </w:r>
    </w:p>
    <w:p w:rsidR="00006258" w:rsidRPr="00B310BD" w:rsidRDefault="00B310BD" w:rsidP="00B310BD">
      <w:pPr>
        <w:ind w:firstLine="720"/>
        <w:rPr>
          <w:rStyle w:val="a7"/>
        </w:rPr>
      </w:pPr>
      <w:r w:rsidRPr="00B310BD">
        <w:rPr>
          <w:rStyle w:val="a7"/>
        </w:rPr>
        <w:t>&lt;/app-server-element&gt;</w:t>
      </w:r>
    </w:p>
    <w:p w:rsidR="00B310BD" w:rsidRDefault="00B310BD" w:rsidP="00006258">
      <w:pPr>
        <w:rPr>
          <w:lang w:eastAsia="ko-KR"/>
        </w:rPr>
      </w:pPr>
    </w:p>
    <w:p w:rsidR="00B310BD" w:rsidRPr="00B310BD" w:rsidRDefault="00933622" w:rsidP="00006258">
      <w:pPr>
        <w:rPr>
          <w:b/>
          <w:lang w:eastAsia="ko-KR"/>
        </w:rPr>
      </w:pPr>
      <w:r w:rsidRPr="00A26CB2">
        <w:rPr>
          <w:b/>
          <w:lang w:eastAsia="ko-KR"/>
        </w:rPr>
        <w:t>./</w:t>
      </w:r>
      <w:r>
        <w:rPr>
          <w:b/>
          <w:lang w:eastAsia="ko-KR"/>
        </w:rPr>
        <w:t>server-element/</w:t>
      </w:r>
      <w:r w:rsidR="00B310BD" w:rsidRPr="00B310BD">
        <w:rPr>
          <w:b/>
          <w:lang w:eastAsia="ko-KR"/>
        </w:rPr>
        <w:t>server-element-component.ts</w:t>
      </w:r>
    </w:p>
    <w:p w:rsidR="00B310BD" w:rsidRDefault="00B310BD" w:rsidP="00006258">
      <w:pPr>
        <w:rPr>
          <w:rStyle w:val="a7"/>
        </w:rPr>
      </w:pPr>
      <w:r>
        <w:rPr>
          <w:rStyle w:val="a7"/>
        </w:rPr>
        <w:t>import {Component,</w:t>
      </w:r>
      <w:r w:rsidRPr="00B310BD">
        <w:rPr>
          <w:rStyle w:val="a8"/>
        </w:rPr>
        <w:t>Input</w:t>
      </w:r>
      <w:r>
        <w:rPr>
          <w:rStyle w:val="a7"/>
        </w:rPr>
        <w:t>} from ‘@angular/core’;</w:t>
      </w:r>
    </w:p>
    <w:p w:rsidR="00B310BD" w:rsidRPr="00B310BD" w:rsidRDefault="00B310BD" w:rsidP="00006258">
      <w:pPr>
        <w:rPr>
          <w:rStyle w:val="a7"/>
        </w:rPr>
      </w:pPr>
      <w:r w:rsidRPr="00B310BD">
        <w:rPr>
          <w:rStyle w:val="a7"/>
        </w:rPr>
        <w:t>@Component({</w:t>
      </w:r>
      <w:r w:rsidRPr="00B310BD">
        <w:rPr>
          <w:rStyle w:val="a7"/>
        </w:rPr>
        <w:tab/>
        <w:t>selector:’app-server-element’</w:t>
      </w:r>
      <w:r w:rsidRPr="00B310BD">
        <w:rPr>
          <w:rStyle w:val="a7"/>
        </w:rPr>
        <w:tab/>
        <w:t>…})</w:t>
      </w:r>
    </w:p>
    <w:p w:rsidR="00B310BD" w:rsidRPr="00B310BD" w:rsidRDefault="00B310BD" w:rsidP="00006258">
      <w:pPr>
        <w:rPr>
          <w:rStyle w:val="a7"/>
        </w:rPr>
      </w:pPr>
      <w:r w:rsidRPr="00B310BD">
        <w:rPr>
          <w:rStyle w:val="a7"/>
        </w:rPr>
        <w:t>export class ServerElementComponent {</w:t>
      </w:r>
    </w:p>
    <w:p w:rsidR="00B310BD" w:rsidRDefault="00B310BD" w:rsidP="00006258">
      <w:pPr>
        <w:rPr>
          <w:rStyle w:val="a7"/>
        </w:rPr>
      </w:pPr>
      <w:r w:rsidRPr="00B310BD">
        <w:rPr>
          <w:rStyle w:val="a8"/>
        </w:rPr>
        <w:tab/>
        <w:t>@Input()</w:t>
      </w:r>
      <w:r>
        <w:rPr>
          <w:rStyle w:val="a7"/>
        </w:rPr>
        <w:t xml:space="preserve"> </w:t>
      </w:r>
      <w:r w:rsidRPr="00B310BD">
        <w:rPr>
          <w:rStyle w:val="a7"/>
        </w:rPr>
        <w:t>element:{type: string, name: string, content: string});</w:t>
      </w:r>
    </w:p>
    <w:p w:rsidR="00A26CB2" w:rsidRPr="00B310BD" w:rsidRDefault="00A26CB2" w:rsidP="00006258">
      <w:pPr>
        <w:rPr>
          <w:rStyle w:val="a7"/>
        </w:rPr>
      </w:pPr>
      <w:r>
        <w:rPr>
          <w:rStyle w:val="a7"/>
        </w:rPr>
        <w:tab/>
      </w:r>
      <w:r w:rsidRPr="00A26CB2">
        <w:rPr>
          <w:rStyle w:val="a7"/>
          <w:b/>
        </w:rPr>
        <w:t>or</w:t>
      </w:r>
      <w:r>
        <w:rPr>
          <w:rStyle w:val="a7"/>
        </w:rPr>
        <w:t xml:space="preserve"> </w:t>
      </w:r>
      <w:r w:rsidRPr="00B310BD">
        <w:rPr>
          <w:rStyle w:val="a8"/>
        </w:rPr>
        <w:t>Input(</w:t>
      </w:r>
      <w:r>
        <w:rPr>
          <w:rStyle w:val="a8"/>
        </w:rPr>
        <w:t>‘srvElement’</w:t>
      </w:r>
      <w:r w:rsidRPr="00B310BD">
        <w:rPr>
          <w:rStyle w:val="a8"/>
        </w:rPr>
        <w:t>)</w:t>
      </w:r>
      <w:r>
        <w:rPr>
          <w:rStyle w:val="a7"/>
        </w:rPr>
        <w:t xml:space="preserve"> </w:t>
      </w:r>
      <w:r w:rsidRPr="00B310BD">
        <w:rPr>
          <w:rStyle w:val="a7"/>
        </w:rPr>
        <w:t>element:{type: string, name: string, content: string});</w:t>
      </w:r>
      <w:r>
        <w:rPr>
          <w:rStyle w:val="a7"/>
        </w:rPr>
        <w:t xml:space="preserve"> -&gt; if Alias is set outside the component</w:t>
      </w:r>
    </w:p>
    <w:p w:rsidR="00B310BD" w:rsidRPr="00B310BD" w:rsidRDefault="00B310BD" w:rsidP="00006258">
      <w:pPr>
        <w:rPr>
          <w:rStyle w:val="a7"/>
        </w:rPr>
      </w:pPr>
      <w:r w:rsidRPr="00B310BD">
        <w:rPr>
          <w:rStyle w:val="a7"/>
        </w:rPr>
        <w:t>}</w:t>
      </w:r>
    </w:p>
    <w:p w:rsidR="00B310BD" w:rsidRPr="00A26CB2" w:rsidRDefault="00B310BD" w:rsidP="00B310BD">
      <w:pPr>
        <w:rPr>
          <w:b/>
          <w:lang w:eastAsia="ko-KR"/>
        </w:rPr>
      </w:pPr>
      <w:r w:rsidRPr="00A26CB2">
        <w:rPr>
          <w:b/>
          <w:lang w:eastAsia="ko-KR"/>
        </w:rPr>
        <w:t>./</w:t>
      </w:r>
      <w:r w:rsidR="00933622">
        <w:rPr>
          <w:b/>
          <w:lang w:eastAsia="ko-KR"/>
        </w:rPr>
        <w:t>server-element/</w:t>
      </w:r>
      <w:r w:rsidRPr="00A26CB2">
        <w:rPr>
          <w:b/>
          <w:lang w:eastAsia="ko-KR"/>
        </w:rPr>
        <w:t>server-element-component.html</w:t>
      </w:r>
    </w:p>
    <w:p w:rsidR="00A26CB2" w:rsidRDefault="00A26CB2" w:rsidP="00006258">
      <w:pPr>
        <w:rPr>
          <w:lang w:eastAsia="ko-KR"/>
        </w:rPr>
      </w:pPr>
      <w:r>
        <w:rPr>
          <w:lang w:eastAsia="ko-KR"/>
        </w:rPr>
        <w:t>{{element.name}}</w:t>
      </w:r>
    </w:p>
    <w:p w:rsidR="00B310BD" w:rsidRDefault="00A26CB2" w:rsidP="00006258">
      <w:pPr>
        <w:rPr>
          <w:lang w:eastAsia="ko-KR"/>
        </w:rPr>
      </w:pPr>
      <w:r>
        <w:rPr>
          <w:lang w:eastAsia="ko-KR"/>
        </w:rPr>
        <w:t>&lt;strong *ngIf=”element.type ===’server’” style=”color:red”&gt;{{element.content})&lt;/strong&gt;</w:t>
      </w:r>
    </w:p>
    <w:p w:rsidR="00A26CB2" w:rsidRDefault="00A26CB2" w:rsidP="00006258">
      <w:pPr>
        <w:rPr>
          <w:lang w:eastAsia="ko-KR"/>
        </w:rPr>
      </w:pPr>
      <w:r>
        <w:rPr>
          <w:lang w:eastAsia="ko-KR"/>
        </w:rPr>
        <w:t>&lt;em *ngIf=”element.type ===’blueprint’”&gt;{{element.content}}&lt;/em&gt;</w:t>
      </w:r>
    </w:p>
    <w:p w:rsidR="00A26CB2" w:rsidRDefault="00A26CB2" w:rsidP="00006258">
      <w:pPr>
        <w:rPr>
          <w:lang w:eastAsia="ko-KR"/>
        </w:rPr>
      </w:pPr>
    </w:p>
    <w:p w:rsidR="00A26CB2" w:rsidRDefault="00A26CB2" w:rsidP="00A26CB2">
      <w:pPr>
        <w:pStyle w:val="1"/>
        <w:rPr>
          <w:lang w:eastAsia="ko-KR"/>
        </w:rPr>
      </w:pPr>
      <w:r>
        <w:rPr>
          <w:lang w:eastAsia="ko-KR"/>
        </w:rPr>
        <w:t>Binding Custom Event (Child -&gt; (Event) -&gt; Parent)</w:t>
      </w:r>
    </w:p>
    <w:p w:rsidR="00A26CB2" w:rsidRPr="00B310BD" w:rsidRDefault="00A26CB2" w:rsidP="00A26CB2">
      <w:pPr>
        <w:rPr>
          <w:b/>
          <w:lang w:eastAsia="ko-KR"/>
        </w:rPr>
      </w:pPr>
      <w:r w:rsidRPr="00B310BD">
        <w:rPr>
          <w:b/>
          <w:lang w:eastAsia="ko-KR"/>
        </w:rPr>
        <w:t>./app.component.ts</w:t>
      </w:r>
    </w:p>
    <w:p w:rsidR="00A26CB2" w:rsidRPr="00B310BD" w:rsidRDefault="00A26CB2" w:rsidP="00A26CB2">
      <w:pPr>
        <w:rPr>
          <w:rStyle w:val="a7"/>
        </w:rPr>
      </w:pPr>
      <w:r w:rsidRPr="00B310BD">
        <w:rPr>
          <w:rStyle w:val="a7"/>
        </w:rPr>
        <w:t>export class AppComponent{</w:t>
      </w:r>
    </w:p>
    <w:p w:rsidR="00A26CB2" w:rsidRDefault="00A26CB2" w:rsidP="00A26CB2">
      <w:pPr>
        <w:rPr>
          <w:rStyle w:val="a7"/>
        </w:rPr>
      </w:pPr>
      <w:r w:rsidRPr="00B310BD">
        <w:rPr>
          <w:rStyle w:val="a7"/>
        </w:rPr>
        <w:lastRenderedPageBreak/>
        <w:tab/>
        <w:t>serverElements = [}type:’server’,name:’Testserver’,content:’Just a test!’}];</w:t>
      </w:r>
    </w:p>
    <w:p w:rsidR="00A26CB2" w:rsidRDefault="00A26CB2" w:rsidP="00A26CB2">
      <w:pPr>
        <w:rPr>
          <w:rStyle w:val="a7"/>
        </w:rPr>
      </w:pPr>
      <w:r>
        <w:rPr>
          <w:rStyle w:val="a7"/>
        </w:rPr>
        <w:tab/>
        <w:t>onServerAdded(</w:t>
      </w:r>
      <w:r w:rsidR="00436E66" w:rsidRPr="00436E66">
        <w:rPr>
          <w:rStyle w:val="a8"/>
        </w:rPr>
        <w:t>serverData:{serverName:string, serverContent:string}</w:t>
      </w:r>
      <w:r>
        <w:rPr>
          <w:rStyle w:val="a7"/>
        </w:rPr>
        <w:t>){</w:t>
      </w:r>
    </w:p>
    <w:p w:rsidR="00A26CB2" w:rsidRDefault="00A26CB2" w:rsidP="00A26CB2">
      <w:pPr>
        <w:rPr>
          <w:rStyle w:val="a7"/>
        </w:rPr>
      </w:pPr>
      <w:r>
        <w:rPr>
          <w:rStyle w:val="a7"/>
        </w:rPr>
        <w:tab/>
      </w:r>
      <w:r>
        <w:rPr>
          <w:rStyle w:val="a7"/>
        </w:rPr>
        <w:tab/>
        <w:t>this.serverElements.push({</w:t>
      </w:r>
    </w:p>
    <w:p w:rsidR="00A26CB2" w:rsidRDefault="00A26CB2" w:rsidP="00A26CB2">
      <w:pPr>
        <w:rPr>
          <w:rStyle w:val="a7"/>
        </w:rPr>
      </w:pPr>
      <w:r>
        <w:rPr>
          <w:rStyle w:val="a7"/>
        </w:rPr>
        <w:tab/>
      </w:r>
      <w:r>
        <w:rPr>
          <w:rStyle w:val="a7"/>
        </w:rPr>
        <w:tab/>
      </w:r>
      <w:r>
        <w:rPr>
          <w:rStyle w:val="a7"/>
        </w:rPr>
        <w:tab/>
        <w:t>type:’server’,</w:t>
      </w:r>
    </w:p>
    <w:p w:rsidR="00A26CB2" w:rsidRDefault="00A26CB2" w:rsidP="00A26CB2">
      <w:pPr>
        <w:rPr>
          <w:rStyle w:val="a7"/>
        </w:rPr>
      </w:pPr>
      <w:r>
        <w:rPr>
          <w:rStyle w:val="a7"/>
        </w:rPr>
        <w:tab/>
      </w:r>
      <w:r>
        <w:rPr>
          <w:rStyle w:val="a7"/>
        </w:rPr>
        <w:tab/>
      </w:r>
      <w:r>
        <w:rPr>
          <w:rStyle w:val="a7"/>
        </w:rPr>
        <w:tab/>
        <w:t>name:</w:t>
      </w:r>
      <w:r w:rsidR="00436E66">
        <w:rPr>
          <w:rStyle w:val="a7"/>
        </w:rPr>
        <w:t>serverData.s</w:t>
      </w:r>
      <w:r>
        <w:rPr>
          <w:rStyle w:val="a7"/>
        </w:rPr>
        <w:t>erverName,</w:t>
      </w:r>
    </w:p>
    <w:p w:rsidR="00A26CB2" w:rsidRDefault="00A26CB2" w:rsidP="00A26CB2">
      <w:pPr>
        <w:rPr>
          <w:rStyle w:val="a7"/>
        </w:rPr>
      </w:pPr>
      <w:r>
        <w:rPr>
          <w:rStyle w:val="a7"/>
        </w:rPr>
        <w:tab/>
      </w:r>
      <w:r>
        <w:rPr>
          <w:rStyle w:val="a7"/>
        </w:rPr>
        <w:tab/>
      </w:r>
      <w:r>
        <w:rPr>
          <w:rStyle w:val="a7"/>
        </w:rPr>
        <w:tab/>
        <w:t xml:space="preserve">content: </w:t>
      </w:r>
      <w:r w:rsidR="00436E66">
        <w:rPr>
          <w:rStyle w:val="a7"/>
        </w:rPr>
        <w:t>serverData.s</w:t>
      </w:r>
      <w:r>
        <w:rPr>
          <w:rStyle w:val="a7"/>
        </w:rPr>
        <w:t>erverContent</w:t>
      </w:r>
      <w:r w:rsidR="00436E66">
        <w:rPr>
          <w:rStyle w:val="a7"/>
        </w:rPr>
        <w:t>});</w:t>
      </w:r>
    </w:p>
    <w:p w:rsidR="00436E66" w:rsidRDefault="00436E66" w:rsidP="00A26CB2">
      <w:pPr>
        <w:rPr>
          <w:rStyle w:val="a7"/>
        </w:rPr>
      </w:pPr>
      <w:r>
        <w:rPr>
          <w:rStyle w:val="a7"/>
        </w:rPr>
        <w:tab/>
        <w:t>}</w:t>
      </w:r>
    </w:p>
    <w:p w:rsidR="00436E66" w:rsidRDefault="00436E66" w:rsidP="00436E66">
      <w:pPr>
        <w:rPr>
          <w:rStyle w:val="a7"/>
        </w:rPr>
      </w:pPr>
      <w:r>
        <w:rPr>
          <w:rStyle w:val="a7"/>
        </w:rPr>
        <w:tab/>
        <w:t>onBlueprintAdded(</w:t>
      </w:r>
      <w:r w:rsidRPr="00041521">
        <w:rPr>
          <w:rStyle w:val="a8"/>
        </w:rPr>
        <w:t>blueprintData:{serverName:string, serverContent:string}</w:t>
      </w:r>
      <w:r>
        <w:rPr>
          <w:rStyle w:val="a7"/>
        </w:rPr>
        <w:t>){</w:t>
      </w:r>
    </w:p>
    <w:p w:rsidR="00436E66" w:rsidRDefault="00436E66" w:rsidP="00436E66">
      <w:pPr>
        <w:rPr>
          <w:rStyle w:val="a7"/>
        </w:rPr>
      </w:pPr>
      <w:r>
        <w:rPr>
          <w:rStyle w:val="a7"/>
        </w:rPr>
        <w:tab/>
      </w:r>
      <w:r>
        <w:rPr>
          <w:rStyle w:val="a7"/>
        </w:rPr>
        <w:tab/>
        <w:t>this.serverElements.push({</w:t>
      </w:r>
    </w:p>
    <w:p w:rsidR="00436E66" w:rsidRDefault="00436E66" w:rsidP="00436E66">
      <w:pPr>
        <w:rPr>
          <w:rStyle w:val="a7"/>
        </w:rPr>
      </w:pPr>
      <w:r>
        <w:rPr>
          <w:rStyle w:val="a7"/>
        </w:rPr>
        <w:tab/>
      </w:r>
      <w:r>
        <w:rPr>
          <w:rStyle w:val="a7"/>
        </w:rPr>
        <w:tab/>
      </w:r>
      <w:r>
        <w:rPr>
          <w:rStyle w:val="a7"/>
        </w:rPr>
        <w:tab/>
        <w:t>type:blueprint,</w:t>
      </w:r>
    </w:p>
    <w:p w:rsidR="00436E66" w:rsidRDefault="00436E66" w:rsidP="00436E66">
      <w:pPr>
        <w:rPr>
          <w:rStyle w:val="a7"/>
        </w:rPr>
      </w:pPr>
      <w:r>
        <w:rPr>
          <w:rStyle w:val="a7"/>
        </w:rPr>
        <w:tab/>
      </w:r>
      <w:r>
        <w:rPr>
          <w:rStyle w:val="a7"/>
        </w:rPr>
        <w:tab/>
      </w:r>
      <w:r>
        <w:rPr>
          <w:rStyle w:val="a7"/>
        </w:rPr>
        <w:tab/>
        <w:t>name:</w:t>
      </w:r>
      <w:r w:rsidRPr="00436E66">
        <w:rPr>
          <w:rStyle w:val="a7"/>
        </w:rPr>
        <w:t xml:space="preserve"> </w:t>
      </w:r>
      <w:r>
        <w:rPr>
          <w:rStyle w:val="a7"/>
        </w:rPr>
        <w:t>blueprintData.serverName,</w:t>
      </w:r>
    </w:p>
    <w:p w:rsidR="00436E66" w:rsidRDefault="00436E66" w:rsidP="00436E66">
      <w:pPr>
        <w:rPr>
          <w:rStyle w:val="a7"/>
        </w:rPr>
      </w:pPr>
      <w:r>
        <w:rPr>
          <w:rStyle w:val="a7"/>
        </w:rPr>
        <w:tab/>
      </w:r>
      <w:r>
        <w:rPr>
          <w:rStyle w:val="a7"/>
        </w:rPr>
        <w:tab/>
      </w:r>
      <w:r>
        <w:rPr>
          <w:rStyle w:val="a7"/>
        </w:rPr>
        <w:tab/>
        <w:t>content: blueprintData.serverContent});</w:t>
      </w:r>
    </w:p>
    <w:p w:rsidR="00436E66" w:rsidRDefault="00436E66" w:rsidP="00A26CB2">
      <w:pPr>
        <w:rPr>
          <w:rStyle w:val="a7"/>
        </w:rPr>
      </w:pPr>
      <w:r>
        <w:rPr>
          <w:rStyle w:val="a7"/>
        </w:rPr>
        <w:tab/>
        <w:t>}</w:t>
      </w:r>
    </w:p>
    <w:p w:rsidR="00A26CB2" w:rsidRPr="00B310BD" w:rsidRDefault="00A26CB2" w:rsidP="00A26CB2">
      <w:pPr>
        <w:rPr>
          <w:rStyle w:val="a7"/>
        </w:rPr>
      </w:pPr>
      <w:r w:rsidRPr="00B310BD">
        <w:rPr>
          <w:rStyle w:val="a7"/>
        </w:rPr>
        <w:t>}</w:t>
      </w:r>
    </w:p>
    <w:p w:rsidR="00436E66" w:rsidRPr="00A26CB2" w:rsidRDefault="00436E66" w:rsidP="00436E66">
      <w:pPr>
        <w:rPr>
          <w:rStyle w:val="a7"/>
          <w:b/>
          <w:lang w:eastAsia="ko-KR"/>
        </w:rPr>
      </w:pPr>
      <w:r w:rsidRPr="00A26CB2">
        <w:rPr>
          <w:rStyle w:val="a7"/>
          <w:b/>
        </w:rPr>
        <w:t>./app.comoponent.html</w:t>
      </w:r>
    </w:p>
    <w:p w:rsidR="00436E66" w:rsidRDefault="00436E66" w:rsidP="00436E66">
      <w:pPr>
        <w:rPr>
          <w:rStyle w:val="a7"/>
        </w:rPr>
      </w:pPr>
      <w:r>
        <w:rPr>
          <w:rStyle w:val="a7"/>
        </w:rPr>
        <w:t xml:space="preserve">&lt;app-cockpit </w:t>
      </w:r>
    </w:p>
    <w:p w:rsidR="00436E66" w:rsidRPr="00041521" w:rsidRDefault="00436E66" w:rsidP="00436E66">
      <w:pPr>
        <w:ind w:firstLine="720"/>
        <w:rPr>
          <w:rStyle w:val="a8"/>
        </w:rPr>
      </w:pPr>
      <w:r w:rsidRPr="00041521">
        <w:rPr>
          <w:rStyle w:val="a8"/>
        </w:rPr>
        <w:t>(serverCreated)=”onServerAdded($event)”</w:t>
      </w:r>
    </w:p>
    <w:p w:rsidR="00436E66" w:rsidRDefault="00436E66" w:rsidP="00436E66">
      <w:pPr>
        <w:ind w:firstLine="720"/>
        <w:rPr>
          <w:rStyle w:val="a8"/>
        </w:rPr>
      </w:pPr>
      <w:r w:rsidRPr="00041521">
        <w:rPr>
          <w:rStyle w:val="a8"/>
        </w:rPr>
        <w:t>(bluePrintCreated)=”onBlueprintAdded($event)”</w:t>
      </w:r>
    </w:p>
    <w:p w:rsidR="008657B5" w:rsidRPr="00041521" w:rsidRDefault="008657B5" w:rsidP="008657B5">
      <w:pPr>
        <w:ind w:firstLine="720"/>
        <w:rPr>
          <w:rStyle w:val="a8"/>
        </w:rPr>
      </w:pPr>
      <w:r w:rsidRPr="008657B5">
        <w:rPr>
          <w:b/>
        </w:rPr>
        <w:t>or</w:t>
      </w:r>
      <w:r>
        <w:rPr>
          <w:rStyle w:val="a8"/>
        </w:rPr>
        <w:t xml:space="preserve"> </w:t>
      </w:r>
      <w:r w:rsidRPr="00041521">
        <w:rPr>
          <w:rStyle w:val="a8"/>
        </w:rPr>
        <w:t>(b</w:t>
      </w:r>
      <w:r>
        <w:rPr>
          <w:rStyle w:val="a8"/>
        </w:rPr>
        <w:t>p</w:t>
      </w:r>
      <w:r w:rsidRPr="00041521">
        <w:rPr>
          <w:rStyle w:val="a8"/>
        </w:rPr>
        <w:t>Created)=”onBlueprintAdded($event)</w:t>
      </w:r>
      <w:r>
        <w:rPr>
          <w:rStyle w:val="a8"/>
        </w:rPr>
        <w:t>” -&gt; If alias is set in the child component</w:t>
      </w:r>
    </w:p>
    <w:p w:rsidR="00436E66" w:rsidRDefault="00436E66" w:rsidP="00436E66">
      <w:pPr>
        <w:ind w:firstLine="720"/>
        <w:rPr>
          <w:rStyle w:val="a7"/>
        </w:rPr>
      </w:pPr>
      <w:r>
        <w:rPr>
          <w:rStyle w:val="a7"/>
        </w:rPr>
        <w:t>&gt;&lt;/app-cockpit&gt;</w:t>
      </w:r>
    </w:p>
    <w:p w:rsidR="00436E66" w:rsidRPr="00B310BD" w:rsidRDefault="00436E66" w:rsidP="00436E66">
      <w:pPr>
        <w:rPr>
          <w:rStyle w:val="a7"/>
        </w:rPr>
      </w:pPr>
      <w:r w:rsidRPr="00B310BD">
        <w:rPr>
          <w:rStyle w:val="a7"/>
        </w:rPr>
        <w:t xml:space="preserve">&lt;app-server-element </w:t>
      </w:r>
    </w:p>
    <w:p w:rsidR="00436E66" w:rsidRPr="00B310BD" w:rsidRDefault="00436E66" w:rsidP="00436E66">
      <w:pPr>
        <w:ind w:firstLine="720"/>
        <w:rPr>
          <w:rStyle w:val="a7"/>
        </w:rPr>
      </w:pPr>
      <w:r w:rsidRPr="00B310BD">
        <w:rPr>
          <w:rStyle w:val="a7"/>
        </w:rPr>
        <w:t>*ngFor=”let serverElement of serverElements”</w:t>
      </w:r>
    </w:p>
    <w:p w:rsidR="00436E66" w:rsidRDefault="00436E66" w:rsidP="00436E66">
      <w:pPr>
        <w:ind w:firstLine="720"/>
        <w:rPr>
          <w:rStyle w:val="a7"/>
        </w:rPr>
      </w:pPr>
      <w:r w:rsidRPr="00B310BD">
        <w:rPr>
          <w:rStyle w:val="a7"/>
        </w:rPr>
        <w:t>[element]=”serverElement”&gt;</w:t>
      </w:r>
    </w:p>
    <w:p w:rsidR="00436E66" w:rsidRDefault="00436E66" w:rsidP="00436E66">
      <w:pPr>
        <w:ind w:firstLine="720"/>
        <w:rPr>
          <w:rStyle w:val="a7"/>
        </w:rPr>
      </w:pPr>
      <w:r w:rsidRPr="00A26CB2">
        <w:rPr>
          <w:rStyle w:val="a7"/>
          <w:b/>
        </w:rPr>
        <w:t>or</w:t>
      </w:r>
      <w:r>
        <w:rPr>
          <w:rStyle w:val="a7"/>
        </w:rPr>
        <w:t xml:space="preserve"> </w:t>
      </w:r>
      <w:r w:rsidRPr="00B310BD">
        <w:rPr>
          <w:rStyle w:val="a7"/>
        </w:rPr>
        <w:t>[</w:t>
      </w:r>
      <w:r>
        <w:rPr>
          <w:rStyle w:val="a7"/>
        </w:rPr>
        <w:t>srvE</w:t>
      </w:r>
      <w:r w:rsidRPr="00B310BD">
        <w:rPr>
          <w:rStyle w:val="a7"/>
        </w:rPr>
        <w:t>lement]=”serverElement”&gt;</w:t>
      </w:r>
      <w:r>
        <w:rPr>
          <w:rStyle w:val="a7"/>
        </w:rPr>
        <w:t xml:space="preserve"> -&gt; for set Alias</w:t>
      </w:r>
    </w:p>
    <w:p w:rsidR="00436E66" w:rsidRPr="00B310BD" w:rsidRDefault="00436E66" w:rsidP="00436E66">
      <w:pPr>
        <w:ind w:firstLine="720"/>
        <w:rPr>
          <w:rStyle w:val="a7"/>
        </w:rPr>
      </w:pPr>
      <w:r w:rsidRPr="00B310BD">
        <w:rPr>
          <w:rStyle w:val="a7"/>
        </w:rPr>
        <w:t>&lt;/app-server-element&gt;</w:t>
      </w:r>
    </w:p>
    <w:p w:rsidR="00A26CB2" w:rsidRDefault="00A26CB2" w:rsidP="00A26CB2">
      <w:pPr>
        <w:rPr>
          <w:lang w:eastAsia="ko-KR"/>
        </w:rPr>
      </w:pPr>
    </w:p>
    <w:p w:rsidR="00041521" w:rsidRPr="008453D4" w:rsidRDefault="00041521" w:rsidP="00A26CB2">
      <w:pPr>
        <w:rPr>
          <w:b/>
          <w:lang w:eastAsia="ko-KR"/>
        </w:rPr>
      </w:pPr>
      <w:r w:rsidRPr="008453D4">
        <w:rPr>
          <w:b/>
          <w:lang w:eastAsia="ko-KR"/>
        </w:rPr>
        <w:t>./cockpit/cockpit.component.ts</w:t>
      </w:r>
    </w:p>
    <w:p w:rsidR="008657B5" w:rsidRDefault="008657B5" w:rsidP="00A26CB2">
      <w:pPr>
        <w:rPr>
          <w:lang w:eastAsia="ko-KR"/>
        </w:rPr>
      </w:pPr>
      <w:r>
        <w:rPr>
          <w:lang w:eastAsia="ko-KR"/>
        </w:rPr>
        <w:t>@import {Component,</w:t>
      </w:r>
      <w:r w:rsidRPr="008657B5">
        <w:rPr>
          <w:rStyle w:val="a8"/>
        </w:rPr>
        <w:t>EvenEmitter</w:t>
      </w:r>
      <w:r>
        <w:rPr>
          <w:rStyle w:val="a8"/>
        </w:rPr>
        <w:t>, Output</w:t>
      </w:r>
      <w:r>
        <w:rPr>
          <w:lang w:eastAsia="ko-KR"/>
        </w:rPr>
        <w:t>} from ‘@angular/core’</w:t>
      </w:r>
    </w:p>
    <w:p w:rsidR="00041521" w:rsidRDefault="008657B5" w:rsidP="00A26CB2">
      <w:pPr>
        <w:rPr>
          <w:lang w:eastAsia="ko-KR"/>
        </w:rPr>
      </w:pPr>
      <w:r>
        <w:rPr>
          <w:lang w:eastAsia="ko-KR"/>
        </w:rPr>
        <w:lastRenderedPageBreak/>
        <w:t>export class CockpitComponent {</w:t>
      </w:r>
    </w:p>
    <w:p w:rsidR="008657B5" w:rsidRPr="008657B5" w:rsidRDefault="008657B5" w:rsidP="00A26CB2">
      <w:pPr>
        <w:rPr>
          <w:rStyle w:val="a8"/>
        </w:rPr>
      </w:pPr>
      <w:r>
        <w:rPr>
          <w:lang w:eastAsia="ko-KR"/>
        </w:rPr>
        <w:tab/>
      </w:r>
      <w:r w:rsidRPr="008657B5">
        <w:rPr>
          <w:rStyle w:val="a8"/>
        </w:rPr>
        <w:t>@Output() serverCreated = new EventEmitter&lt;{serverName:string, serverContent:string}&gt;();</w:t>
      </w:r>
    </w:p>
    <w:p w:rsidR="008657B5" w:rsidRDefault="008657B5" w:rsidP="00A26CB2">
      <w:pPr>
        <w:rPr>
          <w:rStyle w:val="a8"/>
        </w:rPr>
      </w:pPr>
      <w:r w:rsidRPr="008657B5">
        <w:rPr>
          <w:rStyle w:val="a8"/>
        </w:rPr>
        <w:tab/>
        <w:t>@Output() blueprintCreated=</w:t>
      </w:r>
      <w:r>
        <w:rPr>
          <w:lang w:eastAsia="ko-KR"/>
        </w:rPr>
        <w:t xml:space="preserve"> </w:t>
      </w:r>
      <w:r w:rsidRPr="008657B5">
        <w:rPr>
          <w:rStyle w:val="a8"/>
        </w:rPr>
        <w:t>new EventEmitter&lt;{serverName:string, serverContent:string}&gt;();</w:t>
      </w:r>
    </w:p>
    <w:p w:rsidR="008657B5" w:rsidRPr="008657B5" w:rsidRDefault="008657B5" w:rsidP="008657B5">
      <w:pPr>
        <w:rPr>
          <w:rStyle w:val="a8"/>
        </w:rPr>
      </w:pPr>
      <w:r>
        <w:rPr>
          <w:rStyle w:val="a8"/>
        </w:rPr>
        <w:tab/>
      </w:r>
      <w:r w:rsidRPr="008657B5">
        <w:rPr>
          <w:b/>
        </w:rPr>
        <w:t>or</w:t>
      </w:r>
      <w:r>
        <w:rPr>
          <w:rStyle w:val="a8"/>
        </w:rPr>
        <w:t xml:space="preserve"> </w:t>
      </w:r>
      <w:r w:rsidRPr="008657B5">
        <w:rPr>
          <w:rStyle w:val="a8"/>
        </w:rPr>
        <w:t>@Output(</w:t>
      </w:r>
      <w:r>
        <w:rPr>
          <w:rStyle w:val="a8"/>
        </w:rPr>
        <w:t>‘bpCreated’</w:t>
      </w:r>
      <w:r w:rsidRPr="008657B5">
        <w:rPr>
          <w:rStyle w:val="a8"/>
        </w:rPr>
        <w:t>) blueprintCreated=</w:t>
      </w:r>
      <w:r>
        <w:rPr>
          <w:lang w:eastAsia="ko-KR"/>
        </w:rPr>
        <w:t xml:space="preserve"> </w:t>
      </w:r>
      <w:r w:rsidRPr="008657B5">
        <w:rPr>
          <w:rStyle w:val="a8"/>
        </w:rPr>
        <w:t>new EventEmitter&lt;{serverName:string, serverContent:string}&gt;();</w:t>
      </w:r>
      <w:r>
        <w:rPr>
          <w:rStyle w:val="a8"/>
        </w:rPr>
        <w:t xml:space="preserve"> -&gt; set Alias</w:t>
      </w:r>
    </w:p>
    <w:p w:rsidR="008657B5" w:rsidRPr="008657B5" w:rsidRDefault="008657B5" w:rsidP="00A26CB2">
      <w:pPr>
        <w:rPr>
          <w:rStyle w:val="a8"/>
        </w:rPr>
      </w:pPr>
    </w:p>
    <w:p w:rsidR="008657B5" w:rsidRPr="008453D4" w:rsidRDefault="008657B5" w:rsidP="00A26CB2">
      <w:pPr>
        <w:rPr>
          <w:rStyle w:val="a7"/>
        </w:rPr>
      </w:pPr>
      <w:r w:rsidRPr="008453D4">
        <w:rPr>
          <w:rStyle w:val="a7"/>
        </w:rPr>
        <w:tab/>
        <w:t>newServerName=’’;</w:t>
      </w:r>
    </w:p>
    <w:p w:rsidR="008657B5" w:rsidRPr="008453D4" w:rsidRDefault="008657B5" w:rsidP="00A26CB2">
      <w:pPr>
        <w:rPr>
          <w:rStyle w:val="a7"/>
        </w:rPr>
      </w:pPr>
      <w:r w:rsidRPr="008453D4">
        <w:rPr>
          <w:rStyle w:val="a7"/>
        </w:rPr>
        <w:tab/>
        <w:t>newServercontent</w:t>
      </w:r>
    </w:p>
    <w:p w:rsidR="008657B5" w:rsidRPr="008453D4" w:rsidRDefault="008657B5" w:rsidP="00A26CB2">
      <w:pPr>
        <w:rPr>
          <w:rStyle w:val="a7"/>
        </w:rPr>
      </w:pPr>
      <w:r w:rsidRPr="008453D4">
        <w:rPr>
          <w:rStyle w:val="a7"/>
        </w:rPr>
        <w:tab/>
        <w:t>onAddServer(){</w:t>
      </w:r>
    </w:p>
    <w:p w:rsidR="008657B5" w:rsidRPr="008453D4" w:rsidRDefault="008657B5" w:rsidP="00A26CB2">
      <w:pPr>
        <w:rPr>
          <w:rStyle w:val="a7"/>
        </w:rPr>
      </w:pPr>
      <w:r w:rsidRPr="008453D4">
        <w:rPr>
          <w:rStyle w:val="a7"/>
        </w:rPr>
        <w:tab/>
      </w:r>
      <w:r w:rsidRPr="008453D4">
        <w:rPr>
          <w:rStyle w:val="a7"/>
        </w:rPr>
        <w:tab/>
        <w:t>this.serverCreated.emit({</w:t>
      </w:r>
    </w:p>
    <w:p w:rsidR="008657B5" w:rsidRPr="008657B5" w:rsidRDefault="008657B5" w:rsidP="008657B5">
      <w:pPr>
        <w:ind w:left="1440" w:firstLine="720"/>
        <w:rPr>
          <w:rStyle w:val="a8"/>
        </w:rPr>
      </w:pPr>
      <w:r w:rsidRPr="008657B5">
        <w:rPr>
          <w:rStyle w:val="a8"/>
        </w:rPr>
        <w:t>serverName:this.newServerName,serverContent:this.newServerContent});</w:t>
      </w:r>
    </w:p>
    <w:p w:rsidR="008657B5" w:rsidRDefault="008657B5" w:rsidP="008657B5">
      <w:pPr>
        <w:ind w:left="1440" w:firstLine="720"/>
        <w:rPr>
          <w:lang w:eastAsia="ko-KR"/>
        </w:rPr>
      </w:pPr>
      <w:r>
        <w:rPr>
          <w:lang w:eastAsia="ko-KR"/>
        </w:rPr>
        <w:t>}</w:t>
      </w:r>
    </w:p>
    <w:p w:rsidR="008657B5" w:rsidRPr="008453D4" w:rsidRDefault="008657B5" w:rsidP="008657B5">
      <w:pPr>
        <w:rPr>
          <w:rStyle w:val="a7"/>
        </w:rPr>
      </w:pPr>
      <w:r w:rsidRPr="008453D4">
        <w:rPr>
          <w:rStyle w:val="a7"/>
        </w:rPr>
        <w:tab/>
        <w:t>onAddBlueprint(){</w:t>
      </w:r>
    </w:p>
    <w:p w:rsidR="008657B5" w:rsidRPr="008453D4" w:rsidRDefault="008657B5" w:rsidP="008657B5">
      <w:pPr>
        <w:rPr>
          <w:rStyle w:val="a7"/>
        </w:rPr>
      </w:pPr>
      <w:r w:rsidRPr="008453D4">
        <w:rPr>
          <w:rStyle w:val="a7"/>
        </w:rPr>
        <w:tab/>
      </w:r>
      <w:r w:rsidRPr="008453D4">
        <w:rPr>
          <w:rStyle w:val="a7"/>
        </w:rPr>
        <w:tab/>
        <w:t>this.blueprintCreated.emit({</w:t>
      </w:r>
    </w:p>
    <w:p w:rsidR="008657B5" w:rsidRPr="008657B5" w:rsidRDefault="008657B5" w:rsidP="008657B5">
      <w:pPr>
        <w:ind w:left="1440" w:firstLine="720"/>
        <w:rPr>
          <w:rStyle w:val="a8"/>
        </w:rPr>
      </w:pPr>
      <w:r w:rsidRPr="008657B5">
        <w:rPr>
          <w:rStyle w:val="a8"/>
        </w:rPr>
        <w:t>serverName:this.newServerName,serverContent:this.newServerContent});</w:t>
      </w:r>
    </w:p>
    <w:p w:rsidR="008657B5" w:rsidRPr="00A26CB2" w:rsidRDefault="008657B5" w:rsidP="008657B5">
      <w:pPr>
        <w:ind w:left="1440" w:firstLine="720"/>
        <w:rPr>
          <w:lang w:eastAsia="ko-KR"/>
        </w:rPr>
      </w:pPr>
      <w:r>
        <w:rPr>
          <w:lang w:eastAsia="ko-KR"/>
        </w:rPr>
        <w:t>}</w:t>
      </w:r>
    </w:p>
    <w:p w:rsidR="008657B5" w:rsidRPr="008453D4" w:rsidRDefault="008453D4" w:rsidP="008657B5">
      <w:pPr>
        <w:rPr>
          <w:b/>
          <w:lang w:eastAsia="ko-KR"/>
        </w:rPr>
      </w:pPr>
      <w:r w:rsidRPr="008453D4">
        <w:rPr>
          <w:b/>
          <w:lang w:eastAsia="ko-KR"/>
        </w:rPr>
        <w:t>./cockpit/cockpit.component.html</w:t>
      </w:r>
    </w:p>
    <w:p w:rsidR="008453D4" w:rsidRDefault="008453D4" w:rsidP="008453D4">
      <w:pPr>
        <w:pStyle w:val="ac"/>
        <w:rPr>
          <w:rStyle w:val="a7"/>
        </w:rPr>
      </w:pPr>
      <w:r>
        <w:rPr>
          <w:rStyle w:val="a7"/>
        </w:rPr>
        <w:t>&lt;input type=”text” class=”form-control” [(ngModel)]=”newServerName”&gt;</w:t>
      </w:r>
    </w:p>
    <w:p w:rsidR="008453D4" w:rsidRDefault="008453D4" w:rsidP="008453D4">
      <w:pPr>
        <w:pStyle w:val="ac"/>
        <w:rPr>
          <w:rStyle w:val="a7"/>
        </w:rPr>
      </w:pPr>
      <w:r>
        <w:rPr>
          <w:rStyle w:val="a7"/>
        </w:rPr>
        <w:t>&lt;input type=”text” class=”form-control” [(ngModel)]=”newServerContent”&gt;</w:t>
      </w:r>
    </w:p>
    <w:p w:rsidR="008453D4" w:rsidRPr="008453D4" w:rsidRDefault="008453D4" w:rsidP="008453D4">
      <w:pPr>
        <w:pStyle w:val="ac"/>
        <w:rPr>
          <w:rStyle w:val="a7"/>
        </w:rPr>
      </w:pPr>
      <w:r w:rsidRPr="008453D4">
        <w:rPr>
          <w:rStyle w:val="a7"/>
        </w:rPr>
        <w:t>&lt;button</w:t>
      </w:r>
    </w:p>
    <w:p w:rsidR="008453D4" w:rsidRPr="008453D4" w:rsidRDefault="008453D4" w:rsidP="008453D4">
      <w:pPr>
        <w:pStyle w:val="ac"/>
        <w:rPr>
          <w:rStyle w:val="a7"/>
        </w:rPr>
      </w:pPr>
      <w:r w:rsidRPr="008453D4">
        <w:rPr>
          <w:rStyle w:val="a7"/>
        </w:rPr>
        <w:tab/>
        <w:t>class=”btn btn-primary”</w:t>
      </w:r>
    </w:p>
    <w:p w:rsidR="008453D4" w:rsidRPr="008453D4" w:rsidRDefault="008453D4" w:rsidP="008453D4">
      <w:pPr>
        <w:pStyle w:val="ac"/>
        <w:rPr>
          <w:rStyle w:val="a7"/>
        </w:rPr>
      </w:pPr>
      <w:r w:rsidRPr="008453D4">
        <w:rPr>
          <w:rStyle w:val="a7"/>
        </w:rPr>
        <w:tab/>
        <w:t>(click)=”onAddServer()”&gt;Add Server&lt;/Button&gt;</w:t>
      </w:r>
    </w:p>
    <w:p w:rsidR="008453D4" w:rsidRPr="008453D4" w:rsidRDefault="008453D4" w:rsidP="008453D4">
      <w:pPr>
        <w:pStyle w:val="ac"/>
        <w:rPr>
          <w:rStyle w:val="a7"/>
        </w:rPr>
      </w:pPr>
      <w:r w:rsidRPr="008453D4">
        <w:rPr>
          <w:rStyle w:val="a7"/>
        </w:rPr>
        <w:t>&lt;button</w:t>
      </w:r>
    </w:p>
    <w:p w:rsidR="008453D4" w:rsidRPr="008453D4" w:rsidRDefault="008453D4" w:rsidP="008453D4">
      <w:pPr>
        <w:pStyle w:val="ac"/>
        <w:rPr>
          <w:rStyle w:val="a7"/>
        </w:rPr>
      </w:pPr>
      <w:r w:rsidRPr="008453D4">
        <w:rPr>
          <w:rStyle w:val="a7"/>
        </w:rPr>
        <w:tab/>
        <w:t>class=”btn btn-primary”</w:t>
      </w:r>
    </w:p>
    <w:p w:rsidR="008453D4" w:rsidRPr="008453D4" w:rsidRDefault="008453D4" w:rsidP="008453D4">
      <w:pPr>
        <w:pStyle w:val="ac"/>
        <w:rPr>
          <w:rStyle w:val="a7"/>
        </w:rPr>
      </w:pPr>
      <w:r w:rsidRPr="008453D4">
        <w:rPr>
          <w:rStyle w:val="a7"/>
        </w:rPr>
        <w:tab/>
        <w:t>(click)=”onAddBlueprint()”&gt;Add Server&lt;/Button&gt;</w:t>
      </w:r>
    </w:p>
    <w:p w:rsidR="008453D4" w:rsidRDefault="008453D4" w:rsidP="008657B5">
      <w:pPr>
        <w:rPr>
          <w:lang w:eastAsia="ko-KR"/>
        </w:rPr>
      </w:pPr>
    </w:p>
    <w:p w:rsidR="00FE124B" w:rsidRDefault="00FE124B" w:rsidP="00FE124B">
      <w:pPr>
        <w:pStyle w:val="1"/>
        <w:rPr>
          <w:lang w:eastAsia="ko-KR"/>
        </w:rPr>
      </w:pPr>
      <w:r>
        <w:rPr>
          <w:lang w:eastAsia="ko-KR"/>
        </w:rPr>
        <w:t>View Encapsulation</w:t>
      </w:r>
    </w:p>
    <w:p w:rsidR="00FE124B" w:rsidRDefault="00FE124B" w:rsidP="00FE124B">
      <w:pPr>
        <w:rPr>
          <w:lang w:eastAsia="ko-KR"/>
        </w:rPr>
      </w:pPr>
      <w:r>
        <w:rPr>
          <w:lang w:eastAsia="ko-KR"/>
        </w:rPr>
        <w:t>By default, each css is only applied to its own view. In rendered view, all tag will have its distinguished attribute such as “_ngcontent-ejo-1”.</w:t>
      </w:r>
    </w:p>
    <w:p w:rsidR="00FE124B" w:rsidRDefault="00FE124B" w:rsidP="00FE124B">
      <w:pPr>
        <w:rPr>
          <w:lang w:eastAsia="ko-KR"/>
        </w:rPr>
      </w:pPr>
    </w:p>
    <w:p w:rsidR="00FE124B" w:rsidRDefault="00FE124B" w:rsidP="00FE124B">
      <w:pPr>
        <w:rPr>
          <w:lang w:eastAsia="ko-KR"/>
        </w:rPr>
      </w:pPr>
      <w:r>
        <w:rPr>
          <w:lang w:eastAsia="ko-KR"/>
        </w:rPr>
        <w:t>import {..ViewEncapsulation} from ‘@angular/core’</w:t>
      </w:r>
    </w:p>
    <w:p w:rsidR="00FE124B" w:rsidRDefault="00FE124B" w:rsidP="00FE124B">
      <w:pPr>
        <w:rPr>
          <w:lang w:eastAsia="ko-KR"/>
        </w:rPr>
      </w:pPr>
      <w:r>
        <w:rPr>
          <w:lang w:eastAsia="ko-KR"/>
        </w:rPr>
        <w:t>@Component({</w:t>
      </w:r>
    </w:p>
    <w:p w:rsidR="00FE124B" w:rsidRDefault="00FE124B" w:rsidP="00FE124B">
      <w:pPr>
        <w:rPr>
          <w:lang w:eastAsia="ko-KR"/>
        </w:rPr>
      </w:pPr>
      <w:r>
        <w:rPr>
          <w:lang w:eastAsia="ko-KR"/>
        </w:rPr>
        <w:lastRenderedPageBreak/>
        <w:t>…</w:t>
      </w:r>
    </w:p>
    <w:p w:rsidR="00FE124B" w:rsidRDefault="00FE124B" w:rsidP="00FE124B">
      <w:pPr>
        <w:rPr>
          <w:lang w:eastAsia="ko-KR"/>
        </w:rPr>
      </w:pPr>
      <w:r w:rsidRPr="00FE124B">
        <w:rPr>
          <w:rStyle w:val="a8"/>
        </w:rPr>
        <w:t>encapsulation: ViewEncapsulation.None</w:t>
      </w:r>
      <w:r>
        <w:rPr>
          <w:lang w:eastAsia="ko-KR"/>
        </w:rPr>
        <w:t xml:space="preserve"> -&gt; Html tag won’t have any distinguished attribute. It’s css will be applied globally.</w:t>
      </w:r>
    </w:p>
    <w:p w:rsidR="00FE124B" w:rsidRDefault="00FE124B" w:rsidP="00FE124B">
      <w:r w:rsidRPr="00FE124B">
        <w:rPr>
          <w:rStyle w:val="a8"/>
        </w:rPr>
        <w:t>encapsulation: ViewEncapsulation.</w:t>
      </w:r>
      <w:r>
        <w:rPr>
          <w:rStyle w:val="a8"/>
        </w:rPr>
        <w:t xml:space="preserve">Naitve </w:t>
      </w:r>
      <w:r w:rsidRPr="00FE124B">
        <w:t xml:space="preserve">-&gt; </w:t>
      </w:r>
      <w:r w:rsidR="008453D4">
        <w:t>Default Mode + Ignore global CSS on this component</w:t>
      </w:r>
    </w:p>
    <w:p w:rsidR="00FE124B" w:rsidRDefault="00FE124B" w:rsidP="00FE124B">
      <w:pPr>
        <w:rPr>
          <w:lang w:eastAsia="ko-KR"/>
        </w:rPr>
      </w:pPr>
      <w:r w:rsidRPr="00FE124B">
        <w:rPr>
          <w:rStyle w:val="a8"/>
        </w:rPr>
        <w:t>encapsulation: ViewEncapsulation.</w:t>
      </w:r>
      <w:r>
        <w:rPr>
          <w:rStyle w:val="a8"/>
        </w:rPr>
        <w:t xml:space="preserve">Emulated </w:t>
      </w:r>
      <w:r w:rsidRPr="00FE124B">
        <w:t>-&gt;</w:t>
      </w:r>
      <w:r>
        <w:t xml:space="preserve"> Default Mode</w:t>
      </w:r>
    </w:p>
    <w:p w:rsidR="00FE124B" w:rsidRDefault="00FE124B" w:rsidP="00FE124B">
      <w:pPr>
        <w:rPr>
          <w:lang w:eastAsia="ko-KR"/>
        </w:rPr>
      </w:pPr>
      <w:r>
        <w:rPr>
          <w:lang w:eastAsia="ko-KR"/>
        </w:rPr>
        <w:t>})</w:t>
      </w:r>
    </w:p>
    <w:p w:rsidR="008453D4" w:rsidRDefault="008453D4" w:rsidP="00FE124B">
      <w:pPr>
        <w:rPr>
          <w:lang w:eastAsia="ko-KR"/>
        </w:rPr>
      </w:pPr>
    </w:p>
    <w:p w:rsidR="008453D4" w:rsidRDefault="008453D4" w:rsidP="008453D4">
      <w:pPr>
        <w:pStyle w:val="1"/>
        <w:rPr>
          <w:lang w:eastAsia="ko-KR"/>
        </w:rPr>
      </w:pPr>
      <w:r>
        <w:rPr>
          <w:lang w:eastAsia="ko-KR"/>
        </w:rPr>
        <w:t>Local Reference</w:t>
      </w:r>
      <w:r w:rsidR="00533411">
        <w:rPr>
          <w:lang w:eastAsia="ko-KR"/>
        </w:rPr>
        <w:t xml:space="preserve"> and View Child</w:t>
      </w:r>
      <w:r>
        <w:rPr>
          <w:lang w:eastAsia="ko-KR"/>
        </w:rPr>
        <w:t xml:space="preserve"> in Template</w:t>
      </w:r>
    </w:p>
    <w:p w:rsidR="008453D4" w:rsidRPr="008453D4" w:rsidRDefault="008453D4" w:rsidP="008453D4">
      <w:pPr>
        <w:rPr>
          <w:b/>
          <w:lang w:eastAsia="ko-KR"/>
        </w:rPr>
      </w:pPr>
      <w:r w:rsidRPr="008453D4">
        <w:rPr>
          <w:b/>
          <w:lang w:eastAsia="ko-KR"/>
        </w:rPr>
        <w:t>./cockpit/cockpit.component.html</w:t>
      </w:r>
    </w:p>
    <w:p w:rsidR="008453D4" w:rsidRDefault="008453D4" w:rsidP="008453D4">
      <w:pPr>
        <w:pStyle w:val="ac"/>
        <w:rPr>
          <w:rStyle w:val="a7"/>
        </w:rPr>
      </w:pPr>
      <w:r>
        <w:rPr>
          <w:rStyle w:val="a7"/>
        </w:rPr>
        <w:t xml:space="preserve">&lt;input type=”text” class=”form-control” </w:t>
      </w:r>
      <w:r w:rsidRPr="008453D4">
        <w:rPr>
          <w:rStyle w:val="a8"/>
        </w:rPr>
        <w:t>#serverNameInput</w:t>
      </w:r>
      <w:r>
        <w:rPr>
          <w:rStyle w:val="a7"/>
        </w:rPr>
        <w:t>&gt;</w:t>
      </w:r>
    </w:p>
    <w:p w:rsidR="008453D4" w:rsidRDefault="008453D4" w:rsidP="008453D4">
      <w:pPr>
        <w:pStyle w:val="ac"/>
        <w:rPr>
          <w:rStyle w:val="a7"/>
        </w:rPr>
      </w:pPr>
      <w:r>
        <w:rPr>
          <w:rStyle w:val="a7"/>
        </w:rPr>
        <w:t xml:space="preserve">&lt;input type=”text” class=”form-control” </w:t>
      </w:r>
      <w:r w:rsidR="007B6644" w:rsidRPr="008453D4">
        <w:rPr>
          <w:rStyle w:val="a8"/>
        </w:rPr>
        <w:t>#server</w:t>
      </w:r>
      <w:r w:rsidR="007B6644">
        <w:rPr>
          <w:rStyle w:val="a8"/>
        </w:rPr>
        <w:t>Content</w:t>
      </w:r>
      <w:r w:rsidR="007B6644" w:rsidRPr="008453D4">
        <w:rPr>
          <w:rStyle w:val="a8"/>
        </w:rPr>
        <w:t>Input</w:t>
      </w:r>
      <w:r w:rsidR="007B6644">
        <w:rPr>
          <w:rStyle w:val="a7"/>
        </w:rPr>
        <w:t xml:space="preserve"> </w:t>
      </w:r>
      <w:r>
        <w:rPr>
          <w:rStyle w:val="a7"/>
        </w:rPr>
        <w:t>&gt;</w:t>
      </w:r>
    </w:p>
    <w:p w:rsidR="008453D4" w:rsidRPr="008453D4" w:rsidRDefault="008453D4" w:rsidP="008453D4">
      <w:pPr>
        <w:pStyle w:val="ac"/>
        <w:rPr>
          <w:rStyle w:val="a7"/>
        </w:rPr>
      </w:pPr>
      <w:r w:rsidRPr="008453D4">
        <w:rPr>
          <w:rStyle w:val="a7"/>
        </w:rPr>
        <w:t>&lt;button</w:t>
      </w:r>
    </w:p>
    <w:p w:rsidR="008453D4" w:rsidRPr="008453D4" w:rsidRDefault="008453D4" w:rsidP="008453D4">
      <w:pPr>
        <w:pStyle w:val="ac"/>
        <w:rPr>
          <w:rStyle w:val="a7"/>
        </w:rPr>
      </w:pPr>
      <w:r w:rsidRPr="008453D4">
        <w:rPr>
          <w:rStyle w:val="a7"/>
        </w:rPr>
        <w:tab/>
        <w:t>class=”btn btn-primary”</w:t>
      </w:r>
    </w:p>
    <w:p w:rsidR="008453D4" w:rsidRPr="008453D4" w:rsidRDefault="008453D4" w:rsidP="008453D4">
      <w:pPr>
        <w:pStyle w:val="ac"/>
        <w:rPr>
          <w:rStyle w:val="a7"/>
        </w:rPr>
      </w:pPr>
      <w:r w:rsidRPr="008453D4">
        <w:rPr>
          <w:rStyle w:val="a7"/>
        </w:rPr>
        <w:tab/>
        <w:t>(click)=”onAddServer(</w:t>
      </w:r>
      <w:r w:rsidRPr="007B6644">
        <w:rPr>
          <w:rStyle w:val="a8"/>
        </w:rPr>
        <w:t>serverNameInput</w:t>
      </w:r>
      <w:r w:rsidRPr="008453D4">
        <w:rPr>
          <w:rStyle w:val="a7"/>
        </w:rPr>
        <w:t>)”&gt;Add Server&lt;/Button&gt;</w:t>
      </w:r>
    </w:p>
    <w:p w:rsidR="008453D4" w:rsidRPr="008453D4" w:rsidRDefault="008453D4" w:rsidP="008453D4">
      <w:pPr>
        <w:pStyle w:val="ac"/>
        <w:rPr>
          <w:rStyle w:val="a7"/>
        </w:rPr>
      </w:pPr>
      <w:r w:rsidRPr="008453D4">
        <w:rPr>
          <w:rStyle w:val="a7"/>
        </w:rPr>
        <w:t>&lt;button</w:t>
      </w:r>
    </w:p>
    <w:p w:rsidR="008453D4" w:rsidRPr="008453D4" w:rsidRDefault="008453D4" w:rsidP="008453D4">
      <w:pPr>
        <w:pStyle w:val="ac"/>
        <w:rPr>
          <w:rStyle w:val="a7"/>
        </w:rPr>
      </w:pPr>
      <w:r w:rsidRPr="008453D4">
        <w:rPr>
          <w:rStyle w:val="a7"/>
        </w:rPr>
        <w:tab/>
        <w:t>class=”btn btn-primary”</w:t>
      </w:r>
    </w:p>
    <w:p w:rsidR="008453D4" w:rsidRPr="008453D4" w:rsidRDefault="008453D4" w:rsidP="008453D4">
      <w:pPr>
        <w:pStyle w:val="ac"/>
        <w:rPr>
          <w:rStyle w:val="a7"/>
        </w:rPr>
      </w:pPr>
      <w:r w:rsidRPr="008453D4">
        <w:rPr>
          <w:rStyle w:val="a7"/>
        </w:rPr>
        <w:tab/>
        <w:t>(click)=”onAddBlueprint(</w:t>
      </w:r>
      <w:r w:rsidR="007B6644" w:rsidRPr="007B6644">
        <w:rPr>
          <w:rStyle w:val="a8"/>
        </w:rPr>
        <w:t>serverNameInput</w:t>
      </w:r>
      <w:r w:rsidRPr="008453D4">
        <w:rPr>
          <w:rStyle w:val="a7"/>
        </w:rPr>
        <w:t>)”&gt;Add Server&lt;/Button&gt;</w:t>
      </w:r>
    </w:p>
    <w:p w:rsidR="008453D4" w:rsidRDefault="008453D4" w:rsidP="008453D4">
      <w:pPr>
        <w:rPr>
          <w:lang w:eastAsia="ko-KR"/>
        </w:rPr>
      </w:pPr>
    </w:p>
    <w:p w:rsidR="008453D4" w:rsidRPr="008453D4" w:rsidRDefault="008453D4" w:rsidP="008453D4">
      <w:pPr>
        <w:rPr>
          <w:b/>
          <w:lang w:eastAsia="ko-KR"/>
        </w:rPr>
      </w:pPr>
      <w:r w:rsidRPr="008453D4">
        <w:rPr>
          <w:b/>
          <w:lang w:eastAsia="ko-KR"/>
        </w:rPr>
        <w:t>./cockpit/cockpit.component.ts</w:t>
      </w:r>
    </w:p>
    <w:p w:rsidR="008453D4" w:rsidRPr="008453D4" w:rsidRDefault="008453D4" w:rsidP="008453D4">
      <w:pPr>
        <w:rPr>
          <w:rStyle w:val="a7"/>
        </w:rPr>
      </w:pPr>
      <w:r w:rsidRPr="008453D4">
        <w:rPr>
          <w:rStyle w:val="a7"/>
        </w:rPr>
        <w:t>@import {Component,EvenEmitter, Output</w:t>
      </w:r>
      <w:r w:rsidR="007B6644">
        <w:rPr>
          <w:rStyle w:val="a7"/>
        </w:rPr>
        <w:t xml:space="preserve">, </w:t>
      </w:r>
      <w:r w:rsidR="007B6644" w:rsidRPr="007B6644">
        <w:rPr>
          <w:rStyle w:val="a8"/>
        </w:rPr>
        <w:t>ViewChild</w:t>
      </w:r>
      <w:r w:rsidRPr="008453D4">
        <w:rPr>
          <w:rStyle w:val="a7"/>
        </w:rPr>
        <w:t>} from ‘@angular/core’</w:t>
      </w:r>
    </w:p>
    <w:p w:rsidR="008453D4" w:rsidRPr="008453D4" w:rsidRDefault="008453D4" w:rsidP="008453D4">
      <w:pPr>
        <w:pStyle w:val="ac"/>
        <w:rPr>
          <w:rStyle w:val="a7"/>
        </w:rPr>
      </w:pPr>
      <w:r w:rsidRPr="008453D4">
        <w:rPr>
          <w:rStyle w:val="a7"/>
        </w:rPr>
        <w:t>export class CockpitComponent {</w:t>
      </w:r>
    </w:p>
    <w:p w:rsidR="008453D4" w:rsidRPr="008453D4" w:rsidRDefault="008453D4" w:rsidP="008453D4">
      <w:pPr>
        <w:pStyle w:val="ac"/>
        <w:rPr>
          <w:rStyle w:val="a7"/>
        </w:rPr>
      </w:pPr>
      <w:r w:rsidRPr="008453D4">
        <w:rPr>
          <w:rStyle w:val="a7"/>
        </w:rPr>
        <w:tab/>
        <w:t>@Output() serverCreated = new EventEmitter&lt;{serverName:string, serverContent:string}&gt;();</w:t>
      </w:r>
    </w:p>
    <w:p w:rsidR="008453D4" w:rsidRDefault="008453D4" w:rsidP="008453D4">
      <w:pPr>
        <w:pStyle w:val="ac"/>
        <w:rPr>
          <w:rStyle w:val="a7"/>
        </w:rPr>
      </w:pPr>
      <w:r w:rsidRPr="008453D4">
        <w:rPr>
          <w:rStyle w:val="a7"/>
        </w:rPr>
        <w:tab/>
        <w:t xml:space="preserve">@Output(‘bpCreated’) blueprintCreated= new EventEmitter&lt;{serverName:string, serverContent:string}&gt;(); </w:t>
      </w:r>
    </w:p>
    <w:p w:rsidR="007B6644" w:rsidRDefault="007B6644" w:rsidP="008453D4">
      <w:pPr>
        <w:pStyle w:val="ac"/>
        <w:rPr>
          <w:rStyle w:val="a7"/>
        </w:rPr>
      </w:pPr>
    </w:p>
    <w:p w:rsidR="007B6644" w:rsidRPr="007B6644" w:rsidRDefault="007B6644" w:rsidP="008453D4">
      <w:pPr>
        <w:pStyle w:val="ac"/>
        <w:rPr>
          <w:rStyle w:val="a8"/>
        </w:rPr>
      </w:pPr>
      <w:r>
        <w:rPr>
          <w:rStyle w:val="a7"/>
        </w:rPr>
        <w:tab/>
      </w:r>
      <w:r w:rsidRPr="007B6644">
        <w:rPr>
          <w:rStyle w:val="a8"/>
        </w:rPr>
        <w:t>@ViewChild(</w:t>
      </w:r>
      <w:r>
        <w:rPr>
          <w:rStyle w:val="a8"/>
        </w:rPr>
        <w:t>‘serverContentInput’</w:t>
      </w:r>
      <w:r w:rsidRPr="007B6644">
        <w:rPr>
          <w:rStyle w:val="a8"/>
        </w:rPr>
        <w:t>) serverContentInput</w:t>
      </w:r>
      <w:r>
        <w:rPr>
          <w:rStyle w:val="a8"/>
        </w:rPr>
        <w:t xml:space="preserve"> : ElementRef</w:t>
      </w:r>
    </w:p>
    <w:p w:rsidR="008453D4" w:rsidRPr="008453D4" w:rsidRDefault="008453D4" w:rsidP="008453D4">
      <w:pPr>
        <w:pStyle w:val="ac"/>
        <w:rPr>
          <w:rStyle w:val="a7"/>
        </w:rPr>
      </w:pPr>
    </w:p>
    <w:p w:rsidR="008453D4" w:rsidRPr="008453D4" w:rsidRDefault="008453D4" w:rsidP="008453D4">
      <w:pPr>
        <w:pStyle w:val="ac"/>
        <w:rPr>
          <w:rStyle w:val="a7"/>
        </w:rPr>
      </w:pPr>
      <w:r w:rsidRPr="008453D4">
        <w:rPr>
          <w:rStyle w:val="a7"/>
        </w:rPr>
        <w:tab/>
        <w:t>onAddServer(</w:t>
      </w:r>
      <w:r w:rsidRPr="008453D4">
        <w:rPr>
          <w:rStyle w:val="a8"/>
        </w:rPr>
        <w:t>nameInput</w:t>
      </w:r>
      <w:r>
        <w:rPr>
          <w:rStyle w:val="a8"/>
        </w:rPr>
        <w:t>: HTMLInputElement</w:t>
      </w:r>
      <w:r w:rsidRPr="008453D4">
        <w:rPr>
          <w:rStyle w:val="a7"/>
        </w:rPr>
        <w:t>){</w:t>
      </w:r>
    </w:p>
    <w:p w:rsidR="008453D4" w:rsidRPr="008453D4" w:rsidRDefault="008453D4" w:rsidP="008453D4">
      <w:pPr>
        <w:pStyle w:val="ac"/>
        <w:rPr>
          <w:rStyle w:val="a7"/>
        </w:rPr>
      </w:pPr>
      <w:r w:rsidRPr="008453D4">
        <w:rPr>
          <w:rStyle w:val="a7"/>
        </w:rPr>
        <w:tab/>
      </w:r>
      <w:r w:rsidRPr="008453D4">
        <w:rPr>
          <w:rStyle w:val="a7"/>
        </w:rPr>
        <w:tab/>
        <w:t>this.serverCreated.emit({</w:t>
      </w:r>
    </w:p>
    <w:p w:rsidR="007B6644" w:rsidRDefault="008453D4" w:rsidP="008453D4">
      <w:pPr>
        <w:pStyle w:val="ac"/>
        <w:ind w:left="1440" w:firstLine="720"/>
        <w:rPr>
          <w:rStyle w:val="a7"/>
        </w:rPr>
      </w:pPr>
      <w:r w:rsidRPr="008453D4">
        <w:rPr>
          <w:rStyle w:val="a7"/>
        </w:rPr>
        <w:t>serverName:</w:t>
      </w:r>
      <w:r w:rsidRPr="008453D4">
        <w:rPr>
          <w:rStyle w:val="a8"/>
        </w:rPr>
        <w:t>nameInput.value</w:t>
      </w:r>
      <w:r w:rsidRPr="008453D4">
        <w:rPr>
          <w:rStyle w:val="a7"/>
        </w:rPr>
        <w:t>,</w:t>
      </w:r>
      <w:r w:rsidR="007B6644">
        <w:rPr>
          <w:rStyle w:val="a7"/>
        </w:rPr>
        <w:t xml:space="preserve">  -&gt; Local Reference Style, passed from event</w:t>
      </w:r>
    </w:p>
    <w:p w:rsidR="008453D4" w:rsidRPr="008453D4" w:rsidRDefault="008453D4" w:rsidP="008453D4">
      <w:pPr>
        <w:pStyle w:val="ac"/>
        <w:ind w:left="1440" w:firstLine="720"/>
        <w:rPr>
          <w:rStyle w:val="a7"/>
        </w:rPr>
      </w:pPr>
      <w:r w:rsidRPr="008453D4">
        <w:rPr>
          <w:rStyle w:val="a7"/>
        </w:rPr>
        <w:t>serverContent:</w:t>
      </w:r>
      <w:r w:rsidR="007B6644" w:rsidRPr="007B6644">
        <w:rPr>
          <w:rStyle w:val="a8"/>
        </w:rPr>
        <w:t>this.serverContentInput.nativeElement.value</w:t>
      </w:r>
      <w:r w:rsidR="007B6644">
        <w:rPr>
          <w:rStyle w:val="a7"/>
        </w:rPr>
        <w:t xml:space="preserve"> }</w:t>
      </w:r>
      <w:r w:rsidRPr="008453D4">
        <w:rPr>
          <w:rStyle w:val="a7"/>
        </w:rPr>
        <w:t>);</w:t>
      </w:r>
      <w:r w:rsidR="007B6644">
        <w:rPr>
          <w:rStyle w:val="a7"/>
        </w:rPr>
        <w:t xml:space="preserve"> -&gt; ViewChild Style, directly access to the template dom</w:t>
      </w:r>
    </w:p>
    <w:p w:rsidR="008453D4" w:rsidRPr="008453D4" w:rsidRDefault="008453D4" w:rsidP="008453D4">
      <w:pPr>
        <w:pStyle w:val="ac"/>
        <w:ind w:left="1440"/>
        <w:rPr>
          <w:rStyle w:val="a7"/>
        </w:rPr>
      </w:pPr>
      <w:r w:rsidRPr="008453D4">
        <w:rPr>
          <w:rStyle w:val="a7"/>
        </w:rPr>
        <w:t>}</w:t>
      </w:r>
    </w:p>
    <w:p w:rsidR="008453D4" w:rsidRPr="008453D4" w:rsidRDefault="008453D4" w:rsidP="008453D4">
      <w:pPr>
        <w:pStyle w:val="ac"/>
        <w:rPr>
          <w:rStyle w:val="a7"/>
        </w:rPr>
      </w:pPr>
      <w:r w:rsidRPr="008453D4">
        <w:rPr>
          <w:rStyle w:val="a7"/>
        </w:rPr>
        <w:tab/>
        <w:t>onAddBlueprint(</w:t>
      </w:r>
      <w:r w:rsidRPr="008453D4">
        <w:rPr>
          <w:rStyle w:val="a8"/>
        </w:rPr>
        <w:t>nameInput</w:t>
      </w:r>
      <w:r>
        <w:rPr>
          <w:rStyle w:val="a8"/>
        </w:rPr>
        <w:t>: HTMLInputElement</w:t>
      </w:r>
      <w:r w:rsidRPr="008453D4">
        <w:rPr>
          <w:rStyle w:val="a7"/>
        </w:rPr>
        <w:t>){</w:t>
      </w:r>
    </w:p>
    <w:p w:rsidR="008453D4" w:rsidRPr="008453D4" w:rsidRDefault="008453D4" w:rsidP="008453D4">
      <w:pPr>
        <w:pStyle w:val="ac"/>
        <w:rPr>
          <w:rStyle w:val="a7"/>
        </w:rPr>
      </w:pPr>
      <w:r w:rsidRPr="008453D4">
        <w:rPr>
          <w:rStyle w:val="a7"/>
        </w:rPr>
        <w:tab/>
      </w:r>
      <w:r w:rsidRPr="008453D4">
        <w:rPr>
          <w:rStyle w:val="a7"/>
        </w:rPr>
        <w:tab/>
        <w:t>this.blueprintCreated.emit({</w:t>
      </w:r>
    </w:p>
    <w:p w:rsidR="007B6644" w:rsidRDefault="008453D4" w:rsidP="008453D4">
      <w:pPr>
        <w:pStyle w:val="ac"/>
        <w:ind w:left="1440" w:firstLine="720"/>
        <w:rPr>
          <w:rStyle w:val="a7"/>
        </w:rPr>
      </w:pPr>
      <w:r w:rsidRPr="008453D4">
        <w:rPr>
          <w:rStyle w:val="a7"/>
        </w:rPr>
        <w:t>serverName:</w:t>
      </w:r>
      <w:r w:rsidRPr="008453D4">
        <w:rPr>
          <w:rStyle w:val="a8"/>
        </w:rPr>
        <w:t>nameInput.value</w:t>
      </w:r>
      <w:r w:rsidRPr="008453D4">
        <w:rPr>
          <w:rStyle w:val="a7"/>
        </w:rPr>
        <w:t>,</w:t>
      </w:r>
    </w:p>
    <w:p w:rsidR="008453D4" w:rsidRPr="008453D4" w:rsidRDefault="008453D4" w:rsidP="008453D4">
      <w:pPr>
        <w:pStyle w:val="ac"/>
        <w:ind w:left="1440" w:firstLine="720"/>
        <w:rPr>
          <w:rStyle w:val="a7"/>
        </w:rPr>
      </w:pPr>
      <w:r w:rsidRPr="008453D4">
        <w:rPr>
          <w:rStyle w:val="a7"/>
        </w:rPr>
        <w:t>serverContent:</w:t>
      </w:r>
      <w:r w:rsidR="007B6644" w:rsidRPr="007B6644">
        <w:rPr>
          <w:rStyle w:val="a8"/>
        </w:rPr>
        <w:t xml:space="preserve"> this.serverContentInput.nativeElement.value</w:t>
      </w:r>
      <w:r w:rsidR="007B6644" w:rsidRPr="008453D4">
        <w:rPr>
          <w:rStyle w:val="a7"/>
        </w:rPr>
        <w:t xml:space="preserve"> </w:t>
      </w:r>
      <w:r w:rsidRPr="008453D4">
        <w:rPr>
          <w:rStyle w:val="a7"/>
        </w:rPr>
        <w:t>});</w:t>
      </w:r>
    </w:p>
    <w:p w:rsidR="008453D4" w:rsidRPr="008453D4" w:rsidRDefault="008453D4" w:rsidP="008453D4">
      <w:pPr>
        <w:pStyle w:val="ac"/>
        <w:ind w:left="720" w:firstLine="720"/>
        <w:rPr>
          <w:rStyle w:val="a7"/>
          <w:lang w:eastAsia="ko-KR"/>
        </w:rPr>
      </w:pPr>
      <w:r w:rsidRPr="008453D4">
        <w:rPr>
          <w:rStyle w:val="a7"/>
        </w:rPr>
        <w:t>}</w:t>
      </w:r>
    </w:p>
    <w:p w:rsidR="008453D4" w:rsidRDefault="008453D4" w:rsidP="008453D4">
      <w:pPr>
        <w:rPr>
          <w:lang w:eastAsia="ko-KR"/>
        </w:rPr>
      </w:pPr>
    </w:p>
    <w:p w:rsidR="007B6644" w:rsidRDefault="007B6644" w:rsidP="007B6644">
      <w:pPr>
        <w:pStyle w:val="1"/>
        <w:rPr>
          <w:lang w:eastAsia="ko-KR"/>
        </w:rPr>
      </w:pPr>
      <w:r>
        <w:rPr>
          <w:lang w:eastAsia="ko-KR"/>
        </w:rPr>
        <w:lastRenderedPageBreak/>
        <w:t>Contents inside Ng Component tag</w:t>
      </w:r>
    </w:p>
    <w:p w:rsidR="007B6644" w:rsidRDefault="007B6644" w:rsidP="007B6644">
      <w:pPr>
        <w:rPr>
          <w:lang w:eastAsia="ko-KR"/>
        </w:rPr>
      </w:pPr>
      <w:r>
        <w:rPr>
          <w:lang w:eastAsia="ko-KR"/>
        </w:rPr>
        <w:t xml:space="preserve">By default, if &lt;app-root&gt;&lt;p&gt;something&lt;/p&gt;&lt;/app-root&gt;, &lt;app-root&gt; is ng component, &lt;p&gt;something&lt;/p&gt; will be ignored. </w:t>
      </w:r>
    </w:p>
    <w:p w:rsidR="007B6644" w:rsidRDefault="007B6644" w:rsidP="007B6644">
      <w:pPr>
        <w:rPr>
          <w:lang w:eastAsia="ko-KR"/>
        </w:rPr>
      </w:pPr>
      <w:r>
        <w:rPr>
          <w:lang w:eastAsia="ko-KR"/>
        </w:rPr>
        <w:t>To avoid this,</w:t>
      </w:r>
    </w:p>
    <w:p w:rsidR="007B6644" w:rsidRDefault="007B6644" w:rsidP="007B6644">
      <w:pPr>
        <w:rPr>
          <w:lang w:eastAsia="ko-KR"/>
        </w:rPr>
      </w:pPr>
      <w:r>
        <w:rPr>
          <w:lang w:eastAsia="ko-KR"/>
        </w:rPr>
        <w:t>inside the template, for example, app.component.html,</w:t>
      </w:r>
    </w:p>
    <w:p w:rsidR="007B6644" w:rsidRDefault="00564F4B" w:rsidP="007B6644">
      <w:pPr>
        <w:rPr>
          <w:lang w:eastAsia="ko-KR"/>
        </w:rPr>
      </w:pPr>
      <w:r>
        <w:rPr>
          <w:lang w:eastAsia="ko-KR"/>
        </w:rPr>
        <w:t xml:space="preserve">Put </w:t>
      </w:r>
      <w:r w:rsidRPr="00564F4B">
        <w:rPr>
          <w:rStyle w:val="a8"/>
        </w:rPr>
        <w:t>&lt;ng-content&gt;&lt;/ng-content&gt;</w:t>
      </w:r>
      <w:r>
        <w:rPr>
          <w:lang w:eastAsia="ko-KR"/>
        </w:rPr>
        <w:t xml:space="preserve"> where the added content should be inserted.</w:t>
      </w:r>
    </w:p>
    <w:p w:rsidR="00564F4B" w:rsidRDefault="00564F4B" w:rsidP="007B6644">
      <w:pPr>
        <w:rPr>
          <w:lang w:eastAsia="ko-KR"/>
        </w:rPr>
      </w:pPr>
    </w:p>
    <w:p w:rsidR="00533411" w:rsidRDefault="00933622" w:rsidP="00933622">
      <w:pPr>
        <w:pStyle w:val="1"/>
        <w:rPr>
          <w:lang w:eastAsia="ko-KR"/>
        </w:rPr>
      </w:pPr>
      <w:r>
        <w:rPr>
          <w:lang w:eastAsia="ko-KR"/>
        </w:rPr>
        <w:t>Content Child</w:t>
      </w:r>
    </w:p>
    <w:p w:rsidR="00933622" w:rsidRPr="00B310BD" w:rsidRDefault="00933622" w:rsidP="00933622">
      <w:pPr>
        <w:rPr>
          <w:b/>
          <w:lang w:eastAsia="ko-KR"/>
        </w:rPr>
      </w:pPr>
      <w:r w:rsidRPr="00B310BD">
        <w:rPr>
          <w:b/>
          <w:lang w:eastAsia="ko-KR"/>
        </w:rPr>
        <w:t>./app.component.ts</w:t>
      </w:r>
    </w:p>
    <w:p w:rsidR="00933622" w:rsidRPr="00B310BD" w:rsidRDefault="00933622" w:rsidP="00933622">
      <w:pPr>
        <w:rPr>
          <w:rStyle w:val="a7"/>
        </w:rPr>
      </w:pPr>
      <w:r w:rsidRPr="00B310BD">
        <w:rPr>
          <w:rStyle w:val="a7"/>
        </w:rPr>
        <w:t>export class AppComponent{</w:t>
      </w:r>
    </w:p>
    <w:p w:rsidR="00933622" w:rsidRDefault="00933622" w:rsidP="00933622">
      <w:pPr>
        <w:rPr>
          <w:rStyle w:val="a7"/>
        </w:rPr>
      </w:pPr>
      <w:r w:rsidRPr="00B310BD">
        <w:rPr>
          <w:rStyle w:val="a7"/>
        </w:rPr>
        <w:tab/>
        <w:t>serverElements = [</w:t>
      </w:r>
      <w:r>
        <w:rPr>
          <w:rStyle w:val="a7"/>
        </w:rPr>
        <w:t>{</w:t>
      </w:r>
      <w:r w:rsidRPr="00B310BD">
        <w:rPr>
          <w:rStyle w:val="a7"/>
        </w:rPr>
        <w:t>type:’server’,name:’Testserver’,</w:t>
      </w:r>
      <w:r w:rsidRPr="00933622">
        <w:rPr>
          <w:rStyle w:val="a8"/>
        </w:rPr>
        <w:t>content</w:t>
      </w:r>
      <w:r w:rsidRPr="00B310BD">
        <w:rPr>
          <w:rStyle w:val="a7"/>
        </w:rPr>
        <w:t>:’Just a test!’}];</w:t>
      </w:r>
    </w:p>
    <w:p w:rsidR="00933622" w:rsidRPr="00B310BD" w:rsidRDefault="00933622" w:rsidP="00933622">
      <w:pPr>
        <w:rPr>
          <w:rStyle w:val="a7"/>
        </w:rPr>
      </w:pPr>
      <w:r w:rsidRPr="00B310BD">
        <w:rPr>
          <w:rStyle w:val="a7"/>
        </w:rPr>
        <w:t>}</w:t>
      </w:r>
    </w:p>
    <w:p w:rsidR="00933622" w:rsidRDefault="00933622" w:rsidP="00933622">
      <w:pPr>
        <w:rPr>
          <w:b/>
          <w:lang w:eastAsia="ko-KR"/>
        </w:rPr>
      </w:pPr>
      <w:r w:rsidRPr="00B310BD">
        <w:rPr>
          <w:b/>
          <w:lang w:eastAsia="ko-KR"/>
        </w:rPr>
        <w:t>./app.component.</w:t>
      </w:r>
      <w:r>
        <w:rPr>
          <w:b/>
          <w:lang w:eastAsia="ko-KR"/>
        </w:rPr>
        <w:t>html</w:t>
      </w:r>
    </w:p>
    <w:p w:rsidR="00933622" w:rsidRDefault="00933622" w:rsidP="00933622">
      <w:pPr>
        <w:rPr>
          <w:lang w:eastAsia="ko-KR"/>
        </w:rPr>
      </w:pPr>
      <w:r>
        <w:rPr>
          <w:lang w:eastAsia="ko-KR"/>
        </w:rPr>
        <w:t>&lt;app-server-element</w:t>
      </w:r>
    </w:p>
    <w:p w:rsidR="00933622" w:rsidRDefault="00933622" w:rsidP="00933622">
      <w:pPr>
        <w:rPr>
          <w:lang w:eastAsia="ko-KR"/>
        </w:rPr>
      </w:pPr>
      <w:r>
        <w:rPr>
          <w:lang w:eastAsia="ko-KR"/>
        </w:rPr>
        <w:tab/>
        <w:t>*ngFor = “let serverElement of serverElement”&gt;</w:t>
      </w:r>
    </w:p>
    <w:p w:rsidR="00933622" w:rsidRDefault="00933622" w:rsidP="00933622">
      <w:pPr>
        <w:rPr>
          <w:lang w:eastAsia="ko-KR"/>
        </w:rPr>
      </w:pPr>
      <w:r>
        <w:rPr>
          <w:lang w:eastAsia="ko-KR"/>
        </w:rPr>
        <w:tab/>
        <w:t xml:space="preserve">&lt;p </w:t>
      </w:r>
      <w:r w:rsidRPr="00933622">
        <w:rPr>
          <w:rStyle w:val="a8"/>
        </w:rPr>
        <w:t>#contentParagraph</w:t>
      </w:r>
      <w:r>
        <w:rPr>
          <w:lang w:eastAsia="ko-KR"/>
        </w:rPr>
        <w:t>&gt;</w:t>
      </w:r>
    </w:p>
    <w:p w:rsidR="00933622" w:rsidRDefault="00933622" w:rsidP="00933622">
      <w:pPr>
        <w:rPr>
          <w:lang w:eastAsia="ko-KR"/>
        </w:rPr>
      </w:pPr>
      <w:r>
        <w:rPr>
          <w:lang w:eastAsia="ko-KR"/>
        </w:rPr>
        <w:tab/>
      </w:r>
      <w:r>
        <w:rPr>
          <w:lang w:eastAsia="ko-KR"/>
        </w:rPr>
        <w:tab/>
        <w:t>{{serverElement.</w:t>
      </w:r>
      <w:r w:rsidR="00A05824">
        <w:rPr>
          <w:lang w:eastAsia="ko-KR"/>
        </w:rPr>
        <w:t>name</w:t>
      </w:r>
      <w:r>
        <w:rPr>
          <w:lang w:eastAsia="ko-KR"/>
        </w:rPr>
        <w:t>}} {{serverElement.content}}</w:t>
      </w:r>
    </w:p>
    <w:p w:rsidR="00933622" w:rsidRDefault="00933622" w:rsidP="00933622">
      <w:pPr>
        <w:rPr>
          <w:lang w:eastAsia="ko-KR"/>
        </w:rPr>
      </w:pPr>
      <w:r>
        <w:rPr>
          <w:lang w:eastAsia="ko-KR"/>
        </w:rPr>
        <w:tab/>
        <w:t>&lt;/p&gt;</w:t>
      </w:r>
    </w:p>
    <w:p w:rsidR="00933622" w:rsidRDefault="00933622" w:rsidP="00933622">
      <w:pPr>
        <w:rPr>
          <w:lang w:eastAsia="ko-KR"/>
        </w:rPr>
      </w:pPr>
      <w:r>
        <w:rPr>
          <w:lang w:eastAsia="ko-KR"/>
        </w:rPr>
        <w:t>&lt;/app-server-element&gt;</w:t>
      </w:r>
    </w:p>
    <w:p w:rsidR="00933622" w:rsidRDefault="00933622" w:rsidP="00933622">
      <w:pPr>
        <w:rPr>
          <w:lang w:eastAsia="ko-KR"/>
        </w:rPr>
      </w:pPr>
    </w:p>
    <w:p w:rsidR="00933622" w:rsidRPr="00A26CB2" w:rsidRDefault="00933622" w:rsidP="00933622">
      <w:pPr>
        <w:rPr>
          <w:b/>
          <w:lang w:eastAsia="ko-KR"/>
        </w:rPr>
      </w:pPr>
      <w:r w:rsidRPr="00A26CB2">
        <w:rPr>
          <w:b/>
          <w:lang w:eastAsia="ko-KR"/>
        </w:rPr>
        <w:t>./</w:t>
      </w:r>
      <w:r>
        <w:rPr>
          <w:b/>
          <w:lang w:eastAsia="ko-KR"/>
        </w:rPr>
        <w:t>server-element/</w:t>
      </w:r>
      <w:r w:rsidRPr="00A26CB2">
        <w:rPr>
          <w:b/>
          <w:lang w:eastAsia="ko-KR"/>
        </w:rPr>
        <w:t>server-element-component.html</w:t>
      </w:r>
    </w:p>
    <w:p w:rsidR="00933622" w:rsidRDefault="00933622" w:rsidP="00933622">
      <w:pPr>
        <w:rPr>
          <w:lang w:eastAsia="ko-KR"/>
        </w:rPr>
      </w:pPr>
      <w:r>
        <w:rPr>
          <w:lang w:eastAsia="ko-KR"/>
        </w:rPr>
        <w:t>@import {…</w:t>
      </w:r>
      <w:r w:rsidRPr="00933622">
        <w:rPr>
          <w:rStyle w:val="a8"/>
        </w:rPr>
        <w:t>ContentChild</w:t>
      </w:r>
      <w:r>
        <w:rPr>
          <w:lang w:eastAsia="ko-KR"/>
        </w:rPr>
        <w:t>} from ‘@angular/core’</w:t>
      </w:r>
    </w:p>
    <w:p w:rsidR="00933622" w:rsidRDefault="00933622" w:rsidP="00933622">
      <w:pPr>
        <w:rPr>
          <w:lang w:eastAsia="ko-KR"/>
        </w:rPr>
      </w:pPr>
      <w:r>
        <w:rPr>
          <w:lang w:eastAsia="ko-KR"/>
        </w:rPr>
        <w:t>…</w:t>
      </w:r>
      <w:r>
        <w:rPr>
          <w:lang w:eastAsia="ko-KR"/>
        </w:rPr>
        <w:br/>
        <w:t>export class ServerElementComponent implements</w:t>
      </w:r>
    </w:p>
    <w:p w:rsidR="00933622" w:rsidRPr="00933622" w:rsidRDefault="00933622" w:rsidP="00933622">
      <w:pPr>
        <w:rPr>
          <w:rStyle w:val="a8"/>
        </w:rPr>
      </w:pPr>
      <w:r>
        <w:rPr>
          <w:lang w:eastAsia="ko-KR"/>
        </w:rPr>
        <w:tab/>
      </w:r>
      <w:r w:rsidRPr="00933622">
        <w:rPr>
          <w:rStyle w:val="a8"/>
        </w:rPr>
        <w:t>@ContentChild(‘contentParagraph’) paragraph: ElementRef;</w:t>
      </w:r>
    </w:p>
    <w:p w:rsidR="00933622" w:rsidRDefault="00933622" w:rsidP="00933622">
      <w:pPr>
        <w:rPr>
          <w:lang w:eastAsia="ko-KR"/>
        </w:rPr>
      </w:pPr>
      <w:r>
        <w:rPr>
          <w:lang w:eastAsia="ko-KR"/>
        </w:rPr>
        <w:t>ngAfterContentInit(){</w:t>
      </w:r>
    </w:p>
    <w:p w:rsidR="00933622" w:rsidRDefault="00933622" w:rsidP="00933622">
      <w:pPr>
        <w:ind w:left="360"/>
        <w:rPr>
          <w:lang w:eastAsia="ko-KR"/>
        </w:rPr>
      </w:pPr>
      <w:r>
        <w:rPr>
          <w:lang w:eastAsia="ko-KR"/>
        </w:rPr>
        <w:t xml:space="preserve"> console.log(‘Text Content of paragraph: ‘ </w:t>
      </w:r>
      <w:r w:rsidRPr="00933622">
        <w:rPr>
          <w:rStyle w:val="a8"/>
        </w:rPr>
        <w:t>+ this.paragraph.nativeElement.textContent</w:t>
      </w:r>
      <w:r>
        <w:rPr>
          <w:lang w:eastAsia="ko-KR"/>
        </w:rPr>
        <w:t>)</w:t>
      </w:r>
    </w:p>
    <w:p w:rsidR="00933622" w:rsidRDefault="00933622" w:rsidP="00933622">
      <w:pPr>
        <w:pStyle w:val="ab"/>
        <w:numPr>
          <w:ilvl w:val="0"/>
          <w:numId w:val="1"/>
        </w:numPr>
        <w:ind w:left="1080"/>
        <w:rPr>
          <w:lang w:eastAsia="ko-KR"/>
        </w:rPr>
      </w:pPr>
      <w:r>
        <w:rPr>
          <w:lang w:eastAsia="ko-KR"/>
        </w:rPr>
        <w:t>will show ‘</w:t>
      </w:r>
      <w:r w:rsidR="00A05824">
        <w:rPr>
          <w:lang w:eastAsia="ko-KR"/>
        </w:rPr>
        <w:t xml:space="preserve">Test Server </w:t>
      </w:r>
      <w:r>
        <w:rPr>
          <w:lang w:eastAsia="ko-KR"/>
        </w:rPr>
        <w:t>Just a test’</w:t>
      </w:r>
    </w:p>
    <w:p w:rsidR="00933622" w:rsidRDefault="00933622" w:rsidP="00933622">
      <w:pPr>
        <w:rPr>
          <w:lang w:eastAsia="ko-KR"/>
        </w:rPr>
      </w:pPr>
      <w:r>
        <w:rPr>
          <w:lang w:eastAsia="ko-KR"/>
        </w:rPr>
        <w:t>}</w:t>
      </w:r>
    </w:p>
    <w:p w:rsidR="00564F4B" w:rsidRDefault="00564F4B" w:rsidP="00564F4B">
      <w:pPr>
        <w:pStyle w:val="1"/>
        <w:rPr>
          <w:lang w:eastAsia="ko-KR"/>
        </w:rPr>
      </w:pPr>
      <w:r>
        <w:rPr>
          <w:lang w:eastAsia="ko-KR"/>
        </w:rPr>
        <w:lastRenderedPageBreak/>
        <w:t>Component Life Cycle</w:t>
      </w:r>
    </w:p>
    <w:p w:rsidR="00564F4B" w:rsidRDefault="00564F4B" w:rsidP="00564F4B">
      <w:pPr>
        <w:rPr>
          <w:lang w:eastAsia="ko-KR"/>
        </w:rPr>
      </w:pPr>
      <w:r>
        <w:rPr>
          <w:lang w:eastAsia="ko-KR"/>
        </w:rPr>
        <w:t>ngOnChanges: Called after a bound input property changes</w:t>
      </w:r>
    </w:p>
    <w:p w:rsidR="00564F4B" w:rsidRDefault="00564F4B" w:rsidP="00564F4B">
      <w:pPr>
        <w:rPr>
          <w:lang w:eastAsia="ko-KR"/>
        </w:rPr>
      </w:pPr>
      <w:r>
        <w:rPr>
          <w:lang w:eastAsia="ko-KR"/>
        </w:rPr>
        <w:t>ngOnInit: Called once the component is initialized</w:t>
      </w:r>
    </w:p>
    <w:p w:rsidR="00564F4B" w:rsidRDefault="00695232" w:rsidP="00564F4B">
      <w:pPr>
        <w:rPr>
          <w:lang w:eastAsia="ko-KR"/>
        </w:rPr>
      </w:pPr>
      <w:r>
        <w:rPr>
          <w:lang w:eastAsia="ko-KR"/>
        </w:rPr>
        <w:t>ngDoCheck: Called during every change detection run</w:t>
      </w:r>
    </w:p>
    <w:p w:rsidR="00695232" w:rsidRDefault="00695232" w:rsidP="00564F4B">
      <w:pPr>
        <w:rPr>
          <w:lang w:eastAsia="ko-KR"/>
        </w:rPr>
      </w:pPr>
      <w:r>
        <w:rPr>
          <w:lang w:eastAsia="ko-KR"/>
        </w:rPr>
        <w:t>ngAfterContentInit: Called after content (ng-content) has been projected into view</w:t>
      </w:r>
    </w:p>
    <w:p w:rsidR="00695232" w:rsidRDefault="00695232" w:rsidP="00564F4B">
      <w:pPr>
        <w:rPr>
          <w:lang w:eastAsia="ko-KR"/>
        </w:rPr>
      </w:pPr>
      <w:r>
        <w:rPr>
          <w:lang w:eastAsia="ko-KR"/>
        </w:rPr>
        <w:t>ngAfterContentChecked: Called every time the projected content has been checked</w:t>
      </w:r>
    </w:p>
    <w:p w:rsidR="00695232" w:rsidRDefault="00695232" w:rsidP="00564F4B">
      <w:pPr>
        <w:rPr>
          <w:lang w:eastAsia="ko-KR"/>
        </w:rPr>
      </w:pPr>
      <w:r>
        <w:rPr>
          <w:lang w:eastAsia="ko-KR"/>
        </w:rPr>
        <w:t>ngAfterViewInit: Called after the component’s view (and child views) has been initialized.</w:t>
      </w:r>
    </w:p>
    <w:p w:rsidR="00695232" w:rsidRDefault="00695232" w:rsidP="00564F4B">
      <w:pPr>
        <w:rPr>
          <w:lang w:eastAsia="ko-KR"/>
        </w:rPr>
      </w:pPr>
      <w:r>
        <w:rPr>
          <w:lang w:eastAsia="ko-KR"/>
        </w:rPr>
        <w:t>ngAfterViewChecked: Called every time the view (and child views) have been checked.</w:t>
      </w:r>
    </w:p>
    <w:p w:rsidR="00695232" w:rsidRDefault="00695232" w:rsidP="00564F4B">
      <w:pPr>
        <w:rPr>
          <w:lang w:eastAsia="ko-KR"/>
        </w:rPr>
      </w:pPr>
      <w:r>
        <w:rPr>
          <w:lang w:eastAsia="ko-KR"/>
        </w:rPr>
        <w:t>ngOnDestroy: Called once the component is about to be destroyed</w:t>
      </w:r>
    </w:p>
    <w:p w:rsidR="00695232" w:rsidRDefault="00180138" w:rsidP="00564F4B">
      <w:pPr>
        <w:rPr>
          <w:rStyle w:val="a8"/>
        </w:rPr>
      </w:pPr>
      <w:r w:rsidRPr="00B174F0">
        <w:rPr>
          <w:rStyle w:val="a8"/>
        </w:rPr>
        <w:t xml:space="preserve">These hooks should be </w:t>
      </w:r>
      <w:r w:rsidR="00B174F0" w:rsidRPr="00B174F0">
        <w:rPr>
          <w:rStyle w:val="a8"/>
        </w:rPr>
        <w:t xml:space="preserve">imported and implemented on class. </w:t>
      </w:r>
    </w:p>
    <w:p w:rsidR="00B174F0" w:rsidRDefault="00B174F0" w:rsidP="00564F4B">
      <w:pPr>
        <w:rPr>
          <w:rStyle w:val="a8"/>
        </w:rPr>
      </w:pPr>
    </w:p>
    <w:p w:rsidR="00B174F0" w:rsidRPr="0051469C" w:rsidRDefault="00BD59B8" w:rsidP="00BD59B8">
      <w:pPr>
        <w:pStyle w:val="1"/>
        <w:rPr>
          <w:rStyle w:val="a8"/>
          <w:i w:val="0"/>
        </w:rPr>
      </w:pPr>
      <w:r w:rsidRPr="0051469C">
        <w:rPr>
          <w:rStyle w:val="a8"/>
          <w:i w:val="0"/>
        </w:rPr>
        <w:t>Creating Directive</w:t>
      </w:r>
    </w:p>
    <w:p w:rsidR="00BD59B8" w:rsidRPr="0051469C" w:rsidRDefault="0051469C" w:rsidP="00BD59B8">
      <w:pPr>
        <w:rPr>
          <w:b/>
        </w:rPr>
      </w:pPr>
      <w:r w:rsidRPr="0051469C">
        <w:rPr>
          <w:b/>
        </w:rPr>
        <w:t>./basic-highlight/basic-highlight.directive.ts</w:t>
      </w:r>
    </w:p>
    <w:p w:rsidR="0051469C" w:rsidRPr="0051469C" w:rsidRDefault="0051469C" w:rsidP="00BD59B8">
      <w:pPr>
        <w:rPr>
          <w:rStyle w:val="aa"/>
        </w:rPr>
      </w:pPr>
      <w:r w:rsidRPr="0051469C">
        <w:rPr>
          <w:rStyle w:val="aa"/>
        </w:rPr>
        <w:t>import {Directive} from ‘@angular/core’;</w:t>
      </w:r>
    </w:p>
    <w:p w:rsidR="0051469C" w:rsidRPr="0051469C" w:rsidRDefault="0051469C" w:rsidP="00BD59B8">
      <w:pPr>
        <w:rPr>
          <w:rStyle w:val="aa"/>
        </w:rPr>
      </w:pPr>
      <w:r w:rsidRPr="0051469C">
        <w:rPr>
          <w:rStyle w:val="aa"/>
        </w:rPr>
        <w:t>@</w:t>
      </w:r>
      <w:r w:rsidRPr="0051469C">
        <w:rPr>
          <w:rStyle w:val="a8"/>
        </w:rPr>
        <w:t>Directive</w:t>
      </w:r>
      <w:r w:rsidRPr="0051469C">
        <w:rPr>
          <w:rStyle w:val="aa"/>
        </w:rPr>
        <w:t>({</w:t>
      </w:r>
    </w:p>
    <w:p w:rsidR="0051469C" w:rsidRPr="0051469C" w:rsidRDefault="0051469C" w:rsidP="00BD59B8">
      <w:pPr>
        <w:rPr>
          <w:rStyle w:val="aa"/>
        </w:rPr>
      </w:pPr>
      <w:r w:rsidRPr="0051469C">
        <w:rPr>
          <w:rStyle w:val="aa"/>
        </w:rPr>
        <w:tab/>
        <w:t>selector:’[appBasicHighlight]’</w:t>
      </w:r>
    </w:p>
    <w:p w:rsidR="0051469C" w:rsidRPr="0051469C" w:rsidRDefault="0051469C" w:rsidP="00BD59B8">
      <w:pPr>
        <w:rPr>
          <w:rStyle w:val="aa"/>
        </w:rPr>
      </w:pPr>
      <w:r w:rsidRPr="0051469C">
        <w:rPr>
          <w:rStyle w:val="aa"/>
        </w:rPr>
        <w:t>})</w:t>
      </w:r>
    </w:p>
    <w:p w:rsidR="0051469C" w:rsidRPr="0051469C" w:rsidRDefault="0051469C" w:rsidP="00BD59B8">
      <w:pPr>
        <w:rPr>
          <w:rStyle w:val="aa"/>
        </w:rPr>
      </w:pPr>
      <w:r w:rsidRPr="0051469C">
        <w:rPr>
          <w:rStyle w:val="aa"/>
        </w:rPr>
        <w:t>export class BasicHighlightDirective implements OnInit{</w:t>
      </w:r>
    </w:p>
    <w:p w:rsidR="0051469C" w:rsidRPr="0051469C" w:rsidRDefault="0051469C" w:rsidP="0051469C">
      <w:pPr>
        <w:rPr>
          <w:rStyle w:val="aa"/>
        </w:rPr>
      </w:pPr>
      <w:r w:rsidRPr="0051469C">
        <w:rPr>
          <w:rStyle w:val="aa"/>
        </w:rPr>
        <w:tab/>
      </w:r>
      <w:r w:rsidRPr="0051469C">
        <w:rPr>
          <w:rStyle w:val="a8"/>
        </w:rPr>
        <w:t>constructor</w:t>
      </w:r>
      <w:r w:rsidRPr="0051469C">
        <w:rPr>
          <w:rStyle w:val="aa"/>
        </w:rPr>
        <w:t>(private elementRef: ElementRef) {</w:t>
      </w:r>
      <w:r w:rsidRPr="0051469C">
        <w:rPr>
          <w:rStyle w:val="aa"/>
        </w:rPr>
        <w:tab/>
        <w:t xml:space="preserve"> &lt;- private make it getter setter</w:t>
      </w:r>
    </w:p>
    <w:p w:rsidR="0051469C" w:rsidRPr="0051469C" w:rsidRDefault="0051469C" w:rsidP="0051469C">
      <w:pPr>
        <w:ind w:firstLine="720"/>
        <w:rPr>
          <w:rStyle w:val="aa"/>
        </w:rPr>
      </w:pPr>
      <w:r w:rsidRPr="0051469C">
        <w:rPr>
          <w:rStyle w:val="aa"/>
        </w:rPr>
        <w:t>}</w:t>
      </w:r>
    </w:p>
    <w:p w:rsidR="0051469C" w:rsidRPr="0051469C" w:rsidRDefault="0051469C" w:rsidP="0051469C">
      <w:pPr>
        <w:ind w:firstLine="720"/>
        <w:rPr>
          <w:rStyle w:val="aa"/>
        </w:rPr>
      </w:pPr>
      <w:r w:rsidRPr="0051469C">
        <w:rPr>
          <w:rStyle w:val="a8"/>
        </w:rPr>
        <w:t>ngOnInit</w:t>
      </w:r>
      <w:r w:rsidRPr="0051469C">
        <w:rPr>
          <w:rStyle w:val="aa"/>
        </w:rPr>
        <w:t>(){</w:t>
      </w:r>
    </w:p>
    <w:p w:rsidR="0051469C" w:rsidRPr="0051469C" w:rsidRDefault="0051469C" w:rsidP="0051469C">
      <w:pPr>
        <w:ind w:firstLine="720"/>
        <w:rPr>
          <w:rStyle w:val="aa"/>
        </w:rPr>
      </w:pPr>
      <w:r w:rsidRPr="0051469C">
        <w:rPr>
          <w:rStyle w:val="aa"/>
        </w:rPr>
        <w:tab/>
        <w:t>this.elementRef.nativeElement.style.backgroundColor = ‘green’;</w:t>
      </w:r>
    </w:p>
    <w:p w:rsidR="0051469C" w:rsidRPr="0051469C" w:rsidRDefault="0051469C" w:rsidP="0051469C">
      <w:pPr>
        <w:ind w:firstLine="720"/>
        <w:rPr>
          <w:rStyle w:val="aa"/>
        </w:rPr>
      </w:pPr>
      <w:r w:rsidRPr="0051469C">
        <w:rPr>
          <w:rStyle w:val="aa"/>
        </w:rPr>
        <w:t>}</w:t>
      </w:r>
    </w:p>
    <w:p w:rsidR="0051469C" w:rsidRPr="0051469C" w:rsidRDefault="0051469C" w:rsidP="00BD59B8">
      <w:pPr>
        <w:rPr>
          <w:rStyle w:val="aa"/>
        </w:rPr>
      </w:pPr>
      <w:r w:rsidRPr="0051469C">
        <w:rPr>
          <w:rStyle w:val="aa"/>
        </w:rPr>
        <w:t>}</w:t>
      </w:r>
    </w:p>
    <w:p w:rsidR="00BD59B8" w:rsidRPr="0051469C" w:rsidRDefault="0051469C" w:rsidP="00BD59B8">
      <w:pPr>
        <w:rPr>
          <w:b/>
        </w:rPr>
      </w:pPr>
      <w:r w:rsidRPr="0051469C">
        <w:rPr>
          <w:b/>
        </w:rPr>
        <w:t>./app.module.ts</w:t>
      </w:r>
    </w:p>
    <w:p w:rsidR="0051469C" w:rsidRPr="0051469C" w:rsidRDefault="0051469C" w:rsidP="0051469C">
      <w:pPr>
        <w:tabs>
          <w:tab w:val="left" w:pos="817"/>
        </w:tabs>
        <w:rPr>
          <w:rStyle w:val="aa"/>
        </w:rPr>
      </w:pPr>
      <w:r w:rsidRPr="0051469C">
        <w:rPr>
          <w:rStyle w:val="aa"/>
        </w:rPr>
        <w:t>..</w:t>
      </w:r>
      <w:r>
        <w:rPr>
          <w:rStyle w:val="aa"/>
        </w:rPr>
        <w:tab/>
      </w:r>
    </w:p>
    <w:p w:rsidR="0051469C" w:rsidRPr="0051469C" w:rsidRDefault="0051469C" w:rsidP="00BD59B8">
      <w:pPr>
        <w:rPr>
          <w:rStyle w:val="aa"/>
        </w:rPr>
      </w:pPr>
      <w:r w:rsidRPr="0051469C">
        <w:rPr>
          <w:rStyle w:val="aa"/>
        </w:rPr>
        <w:t>@NgModule({</w:t>
      </w:r>
    </w:p>
    <w:p w:rsidR="0051469C" w:rsidRPr="0051469C" w:rsidRDefault="0051469C" w:rsidP="00BD59B8">
      <w:pPr>
        <w:rPr>
          <w:rStyle w:val="aa"/>
        </w:rPr>
      </w:pPr>
      <w:r w:rsidRPr="0051469C">
        <w:rPr>
          <w:rStyle w:val="aa"/>
        </w:rPr>
        <w:tab/>
        <w:t>declarations: [</w:t>
      </w:r>
    </w:p>
    <w:p w:rsidR="0051469C" w:rsidRPr="0051469C" w:rsidRDefault="0051469C" w:rsidP="00BD59B8">
      <w:pPr>
        <w:rPr>
          <w:rStyle w:val="aa"/>
        </w:rPr>
      </w:pPr>
      <w:r w:rsidRPr="0051469C">
        <w:rPr>
          <w:rStyle w:val="aa"/>
        </w:rPr>
        <w:lastRenderedPageBreak/>
        <w:tab/>
      </w:r>
      <w:r w:rsidRPr="0051469C">
        <w:rPr>
          <w:rStyle w:val="aa"/>
        </w:rPr>
        <w:tab/>
        <w:t>AppComponent,</w:t>
      </w:r>
    </w:p>
    <w:p w:rsidR="0051469C" w:rsidRPr="0051469C" w:rsidRDefault="0051469C" w:rsidP="00BD59B8">
      <w:pPr>
        <w:rPr>
          <w:rStyle w:val="a8"/>
        </w:rPr>
      </w:pPr>
      <w:r w:rsidRPr="0051469C">
        <w:rPr>
          <w:rStyle w:val="aa"/>
        </w:rPr>
        <w:tab/>
      </w:r>
      <w:r w:rsidRPr="0051469C">
        <w:rPr>
          <w:rStyle w:val="aa"/>
        </w:rPr>
        <w:tab/>
      </w:r>
      <w:r w:rsidRPr="0051469C">
        <w:rPr>
          <w:rStyle w:val="a8"/>
        </w:rPr>
        <w:t>BasicHighlightDirective</w:t>
      </w:r>
    </w:p>
    <w:p w:rsidR="0051469C" w:rsidRPr="0051469C" w:rsidRDefault="0051469C" w:rsidP="00BD59B8">
      <w:pPr>
        <w:rPr>
          <w:rStyle w:val="aa"/>
        </w:rPr>
      </w:pPr>
      <w:r w:rsidRPr="0051469C">
        <w:rPr>
          <w:rStyle w:val="aa"/>
        </w:rPr>
        <w:tab/>
        <w:t>],….})</w:t>
      </w:r>
    </w:p>
    <w:p w:rsidR="0051469C" w:rsidRPr="0051469C" w:rsidRDefault="0051469C" w:rsidP="00BD59B8">
      <w:pPr>
        <w:rPr>
          <w:b/>
        </w:rPr>
      </w:pPr>
      <w:r w:rsidRPr="0051469C">
        <w:rPr>
          <w:b/>
        </w:rPr>
        <w:t>./app.component.html</w:t>
      </w:r>
    </w:p>
    <w:p w:rsidR="0051469C" w:rsidRDefault="0051469C" w:rsidP="00BD59B8">
      <w:pPr>
        <w:rPr>
          <w:rStyle w:val="aa"/>
        </w:rPr>
      </w:pPr>
      <w:r w:rsidRPr="0051469C">
        <w:rPr>
          <w:rStyle w:val="aa"/>
        </w:rPr>
        <w:t xml:space="preserve">&lt;p </w:t>
      </w:r>
      <w:r w:rsidRPr="0051469C">
        <w:rPr>
          <w:rStyle w:val="a8"/>
        </w:rPr>
        <w:t>appBasicHighlight</w:t>
      </w:r>
      <w:r w:rsidRPr="0051469C">
        <w:rPr>
          <w:rStyle w:val="aa"/>
        </w:rPr>
        <w:t>&gt;Style me&lt;/p&gt;</w:t>
      </w:r>
    </w:p>
    <w:p w:rsidR="0051469C" w:rsidRDefault="0051469C" w:rsidP="00BD59B8">
      <w:pPr>
        <w:rPr>
          <w:rStyle w:val="aa"/>
        </w:rPr>
      </w:pPr>
    </w:p>
    <w:p w:rsidR="0051469C" w:rsidRDefault="0051469C" w:rsidP="0051469C">
      <w:pPr>
        <w:pStyle w:val="1"/>
        <w:rPr>
          <w:rStyle w:val="aa"/>
          <w:i w:val="0"/>
        </w:rPr>
      </w:pPr>
      <w:r w:rsidRPr="0051469C">
        <w:rPr>
          <w:rStyle w:val="aa"/>
          <w:i w:val="0"/>
        </w:rPr>
        <w:t>Renderer for a better Directive</w:t>
      </w:r>
    </w:p>
    <w:p w:rsidR="00410F5A" w:rsidRPr="00410F5A" w:rsidRDefault="00410F5A" w:rsidP="00410F5A">
      <w:pPr>
        <w:rPr>
          <w:b/>
        </w:rPr>
      </w:pPr>
      <w:r w:rsidRPr="00410F5A">
        <w:rPr>
          <w:b/>
        </w:rPr>
        <w:t>Use this rather than basic directive</w:t>
      </w:r>
      <w:r>
        <w:rPr>
          <w:b/>
        </w:rPr>
        <w:t>, since basic directive will not work in server-side.</w:t>
      </w:r>
      <w:r w:rsidRPr="00410F5A">
        <w:rPr>
          <w:b/>
        </w:rPr>
        <w:t xml:space="preserve"> Detail methods are here, https://angular.io/api/core/Renderer2</w:t>
      </w:r>
    </w:p>
    <w:p w:rsidR="0051469C" w:rsidRDefault="0051469C" w:rsidP="0051469C">
      <w:r>
        <w:t>$ng g d better-highlight</w:t>
      </w:r>
    </w:p>
    <w:p w:rsidR="0051469C" w:rsidRDefault="0051469C" w:rsidP="0051469C">
      <w:r>
        <w:t>delete spec file</w:t>
      </w:r>
    </w:p>
    <w:p w:rsidR="0051469C" w:rsidRDefault="0051469C" w:rsidP="0051469C">
      <w:r>
        <w:t>create new folder</w:t>
      </w:r>
    </w:p>
    <w:p w:rsidR="0051469C" w:rsidRDefault="0051469C" w:rsidP="0051469C">
      <w:r>
        <w:t>move directive file to the folder, and change path in app.module.ts</w:t>
      </w:r>
    </w:p>
    <w:p w:rsidR="00410F5A" w:rsidRDefault="00410F5A" w:rsidP="0051469C">
      <w:pPr>
        <w:rPr>
          <w:b/>
        </w:rPr>
      </w:pPr>
    </w:p>
    <w:p w:rsidR="0051469C" w:rsidRPr="00410F5A" w:rsidRDefault="00410F5A" w:rsidP="0051469C">
      <w:pPr>
        <w:rPr>
          <w:b/>
        </w:rPr>
      </w:pPr>
      <w:r w:rsidRPr="00410F5A">
        <w:rPr>
          <w:b/>
        </w:rPr>
        <w:t>./better-highlight.directive.ts</w:t>
      </w:r>
    </w:p>
    <w:p w:rsidR="00410F5A" w:rsidRPr="00410F5A" w:rsidRDefault="00410F5A" w:rsidP="0051469C">
      <w:pPr>
        <w:rPr>
          <w:rStyle w:val="aa"/>
        </w:rPr>
      </w:pPr>
      <w:r w:rsidRPr="00410F5A">
        <w:rPr>
          <w:rStyle w:val="aa"/>
        </w:rPr>
        <w:t xml:space="preserve">import { Directive, OnInit, ElementRef, </w:t>
      </w:r>
      <w:r w:rsidRPr="00410F5A">
        <w:rPr>
          <w:rStyle w:val="a8"/>
        </w:rPr>
        <w:t>Renderer2</w:t>
      </w:r>
      <w:r w:rsidRPr="00410F5A">
        <w:rPr>
          <w:rStyle w:val="aa"/>
        </w:rPr>
        <w:t xml:space="preserve"> } from ‘@angular/core’;</w:t>
      </w:r>
    </w:p>
    <w:p w:rsidR="00410F5A" w:rsidRPr="00410F5A" w:rsidRDefault="00410F5A" w:rsidP="0051469C">
      <w:pPr>
        <w:rPr>
          <w:rStyle w:val="aa"/>
        </w:rPr>
      </w:pPr>
      <w:r w:rsidRPr="00410F5A">
        <w:rPr>
          <w:rStyle w:val="aa"/>
        </w:rPr>
        <w:t>@Directive({</w:t>
      </w:r>
    </w:p>
    <w:p w:rsidR="00410F5A" w:rsidRPr="00410F5A" w:rsidRDefault="00410F5A" w:rsidP="0051469C">
      <w:pPr>
        <w:rPr>
          <w:rStyle w:val="aa"/>
        </w:rPr>
      </w:pPr>
      <w:r w:rsidRPr="00410F5A">
        <w:rPr>
          <w:rStyle w:val="aa"/>
        </w:rPr>
        <w:tab/>
        <w:t>selector: ‘[appBetterHighlight]’</w:t>
      </w:r>
    </w:p>
    <w:p w:rsidR="00410F5A" w:rsidRPr="00410F5A" w:rsidRDefault="00410F5A" w:rsidP="0051469C">
      <w:pPr>
        <w:rPr>
          <w:rStyle w:val="aa"/>
        </w:rPr>
      </w:pPr>
      <w:r w:rsidRPr="00410F5A">
        <w:rPr>
          <w:rStyle w:val="aa"/>
        </w:rPr>
        <w:t>})</w:t>
      </w:r>
    </w:p>
    <w:p w:rsidR="00410F5A" w:rsidRPr="00410F5A" w:rsidRDefault="00410F5A" w:rsidP="0051469C">
      <w:pPr>
        <w:rPr>
          <w:rStyle w:val="aa"/>
        </w:rPr>
      </w:pPr>
      <w:r w:rsidRPr="00410F5A">
        <w:rPr>
          <w:rStyle w:val="aa"/>
        </w:rPr>
        <w:t>export class BetterHighlightDirective implements OnInit{</w:t>
      </w:r>
    </w:p>
    <w:p w:rsidR="00410F5A" w:rsidRPr="00410F5A" w:rsidRDefault="00410F5A" w:rsidP="0051469C">
      <w:pPr>
        <w:rPr>
          <w:rStyle w:val="aa"/>
        </w:rPr>
      </w:pPr>
      <w:r w:rsidRPr="00410F5A">
        <w:rPr>
          <w:rStyle w:val="aa"/>
        </w:rPr>
        <w:tab/>
        <w:t xml:space="preserve">constructor(private elRef: ElementRef, private </w:t>
      </w:r>
      <w:r w:rsidRPr="00410F5A">
        <w:rPr>
          <w:rStyle w:val="a8"/>
        </w:rPr>
        <w:t>renderer</w:t>
      </w:r>
      <w:r w:rsidRPr="00410F5A">
        <w:rPr>
          <w:rStyle w:val="aa"/>
        </w:rPr>
        <w:t>: Render2){ }</w:t>
      </w:r>
    </w:p>
    <w:p w:rsidR="00410F5A" w:rsidRPr="00410F5A" w:rsidRDefault="00410F5A" w:rsidP="0051469C">
      <w:pPr>
        <w:rPr>
          <w:rStyle w:val="aa"/>
        </w:rPr>
      </w:pPr>
    </w:p>
    <w:p w:rsidR="00410F5A" w:rsidRPr="00410F5A" w:rsidRDefault="00410F5A" w:rsidP="0051469C">
      <w:pPr>
        <w:rPr>
          <w:rStyle w:val="aa"/>
        </w:rPr>
      </w:pPr>
      <w:r w:rsidRPr="00410F5A">
        <w:rPr>
          <w:rStyle w:val="aa"/>
        </w:rPr>
        <w:tab/>
        <w:t>ngOnInit(){</w:t>
      </w:r>
    </w:p>
    <w:p w:rsidR="00410F5A" w:rsidRPr="00410F5A" w:rsidRDefault="00410F5A" w:rsidP="0051469C">
      <w:pPr>
        <w:rPr>
          <w:rStyle w:val="aa"/>
        </w:rPr>
      </w:pPr>
      <w:r w:rsidRPr="00410F5A">
        <w:rPr>
          <w:rStyle w:val="aa"/>
        </w:rPr>
        <w:tab/>
      </w:r>
      <w:r w:rsidRPr="00410F5A">
        <w:rPr>
          <w:rStyle w:val="aa"/>
        </w:rPr>
        <w:tab/>
        <w:t>this.</w:t>
      </w:r>
      <w:r w:rsidRPr="00410F5A">
        <w:rPr>
          <w:rStyle w:val="a8"/>
        </w:rPr>
        <w:t>renderer</w:t>
      </w:r>
      <w:r w:rsidRPr="00410F5A">
        <w:rPr>
          <w:rStyle w:val="aa"/>
        </w:rPr>
        <w:t>.setStyle(this.elRef.nativeElement, ‘background-color’, ‘blue’)</w:t>
      </w:r>
    </w:p>
    <w:p w:rsidR="00410F5A" w:rsidRPr="00410F5A" w:rsidRDefault="00410F5A" w:rsidP="0051469C">
      <w:pPr>
        <w:rPr>
          <w:rStyle w:val="aa"/>
        </w:rPr>
      </w:pPr>
      <w:r w:rsidRPr="00410F5A">
        <w:rPr>
          <w:rStyle w:val="aa"/>
        </w:rPr>
        <w:tab/>
        <w:t>}</w:t>
      </w:r>
    </w:p>
    <w:p w:rsidR="00410F5A" w:rsidRDefault="00410F5A" w:rsidP="0051469C">
      <w:r>
        <w:t>}</w:t>
      </w:r>
    </w:p>
    <w:p w:rsidR="00410F5A" w:rsidRPr="00410F5A" w:rsidRDefault="00410F5A" w:rsidP="0051469C">
      <w:pPr>
        <w:rPr>
          <w:b/>
        </w:rPr>
      </w:pPr>
      <w:r w:rsidRPr="00410F5A">
        <w:rPr>
          <w:b/>
        </w:rPr>
        <w:t>./app.component.html</w:t>
      </w:r>
    </w:p>
    <w:p w:rsidR="00410F5A" w:rsidRPr="00410F5A" w:rsidRDefault="00410F5A" w:rsidP="0051469C">
      <w:pPr>
        <w:rPr>
          <w:rStyle w:val="aa"/>
        </w:rPr>
      </w:pPr>
      <w:r w:rsidRPr="00410F5A">
        <w:rPr>
          <w:rStyle w:val="aa"/>
        </w:rPr>
        <w:t>&lt;p appBetterHighlight&gt;Style&lt;/p&gt;</w:t>
      </w:r>
    </w:p>
    <w:p w:rsidR="00410F5A" w:rsidRDefault="00410F5A" w:rsidP="0051469C"/>
    <w:p w:rsidR="00410F5A" w:rsidRDefault="00410F5A" w:rsidP="00410F5A">
      <w:pPr>
        <w:pStyle w:val="1"/>
      </w:pPr>
      <w:r>
        <w:t>Host Listener</w:t>
      </w:r>
    </w:p>
    <w:p w:rsidR="00410F5A" w:rsidRPr="00410F5A" w:rsidRDefault="00410F5A" w:rsidP="00410F5A">
      <w:pPr>
        <w:rPr>
          <w:b/>
        </w:rPr>
      </w:pPr>
      <w:r w:rsidRPr="00410F5A">
        <w:rPr>
          <w:b/>
        </w:rPr>
        <w:t>./better-highlight.directive.ts</w:t>
      </w:r>
    </w:p>
    <w:p w:rsidR="00410F5A" w:rsidRPr="00410F5A" w:rsidRDefault="00410F5A" w:rsidP="00410F5A">
      <w:pPr>
        <w:rPr>
          <w:rStyle w:val="aa"/>
        </w:rPr>
      </w:pPr>
      <w:r w:rsidRPr="00410F5A">
        <w:rPr>
          <w:rStyle w:val="aa"/>
        </w:rPr>
        <w:t>import { Directive, OnInit, ElementRef, Renderer2</w:t>
      </w:r>
      <w:r>
        <w:rPr>
          <w:rStyle w:val="aa"/>
        </w:rPr>
        <w:t xml:space="preserve">, </w:t>
      </w:r>
      <w:r w:rsidRPr="00410F5A">
        <w:rPr>
          <w:rStyle w:val="a8"/>
        </w:rPr>
        <w:t>HostListener</w:t>
      </w:r>
      <w:r w:rsidRPr="00410F5A">
        <w:rPr>
          <w:rStyle w:val="aa"/>
        </w:rPr>
        <w:t xml:space="preserve"> } from ‘@angular/core’;</w:t>
      </w:r>
    </w:p>
    <w:p w:rsidR="00410F5A" w:rsidRPr="00410F5A" w:rsidRDefault="00410F5A" w:rsidP="00410F5A">
      <w:pPr>
        <w:rPr>
          <w:rStyle w:val="aa"/>
        </w:rPr>
      </w:pPr>
      <w:r w:rsidRPr="00410F5A">
        <w:rPr>
          <w:rStyle w:val="aa"/>
        </w:rPr>
        <w:t>@Directive({</w:t>
      </w:r>
    </w:p>
    <w:p w:rsidR="00410F5A" w:rsidRPr="00410F5A" w:rsidRDefault="00410F5A" w:rsidP="00410F5A">
      <w:pPr>
        <w:rPr>
          <w:rStyle w:val="aa"/>
        </w:rPr>
      </w:pPr>
      <w:r w:rsidRPr="00410F5A">
        <w:rPr>
          <w:rStyle w:val="aa"/>
        </w:rPr>
        <w:tab/>
        <w:t>selector: ‘[appBetterHighlight]’</w:t>
      </w:r>
    </w:p>
    <w:p w:rsidR="00410F5A" w:rsidRPr="00410F5A" w:rsidRDefault="00410F5A" w:rsidP="00410F5A">
      <w:pPr>
        <w:rPr>
          <w:rStyle w:val="aa"/>
        </w:rPr>
      </w:pPr>
      <w:r w:rsidRPr="00410F5A">
        <w:rPr>
          <w:rStyle w:val="aa"/>
        </w:rPr>
        <w:t>})</w:t>
      </w:r>
    </w:p>
    <w:p w:rsidR="00410F5A" w:rsidRPr="00410F5A" w:rsidRDefault="00410F5A" w:rsidP="00410F5A">
      <w:pPr>
        <w:rPr>
          <w:rStyle w:val="aa"/>
        </w:rPr>
      </w:pPr>
      <w:r w:rsidRPr="00410F5A">
        <w:rPr>
          <w:rStyle w:val="aa"/>
        </w:rPr>
        <w:t>export class BetterHighlightDirective implements OnInit{</w:t>
      </w:r>
    </w:p>
    <w:p w:rsidR="00410F5A" w:rsidRPr="00410F5A" w:rsidRDefault="00410F5A" w:rsidP="00410F5A">
      <w:pPr>
        <w:rPr>
          <w:rStyle w:val="aa"/>
        </w:rPr>
      </w:pPr>
      <w:r w:rsidRPr="00410F5A">
        <w:rPr>
          <w:rStyle w:val="aa"/>
        </w:rPr>
        <w:tab/>
        <w:t>constructor(private elRef: ElementRef, private renderer: Render2){ }</w:t>
      </w:r>
    </w:p>
    <w:p w:rsidR="00410F5A" w:rsidRPr="00410F5A" w:rsidRDefault="00410F5A" w:rsidP="00410F5A">
      <w:pPr>
        <w:rPr>
          <w:rStyle w:val="aa"/>
        </w:rPr>
      </w:pPr>
    </w:p>
    <w:p w:rsidR="00410F5A" w:rsidRDefault="00410F5A" w:rsidP="00410F5A">
      <w:pPr>
        <w:rPr>
          <w:rStyle w:val="aa"/>
        </w:rPr>
      </w:pPr>
      <w:r w:rsidRPr="00410F5A">
        <w:rPr>
          <w:rStyle w:val="aa"/>
        </w:rPr>
        <w:tab/>
        <w:t>ngOnInit(){}</w:t>
      </w:r>
    </w:p>
    <w:p w:rsidR="00410F5A" w:rsidRDefault="00410F5A" w:rsidP="00410F5A">
      <w:pPr>
        <w:rPr>
          <w:rStyle w:val="aa"/>
        </w:rPr>
      </w:pPr>
      <w:r>
        <w:rPr>
          <w:rStyle w:val="aa"/>
        </w:rPr>
        <w:tab/>
        <w:t>@</w:t>
      </w:r>
      <w:r w:rsidRPr="00410F5A">
        <w:rPr>
          <w:rStyle w:val="a8"/>
        </w:rPr>
        <w:t>HostListener</w:t>
      </w:r>
      <w:r>
        <w:rPr>
          <w:rStyle w:val="aa"/>
        </w:rPr>
        <w:t>(‘mouseenter’) mouseover(eventData: Event){</w:t>
      </w:r>
    </w:p>
    <w:p w:rsidR="00410F5A" w:rsidRDefault="00410F5A" w:rsidP="00410F5A">
      <w:pPr>
        <w:rPr>
          <w:rStyle w:val="aa"/>
        </w:rPr>
      </w:pPr>
      <w:r>
        <w:rPr>
          <w:rStyle w:val="aa"/>
        </w:rPr>
        <w:tab/>
      </w:r>
      <w:r>
        <w:rPr>
          <w:rStyle w:val="aa"/>
        </w:rPr>
        <w:tab/>
      </w:r>
      <w:r w:rsidRPr="00410F5A">
        <w:rPr>
          <w:rStyle w:val="aa"/>
        </w:rPr>
        <w:t>this.renderer.setStyle(this.elRef.nativeElement, ‘background-color’, ‘blue’</w:t>
      </w:r>
      <w:r>
        <w:rPr>
          <w:rStyle w:val="aa"/>
        </w:rPr>
        <w:t>, false, false</w:t>
      </w:r>
      <w:r w:rsidRPr="00410F5A">
        <w:rPr>
          <w:rStyle w:val="aa"/>
        </w:rPr>
        <w:t>)</w:t>
      </w:r>
    </w:p>
    <w:p w:rsidR="00410F5A" w:rsidRDefault="00410F5A" w:rsidP="00410F5A">
      <w:pPr>
        <w:rPr>
          <w:rStyle w:val="aa"/>
        </w:rPr>
      </w:pPr>
      <w:r>
        <w:rPr>
          <w:rStyle w:val="aa"/>
        </w:rPr>
        <w:tab/>
        <w:t>}</w:t>
      </w:r>
    </w:p>
    <w:p w:rsidR="00410F5A" w:rsidRDefault="00410F5A" w:rsidP="00410F5A">
      <w:pPr>
        <w:rPr>
          <w:rStyle w:val="aa"/>
        </w:rPr>
      </w:pPr>
      <w:r>
        <w:rPr>
          <w:rStyle w:val="aa"/>
        </w:rPr>
        <w:tab/>
        <w:t>@</w:t>
      </w:r>
      <w:r w:rsidRPr="00410F5A">
        <w:rPr>
          <w:rStyle w:val="a8"/>
        </w:rPr>
        <w:t>HostListener</w:t>
      </w:r>
      <w:r>
        <w:rPr>
          <w:rStyle w:val="aa"/>
        </w:rPr>
        <w:t>(‘mouseleave’) mouseleave(eventData: Event){</w:t>
      </w:r>
    </w:p>
    <w:p w:rsidR="00410F5A" w:rsidRDefault="00410F5A" w:rsidP="00410F5A">
      <w:pPr>
        <w:rPr>
          <w:rStyle w:val="aa"/>
        </w:rPr>
      </w:pPr>
      <w:r>
        <w:rPr>
          <w:rStyle w:val="aa"/>
        </w:rPr>
        <w:tab/>
      </w:r>
      <w:r>
        <w:rPr>
          <w:rStyle w:val="aa"/>
        </w:rPr>
        <w:tab/>
      </w:r>
      <w:r w:rsidRPr="00410F5A">
        <w:rPr>
          <w:rStyle w:val="aa"/>
        </w:rPr>
        <w:t>this.renderer.setStyle(this.elRef.nativeElement, ‘background-color’, ‘</w:t>
      </w:r>
      <w:r>
        <w:rPr>
          <w:rStyle w:val="aa"/>
        </w:rPr>
        <w:t>transparent’, false, false</w:t>
      </w:r>
      <w:r w:rsidRPr="00410F5A">
        <w:rPr>
          <w:rStyle w:val="aa"/>
        </w:rPr>
        <w:t>)</w:t>
      </w:r>
    </w:p>
    <w:p w:rsidR="00410F5A" w:rsidRPr="00410F5A" w:rsidRDefault="00410F5A" w:rsidP="00410F5A">
      <w:pPr>
        <w:rPr>
          <w:rStyle w:val="aa"/>
        </w:rPr>
      </w:pPr>
      <w:r>
        <w:rPr>
          <w:rStyle w:val="aa"/>
        </w:rPr>
        <w:tab/>
        <w:t>}</w:t>
      </w:r>
    </w:p>
    <w:p w:rsidR="00410F5A" w:rsidRDefault="00410F5A" w:rsidP="00410F5A">
      <w:r>
        <w:t>}</w:t>
      </w:r>
    </w:p>
    <w:p w:rsidR="00410F5A" w:rsidRPr="00410F5A" w:rsidRDefault="00410F5A" w:rsidP="00410F5A">
      <w:pPr>
        <w:rPr>
          <w:b/>
        </w:rPr>
      </w:pPr>
      <w:r w:rsidRPr="00410F5A">
        <w:rPr>
          <w:b/>
        </w:rPr>
        <w:t>./app.component.html</w:t>
      </w:r>
    </w:p>
    <w:p w:rsidR="00410F5A" w:rsidRPr="00410F5A" w:rsidRDefault="00410F5A" w:rsidP="00410F5A">
      <w:pPr>
        <w:rPr>
          <w:rStyle w:val="aa"/>
        </w:rPr>
      </w:pPr>
      <w:r w:rsidRPr="00410F5A">
        <w:rPr>
          <w:rStyle w:val="aa"/>
        </w:rPr>
        <w:t>&lt;p appBetterHighlight&gt;Style&lt;/p&gt;</w:t>
      </w:r>
    </w:p>
    <w:p w:rsidR="0051469C" w:rsidRDefault="0051469C" w:rsidP="0051469C"/>
    <w:p w:rsidR="00410F5A" w:rsidRDefault="00940526" w:rsidP="00940526">
      <w:pPr>
        <w:pStyle w:val="1"/>
      </w:pPr>
      <w:r>
        <w:t>Host Binding</w:t>
      </w:r>
    </w:p>
    <w:p w:rsidR="00940526" w:rsidRPr="00410F5A" w:rsidRDefault="00940526" w:rsidP="00940526">
      <w:pPr>
        <w:rPr>
          <w:b/>
        </w:rPr>
      </w:pPr>
      <w:r w:rsidRPr="00410F5A">
        <w:rPr>
          <w:b/>
        </w:rPr>
        <w:t>./better-highlight.directive.ts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>import { Directive, OnInit, ElementRef, Renderer2, HostListener</w:t>
      </w:r>
      <w:r>
        <w:rPr>
          <w:rStyle w:val="aa"/>
        </w:rPr>
        <w:t xml:space="preserve">, </w:t>
      </w:r>
      <w:r w:rsidRPr="00940526">
        <w:rPr>
          <w:rStyle w:val="a8"/>
        </w:rPr>
        <w:t>Hostbinding</w:t>
      </w:r>
      <w:r w:rsidRPr="00940526">
        <w:rPr>
          <w:rStyle w:val="aa"/>
        </w:rPr>
        <w:t xml:space="preserve"> } from ‘@angular/core’;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>@Directive({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ab/>
        <w:t>selector: ‘[appBetterHighlight]’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>})</w:t>
      </w:r>
    </w:p>
    <w:p w:rsidR="00940526" w:rsidRDefault="00940526" w:rsidP="00940526">
      <w:pPr>
        <w:rPr>
          <w:rStyle w:val="aa"/>
        </w:rPr>
      </w:pPr>
      <w:r w:rsidRPr="00940526">
        <w:rPr>
          <w:rStyle w:val="aa"/>
        </w:rPr>
        <w:lastRenderedPageBreak/>
        <w:t>export class BetterHighlightDirective implements OnInit{</w:t>
      </w:r>
    </w:p>
    <w:p w:rsidR="00940526" w:rsidRPr="00940526" w:rsidRDefault="00940526" w:rsidP="00940526">
      <w:pPr>
        <w:rPr>
          <w:rStyle w:val="aa"/>
        </w:rPr>
      </w:pPr>
      <w:r>
        <w:rPr>
          <w:rStyle w:val="aa"/>
        </w:rPr>
        <w:tab/>
      </w:r>
      <w:r w:rsidRPr="00940526">
        <w:rPr>
          <w:rStyle w:val="a8"/>
        </w:rPr>
        <w:t>@HostBinding</w:t>
      </w:r>
      <w:r>
        <w:rPr>
          <w:rStyle w:val="aa"/>
        </w:rPr>
        <w:t xml:space="preserve">(‘style.backgroundColor’) </w:t>
      </w:r>
      <w:r w:rsidRPr="00940526">
        <w:rPr>
          <w:rStyle w:val="a8"/>
        </w:rPr>
        <w:t>backgroundColor</w:t>
      </w:r>
      <w:r>
        <w:rPr>
          <w:rStyle w:val="aa"/>
        </w:rPr>
        <w:t>: string = ‘transparent’;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ab/>
        <w:t>constructor(private elRef: ElementRef, private renderer: Render2){ }</w:t>
      </w:r>
    </w:p>
    <w:p w:rsidR="00940526" w:rsidRPr="00940526" w:rsidRDefault="00940526" w:rsidP="00940526">
      <w:pPr>
        <w:rPr>
          <w:rStyle w:val="aa"/>
        </w:rPr>
      </w:pP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ab/>
        <w:t>ngOnInit(){}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ab/>
        <w:t>@HostListener(‘mouseenter’) mouseover(eventData: Event){</w:t>
      </w:r>
    </w:p>
    <w:p w:rsidR="00940526" w:rsidRPr="00940526" w:rsidRDefault="00940526" w:rsidP="00940526">
      <w:pPr>
        <w:rPr>
          <w:rStyle w:val="aa"/>
        </w:rPr>
      </w:pPr>
      <w:r>
        <w:rPr>
          <w:rStyle w:val="aa"/>
        </w:rPr>
        <w:tab/>
      </w:r>
      <w:r>
        <w:rPr>
          <w:rStyle w:val="aa"/>
        </w:rPr>
        <w:tab/>
        <w:t>this.</w:t>
      </w:r>
      <w:r w:rsidRPr="00940526">
        <w:rPr>
          <w:rStyle w:val="a8"/>
        </w:rPr>
        <w:t>backgroundColor</w:t>
      </w:r>
      <w:r>
        <w:rPr>
          <w:rStyle w:val="aa"/>
        </w:rPr>
        <w:t xml:space="preserve"> = ‘blue’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ab/>
        <w:t>}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ab/>
        <w:t>@HostListener(‘mouseleave’) mouseleave(eventData: Event){</w:t>
      </w:r>
    </w:p>
    <w:p w:rsidR="00940526" w:rsidRDefault="00940526" w:rsidP="00940526">
      <w:pPr>
        <w:rPr>
          <w:rStyle w:val="aa"/>
        </w:rPr>
      </w:pPr>
      <w:r>
        <w:rPr>
          <w:rStyle w:val="aa"/>
        </w:rPr>
        <w:tab/>
      </w:r>
      <w:r>
        <w:rPr>
          <w:rStyle w:val="aa"/>
        </w:rPr>
        <w:tab/>
        <w:t>this.</w:t>
      </w:r>
      <w:r w:rsidRPr="00940526">
        <w:rPr>
          <w:rStyle w:val="a8"/>
        </w:rPr>
        <w:t>backgroundColor</w:t>
      </w:r>
      <w:r>
        <w:rPr>
          <w:rStyle w:val="aa"/>
        </w:rPr>
        <w:t xml:space="preserve"> = ‘transparent’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ab/>
        <w:t>}</w:t>
      </w:r>
    </w:p>
    <w:p w:rsidR="00940526" w:rsidRDefault="00940526" w:rsidP="00940526">
      <w:pPr>
        <w:rPr>
          <w:rStyle w:val="aa"/>
        </w:rPr>
      </w:pPr>
      <w:r w:rsidRPr="00940526">
        <w:rPr>
          <w:rStyle w:val="aa"/>
        </w:rPr>
        <w:t>}</w:t>
      </w:r>
    </w:p>
    <w:p w:rsidR="00940526" w:rsidRPr="00410F5A" w:rsidRDefault="00940526" w:rsidP="00940526">
      <w:pPr>
        <w:rPr>
          <w:b/>
        </w:rPr>
      </w:pPr>
      <w:r w:rsidRPr="00410F5A">
        <w:rPr>
          <w:b/>
        </w:rPr>
        <w:t>./app.component.html</w:t>
      </w:r>
    </w:p>
    <w:p w:rsidR="00940526" w:rsidRPr="00410F5A" w:rsidRDefault="00940526" w:rsidP="00940526">
      <w:pPr>
        <w:rPr>
          <w:rStyle w:val="aa"/>
        </w:rPr>
      </w:pPr>
      <w:r w:rsidRPr="00410F5A">
        <w:rPr>
          <w:rStyle w:val="aa"/>
        </w:rPr>
        <w:t>&lt;p appBetterHighlight&gt;Style&lt;/p&gt;</w:t>
      </w:r>
    </w:p>
    <w:p w:rsidR="00940526" w:rsidRPr="00940526" w:rsidRDefault="00940526" w:rsidP="00940526">
      <w:pPr>
        <w:rPr>
          <w:rStyle w:val="aa"/>
        </w:rPr>
      </w:pPr>
    </w:p>
    <w:p w:rsidR="00940526" w:rsidRDefault="00940526" w:rsidP="00940526">
      <w:pPr>
        <w:pStyle w:val="1"/>
      </w:pPr>
      <w:r>
        <w:t>Binding to Directive Properties</w:t>
      </w:r>
    </w:p>
    <w:p w:rsidR="00940526" w:rsidRPr="00410F5A" w:rsidRDefault="00940526" w:rsidP="00940526">
      <w:pPr>
        <w:rPr>
          <w:b/>
        </w:rPr>
      </w:pPr>
      <w:r w:rsidRPr="00410F5A">
        <w:rPr>
          <w:b/>
        </w:rPr>
        <w:t>./better-highlight.directive.ts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>import { Directive, OnInit, ElementRef, Renderer2, HostListener, Hostbinding</w:t>
      </w:r>
      <w:r>
        <w:rPr>
          <w:rStyle w:val="aa"/>
        </w:rPr>
        <w:t xml:space="preserve">, </w:t>
      </w:r>
      <w:r w:rsidRPr="00940526">
        <w:rPr>
          <w:rStyle w:val="a8"/>
        </w:rPr>
        <w:t>input</w:t>
      </w:r>
      <w:r w:rsidRPr="00940526">
        <w:rPr>
          <w:rStyle w:val="aa"/>
        </w:rPr>
        <w:t xml:space="preserve"> } from ‘@angular/core’;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>@Directive({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ab/>
        <w:t>selector: ‘[appBetterHighlight]’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>})</w:t>
      </w:r>
    </w:p>
    <w:p w:rsidR="00940526" w:rsidRDefault="00940526" w:rsidP="00940526">
      <w:pPr>
        <w:rPr>
          <w:rStyle w:val="aa"/>
        </w:rPr>
      </w:pPr>
      <w:r w:rsidRPr="00940526">
        <w:rPr>
          <w:rStyle w:val="aa"/>
        </w:rPr>
        <w:t>export class BetterHighlightDirective implements OnInit{</w:t>
      </w:r>
    </w:p>
    <w:p w:rsidR="00940526" w:rsidRDefault="00940526" w:rsidP="00940526">
      <w:pPr>
        <w:rPr>
          <w:rStyle w:val="aa"/>
        </w:rPr>
      </w:pPr>
      <w:r>
        <w:rPr>
          <w:rStyle w:val="aa"/>
        </w:rPr>
        <w:tab/>
        <w:t>@</w:t>
      </w:r>
      <w:r w:rsidRPr="00940526">
        <w:rPr>
          <w:rStyle w:val="a8"/>
        </w:rPr>
        <w:t>Input</w:t>
      </w:r>
      <w:r>
        <w:rPr>
          <w:rStyle w:val="aa"/>
        </w:rPr>
        <w:t>() defaultColor: string = ‘transparent’;</w:t>
      </w:r>
    </w:p>
    <w:p w:rsidR="00940526" w:rsidRPr="00940526" w:rsidRDefault="00940526" w:rsidP="00940526">
      <w:pPr>
        <w:rPr>
          <w:rStyle w:val="aa"/>
        </w:rPr>
      </w:pPr>
      <w:r>
        <w:rPr>
          <w:rStyle w:val="aa"/>
        </w:rPr>
        <w:tab/>
        <w:t>@</w:t>
      </w:r>
      <w:r w:rsidRPr="00940526">
        <w:rPr>
          <w:rStyle w:val="a8"/>
        </w:rPr>
        <w:t>Input</w:t>
      </w:r>
      <w:r>
        <w:rPr>
          <w:rStyle w:val="aa"/>
        </w:rPr>
        <w:t>() highlightcolor: string = ‘blue’;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ab/>
        <w:t>@HostBinding(‘style.backgroundColor’) backgroundColor: string</w:t>
      </w:r>
      <w:r>
        <w:rPr>
          <w:rStyle w:val="aa"/>
        </w:rPr>
        <w:t>;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ab/>
        <w:t>constructor(private elRef: ElementRef, private renderer: Render2){ }</w:t>
      </w:r>
    </w:p>
    <w:p w:rsidR="00940526" w:rsidRDefault="00940526" w:rsidP="00940526">
      <w:pPr>
        <w:rPr>
          <w:rStyle w:val="aa"/>
        </w:rPr>
      </w:pPr>
      <w:r w:rsidRPr="00940526">
        <w:rPr>
          <w:rStyle w:val="aa"/>
        </w:rPr>
        <w:tab/>
        <w:t>ngOnInit(){</w:t>
      </w:r>
    </w:p>
    <w:p w:rsidR="00940526" w:rsidRDefault="00940526" w:rsidP="00940526">
      <w:pPr>
        <w:ind w:firstLine="720"/>
        <w:rPr>
          <w:rStyle w:val="aa"/>
        </w:rPr>
      </w:pPr>
      <w:r>
        <w:rPr>
          <w:rStyle w:val="aa"/>
        </w:rPr>
        <w:lastRenderedPageBreak/>
        <w:t>this.</w:t>
      </w:r>
      <w:r w:rsidRPr="00940526">
        <w:rPr>
          <w:rStyle w:val="a8"/>
        </w:rPr>
        <w:t>backgroundColor</w:t>
      </w:r>
      <w:r>
        <w:rPr>
          <w:rStyle w:val="aa"/>
        </w:rPr>
        <w:t xml:space="preserve"> = this.</w:t>
      </w:r>
      <w:r w:rsidRPr="00940526">
        <w:rPr>
          <w:rStyle w:val="a8"/>
        </w:rPr>
        <w:t>defaultColor</w:t>
      </w:r>
      <w:r>
        <w:rPr>
          <w:rStyle w:val="aa"/>
        </w:rPr>
        <w:t>;</w:t>
      </w:r>
    </w:p>
    <w:p w:rsidR="00940526" w:rsidRPr="00940526" w:rsidRDefault="00940526" w:rsidP="00940526">
      <w:pPr>
        <w:ind w:firstLine="720"/>
        <w:rPr>
          <w:rStyle w:val="aa"/>
        </w:rPr>
      </w:pPr>
      <w:r w:rsidRPr="00940526">
        <w:rPr>
          <w:rStyle w:val="aa"/>
        </w:rPr>
        <w:t>}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ab/>
        <w:t>@HostListener(‘mouseenter’) mouseover(eventData: Event){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ab/>
      </w:r>
      <w:r w:rsidRPr="00940526">
        <w:rPr>
          <w:rStyle w:val="aa"/>
        </w:rPr>
        <w:tab/>
        <w:t xml:space="preserve">this.backgroundColor = </w:t>
      </w:r>
      <w:r>
        <w:rPr>
          <w:rStyle w:val="aa"/>
        </w:rPr>
        <w:t>this.</w:t>
      </w:r>
      <w:r w:rsidRPr="00940526">
        <w:rPr>
          <w:rStyle w:val="a8"/>
        </w:rPr>
        <w:t>highlightColor</w:t>
      </w:r>
      <w:r>
        <w:rPr>
          <w:rStyle w:val="a8"/>
        </w:rPr>
        <w:t>;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ab/>
        <w:t>}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ab/>
        <w:t>@HostListener(‘mouseleave’) mouseleave(eventData: Event){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ab/>
      </w:r>
      <w:r w:rsidRPr="00940526">
        <w:rPr>
          <w:rStyle w:val="aa"/>
        </w:rPr>
        <w:tab/>
        <w:t xml:space="preserve">this.backgroundColor = </w:t>
      </w:r>
      <w:r>
        <w:rPr>
          <w:rStyle w:val="aa"/>
        </w:rPr>
        <w:t>this.</w:t>
      </w:r>
      <w:r w:rsidRPr="00940526">
        <w:rPr>
          <w:rStyle w:val="a8"/>
        </w:rPr>
        <w:t>defaultColor</w:t>
      </w:r>
      <w:r>
        <w:rPr>
          <w:rStyle w:val="aa"/>
        </w:rPr>
        <w:t>;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ab/>
        <w:t>}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>}</w:t>
      </w:r>
    </w:p>
    <w:p w:rsidR="00940526" w:rsidRPr="00410F5A" w:rsidRDefault="00940526" w:rsidP="00940526">
      <w:pPr>
        <w:rPr>
          <w:b/>
        </w:rPr>
      </w:pPr>
      <w:r w:rsidRPr="00410F5A">
        <w:rPr>
          <w:b/>
        </w:rPr>
        <w:t>./app.component.html</w:t>
      </w:r>
    </w:p>
    <w:p w:rsidR="00940526" w:rsidRPr="00CE2749" w:rsidRDefault="00940526" w:rsidP="00940526">
      <w:pPr>
        <w:rPr>
          <w:rStyle w:val="aa"/>
          <w:i w:val="0"/>
        </w:rPr>
      </w:pPr>
      <w:r w:rsidRPr="00410F5A">
        <w:rPr>
          <w:rStyle w:val="aa"/>
        </w:rPr>
        <w:t>&lt;p appBetterHighlight</w:t>
      </w:r>
      <w:r>
        <w:rPr>
          <w:rStyle w:val="aa"/>
        </w:rPr>
        <w:t xml:space="preserve"> </w:t>
      </w:r>
      <w:r w:rsidRPr="00940526">
        <w:rPr>
          <w:rStyle w:val="a8"/>
        </w:rPr>
        <w:t>defaultColor</w:t>
      </w:r>
      <w:r>
        <w:rPr>
          <w:rStyle w:val="aa"/>
        </w:rPr>
        <w:t>=”yellow” [</w:t>
      </w:r>
      <w:r w:rsidRPr="00940526">
        <w:rPr>
          <w:rStyle w:val="a8"/>
        </w:rPr>
        <w:t>highlightColor</w:t>
      </w:r>
      <w:r>
        <w:rPr>
          <w:rStyle w:val="aa"/>
        </w:rPr>
        <w:t>]=”’red’”</w:t>
      </w:r>
      <w:r w:rsidRPr="00410F5A">
        <w:rPr>
          <w:rStyle w:val="aa"/>
        </w:rPr>
        <w:t>&gt;Style&lt;/p&gt;</w:t>
      </w:r>
      <w:r w:rsidR="00CE2749">
        <w:rPr>
          <w:rStyle w:val="aa"/>
        </w:rPr>
        <w:t xml:space="preserve"> </w:t>
      </w:r>
      <w:r w:rsidR="00CE2749" w:rsidRPr="00CE2749">
        <w:rPr>
          <w:rStyle w:val="aa"/>
          <w:i w:val="0"/>
        </w:rPr>
        <w:t>&lt;- Differnent binding style is applied (with bracket, single quotation mark or not)</w:t>
      </w:r>
    </w:p>
    <w:p w:rsidR="00940526" w:rsidRDefault="00275C63" w:rsidP="00275C63">
      <w:pPr>
        <w:pStyle w:val="1"/>
      </w:pPr>
      <w:r>
        <w:t>Star Syntax transforms to</w:t>
      </w:r>
    </w:p>
    <w:p w:rsidR="00275C63" w:rsidRDefault="00275C63" w:rsidP="00275C63">
      <w:r>
        <w:t xml:space="preserve">&lt;div </w:t>
      </w:r>
      <w:r w:rsidRPr="00275C63">
        <w:rPr>
          <w:rStyle w:val="a8"/>
        </w:rPr>
        <w:t>*ngIf</w:t>
      </w:r>
      <w:r>
        <w:t>=”!onlyOdd”&gt;</w:t>
      </w:r>
    </w:p>
    <w:p w:rsidR="00275C63" w:rsidRDefault="00275C63" w:rsidP="00275C63">
      <w:r>
        <w:tab/>
        <w:t>&lt;li&gt; something..&lt;/li&gt;</w:t>
      </w:r>
    </w:p>
    <w:p w:rsidR="00275C63" w:rsidRDefault="00275C63" w:rsidP="00275C63">
      <w:r>
        <w:t>&lt;/div&gt;</w:t>
      </w:r>
    </w:p>
    <w:p w:rsidR="00275C63" w:rsidRDefault="00275C63" w:rsidP="00275C63">
      <w:r>
        <w:t>is actually converted into,</w:t>
      </w:r>
    </w:p>
    <w:p w:rsidR="00275C63" w:rsidRDefault="00275C63" w:rsidP="00275C63">
      <w:r w:rsidRPr="00275C63">
        <w:rPr>
          <w:rStyle w:val="a8"/>
        </w:rPr>
        <w:t>&lt;ng-template [ngIf]</w:t>
      </w:r>
      <w:r>
        <w:t>=”!onlyOdd”&gt;</w:t>
      </w:r>
    </w:p>
    <w:p w:rsidR="00275C63" w:rsidRDefault="00275C63" w:rsidP="00275C63">
      <w:pPr>
        <w:ind w:left="720"/>
      </w:pPr>
      <w:r>
        <w:t>&lt;div *ngIf=”!onlyOdd”&gt;</w:t>
      </w:r>
    </w:p>
    <w:p w:rsidR="00275C63" w:rsidRDefault="00275C63" w:rsidP="00275C63">
      <w:pPr>
        <w:ind w:left="720"/>
      </w:pPr>
      <w:r>
        <w:tab/>
        <w:t>&lt;li&gt; something..&lt;/li&gt;</w:t>
      </w:r>
    </w:p>
    <w:p w:rsidR="00275C63" w:rsidRDefault="00275C63" w:rsidP="00275C63">
      <w:pPr>
        <w:ind w:left="720"/>
      </w:pPr>
      <w:r>
        <w:t>&lt;/div&gt;</w:t>
      </w:r>
    </w:p>
    <w:p w:rsidR="00275C63" w:rsidRDefault="00275C63" w:rsidP="00275C63">
      <w:r>
        <w:t>&lt;/ng-template&gt;</w:t>
      </w:r>
    </w:p>
    <w:p w:rsidR="00275C63" w:rsidRDefault="00275C63" w:rsidP="00275C63"/>
    <w:p w:rsidR="00275C63" w:rsidRDefault="0093348A" w:rsidP="00275C63">
      <w:pPr>
        <w:pStyle w:val="1"/>
      </w:pPr>
      <w:r>
        <w:t>Custom</w:t>
      </w:r>
      <w:r w:rsidR="00275C63">
        <w:t xml:space="preserve"> Structural Directive</w:t>
      </w:r>
    </w:p>
    <w:p w:rsidR="00275C63" w:rsidRDefault="00275C63" w:rsidP="00275C63">
      <w:r>
        <w:t>$ ng g d unless</w:t>
      </w:r>
    </w:p>
    <w:p w:rsidR="00275C63" w:rsidRDefault="00275C63" w:rsidP="00275C63">
      <w:r>
        <w:t>remove spec file</w:t>
      </w:r>
    </w:p>
    <w:p w:rsidR="00275C63" w:rsidRDefault="00275C63" w:rsidP="00275C63">
      <w:r w:rsidRPr="00275C63">
        <w:rPr>
          <w:b/>
        </w:rPr>
        <w:t>./unless.directive.ts</w:t>
      </w:r>
    </w:p>
    <w:p w:rsidR="00275C63" w:rsidRPr="0093348A" w:rsidRDefault="00275C63" w:rsidP="00275C63">
      <w:pPr>
        <w:rPr>
          <w:rStyle w:val="aa"/>
        </w:rPr>
      </w:pPr>
      <w:r w:rsidRPr="0093348A">
        <w:rPr>
          <w:rStyle w:val="aa"/>
        </w:rPr>
        <w:t xml:space="preserve">import { Directive, </w:t>
      </w:r>
      <w:r w:rsidRPr="0093348A">
        <w:rPr>
          <w:rStyle w:val="a8"/>
        </w:rPr>
        <w:t>Input, TemplateRef, ViewContainerRef</w:t>
      </w:r>
      <w:r w:rsidRPr="0093348A">
        <w:rPr>
          <w:rStyle w:val="aa"/>
        </w:rPr>
        <w:t xml:space="preserve"> } from ‘@angular/core’;</w:t>
      </w:r>
    </w:p>
    <w:p w:rsidR="00275C63" w:rsidRPr="0093348A" w:rsidRDefault="00275C63" w:rsidP="00275C63">
      <w:pPr>
        <w:rPr>
          <w:rStyle w:val="aa"/>
        </w:rPr>
      </w:pPr>
      <w:r w:rsidRPr="0093348A">
        <w:rPr>
          <w:rStyle w:val="aa"/>
        </w:rPr>
        <w:lastRenderedPageBreak/>
        <w:t>@Directive({</w:t>
      </w:r>
    </w:p>
    <w:p w:rsidR="00275C63" w:rsidRPr="0093348A" w:rsidRDefault="00275C63" w:rsidP="00275C63">
      <w:pPr>
        <w:rPr>
          <w:rStyle w:val="aa"/>
        </w:rPr>
      </w:pPr>
      <w:r w:rsidRPr="0093348A">
        <w:rPr>
          <w:rStyle w:val="aa"/>
        </w:rPr>
        <w:tab/>
        <w:t>selector: ‘[</w:t>
      </w:r>
      <w:r w:rsidRPr="0093348A">
        <w:rPr>
          <w:rStyle w:val="a8"/>
        </w:rPr>
        <w:t>appUnless</w:t>
      </w:r>
      <w:r w:rsidRPr="0093348A">
        <w:rPr>
          <w:rStyle w:val="aa"/>
        </w:rPr>
        <w:t>]’</w:t>
      </w:r>
    </w:p>
    <w:p w:rsidR="00275C63" w:rsidRPr="0093348A" w:rsidRDefault="00275C63" w:rsidP="00275C63">
      <w:pPr>
        <w:rPr>
          <w:rStyle w:val="aa"/>
        </w:rPr>
      </w:pPr>
      <w:r w:rsidRPr="0093348A">
        <w:rPr>
          <w:rStyle w:val="aa"/>
        </w:rPr>
        <w:t>})</w:t>
      </w:r>
    </w:p>
    <w:p w:rsidR="00275C63" w:rsidRPr="0093348A" w:rsidRDefault="00275C63" w:rsidP="00275C63">
      <w:pPr>
        <w:rPr>
          <w:rStyle w:val="aa"/>
        </w:rPr>
      </w:pPr>
      <w:r w:rsidRPr="0093348A">
        <w:rPr>
          <w:rStyle w:val="aa"/>
        </w:rPr>
        <w:t>export class UnlessDirective {</w:t>
      </w:r>
    </w:p>
    <w:p w:rsidR="00275C63" w:rsidRPr="0093348A" w:rsidRDefault="00275C63" w:rsidP="00275C63">
      <w:pPr>
        <w:rPr>
          <w:rStyle w:val="aa"/>
        </w:rPr>
      </w:pPr>
      <w:r w:rsidRPr="0093348A">
        <w:rPr>
          <w:rStyle w:val="aa"/>
        </w:rPr>
        <w:tab/>
        <w:t xml:space="preserve">@Input() set </w:t>
      </w:r>
      <w:r w:rsidR="0093348A" w:rsidRPr="0093348A">
        <w:rPr>
          <w:rStyle w:val="a8"/>
        </w:rPr>
        <w:t>appU</w:t>
      </w:r>
      <w:r w:rsidRPr="0093348A">
        <w:rPr>
          <w:rStyle w:val="a8"/>
        </w:rPr>
        <w:t>nless</w:t>
      </w:r>
      <w:r w:rsidRPr="0093348A">
        <w:rPr>
          <w:rStyle w:val="aa"/>
        </w:rPr>
        <w:t>(condition: boolean){</w:t>
      </w:r>
    </w:p>
    <w:p w:rsidR="00275C63" w:rsidRPr="0093348A" w:rsidRDefault="00275C63" w:rsidP="00275C63">
      <w:pPr>
        <w:rPr>
          <w:rStyle w:val="aa"/>
        </w:rPr>
      </w:pPr>
      <w:r w:rsidRPr="0093348A">
        <w:rPr>
          <w:rStyle w:val="aa"/>
        </w:rPr>
        <w:tab/>
      </w:r>
      <w:r w:rsidRPr="0093348A">
        <w:rPr>
          <w:rStyle w:val="aa"/>
        </w:rPr>
        <w:tab/>
        <w:t>if (!condition) {</w:t>
      </w:r>
    </w:p>
    <w:p w:rsidR="00275C63" w:rsidRPr="0093348A" w:rsidRDefault="00275C63" w:rsidP="00275C63">
      <w:pPr>
        <w:rPr>
          <w:rStyle w:val="aa"/>
        </w:rPr>
      </w:pPr>
      <w:r w:rsidRPr="0093348A">
        <w:rPr>
          <w:rStyle w:val="aa"/>
        </w:rPr>
        <w:tab/>
      </w:r>
      <w:r w:rsidRPr="0093348A">
        <w:rPr>
          <w:rStyle w:val="aa"/>
        </w:rPr>
        <w:tab/>
      </w:r>
      <w:r w:rsidRPr="0093348A">
        <w:rPr>
          <w:rStyle w:val="aa"/>
        </w:rPr>
        <w:tab/>
      </w:r>
      <w:r w:rsidR="0093348A" w:rsidRPr="0093348A">
        <w:rPr>
          <w:rStyle w:val="aa"/>
        </w:rPr>
        <w:t>this.</w:t>
      </w:r>
      <w:r w:rsidR="0093348A" w:rsidRPr="0093348A">
        <w:rPr>
          <w:rStyle w:val="a8"/>
        </w:rPr>
        <w:t>vcRef</w:t>
      </w:r>
      <w:r w:rsidR="0093348A" w:rsidRPr="0093348A">
        <w:rPr>
          <w:rStyle w:val="aa"/>
        </w:rPr>
        <w:t>.createEmbeddedView(this.templateRef);</w:t>
      </w:r>
    </w:p>
    <w:p w:rsidR="00275C63" w:rsidRPr="0093348A" w:rsidRDefault="00275C63" w:rsidP="00275C63">
      <w:pPr>
        <w:rPr>
          <w:rStyle w:val="aa"/>
        </w:rPr>
      </w:pPr>
      <w:r w:rsidRPr="0093348A">
        <w:rPr>
          <w:rStyle w:val="aa"/>
        </w:rPr>
        <w:tab/>
      </w:r>
      <w:r w:rsidRPr="0093348A">
        <w:rPr>
          <w:rStyle w:val="aa"/>
        </w:rPr>
        <w:tab/>
        <w:t>} else {</w:t>
      </w:r>
    </w:p>
    <w:p w:rsidR="00275C63" w:rsidRPr="0093348A" w:rsidRDefault="00275C63" w:rsidP="00275C63">
      <w:pPr>
        <w:rPr>
          <w:rStyle w:val="aa"/>
        </w:rPr>
      </w:pPr>
      <w:r w:rsidRPr="0093348A">
        <w:rPr>
          <w:rStyle w:val="aa"/>
        </w:rPr>
        <w:tab/>
      </w:r>
      <w:r w:rsidRPr="0093348A">
        <w:rPr>
          <w:rStyle w:val="aa"/>
        </w:rPr>
        <w:tab/>
      </w:r>
      <w:r w:rsidRPr="0093348A">
        <w:rPr>
          <w:rStyle w:val="aa"/>
        </w:rPr>
        <w:tab/>
      </w:r>
      <w:r w:rsidR="0093348A" w:rsidRPr="0093348A">
        <w:rPr>
          <w:rStyle w:val="aa"/>
        </w:rPr>
        <w:t>this.</w:t>
      </w:r>
      <w:r w:rsidR="0093348A" w:rsidRPr="0093348A">
        <w:rPr>
          <w:rStyle w:val="a8"/>
        </w:rPr>
        <w:t>vcRef</w:t>
      </w:r>
      <w:r w:rsidR="0093348A" w:rsidRPr="0093348A">
        <w:rPr>
          <w:rStyle w:val="aa"/>
        </w:rPr>
        <w:t xml:space="preserve"> .clear();</w:t>
      </w:r>
    </w:p>
    <w:p w:rsidR="00275C63" w:rsidRPr="0093348A" w:rsidRDefault="00275C63" w:rsidP="00275C63">
      <w:pPr>
        <w:rPr>
          <w:rStyle w:val="aa"/>
        </w:rPr>
      </w:pPr>
      <w:r w:rsidRPr="0093348A">
        <w:rPr>
          <w:rStyle w:val="aa"/>
        </w:rPr>
        <w:tab/>
      </w:r>
      <w:r w:rsidRPr="0093348A">
        <w:rPr>
          <w:rStyle w:val="aa"/>
        </w:rPr>
        <w:tab/>
        <w:t>}</w:t>
      </w:r>
      <w:r w:rsidRPr="0093348A">
        <w:rPr>
          <w:rStyle w:val="aa"/>
        </w:rPr>
        <w:tab/>
      </w:r>
    </w:p>
    <w:p w:rsidR="00275C63" w:rsidRPr="0093348A" w:rsidRDefault="00275C63" w:rsidP="00275C63">
      <w:pPr>
        <w:rPr>
          <w:rStyle w:val="aa"/>
        </w:rPr>
      </w:pPr>
      <w:r w:rsidRPr="0093348A">
        <w:rPr>
          <w:rStyle w:val="aa"/>
        </w:rPr>
        <w:tab/>
        <w:t>}</w:t>
      </w:r>
    </w:p>
    <w:p w:rsidR="00275C63" w:rsidRPr="0093348A" w:rsidRDefault="00275C63" w:rsidP="00275C63">
      <w:pPr>
        <w:rPr>
          <w:rStyle w:val="aa"/>
        </w:rPr>
      </w:pPr>
      <w:r w:rsidRPr="0093348A">
        <w:rPr>
          <w:rStyle w:val="aa"/>
        </w:rPr>
        <w:tab/>
        <w:t xml:space="preserve">constructor(private </w:t>
      </w:r>
      <w:r w:rsidRPr="0093348A">
        <w:rPr>
          <w:rStyle w:val="a8"/>
        </w:rPr>
        <w:t>templateRef</w:t>
      </w:r>
      <w:r w:rsidRPr="0093348A">
        <w:rPr>
          <w:rStyle w:val="aa"/>
        </w:rPr>
        <w:t xml:space="preserve">: TemplateRef&lt;any&gt;, private </w:t>
      </w:r>
      <w:r w:rsidRPr="0093348A">
        <w:rPr>
          <w:rStyle w:val="a8"/>
        </w:rPr>
        <w:t>vcRef</w:t>
      </w:r>
      <w:r w:rsidRPr="0093348A">
        <w:rPr>
          <w:rStyle w:val="aa"/>
        </w:rPr>
        <w:t>: ViewContainerRef) { }</w:t>
      </w:r>
    </w:p>
    <w:p w:rsidR="0093348A" w:rsidRPr="0093348A" w:rsidRDefault="0093348A" w:rsidP="00275C63">
      <w:pPr>
        <w:rPr>
          <w:rStyle w:val="aa"/>
        </w:rPr>
      </w:pPr>
      <w:r w:rsidRPr="0093348A">
        <w:rPr>
          <w:rStyle w:val="aa"/>
        </w:rPr>
        <w:t>}</w:t>
      </w:r>
    </w:p>
    <w:p w:rsidR="0093348A" w:rsidRPr="0093348A" w:rsidRDefault="0093348A" w:rsidP="00275C63">
      <w:pPr>
        <w:rPr>
          <w:b/>
        </w:rPr>
      </w:pPr>
      <w:r w:rsidRPr="0093348A">
        <w:rPr>
          <w:b/>
        </w:rPr>
        <w:t>./app.component.html</w:t>
      </w:r>
    </w:p>
    <w:p w:rsidR="0093348A" w:rsidRPr="0093348A" w:rsidRDefault="0093348A" w:rsidP="00275C63">
      <w:pPr>
        <w:rPr>
          <w:rStyle w:val="aa"/>
        </w:rPr>
      </w:pPr>
      <w:r w:rsidRPr="0093348A">
        <w:rPr>
          <w:rStyle w:val="aa"/>
        </w:rPr>
        <w:t>&lt;div *</w:t>
      </w:r>
      <w:r w:rsidRPr="0093348A">
        <w:rPr>
          <w:rStyle w:val="a8"/>
        </w:rPr>
        <w:t>appUnless</w:t>
      </w:r>
      <w:r w:rsidRPr="0093348A">
        <w:rPr>
          <w:rStyle w:val="aa"/>
        </w:rPr>
        <w:t>=”!onlyOdd”&gt;</w:t>
      </w:r>
    </w:p>
    <w:p w:rsidR="0093348A" w:rsidRPr="0093348A" w:rsidRDefault="0093348A" w:rsidP="00275C63">
      <w:pPr>
        <w:rPr>
          <w:rStyle w:val="aa"/>
        </w:rPr>
      </w:pPr>
      <w:r w:rsidRPr="0093348A">
        <w:rPr>
          <w:rStyle w:val="aa"/>
        </w:rPr>
        <w:tab/>
        <w:t>&lt;li&gt; something &lt;/li&gt;</w:t>
      </w:r>
    </w:p>
    <w:p w:rsidR="0093348A" w:rsidRDefault="0093348A" w:rsidP="00275C63">
      <w:pPr>
        <w:rPr>
          <w:rStyle w:val="aa"/>
        </w:rPr>
      </w:pPr>
      <w:r w:rsidRPr="0093348A">
        <w:rPr>
          <w:rStyle w:val="aa"/>
        </w:rPr>
        <w:t>&lt;/div&gt;</w:t>
      </w:r>
    </w:p>
    <w:p w:rsidR="0093348A" w:rsidRDefault="0093348A" w:rsidP="00275C63">
      <w:pPr>
        <w:rPr>
          <w:rStyle w:val="aa"/>
        </w:rPr>
      </w:pPr>
    </w:p>
    <w:p w:rsidR="0093348A" w:rsidRPr="0093348A" w:rsidRDefault="0093348A" w:rsidP="0093348A">
      <w:pPr>
        <w:pStyle w:val="1"/>
        <w:rPr>
          <w:rStyle w:val="aa"/>
          <w:i w:val="0"/>
        </w:rPr>
      </w:pPr>
      <w:r w:rsidRPr="0093348A">
        <w:rPr>
          <w:rStyle w:val="aa"/>
          <w:i w:val="0"/>
        </w:rPr>
        <w:t>Structural Directive ngSwitch</w:t>
      </w:r>
    </w:p>
    <w:p w:rsidR="0093348A" w:rsidRPr="0093348A" w:rsidRDefault="0093348A" w:rsidP="0093348A">
      <w:pPr>
        <w:rPr>
          <w:b/>
        </w:rPr>
      </w:pPr>
      <w:r w:rsidRPr="0093348A">
        <w:rPr>
          <w:b/>
        </w:rPr>
        <w:t>./app.component.ts</w:t>
      </w:r>
    </w:p>
    <w:p w:rsidR="0093348A" w:rsidRPr="0093348A" w:rsidRDefault="0093348A" w:rsidP="0093348A">
      <w:pPr>
        <w:rPr>
          <w:i/>
        </w:rPr>
      </w:pPr>
      <w:r w:rsidRPr="0093348A">
        <w:rPr>
          <w:i/>
        </w:rPr>
        <w:t>…</w:t>
      </w:r>
    </w:p>
    <w:p w:rsidR="0093348A" w:rsidRPr="0093348A" w:rsidRDefault="0093348A" w:rsidP="0093348A">
      <w:pPr>
        <w:rPr>
          <w:i/>
        </w:rPr>
      </w:pPr>
      <w:r w:rsidRPr="0093348A">
        <w:rPr>
          <w:i/>
        </w:rPr>
        <w:t>export class AppComponent {</w:t>
      </w:r>
    </w:p>
    <w:p w:rsidR="0093348A" w:rsidRPr="0093348A" w:rsidRDefault="0093348A" w:rsidP="0093348A">
      <w:pPr>
        <w:rPr>
          <w:i/>
        </w:rPr>
      </w:pPr>
      <w:r w:rsidRPr="0093348A">
        <w:rPr>
          <w:i/>
        </w:rPr>
        <w:t xml:space="preserve"> </w:t>
      </w:r>
      <w:r w:rsidRPr="002C625C">
        <w:rPr>
          <w:rStyle w:val="a8"/>
        </w:rPr>
        <w:t>value</w:t>
      </w:r>
      <w:r w:rsidRPr="0093348A">
        <w:rPr>
          <w:i/>
        </w:rPr>
        <w:t xml:space="preserve">  = 10;</w:t>
      </w:r>
    </w:p>
    <w:p w:rsidR="0093348A" w:rsidRPr="0093348A" w:rsidRDefault="0093348A" w:rsidP="0093348A">
      <w:pPr>
        <w:rPr>
          <w:i/>
        </w:rPr>
      </w:pPr>
      <w:r w:rsidRPr="0093348A">
        <w:rPr>
          <w:i/>
        </w:rPr>
        <w:t>}</w:t>
      </w:r>
    </w:p>
    <w:p w:rsidR="0093348A" w:rsidRPr="0093348A" w:rsidRDefault="0093348A" w:rsidP="0093348A">
      <w:pPr>
        <w:rPr>
          <w:b/>
        </w:rPr>
      </w:pPr>
      <w:r w:rsidRPr="0093348A">
        <w:rPr>
          <w:b/>
        </w:rPr>
        <w:t>./app.component.html</w:t>
      </w:r>
    </w:p>
    <w:p w:rsidR="0093348A" w:rsidRPr="002C625C" w:rsidRDefault="0093348A" w:rsidP="0093348A">
      <w:pPr>
        <w:rPr>
          <w:i/>
        </w:rPr>
      </w:pPr>
      <w:r w:rsidRPr="002C625C">
        <w:rPr>
          <w:i/>
        </w:rPr>
        <w:t>&lt;div [</w:t>
      </w:r>
      <w:r w:rsidRPr="002C625C">
        <w:rPr>
          <w:rStyle w:val="a8"/>
        </w:rPr>
        <w:t>ngSwitch</w:t>
      </w:r>
      <w:r w:rsidRPr="002C625C">
        <w:rPr>
          <w:i/>
        </w:rPr>
        <w:t>]=”value”&gt;</w:t>
      </w:r>
    </w:p>
    <w:p w:rsidR="0093348A" w:rsidRPr="002C625C" w:rsidRDefault="0093348A" w:rsidP="0093348A">
      <w:pPr>
        <w:rPr>
          <w:i/>
        </w:rPr>
      </w:pPr>
      <w:r w:rsidRPr="002C625C">
        <w:rPr>
          <w:i/>
        </w:rPr>
        <w:tab/>
        <w:t>&lt;p *</w:t>
      </w:r>
      <w:r w:rsidRPr="002C625C">
        <w:rPr>
          <w:rStyle w:val="a8"/>
        </w:rPr>
        <w:t>ngSwitchCase</w:t>
      </w:r>
      <w:r w:rsidRPr="002C625C">
        <w:rPr>
          <w:i/>
        </w:rPr>
        <w:t>=”5”&gt; value is 5&lt;/p&gt;</w:t>
      </w:r>
    </w:p>
    <w:p w:rsidR="0093348A" w:rsidRPr="002C625C" w:rsidRDefault="0093348A" w:rsidP="0093348A">
      <w:pPr>
        <w:rPr>
          <w:i/>
        </w:rPr>
      </w:pPr>
      <w:r w:rsidRPr="002C625C">
        <w:rPr>
          <w:i/>
        </w:rPr>
        <w:tab/>
        <w:t>&lt;p *</w:t>
      </w:r>
      <w:r w:rsidRPr="002C625C">
        <w:rPr>
          <w:rStyle w:val="a8"/>
        </w:rPr>
        <w:t>ngSwitchDefault</w:t>
      </w:r>
      <w:r w:rsidRPr="002C625C">
        <w:rPr>
          <w:i/>
        </w:rPr>
        <w:t>&gt; value is Default&lt;/p&gt;</w:t>
      </w:r>
    </w:p>
    <w:p w:rsidR="0093348A" w:rsidRDefault="0093348A" w:rsidP="0093348A">
      <w:pPr>
        <w:rPr>
          <w:i/>
        </w:rPr>
      </w:pPr>
      <w:r w:rsidRPr="002C625C">
        <w:rPr>
          <w:i/>
        </w:rPr>
        <w:lastRenderedPageBreak/>
        <w:t>&lt;/div&gt;</w:t>
      </w:r>
    </w:p>
    <w:p w:rsidR="002C625C" w:rsidRDefault="009B0ED7" w:rsidP="00DA5FE8">
      <w:pPr>
        <w:pStyle w:val="1"/>
      </w:pPr>
      <w:r>
        <w:br/>
      </w:r>
      <w:r w:rsidR="00425625">
        <w:t>Creating a Service</w:t>
      </w:r>
      <w:r w:rsidR="00D1632B">
        <w:t xml:space="preserve"> for utility</w:t>
      </w:r>
    </w:p>
    <w:p w:rsidR="00425625" w:rsidRPr="00425625" w:rsidRDefault="00425625" w:rsidP="00425625">
      <w:pPr>
        <w:rPr>
          <w:b/>
        </w:rPr>
      </w:pPr>
      <w:r w:rsidRPr="00425625">
        <w:rPr>
          <w:b/>
        </w:rPr>
        <w:t>./logging.service.ts</w:t>
      </w:r>
    </w:p>
    <w:p w:rsidR="00425625" w:rsidRPr="00425625" w:rsidRDefault="00425625" w:rsidP="00425625">
      <w:pPr>
        <w:rPr>
          <w:i/>
        </w:rPr>
      </w:pPr>
      <w:r w:rsidRPr="00425625">
        <w:rPr>
          <w:i/>
        </w:rPr>
        <w:t xml:space="preserve">export class LoggingService { </w:t>
      </w:r>
    </w:p>
    <w:p w:rsidR="00425625" w:rsidRPr="00425625" w:rsidRDefault="00425625" w:rsidP="00425625">
      <w:pPr>
        <w:rPr>
          <w:i/>
        </w:rPr>
      </w:pPr>
      <w:r w:rsidRPr="00425625">
        <w:rPr>
          <w:i/>
        </w:rPr>
        <w:tab/>
        <w:t>logStatusChange(status:string){</w:t>
      </w:r>
    </w:p>
    <w:p w:rsidR="00425625" w:rsidRPr="00425625" w:rsidRDefault="00425625" w:rsidP="00425625">
      <w:pPr>
        <w:rPr>
          <w:i/>
        </w:rPr>
      </w:pPr>
      <w:r w:rsidRPr="00425625">
        <w:rPr>
          <w:i/>
        </w:rPr>
        <w:tab/>
      </w:r>
      <w:r w:rsidRPr="00425625">
        <w:rPr>
          <w:i/>
        </w:rPr>
        <w:tab/>
        <w:t>console.log(‘Status is ‘+status);</w:t>
      </w:r>
    </w:p>
    <w:p w:rsidR="00425625" w:rsidRPr="00425625" w:rsidRDefault="00425625" w:rsidP="00425625">
      <w:pPr>
        <w:rPr>
          <w:i/>
        </w:rPr>
      </w:pPr>
      <w:r w:rsidRPr="00425625">
        <w:rPr>
          <w:i/>
        </w:rPr>
        <w:tab/>
        <w:t>}</w:t>
      </w:r>
    </w:p>
    <w:p w:rsidR="00425625" w:rsidRPr="00425625" w:rsidRDefault="00425625" w:rsidP="00425625">
      <w:pPr>
        <w:rPr>
          <w:i/>
        </w:rPr>
      </w:pPr>
      <w:r w:rsidRPr="00425625">
        <w:rPr>
          <w:i/>
        </w:rPr>
        <w:t>}</w:t>
      </w:r>
    </w:p>
    <w:p w:rsidR="00425625" w:rsidRDefault="00425625" w:rsidP="00425625"/>
    <w:p w:rsidR="00425625" w:rsidRDefault="00425625" w:rsidP="00425625">
      <w:r>
        <w:t>./app.component.ts</w:t>
      </w:r>
    </w:p>
    <w:p w:rsidR="00425625" w:rsidRDefault="00425625" w:rsidP="00425625"/>
    <w:p w:rsidR="00425625" w:rsidRPr="00425625" w:rsidRDefault="00425625" w:rsidP="00425625">
      <w:pPr>
        <w:rPr>
          <w:b/>
        </w:rPr>
      </w:pPr>
      <w:r w:rsidRPr="00425625">
        <w:rPr>
          <w:b/>
        </w:rPr>
        <w:t>./new-account/new-account.component.ts</w:t>
      </w:r>
    </w:p>
    <w:p w:rsidR="00425625" w:rsidRPr="00425625" w:rsidRDefault="00425625" w:rsidP="00425625">
      <w:pPr>
        <w:rPr>
          <w:i/>
        </w:rPr>
      </w:pPr>
      <w:r w:rsidRPr="00425625">
        <w:rPr>
          <w:i/>
        </w:rPr>
        <w:t>..</w:t>
      </w:r>
    </w:p>
    <w:p w:rsidR="00425625" w:rsidRPr="00425625" w:rsidRDefault="00425625" w:rsidP="00425625">
      <w:pPr>
        <w:rPr>
          <w:i/>
        </w:rPr>
      </w:pPr>
      <w:r w:rsidRPr="00425625">
        <w:rPr>
          <w:i/>
        </w:rPr>
        <w:t>import {</w:t>
      </w:r>
      <w:r w:rsidRPr="00425625">
        <w:rPr>
          <w:rStyle w:val="a8"/>
          <w:i w:val="0"/>
        </w:rPr>
        <w:t>LoggingService</w:t>
      </w:r>
      <w:r w:rsidRPr="00425625">
        <w:rPr>
          <w:i/>
        </w:rPr>
        <w:t>} from ‘../logging.service’;</w:t>
      </w:r>
    </w:p>
    <w:p w:rsidR="00425625" w:rsidRPr="00425625" w:rsidRDefault="00425625" w:rsidP="00425625">
      <w:pPr>
        <w:rPr>
          <w:i/>
        </w:rPr>
      </w:pPr>
      <w:r w:rsidRPr="00425625">
        <w:rPr>
          <w:i/>
        </w:rPr>
        <w:t>..</w:t>
      </w:r>
    </w:p>
    <w:p w:rsidR="00425625" w:rsidRPr="00425625" w:rsidRDefault="00425625" w:rsidP="00425625">
      <w:pPr>
        <w:rPr>
          <w:i/>
        </w:rPr>
      </w:pPr>
      <w:r w:rsidRPr="00425625">
        <w:rPr>
          <w:i/>
        </w:rPr>
        <w:t>@Component({</w:t>
      </w:r>
    </w:p>
    <w:p w:rsidR="00425625" w:rsidRPr="00425625" w:rsidRDefault="00425625" w:rsidP="00425625">
      <w:pPr>
        <w:rPr>
          <w:i/>
        </w:rPr>
      </w:pPr>
      <w:r w:rsidRPr="00425625">
        <w:rPr>
          <w:i/>
        </w:rPr>
        <w:tab/>
        <w:t>…</w:t>
      </w:r>
    </w:p>
    <w:p w:rsidR="00425625" w:rsidRPr="00425625" w:rsidRDefault="00425625" w:rsidP="00425625">
      <w:pPr>
        <w:rPr>
          <w:i/>
        </w:rPr>
      </w:pPr>
      <w:r w:rsidRPr="00425625">
        <w:rPr>
          <w:i/>
        </w:rPr>
        <w:tab/>
      </w:r>
      <w:r w:rsidRPr="00D1632B">
        <w:rPr>
          <w:rStyle w:val="a8"/>
        </w:rPr>
        <w:t>providers</w:t>
      </w:r>
      <w:r w:rsidRPr="00425625">
        <w:rPr>
          <w:i/>
        </w:rPr>
        <w:t>: [</w:t>
      </w:r>
      <w:r w:rsidRPr="00425625">
        <w:rPr>
          <w:rStyle w:val="a8"/>
          <w:i w:val="0"/>
        </w:rPr>
        <w:t>LoggingService</w:t>
      </w:r>
      <w:r w:rsidRPr="00425625">
        <w:rPr>
          <w:i/>
        </w:rPr>
        <w:t>]</w:t>
      </w:r>
    </w:p>
    <w:p w:rsidR="00425625" w:rsidRPr="00425625" w:rsidRDefault="00425625" w:rsidP="00425625">
      <w:pPr>
        <w:rPr>
          <w:i/>
        </w:rPr>
      </w:pPr>
      <w:r w:rsidRPr="00425625">
        <w:rPr>
          <w:i/>
        </w:rPr>
        <w:t>})</w:t>
      </w:r>
    </w:p>
    <w:p w:rsidR="00425625" w:rsidRPr="00425625" w:rsidRDefault="00425625" w:rsidP="00425625">
      <w:pPr>
        <w:rPr>
          <w:i/>
        </w:rPr>
      </w:pPr>
      <w:r w:rsidRPr="00425625">
        <w:rPr>
          <w:i/>
        </w:rPr>
        <w:t>export class NewAccountComponent {</w:t>
      </w:r>
    </w:p>
    <w:p w:rsidR="00425625" w:rsidRPr="00425625" w:rsidRDefault="00425625" w:rsidP="00425625">
      <w:pPr>
        <w:rPr>
          <w:i/>
        </w:rPr>
      </w:pPr>
      <w:r w:rsidRPr="00425625">
        <w:rPr>
          <w:i/>
        </w:rPr>
        <w:tab/>
        <w:t>…</w:t>
      </w:r>
    </w:p>
    <w:p w:rsidR="00425625" w:rsidRPr="00425625" w:rsidRDefault="00425625" w:rsidP="00425625">
      <w:pPr>
        <w:rPr>
          <w:i/>
        </w:rPr>
      </w:pPr>
      <w:r w:rsidRPr="00425625">
        <w:rPr>
          <w:i/>
        </w:rPr>
        <w:tab/>
      </w:r>
      <w:r w:rsidRPr="00D1632B">
        <w:rPr>
          <w:rStyle w:val="a8"/>
        </w:rPr>
        <w:t>constructor</w:t>
      </w:r>
      <w:r w:rsidRPr="00425625">
        <w:rPr>
          <w:i/>
        </w:rPr>
        <w:t xml:space="preserve">(private </w:t>
      </w:r>
      <w:r w:rsidRPr="00425625">
        <w:rPr>
          <w:rStyle w:val="a8"/>
          <w:i w:val="0"/>
        </w:rPr>
        <w:t>loggingService</w:t>
      </w:r>
      <w:r w:rsidRPr="00425625">
        <w:rPr>
          <w:i/>
        </w:rPr>
        <w:t xml:space="preserve">: </w:t>
      </w:r>
      <w:r w:rsidRPr="00425625">
        <w:rPr>
          <w:rStyle w:val="a8"/>
          <w:i w:val="0"/>
        </w:rPr>
        <w:t>LoggingService</w:t>
      </w:r>
      <w:r w:rsidRPr="00425625">
        <w:rPr>
          <w:i/>
        </w:rPr>
        <w:t>) { }</w:t>
      </w:r>
    </w:p>
    <w:p w:rsidR="00425625" w:rsidRPr="00425625" w:rsidRDefault="00425625" w:rsidP="00425625">
      <w:pPr>
        <w:pStyle w:val="ab"/>
        <w:numPr>
          <w:ilvl w:val="0"/>
          <w:numId w:val="1"/>
        </w:numPr>
        <w:rPr>
          <w:i/>
          <w:u w:val="single"/>
        </w:rPr>
      </w:pPr>
      <w:r w:rsidRPr="00425625">
        <w:rPr>
          <w:i/>
          <w:u w:val="single"/>
        </w:rPr>
        <w:t>above line is same with below instanciate</w:t>
      </w:r>
      <w:r>
        <w:rPr>
          <w:i/>
          <w:u w:val="single"/>
        </w:rPr>
        <w:t xml:space="preserve"> process</w:t>
      </w:r>
      <w:r w:rsidRPr="00425625">
        <w:rPr>
          <w:i/>
          <w:u w:val="single"/>
        </w:rPr>
        <w:t>.</w:t>
      </w:r>
    </w:p>
    <w:p w:rsidR="00425625" w:rsidRPr="00425625" w:rsidRDefault="00425625" w:rsidP="00425625">
      <w:pPr>
        <w:rPr>
          <w:i/>
          <w:color w:val="A6A6A6" w:themeColor="background1" w:themeShade="A6"/>
        </w:rPr>
      </w:pPr>
      <w:r w:rsidRPr="00425625">
        <w:rPr>
          <w:i/>
          <w:color w:val="A6A6A6" w:themeColor="background1" w:themeShade="A6"/>
        </w:rPr>
        <w:tab/>
        <w:t>const service = new LoggingService();</w:t>
      </w:r>
    </w:p>
    <w:p w:rsidR="00425625" w:rsidRDefault="00425625" w:rsidP="00425625">
      <w:pPr>
        <w:rPr>
          <w:i/>
        </w:rPr>
      </w:pPr>
      <w:r w:rsidRPr="00425625">
        <w:rPr>
          <w:i/>
          <w:color w:val="A6A6A6" w:themeColor="background1" w:themeShade="A6"/>
        </w:rPr>
        <w:tab/>
        <w:t>service.logStatusChange(accountStatus);</w:t>
      </w:r>
    </w:p>
    <w:p w:rsidR="00425625" w:rsidRPr="00425625" w:rsidRDefault="00425625" w:rsidP="00425625">
      <w:pPr>
        <w:rPr>
          <w:i/>
        </w:rPr>
      </w:pPr>
      <w:r w:rsidRPr="00425625">
        <w:rPr>
          <w:i/>
        </w:rPr>
        <w:tab/>
        <w:t>this.</w:t>
      </w:r>
      <w:r w:rsidRPr="00D1632B">
        <w:rPr>
          <w:rStyle w:val="a8"/>
        </w:rPr>
        <w:t>loggingService</w:t>
      </w:r>
      <w:r w:rsidRPr="00425625">
        <w:rPr>
          <w:i/>
        </w:rPr>
        <w:t>.logStatusChange(accountStatus);</w:t>
      </w:r>
    </w:p>
    <w:p w:rsidR="00425625" w:rsidRPr="00425625" w:rsidRDefault="00425625" w:rsidP="00425625">
      <w:pPr>
        <w:rPr>
          <w:i/>
        </w:rPr>
      </w:pPr>
      <w:r w:rsidRPr="00425625">
        <w:rPr>
          <w:i/>
        </w:rPr>
        <w:t>}</w:t>
      </w:r>
    </w:p>
    <w:p w:rsidR="00425625" w:rsidRDefault="00D1632B" w:rsidP="00D1632B">
      <w:pPr>
        <w:pStyle w:val="1"/>
      </w:pPr>
      <w:r>
        <w:lastRenderedPageBreak/>
        <w:t>Service for Data Storage</w:t>
      </w:r>
    </w:p>
    <w:p w:rsidR="00D1632B" w:rsidRPr="00EC3276" w:rsidRDefault="00D1632B" w:rsidP="00D1632B">
      <w:pPr>
        <w:rPr>
          <w:b/>
        </w:rPr>
      </w:pPr>
      <w:r w:rsidRPr="00EC3276">
        <w:rPr>
          <w:b/>
        </w:rPr>
        <w:t>./accounts.service.ts</w:t>
      </w:r>
    </w:p>
    <w:p w:rsidR="00D1632B" w:rsidRPr="00EC3276" w:rsidRDefault="00D1632B" w:rsidP="00D1632B">
      <w:pPr>
        <w:rPr>
          <w:i/>
        </w:rPr>
      </w:pPr>
      <w:r w:rsidRPr="00EC3276">
        <w:rPr>
          <w:i/>
        </w:rPr>
        <w:t>export class AccountsService {</w:t>
      </w:r>
    </w:p>
    <w:p w:rsidR="00D1632B" w:rsidRPr="00EC3276" w:rsidRDefault="00D1632B" w:rsidP="00D1632B">
      <w:pPr>
        <w:rPr>
          <w:i/>
        </w:rPr>
      </w:pPr>
      <w:r w:rsidRPr="00EC3276">
        <w:rPr>
          <w:i/>
        </w:rPr>
        <w:tab/>
        <w:t>accounts = [</w:t>
      </w:r>
    </w:p>
    <w:p w:rsidR="00D1632B" w:rsidRPr="00EC3276" w:rsidRDefault="00D1632B" w:rsidP="00D1632B">
      <w:pPr>
        <w:rPr>
          <w:i/>
        </w:rPr>
      </w:pPr>
      <w:r w:rsidRPr="00EC3276">
        <w:rPr>
          <w:i/>
        </w:rPr>
        <w:tab/>
      </w:r>
      <w:r w:rsidRPr="00EC3276">
        <w:rPr>
          <w:i/>
        </w:rPr>
        <w:tab/>
        <w:t>{</w:t>
      </w:r>
    </w:p>
    <w:p w:rsidR="00D1632B" w:rsidRPr="00EC3276" w:rsidRDefault="00D1632B" w:rsidP="00D1632B">
      <w:pPr>
        <w:rPr>
          <w:i/>
        </w:rPr>
      </w:pPr>
      <w:r w:rsidRPr="00EC3276">
        <w:rPr>
          <w:i/>
        </w:rPr>
        <w:tab/>
      </w:r>
      <w:r w:rsidRPr="00EC3276">
        <w:rPr>
          <w:i/>
        </w:rPr>
        <w:tab/>
      </w:r>
      <w:r w:rsidRPr="00EC3276">
        <w:rPr>
          <w:i/>
        </w:rPr>
        <w:tab/>
        <w:t>name: ‘Master Account’,</w:t>
      </w:r>
    </w:p>
    <w:p w:rsidR="00D1632B" w:rsidRPr="00EC3276" w:rsidRDefault="00D1632B" w:rsidP="00D1632B">
      <w:pPr>
        <w:rPr>
          <w:i/>
        </w:rPr>
      </w:pPr>
      <w:r w:rsidRPr="00EC3276">
        <w:rPr>
          <w:i/>
        </w:rPr>
        <w:tab/>
      </w:r>
      <w:r w:rsidRPr="00EC3276">
        <w:rPr>
          <w:i/>
        </w:rPr>
        <w:tab/>
      </w:r>
      <w:r w:rsidRPr="00EC3276">
        <w:rPr>
          <w:i/>
        </w:rPr>
        <w:tab/>
        <w:t xml:space="preserve">status: ‘active’ </w:t>
      </w:r>
    </w:p>
    <w:p w:rsidR="00D1632B" w:rsidRPr="00EC3276" w:rsidRDefault="00D1632B" w:rsidP="00D1632B">
      <w:pPr>
        <w:rPr>
          <w:i/>
        </w:rPr>
      </w:pPr>
      <w:r w:rsidRPr="00EC3276">
        <w:rPr>
          <w:i/>
        </w:rPr>
        <w:tab/>
      </w:r>
      <w:r w:rsidRPr="00EC3276">
        <w:rPr>
          <w:i/>
        </w:rPr>
        <w:tab/>
        <w:t>},</w:t>
      </w:r>
    </w:p>
    <w:p w:rsidR="00D1632B" w:rsidRPr="00EC3276" w:rsidRDefault="00D1632B" w:rsidP="00D1632B">
      <w:pPr>
        <w:rPr>
          <w:i/>
        </w:rPr>
      </w:pPr>
      <w:r w:rsidRPr="00EC3276">
        <w:rPr>
          <w:i/>
        </w:rPr>
        <w:tab/>
      </w:r>
      <w:r w:rsidRPr="00EC3276">
        <w:rPr>
          <w:i/>
        </w:rPr>
        <w:tab/>
        <w:t>{</w:t>
      </w:r>
    </w:p>
    <w:p w:rsidR="00D1632B" w:rsidRPr="00EC3276" w:rsidRDefault="00D1632B" w:rsidP="00D1632B">
      <w:pPr>
        <w:rPr>
          <w:i/>
        </w:rPr>
      </w:pPr>
      <w:r w:rsidRPr="00EC3276">
        <w:rPr>
          <w:i/>
        </w:rPr>
        <w:tab/>
      </w:r>
      <w:r w:rsidRPr="00EC3276">
        <w:rPr>
          <w:i/>
        </w:rPr>
        <w:tab/>
      </w:r>
      <w:r w:rsidRPr="00EC3276">
        <w:rPr>
          <w:i/>
        </w:rPr>
        <w:tab/>
        <w:t>name: ‘Testaccount’,</w:t>
      </w:r>
    </w:p>
    <w:p w:rsidR="00D1632B" w:rsidRPr="00EC3276" w:rsidRDefault="00D1632B" w:rsidP="00D1632B">
      <w:pPr>
        <w:rPr>
          <w:i/>
        </w:rPr>
      </w:pPr>
      <w:r w:rsidRPr="00EC3276">
        <w:rPr>
          <w:i/>
        </w:rPr>
        <w:tab/>
      </w:r>
      <w:r w:rsidRPr="00EC3276">
        <w:rPr>
          <w:i/>
        </w:rPr>
        <w:tab/>
      </w:r>
      <w:r w:rsidRPr="00EC3276">
        <w:rPr>
          <w:i/>
        </w:rPr>
        <w:tab/>
        <w:t xml:space="preserve">status: ‘inactive’ </w:t>
      </w:r>
    </w:p>
    <w:p w:rsidR="00D1632B" w:rsidRPr="00EC3276" w:rsidRDefault="00D1632B" w:rsidP="00D1632B">
      <w:pPr>
        <w:rPr>
          <w:i/>
        </w:rPr>
      </w:pPr>
      <w:r w:rsidRPr="00EC3276">
        <w:rPr>
          <w:i/>
        </w:rPr>
        <w:tab/>
      </w:r>
      <w:r w:rsidRPr="00EC3276">
        <w:rPr>
          <w:i/>
        </w:rPr>
        <w:tab/>
        <w:t>}</w:t>
      </w:r>
    </w:p>
    <w:p w:rsidR="00D1632B" w:rsidRPr="00EC3276" w:rsidRDefault="00D1632B" w:rsidP="00D1632B">
      <w:pPr>
        <w:rPr>
          <w:i/>
        </w:rPr>
      </w:pPr>
      <w:r w:rsidRPr="00EC3276">
        <w:rPr>
          <w:i/>
        </w:rPr>
        <w:tab/>
        <w:t>]</w:t>
      </w:r>
    </w:p>
    <w:p w:rsidR="00D1632B" w:rsidRPr="00EC3276" w:rsidRDefault="00D1632B" w:rsidP="00D1632B">
      <w:pPr>
        <w:rPr>
          <w:i/>
        </w:rPr>
      </w:pPr>
      <w:r w:rsidRPr="00EC3276">
        <w:rPr>
          <w:i/>
        </w:rPr>
        <w:t>addAccount(name:string, status: string){</w:t>
      </w:r>
    </w:p>
    <w:p w:rsidR="00D1632B" w:rsidRPr="00EC3276" w:rsidRDefault="00D1632B" w:rsidP="00D1632B">
      <w:pPr>
        <w:rPr>
          <w:i/>
        </w:rPr>
      </w:pPr>
      <w:r w:rsidRPr="00EC3276">
        <w:rPr>
          <w:i/>
        </w:rPr>
        <w:tab/>
        <w:t>this.accounts.push({name:name, status:status});</w:t>
      </w:r>
    </w:p>
    <w:p w:rsidR="00D1632B" w:rsidRPr="00EC3276" w:rsidRDefault="00D1632B" w:rsidP="00D1632B">
      <w:pPr>
        <w:rPr>
          <w:i/>
        </w:rPr>
      </w:pPr>
      <w:r w:rsidRPr="00EC3276">
        <w:rPr>
          <w:i/>
        </w:rPr>
        <w:tab/>
        <w:t>}</w:t>
      </w:r>
    </w:p>
    <w:p w:rsidR="00D1632B" w:rsidRPr="00EC3276" w:rsidRDefault="00D1632B" w:rsidP="00D1632B">
      <w:pPr>
        <w:rPr>
          <w:i/>
        </w:rPr>
      </w:pPr>
      <w:r w:rsidRPr="00EC3276">
        <w:rPr>
          <w:i/>
        </w:rPr>
        <w:t>updateStatus(id: number, status:string){</w:t>
      </w:r>
    </w:p>
    <w:p w:rsidR="00D1632B" w:rsidRPr="00EC3276" w:rsidRDefault="00D1632B" w:rsidP="00D1632B">
      <w:pPr>
        <w:rPr>
          <w:i/>
        </w:rPr>
      </w:pPr>
      <w:r w:rsidRPr="00EC3276">
        <w:rPr>
          <w:i/>
        </w:rPr>
        <w:tab/>
        <w:t>this.accounts[id].status = status;</w:t>
      </w:r>
    </w:p>
    <w:p w:rsidR="00D1632B" w:rsidRPr="00EC3276" w:rsidRDefault="00D1632B" w:rsidP="00D1632B">
      <w:pPr>
        <w:rPr>
          <w:i/>
        </w:rPr>
      </w:pPr>
      <w:r w:rsidRPr="00EC3276">
        <w:rPr>
          <w:i/>
        </w:rPr>
        <w:tab/>
        <w:t>}</w:t>
      </w:r>
    </w:p>
    <w:p w:rsidR="00D1632B" w:rsidRPr="00EC3276" w:rsidRDefault="00D1632B" w:rsidP="00D1632B">
      <w:pPr>
        <w:rPr>
          <w:i/>
        </w:rPr>
      </w:pPr>
      <w:r w:rsidRPr="00EC3276">
        <w:rPr>
          <w:i/>
        </w:rPr>
        <w:t>}</w:t>
      </w:r>
    </w:p>
    <w:p w:rsidR="00EC3276" w:rsidRDefault="00EC3276" w:rsidP="00D1632B"/>
    <w:p w:rsidR="00EC3276" w:rsidRPr="00EC3276" w:rsidRDefault="00EC3276" w:rsidP="00D1632B">
      <w:pPr>
        <w:rPr>
          <w:b/>
        </w:rPr>
      </w:pPr>
      <w:r w:rsidRPr="00EC3276">
        <w:rPr>
          <w:b/>
        </w:rPr>
        <w:t>./app.component.ts</w:t>
      </w:r>
    </w:p>
    <w:p w:rsidR="00EC3276" w:rsidRPr="00EC3276" w:rsidRDefault="00EC3276" w:rsidP="00D1632B">
      <w:pPr>
        <w:rPr>
          <w:i/>
        </w:rPr>
      </w:pPr>
      <w:r w:rsidRPr="00EC3276">
        <w:rPr>
          <w:i/>
        </w:rPr>
        <w:t>import { Component } from ‘@angular/core’;</w:t>
      </w:r>
    </w:p>
    <w:p w:rsidR="00EC3276" w:rsidRPr="00EC3276" w:rsidRDefault="00EC3276" w:rsidP="00D1632B">
      <w:pPr>
        <w:rPr>
          <w:i/>
        </w:rPr>
      </w:pPr>
      <w:r w:rsidRPr="00EC3276">
        <w:rPr>
          <w:i/>
        </w:rPr>
        <w:t>import { AccountsService } from ‘./accounts.service’;</w:t>
      </w:r>
    </w:p>
    <w:p w:rsidR="00EC3276" w:rsidRPr="00EC3276" w:rsidRDefault="00EC3276" w:rsidP="00D1632B">
      <w:pPr>
        <w:rPr>
          <w:i/>
        </w:rPr>
      </w:pPr>
      <w:r w:rsidRPr="00EC3276">
        <w:rPr>
          <w:i/>
        </w:rPr>
        <w:t>@Component({</w:t>
      </w:r>
    </w:p>
    <w:p w:rsidR="00EC3276" w:rsidRPr="00EC3276" w:rsidRDefault="00EC3276" w:rsidP="00D1632B">
      <w:pPr>
        <w:rPr>
          <w:i/>
        </w:rPr>
      </w:pPr>
      <w:r w:rsidRPr="00EC3276">
        <w:rPr>
          <w:i/>
        </w:rPr>
        <w:tab/>
        <w:t>…</w:t>
      </w:r>
    </w:p>
    <w:p w:rsidR="00EC3276" w:rsidRPr="00EC3276" w:rsidRDefault="00EC3276" w:rsidP="00EC3276">
      <w:pPr>
        <w:ind w:firstLine="720"/>
        <w:rPr>
          <w:i/>
        </w:rPr>
      </w:pPr>
      <w:r w:rsidRPr="00EC3276">
        <w:rPr>
          <w:i/>
        </w:rPr>
        <w:t>selector: ‘app-root’,</w:t>
      </w:r>
      <w:r w:rsidRPr="00EC3276">
        <w:rPr>
          <w:i/>
        </w:rPr>
        <w:tab/>
      </w:r>
    </w:p>
    <w:p w:rsidR="00EC3276" w:rsidRPr="00EC3276" w:rsidRDefault="00EC3276" w:rsidP="00EC3276">
      <w:pPr>
        <w:ind w:firstLine="720"/>
        <w:rPr>
          <w:i/>
        </w:rPr>
      </w:pPr>
      <w:r w:rsidRPr="00EC3276">
        <w:rPr>
          <w:i/>
        </w:rPr>
        <w:t>providers: [AccountsService]</w:t>
      </w:r>
    </w:p>
    <w:p w:rsidR="00EC3276" w:rsidRPr="00EC3276" w:rsidRDefault="00EC3276" w:rsidP="00D1632B">
      <w:pPr>
        <w:rPr>
          <w:i/>
        </w:rPr>
      </w:pPr>
      <w:r w:rsidRPr="00EC3276">
        <w:rPr>
          <w:i/>
        </w:rPr>
        <w:lastRenderedPageBreak/>
        <w:tab/>
      </w:r>
    </w:p>
    <w:p w:rsidR="00EC3276" w:rsidRPr="00EC3276" w:rsidRDefault="00EC3276" w:rsidP="00D1632B">
      <w:pPr>
        <w:rPr>
          <w:i/>
        </w:rPr>
      </w:pPr>
      <w:r w:rsidRPr="00EC3276">
        <w:rPr>
          <w:i/>
        </w:rPr>
        <w:t>})</w:t>
      </w:r>
    </w:p>
    <w:p w:rsidR="00EC3276" w:rsidRPr="00EC3276" w:rsidRDefault="00EC3276" w:rsidP="00D1632B">
      <w:pPr>
        <w:rPr>
          <w:i/>
        </w:rPr>
      </w:pPr>
      <w:r w:rsidRPr="00EC3276">
        <w:rPr>
          <w:i/>
        </w:rPr>
        <w:t>export class AppComponent {</w:t>
      </w:r>
    </w:p>
    <w:p w:rsidR="00EC3276" w:rsidRPr="00EC3276" w:rsidRDefault="00EC3276" w:rsidP="00D1632B">
      <w:pPr>
        <w:rPr>
          <w:i/>
        </w:rPr>
      </w:pPr>
      <w:r w:rsidRPr="00EC3276">
        <w:rPr>
          <w:i/>
        </w:rPr>
        <w:tab/>
        <w:t>accounts: {name: string, status: string}[] = [];</w:t>
      </w:r>
    </w:p>
    <w:p w:rsidR="00EC3276" w:rsidRPr="00EC3276" w:rsidRDefault="00EC3276" w:rsidP="00D1632B">
      <w:pPr>
        <w:rPr>
          <w:i/>
        </w:rPr>
      </w:pPr>
      <w:r w:rsidRPr="00EC3276">
        <w:rPr>
          <w:i/>
        </w:rPr>
        <w:tab/>
        <w:t>constructor(private accoutsService: AccountsService) {}</w:t>
      </w:r>
    </w:p>
    <w:p w:rsidR="00EC3276" w:rsidRPr="00EC3276" w:rsidRDefault="00EC3276" w:rsidP="00D1632B">
      <w:pPr>
        <w:rPr>
          <w:i/>
        </w:rPr>
      </w:pPr>
      <w:r w:rsidRPr="00EC3276">
        <w:rPr>
          <w:i/>
        </w:rPr>
        <w:tab/>
        <w:t>ngOnInit() {</w:t>
      </w:r>
    </w:p>
    <w:p w:rsidR="00EC3276" w:rsidRPr="00EC3276" w:rsidRDefault="00EC3276" w:rsidP="00D1632B">
      <w:pPr>
        <w:rPr>
          <w:i/>
        </w:rPr>
      </w:pPr>
      <w:r w:rsidRPr="00EC3276">
        <w:rPr>
          <w:i/>
        </w:rPr>
        <w:tab/>
      </w:r>
      <w:r w:rsidRPr="00EC3276">
        <w:rPr>
          <w:i/>
        </w:rPr>
        <w:tab/>
        <w:t>this.accounts = this.accountsService.accounts;</w:t>
      </w:r>
    </w:p>
    <w:p w:rsidR="00EC3276" w:rsidRPr="00EC3276" w:rsidRDefault="00EC3276" w:rsidP="00D1632B">
      <w:pPr>
        <w:rPr>
          <w:i/>
        </w:rPr>
      </w:pPr>
      <w:r w:rsidRPr="00EC3276">
        <w:rPr>
          <w:i/>
        </w:rPr>
        <w:tab/>
        <w:t>}</w:t>
      </w:r>
    </w:p>
    <w:p w:rsidR="00EC3276" w:rsidRPr="00EC3276" w:rsidRDefault="00EC3276" w:rsidP="00D1632B">
      <w:pPr>
        <w:rPr>
          <w:i/>
        </w:rPr>
      </w:pPr>
      <w:r w:rsidRPr="00EC3276">
        <w:rPr>
          <w:i/>
        </w:rPr>
        <w:t>}</w:t>
      </w:r>
    </w:p>
    <w:p w:rsidR="00EC3276" w:rsidRPr="00425625" w:rsidRDefault="00EC3276" w:rsidP="00EC3276">
      <w:pPr>
        <w:rPr>
          <w:b/>
        </w:rPr>
      </w:pPr>
      <w:r w:rsidRPr="00425625">
        <w:rPr>
          <w:b/>
        </w:rPr>
        <w:t>./new-account/new-account.component.ts</w:t>
      </w:r>
    </w:p>
    <w:p w:rsidR="00EC3276" w:rsidRDefault="00EC3276" w:rsidP="00EC3276">
      <w:pPr>
        <w:rPr>
          <w:i/>
        </w:rPr>
      </w:pPr>
      <w:r w:rsidRPr="00425625">
        <w:rPr>
          <w:i/>
        </w:rPr>
        <w:t>import {</w:t>
      </w:r>
      <w:r w:rsidRPr="00EC3276">
        <w:rPr>
          <w:rStyle w:val="aa"/>
        </w:rPr>
        <w:t>LoggingService</w:t>
      </w:r>
      <w:r w:rsidRPr="00425625">
        <w:rPr>
          <w:i/>
        </w:rPr>
        <w:t>} from ‘../logging.service’;</w:t>
      </w:r>
    </w:p>
    <w:p w:rsidR="00EC3276" w:rsidRPr="00EC3276" w:rsidRDefault="00EC3276" w:rsidP="00EC3276">
      <w:r>
        <w:t xml:space="preserve">import { </w:t>
      </w:r>
      <w:r w:rsidRPr="00EC3276">
        <w:rPr>
          <w:rStyle w:val="a8"/>
        </w:rPr>
        <w:t>AccountsService</w:t>
      </w:r>
      <w:r>
        <w:t xml:space="preserve"> } from ‘./accounts.service’;</w:t>
      </w:r>
    </w:p>
    <w:p w:rsidR="00EC3276" w:rsidRPr="00425625" w:rsidRDefault="00EC3276" w:rsidP="00EC3276">
      <w:pPr>
        <w:rPr>
          <w:i/>
        </w:rPr>
      </w:pPr>
      <w:r w:rsidRPr="00425625">
        <w:rPr>
          <w:i/>
        </w:rPr>
        <w:t>@Component({</w:t>
      </w:r>
    </w:p>
    <w:p w:rsidR="00EC3276" w:rsidRPr="00425625" w:rsidRDefault="00EC3276" w:rsidP="00EC3276">
      <w:pPr>
        <w:rPr>
          <w:i/>
        </w:rPr>
      </w:pPr>
      <w:r w:rsidRPr="00425625">
        <w:rPr>
          <w:i/>
        </w:rPr>
        <w:tab/>
        <w:t>…</w:t>
      </w:r>
    </w:p>
    <w:p w:rsidR="00EC3276" w:rsidRDefault="00EC3276" w:rsidP="00EC3276">
      <w:pPr>
        <w:rPr>
          <w:i/>
          <w:color w:val="FF0000"/>
        </w:rPr>
      </w:pPr>
      <w:r w:rsidRPr="00425625">
        <w:rPr>
          <w:i/>
        </w:rPr>
        <w:tab/>
      </w:r>
      <w:r w:rsidRPr="00D1632B">
        <w:rPr>
          <w:rStyle w:val="a8"/>
        </w:rPr>
        <w:t>providers</w:t>
      </w:r>
      <w:r w:rsidRPr="00425625">
        <w:rPr>
          <w:i/>
        </w:rPr>
        <w:t>: [</w:t>
      </w:r>
      <w:r w:rsidRPr="00EC3276">
        <w:rPr>
          <w:rStyle w:val="aa"/>
        </w:rPr>
        <w:t>LoggingService</w:t>
      </w:r>
      <w:r w:rsidRPr="00425625">
        <w:rPr>
          <w:i/>
        </w:rPr>
        <w:t>]</w:t>
      </w:r>
      <w:r w:rsidR="0009730E">
        <w:rPr>
          <w:i/>
        </w:rPr>
        <w:t xml:space="preserve"> </w:t>
      </w:r>
      <w:r w:rsidR="0009730E" w:rsidRPr="0009730E">
        <w:rPr>
          <w:i/>
          <w:color w:val="FF0000"/>
        </w:rPr>
        <w:t>-&gt; Since, app</w:t>
      </w:r>
      <w:r w:rsidR="006D75AB">
        <w:rPr>
          <w:i/>
          <w:color w:val="FF0000"/>
        </w:rPr>
        <w:t>.</w:t>
      </w:r>
      <w:r w:rsidR="0009730E" w:rsidRPr="0009730E">
        <w:rPr>
          <w:i/>
          <w:color w:val="FF0000"/>
        </w:rPr>
        <w:t xml:space="preserve">component.ts already initiate </w:t>
      </w:r>
      <w:r w:rsidR="0009730E">
        <w:rPr>
          <w:i/>
          <w:color w:val="FF0000"/>
        </w:rPr>
        <w:t>‘AccountsS</w:t>
      </w:r>
      <w:r w:rsidR="0009730E" w:rsidRPr="0009730E">
        <w:rPr>
          <w:i/>
          <w:color w:val="FF0000"/>
        </w:rPr>
        <w:t>ervice</w:t>
      </w:r>
      <w:r w:rsidR="0009730E">
        <w:rPr>
          <w:i/>
          <w:color w:val="FF0000"/>
        </w:rPr>
        <w:t>’</w:t>
      </w:r>
      <w:r w:rsidR="0009730E" w:rsidRPr="0009730E">
        <w:rPr>
          <w:i/>
          <w:color w:val="FF0000"/>
        </w:rPr>
        <w:t xml:space="preserve"> instance, it will be provided into its all child components. Injection Hiarachy</w:t>
      </w:r>
      <w:r w:rsidR="0009730E">
        <w:rPr>
          <w:i/>
          <w:color w:val="FF0000"/>
        </w:rPr>
        <w:t>!. So this component don’t need to say about providers:[AccountService], if it is, it will be overwritten and different service.</w:t>
      </w:r>
      <w:r w:rsidR="006D75AB">
        <w:rPr>
          <w:i/>
          <w:color w:val="FF0000"/>
        </w:rPr>
        <w:t xml:space="preserve"> But still we need import that class. </w:t>
      </w:r>
    </w:p>
    <w:p w:rsidR="006D75AB" w:rsidRPr="006D75AB" w:rsidRDefault="006D75AB" w:rsidP="00EC3276">
      <w:pPr>
        <w:rPr>
          <w:i/>
          <w:color w:val="FF0000"/>
        </w:rPr>
      </w:pPr>
      <w:r w:rsidRPr="006D75AB">
        <w:rPr>
          <w:i/>
          <w:color w:val="FF0000"/>
        </w:rPr>
        <w:t>Or, this provider setting can be declared in app.module.ts, like @NgModule({ … providers:[AccountsService]”}). In this case, whole components under this module will receive the this same service.</w:t>
      </w:r>
    </w:p>
    <w:p w:rsidR="00EC3276" w:rsidRPr="00425625" w:rsidRDefault="00EC3276" w:rsidP="00EC3276">
      <w:pPr>
        <w:rPr>
          <w:i/>
        </w:rPr>
      </w:pPr>
      <w:r w:rsidRPr="00425625">
        <w:rPr>
          <w:i/>
        </w:rPr>
        <w:t>})</w:t>
      </w:r>
    </w:p>
    <w:p w:rsidR="00EC3276" w:rsidRPr="00425625" w:rsidRDefault="00EC3276" w:rsidP="00EC3276">
      <w:pPr>
        <w:rPr>
          <w:i/>
        </w:rPr>
      </w:pPr>
      <w:r w:rsidRPr="00425625">
        <w:rPr>
          <w:i/>
        </w:rPr>
        <w:t>export class NewAccountComponent {</w:t>
      </w:r>
    </w:p>
    <w:p w:rsidR="00EC3276" w:rsidRPr="00425625" w:rsidRDefault="00EC3276" w:rsidP="00EC3276">
      <w:pPr>
        <w:rPr>
          <w:i/>
        </w:rPr>
      </w:pPr>
      <w:r w:rsidRPr="00425625">
        <w:rPr>
          <w:i/>
        </w:rPr>
        <w:tab/>
        <w:t>…</w:t>
      </w:r>
    </w:p>
    <w:p w:rsidR="00EC3276" w:rsidRPr="00425625" w:rsidRDefault="00EC3276" w:rsidP="00EC3276">
      <w:pPr>
        <w:rPr>
          <w:i/>
        </w:rPr>
      </w:pPr>
      <w:r w:rsidRPr="00425625">
        <w:rPr>
          <w:i/>
        </w:rPr>
        <w:tab/>
      </w:r>
      <w:r w:rsidRPr="00D1632B">
        <w:rPr>
          <w:rStyle w:val="a8"/>
        </w:rPr>
        <w:t>constructor</w:t>
      </w:r>
      <w:r w:rsidRPr="00425625">
        <w:rPr>
          <w:i/>
        </w:rPr>
        <w:t>(</w:t>
      </w:r>
      <w:r w:rsidRPr="00EC3276">
        <w:rPr>
          <w:rStyle w:val="aa"/>
        </w:rPr>
        <w:t>private loggingService: LoggingService</w:t>
      </w:r>
      <w:r>
        <w:rPr>
          <w:rStyle w:val="aa"/>
        </w:rPr>
        <w:t>, private accountsService: AccountsService</w:t>
      </w:r>
      <w:r w:rsidRPr="00425625">
        <w:rPr>
          <w:i/>
        </w:rPr>
        <w:t>) { }</w:t>
      </w:r>
    </w:p>
    <w:p w:rsidR="00EC3276" w:rsidRDefault="00EC3276" w:rsidP="00EC3276">
      <w:pPr>
        <w:ind w:firstLine="720"/>
        <w:rPr>
          <w:i/>
        </w:rPr>
      </w:pPr>
      <w:r>
        <w:rPr>
          <w:i/>
        </w:rPr>
        <w:t>onCreateAccount(accountName: string, accountStatus: string) {</w:t>
      </w:r>
    </w:p>
    <w:p w:rsidR="00EC3276" w:rsidRDefault="00EC3276" w:rsidP="00EC3276">
      <w:pPr>
        <w:rPr>
          <w:i/>
        </w:rPr>
      </w:pPr>
      <w:r>
        <w:rPr>
          <w:i/>
        </w:rPr>
        <w:tab/>
      </w:r>
      <w:r w:rsidRPr="00425625">
        <w:rPr>
          <w:i/>
        </w:rPr>
        <w:tab/>
        <w:t>this.</w:t>
      </w:r>
      <w:r>
        <w:rPr>
          <w:rStyle w:val="a8"/>
        </w:rPr>
        <w:t>accountsService.addAccount(accountName, accountStatus);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Pr="00425625">
        <w:rPr>
          <w:i/>
        </w:rPr>
        <w:tab/>
      </w:r>
      <w:r>
        <w:rPr>
          <w:i/>
        </w:rPr>
        <w:tab/>
      </w:r>
      <w:r w:rsidRPr="00425625">
        <w:rPr>
          <w:i/>
        </w:rPr>
        <w:t>this.</w:t>
      </w:r>
      <w:r w:rsidRPr="00EC3276">
        <w:rPr>
          <w:rStyle w:val="aa"/>
        </w:rPr>
        <w:t>loggingService</w:t>
      </w:r>
      <w:r w:rsidRPr="00425625">
        <w:rPr>
          <w:i/>
        </w:rPr>
        <w:t>.logStatusChange(accountStatus);</w:t>
      </w:r>
    </w:p>
    <w:p w:rsidR="00EC3276" w:rsidRPr="00425625" w:rsidRDefault="00EC3276" w:rsidP="00EC3276">
      <w:pPr>
        <w:rPr>
          <w:i/>
        </w:rPr>
      </w:pPr>
      <w:r>
        <w:rPr>
          <w:i/>
        </w:rPr>
        <w:tab/>
        <w:t>}</w:t>
      </w:r>
    </w:p>
    <w:p w:rsidR="00EC3276" w:rsidRPr="00425625" w:rsidRDefault="00EC3276" w:rsidP="00EC3276">
      <w:pPr>
        <w:rPr>
          <w:i/>
        </w:rPr>
      </w:pPr>
      <w:r w:rsidRPr="00425625">
        <w:rPr>
          <w:i/>
        </w:rPr>
        <w:t>}</w:t>
      </w:r>
    </w:p>
    <w:p w:rsidR="00EC3276" w:rsidRPr="00CC5139" w:rsidRDefault="00CC5139" w:rsidP="00D1632B">
      <w:pPr>
        <w:rPr>
          <w:b/>
        </w:rPr>
      </w:pPr>
      <w:r w:rsidRPr="00CC5139">
        <w:rPr>
          <w:b/>
        </w:rPr>
        <w:lastRenderedPageBreak/>
        <w:t>./account/account.component.ts</w:t>
      </w:r>
    </w:p>
    <w:p w:rsidR="00CC5139" w:rsidRDefault="00CC5139" w:rsidP="00CC5139">
      <w:pPr>
        <w:rPr>
          <w:i/>
        </w:rPr>
      </w:pPr>
      <w:r w:rsidRPr="00425625">
        <w:rPr>
          <w:i/>
        </w:rPr>
        <w:t>import {</w:t>
      </w:r>
      <w:r w:rsidRPr="00EC3276">
        <w:rPr>
          <w:rStyle w:val="aa"/>
        </w:rPr>
        <w:t>LoggingService</w:t>
      </w:r>
      <w:r w:rsidRPr="00425625">
        <w:rPr>
          <w:i/>
        </w:rPr>
        <w:t>} from ‘../logging.service’;</w:t>
      </w:r>
    </w:p>
    <w:p w:rsidR="00CC5139" w:rsidRPr="00EC3276" w:rsidRDefault="00CC5139" w:rsidP="00CC5139">
      <w:r>
        <w:t xml:space="preserve">import { </w:t>
      </w:r>
      <w:r w:rsidRPr="00EC3276">
        <w:rPr>
          <w:rStyle w:val="a8"/>
        </w:rPr>
        <w:t>AccountsService</w:t>
      </w:r>
      <w:r>
        <w:t xml:space="preserve"> } from ‘./accounts.service’;</w:t>
      </w:r>
    </w:p>
    <w:p w:rsidR="00CC5139" w:rsidRPr="00425625" w:rsidRDefault="00CC5139" w:rsidP="00CC5139">
      <w:pPr>
        <w:rPr>
          <w:i/>
        </w:rPr>
      </w:pPr>
      <w:r w:rsidRPr="00425625">
        <w:rPr>
          <w:i/>
        </w:rPr>
        <w:t>@Component({</w:t>
      </w:r>
    </w:p>
    <w:p w:rsidR="00CC5139" w:rsidRPr="00425625" w:rsidRDefault="00CC5139" w:rsidP="00CC5139">
      <w:pPr>
        <w:rPr>
          <w:i/>
        </w:rPr>
      </w:pPr>
      <w:r w:rsidRPr="00425625">
        <w:rPr>
          <w:i/>
        </w:rPr>
        <w:tab/>
        <w:t>…</w:t>
      </w:r>
    </w:p>
    <w:p w:rsidR="00CC5139" w:rsidRPr="00425625" w:rsidRDefault="00CC5139" w:rsidP="00CC5139">
      <w:pPr>
        <w:rPr>
          <w:i/>
        </w:rPr>
      </w:pPr>
      <w:r w:rsidRPr="00425625">
        <w:rPr>
          <w:i/>
        </w:rPr>
        <w:tab/>
      </w:r>
      <w:r w:rsidRPr="00D1632B">
        <w:rPr>
          <w:rStyle w:val="a8"/>
        </w:rPr>
        <w:t>providers</w:t>
      </w:r>
      <w:r w:rsidRPr="00425625">
        <w:rPr>
          <w:i/>
        </w:rPr>
        <w:t>: [</w:t>
      </w:r>
      <w:r w:rsidRPr="00EC3276">
        <w:rPr>
          <w:rStyle w:val="aa"/>
        </w:rPr>
        <w:t>LoggingService</w:t>
      </w:r>
      <w:r w:rsidRPr="00425625">
        <w:rPr>
          <w:i/>
        </w:rPr>
        <w:t>]</w:t>
      </w:r>
    </w:p>
    <w:p w:rsidR="00CC5139" w:rsidRPr="00425625" w:rsidRDefault="00CC5139" w:rsidP="00CC5139">
      <w:pPr>
        <w:rPr>
          <w:i/>
        </w:rPr>
      </w:pPr>
      <w:r w:rsidRPr="00425625">
        <w:rPr>
          <w:i/>
        </w:rPr>
        <w:t>})</w:t>
      </w:r>
    </w:p>
    <w:p w:rsidR="00CC5139" w:rsidRDefault="00CC5139" w:rsidP="00CC5139">
      <w:pPr>
        <w:rPr>
          <w:i/>
        </w:rPr>
      </w:pPr>
      <w:r w:rsidRPr="00425625">
        <w:rPr>
          <w:i/>
        </w:rPr>
        <w:t>export clas</w:t>
      </w:r>
      <w:r>
        <w:rPr>
          <w:i/>
        </w:rPr>
        <w:t xml:space="preserve">s </w:t>
      </w:r>
      <w:r w:rsidRPr="00425625">
        <w:rPr>
          <w:i/>
        </w:rPr>
        <w:t>AccountComponent {</w:t>
      </w:r>
    </w:p>
    <w:p w:rsidR="00CC5139" w:rsidRDefault="00CC5139" w:rsidP="00CC5139">
      <w:pPr>
        <w:rPr>
          <w:i/>
        </w:rPr>
      </w:pPr>
      <w:r>
        <w:rPr>
          <w:i/>
        </w:rPr>
        <w:tab/>
        <w:t>@Input() account: {name: string, status: string};</w:t>
      </w:r>
    </w:p>
    <w:p w:rsidR="00CC5139" w:rsidRDefault="00CC5139" w:rsidP="00CC5139">
      <w:pPr>
        <w:rPr>
          <w:i/>
        </w:rPr>
      </w:pPr>
      <w:r>
        <w:rPr>
          <w:i/>
        </w:rPr>
        <w:tab/>
        <w:t>@Input() id: number;</w:t>
      </w:r>
    </w:p>
    <w:p w:rsidR="00CC5139" w:rsidRPr="00425625" w:rsidRDefault="00CC5139" w:rsidP="00CC5139">
      <w:pPr>
        <w:rPr>
          <w:i/>
        </w:rPr>
      </w:pPr>
      <w:r w:rsidRPr="00425625">
        <w:rPr>
          <w:i/>
        </w:rPr>
        <w:tab/>
      </w:r>
      <w:r w:rsidRPr="00D1632B">
        <w:rPr>
          <w:rStyle w:val="a8"/>
        </w:rPr>
        <w:t>constructor</w:t>
      </w:r>
      <w:r w:rsidRPr="00425625">
        <w:rPr>
          <w:i/>
        </w:rPr>
        <w:t>(</w:t>
      </w:r>
      <w:r w:rsidRPr="00EC3276">
        <w:rPr>
          <w:rStyle w:val="aa"/>
        </w:rPr>
        <w:t>private loggingService: LoggingService</w:t>
      </w:r>
      <w:r>
        <w:rPr>
          <w:rStyle w:val="aa"/>
        </w:rPr>
        <w:t>, private accountsService: AccountsService</w:t>
      </w:r>
      <w:r w:rsidRPr="00425625">
        <w:rPr>
          <w:i/>
        </w:rPr>
        <w:t>) { }</w:t>
      </w:r>
    </w:p>
    <w:p w:rsidR="00CC5139" w:rsidRDefault="00CC5139" w:rsidP="00CC5139">
      <w:pPr>
        <w:ind w:firstLine="720"/>
        <w:rPr>
          <w:i/>
        </w:rPr>
      </w:pPr>
      <w:r>
        <w:rPr>
          <w:i/>
        </w:rPr>
        <w:t>onSetTo(status: string) {</w:t>
      </w:r>
    </w:p>
    <w:p w:rsidR="00CC5139" w:rsidRDefault="00CC5139" w:rsidP="00CC5139">
      <w:pPr>
        <w:rPr>
          <w:i/>
        </w:rPr>
      </w:pPr>
      <w:r>
        <w:rPr>
          <w:i/>
        </w:rPr>
        <w:tab/>
      </w:r>
      <w:r w:rsidRPr="00425625">
        <w:rPr>
          <w:i/>
        </w:rPr>
        <w:tab/>
        <w:t>this.</w:t>
      </w:r>
      <w:r>
        <w:rPr>
          <w:rStyle w:val="a8"/>
        </w:rPr>
        <w:t>accountsService.updateAccount(this.id, status);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Pr="00425625"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Pr="00425625">
        <w:rPr>
          <w:i/>
        </w:rPr>
        <w:t>this.</w:t>
      </w:r>
      <w:r w:rsidRPr="00EC3276">
        <w:rPr>
          <w:rStyle w:val="aa"/>
        </w:rPr>
        <w:t>loggingService</w:t>
      </w:r>
      <w:r w:rsidRPr="00425625">
        <w:rPr>
          <w:i/>
        </w:rPr>
        <w:t>.logStatusChange(accountStatus);</w:t>
      </w:r>
    </w:p>
    <w:p w:rsidR="00CC5139" w:rsidRPr="00425625" w:rsidRDefault="00CC5139" w:rsidP="00CC5139">
      <w:pPr>
        <w:rPr>
          <w:i/>
        </w:rPr>
      </w:pPr>
      <w:r>
        <w:rPr>
          <w:i/>
        </w:rPr>
        <w:tab/>
        <w:t>}</w:t>
      </w:r>
    </w:p>
    <w:p w:rsidR="00CC5139" w:rsidRPr="00425625" w:rsidRDefault="00CC5139" w:rsidP="00CC5139">
      <w:pPr>
        <w:rPr>
          <w:i/>
        </w:rPr>
      </w:pPr>
      <w:r>
        <w:rPr>
          <w:i/>
        </w:rPr>
        <w:t>}</w:t>
      </w:r>
    </w:p>
    <w:p w:rsidR="00CC5139" w:rsidRDefault="00CE47E8" w:rsidP="00DF03F0">
      <w:pPr>
        <w:pStyle w:val="1"/>
      </w:pPr>
      <w:r>
        <w:t xml:space="preserve">Injecting </w:t>
      </w:r>
      <w:r w:rsidR="00DF03F0">
        <w:t>Service into Service</w:t>
      </w:r>
    </w:p>
    <w:p w:rsidR="00DF03F0" w:rsidRPr="00CE47E8" w:rsidRDefault="00CE47E8" w:rsidP="00DF03F0">
      <w:pPr>
        <w:rPr>
          <w:b/>
        </w:rPr>
      </w:pPr>
      <w:r w:rsidRPr="00CE47E8">
        <w:rPr>
          <w:b/>
        </w:rPr>
        <w:t>./accounts.service.ts</w:t>
      </w:r>
    </w:p>
    <w:p w:rsidR="00CE47E8" w:rsidRDefault="00CE47E8" w:rsidP="00DF03F0">
      <w:r>
        <w:t xml:space="preserve">import { </w:t>
      </w:r>
      <w:r w:rsidRPr="00CE47E8">
        <w:rPr>
          <w:rStyle w:val="a8"/>
        </w:rPr>
        <w:t>Injectable</w:t>
      </w:r>
      <w:r>
        <w:t xml:space="preserve"> } from ‘@angular/core’;</w:t>
      </w:r>
    </w:p>
    <w:p w:rsidR="00CE47E8" w:rsidRDefault="00CE47E8" w:rsidP="00DF03F0">
      <w:r>
        <w:t>import {LoggingService } from ‘./logging.service’;</w:t>
      </w:r>
    </w:p>
    <w:p w:rsidR="00CE47E8" w:rsidRDefault="00CE47E8" w:rsidP="00DF03F0">
      <w:r w:rsidRPr="00CE47E8">
        <w:rPr>
          <w:rStyle w:val="a8"/>
        </w:rPr>
        <w:t>@Injectable</w:t>
      </w:r>
    </w:p>
    <w:p w:rsidR="00CE47E8" w:rsidRDefault="00CE47E8" w:rsidP="00DF03F0">
      <w:r>
        <w:t>export class AccountService {</w:t>
      </w:r>
    </w:p>
    <w:p w:rsidR="00CE47E8" w:rsidRDefault="00CE47E8" w:rsidP="00DF03F0">
      <w:r>
        <w:t>…</w:t>
      </w:r>
    </w:p>
    <w:p w:rsidR="00CE47E8" w:rsidRDefault="00CE47E8" w:rsidP="00CE47E8">
      <w:pPr>
        <w:ind w:left="720"/>
      </w:pPr>
      <w:r>
        <w:t xml:space="preserve">constructor (private </w:t>
      </w:r>
      <w:r w:rsidRPr="00CE47E8">
        <w:rPr>
          <w:rStyle w:val="a8"/>
        </w:rPr>
        <w:t>loggingService</w:t>
      </w:r>
      <w:r>
        <w:t>: LoggingService) {}</w:t>
      </w:r>
    </w:p>
    <w:p w:rsidR="00CE47E8" w:rsidRDefault="00CE47E8" w:rsidP="00CE47E8">
      <w:pPr>
        <w:ind w:left="720"/>
      </w:pPr>
      <w:r>
        <w:t>addAccount (name:string, status:string) {</w:t>
      </w:r>
    </w:p>
    <w:p w:rsidR="00CE47E8" w:rsidRDefault="00CE47E8" w:rsidP="00CE47E8">
      <w:pPr>
        <w:ind w:left="720"/>
      </w:pPr>
      <w:r>
        <w:tab/>
        <w:t>…</w:t>
      </w:r>
    </w:p>
    <w:p w:rsidR="00CE47E8" w:rsidRDefault="00CE47E8" w:rsidP="00CE47E8">
      <w:pPr>
        <w:ind w:left="720"/>
      </w:pPr>
      <w:r>
        <w:tab/>
        <w:t>this.</w:t>
      </w:r>
      <w:r w:rsidRPr="00CE47E8">
        <w:rPr>
          <w:rStyle w:val="a8"/>
        </w:rPr>
        <w:t>loggingService</w:t>
      </w:r>
      <w:r>
        <w:t>.logStatusChange(status);</w:t>
      </w:r>
    </w:p>
    <w:p w:rsidR="00CE47E8" w:rsidRDefault="00CE47E8" w:rsidP="00CE47E8">
      <w:pPr>
        <w:ind w:left="720"/>
      </w:pPr>
      <w:r>
        <w:t>}}</w:t>
      </w:r>
    </w:p>
    <w:p w:rsidR="00CE47E8" w:rsidRDefault="00CE47E8" w:rsidP="00CE47E8">
      <w:pPr>
        <w:pStyle w:val="1"/>
      </w:pPr>
      <w:r>
        <w:lastRenderedPageBreak/>
        <w:t>Service for cross component communication</w:t>
      </w:r>
    </w:p>
    <w:p w:rsidR="00CE47E8" w:rsidRPr="00CE47E8" w:rsidRDefault="00CE47E8" w:rsidP="00CE47E8">
      <w:pPr>
        <w:rPr>
          <w:b/>
        </w:rPr>
      </w:pPr>
      <w:r w:rsidRPr="00CE47E8">
        <w:rPr>
          <w:b/>
        </w:rPr>
        <w:t>./accounts.service.ts</w:t>
      </w:r>
    </w:p>
    <w:p w:rsidR="00CE47E8" w:rsidRPr="00CE47E8" w:rsidRDefault="00CE47E8" w:rsidP="00CE47E8">
      <w:pPr>
        <w:rPr>
          <w:i/>
        </w:rPr>
      </w:pPr>
      <w:r w:rsidRPr="00CE47E8">
        <w:rPr>
          <w:i/>
        </w:rPr>
        <w:t>import { EventEmitter, Injectable } from ‘@angular/core’;</w:t>
      </w:r>
    </w:p>
    <w:p w:rsidR="005231E2" w:rsidRDefault="005231E2" w:rsidP="00CE47E8">
      <w:pPr>
        <w:rPr>
          <w:i/>
        </w:rPr>
      </w:pPr>
      <w:r>
        <w:rPr>
          <w:i/>
        </w:rPr>
        <w:t>…</w:t>
      </w:r>
    </w:p>
    <w:p w:rsidR="00CE47E8" w:rsidRPr="00CE47E8" w:rsidRDefault="00CE47E8" w:rsidP="00CE47E8">
      <w:pPr>
        <w:rPr>
          <w:i/>
        </w:rPr>
      </w:pPr>
      <w:r w:rsidRPr="00CE47E8">
        <w:rPr>
          <w:i/>
        </w:rPr>
        <w:t>@Injectable()</w:t>
      </w:r>
    </w:p>
    <w:p w:rsidR="00CE47E8" w:rsidRPr="00CE47E8" w:rsidRDefault="00CE47E8" w:rsidP="00CE47E8">
      <w:pPr>
        <w:rPr>
          <w:i/>
        </w:rPr>
      </w:pPr>
      <w:r w:rsidRPr="00CE47E8">
        <w:rPr>
          <w:i/>
        </w:rPr>
        <w:t>export class AccountsService {</w:t>
      </w:r>
    </w:p>
    <w:p w:rsidR="00CE47E8" w:rsidRDefault="00CE47E8" w:rsidP="00CE47E8">
      <w:pPr>
        <w:ind w:firstLine="720"/>
        <w:rPr>
          <w:i/>
        </w:rPr>
      </w:pPr>
      <w:r w:rsidRPr="00CE47E8">
        <w:rPr>
          <w:i/>
        </w:rPr>
        <w:t>…</w:t>
      </w:r>
    </w:p>
    <w:p w:rsidR="005231E2" w:rsidRPr="00CE47E8" w:rsidRDefault="005231E2" w:rsidP="00CE47E8">
      <w:pPr>
        <w:ind w:firstLine="720"/>
        <w:rPr>
          <w:i/>
        </w:rPr>
      </w:pPr>
      <w:r>
        <w:rPr>
          <w:i/>
        </w:rPr>
        <w:t>accounts = [ … ];</w:t>
      </w:r>
    </w:p>
    <w:p w:rsidR="00CE47E8" w:rsidRDefault="00CE47E8" w:rsidP="00CE47E8">
      <w:pPr>
        <w:ind w:firstLine="720"/>
        <w:rPr>
          <w:rStyle w:val="a8"/>
        </w:rPr>
      </w:pPr>
      <w:r w:rsidRPr="005231E2">
        <w:rPr>
          <w:rStyle w:val="a8"/>
        </w:rPr>
        <w:t>statusUpdated = new EventEmitter&lt;string&gt;();</w:t>
      </w:r>
    </w:p>
    <w:p w:rsidR="005231E2" w:rsidRDefault="005231E2" w:rsidP="00CE47E8">
      <w:pPr>
        <w:ind w:firstLine="720"/>
        <w:rPr>
          <w:rStyle w:val="aa"/>
        </w:rPr>
      </w:pPr>
      <w:r w:rsidRPr="005231E2">
        <w:rPr>
          <w:rStyle w:val="aa"/>
        </w:rPr>
        <w:t>updateStatus(id: number, status: string)</w:t>
      </w:r>
      <w:r>
        <w:rPr>
          <w:rStyle w:val="aa"/>
        </w:rPr>
        <w:t xml:space="preserve"> {</w:t>
      </w:r>
    </w:p>
    <w:p w:rsidR="005231E2" w:rsidRDefault="005231E2" w:rsidP="00CE47E8">
      <w:pPr>
        <w:ind w:firstLine="720"/>
        <w:rPr>
          <w:rStyle w:val="aa"/>
        </w:rPr>
      </w:pPr>
      <w:r>
        <w:rPr>
          <w:rStyle w:val="aa"/>
        </w:rPr>
        <w:tab/>
        <w:t>this.accounts[id].status = status;</w:t>
      </w:r>
    </w:p>
    <w:p w:rsidR="005231E2" w:rsidRDefault="005231E2" w:rsidP="00CE47E8">
      <w:pPr>
        <w:ind w:firstLine="720"/>
        <w:rPr>
          <w:rStyle w:val="aa"/>
        </w:rPr>
      </w:pPr>
      <w:r>
        <w:rPr>
          <w:rStyle w:val="aa"/>
        </w:rPr>
        <w:tab/>
        <w:t>this.loggingService.logStatusChange(status);</w:t>
      </w:r>
    </w:p>
    <w:p w:rsidR="005231E2" w:rsidRPr="005231E2" w:rsidRDefault="005231E2" w:rsidP="00CE47E8">
      <w:pPr>
        <w:ind w:firstLine="720"/>
        <w:rPr>
          <w:rStyle w:val="aa"/>
        </w:rPr>
      </w:pPr>
      <w:r>
        <w:rPr>
          <w:rStyle w:val="aa"/>
        </w:rPr>
        <w:t>}</w:t>
      </w:r>
    </w:p>
    <w:p w:rsidR="00CE47E8" w:rsidRPr="00CE47E8" w:rsidRDefault="00CE47E8" w:rsidP="00CE47E8">
      <w:pPr>
        <w:rPr>
          <w:i/>
        </w:rPr>
      </w:pPr>
      <w:r w:rsidRPr="00CE47E8">
        <w:rPr>
          <w:i/>
        </w:rPr>
        <w:t>}</w:t>
      </w:r>
    </w:p>
    <w:p w:rsidR="00CE47E8" w:rsidRDefault="00CE47E8" w:rsidP="00CE47E8"/>
    <w:p w:rsidR="00CE47E8" w:rsidRPr="00CE47E8" w:rsidRDefault="00CE47E8" w:rsidP="00CE47E8">
      <w:pPr>
        <w:rPr>
          <w:b/>
        </w:rPr>
      </w:pPr>
      <w:r w:rsidRPr="00CE47E8">
        <w:rPr>
          <w:b/>
        </w:rPr>
        <w:t>./account/account.component.ts</w:t>
      </w:r>
      <w:r w:rsidR="009A0218">
        <w:rPr>
          <w:b/>
        </w:rPr>
        <w:t xml:space="preserve"> -&gt; from here through account service</w:t>
      </w:r>
    </w:p>
    <w:p w:rsidR="00CE47E8" w:rsidRPr="00CE47E8" w:rsidRDefault="00CE47E8" w:rsidP="00CE47E8">
      <w:pPr>
        <w:rPr>
          <w:i/>
        </w:rPr>
      </w:pPr>
      <w:r w:rsidRPr="00CE47E8">
        <w:rPr>
          <w:i/>
        </w:rPr>
        <w:t>import { AccountsService } from ‘../accounts.service’;</w:t>
      </w:r>
    </w:p>
    <w:p w:rsidR="00CE47E8" w:rsidRPr="00CE47E8" w:rsidRDefault="00CE47E8" w:rsidP="00CE47E8">
      <w:pPr>
        <w:rPr>
          <w:i/>
        </w:rPr>
      </w:pPr>
      <w:r w:rsidRPr="00CE47E8">
        <w:rPr>
          <w:i/>
        </w:rPr>
        <w:t>..</w:t>
      </w:r>
    </w:p>
    <w:p w:rsidR="00CE47E8" w:rsidRPr="00CE47E8" w:rsidRDefault="00CE47E8" w:rsidP="00CE47E8">
      <w:pPr>
        <w:rPr>
          <w:i/>
        </w:rPr>
      </w:pPr>
      <w:r w:rsidRPr="00CE47E8">
        <w:rPr>
          <w:i/>
        </w:rPr>
        <w:t>export class AcccountComponent {</w:t>
      </w:r>
    </w:p>
    <w:p w:rsidR="00CE47E8" w:rsidRPr="00CE47E8" w:rsidRDefault="00CE47E8" w:rsidP="005231E2">
      <w:pPr>
        <w:rPr>
          <w:i/>
        </w:rPr>
      </w:pPr>
      <w:r w:rsidRPr="00CE47E8">
        <w:rPr>
          <w:i/>
        </w:rPr>
        <w:tab/>
        <w:t>counstructor(private accountsService: AccountsService) {}</w:t>
      </w:r>
    </w:p>
    <w:p w:rsidR="00CE47E8" w:rsidRDefault="00CE47E8" w:rsidP="00CE47E8">
      <w:pPr>
        <w:rPr>
          <w:i/>
        </w:rPr>
      </w:pPr>
      <w:r w:rsidRPr="00CE47E8">
        <w:rPr>
          <w:i/>
        </w:rPr>
        <w:tab/>
        <w:t>onSetTo(status: string) {</w:t>
      </w:r>
    </w:p>
    <w:p w:rsidR="005231E2" w:rsidRPr="00CE47E8" w:rsidRDefault="005231E2" w:rsidP="00CE47E8">
      <w:pPr>
        <w:rPr>
          <w:i/>
        </w:rPr>
      </w:pPr>
      <w:r>
        <w:rPr>
          <w:i/>
        </w:rPr>
        <w:tab/>
      </w:r>
      <w:r>
        <w:rPr>
          <w:i/>
        </w:rPr>
        <w:tab/>
        <w:t>this.accountsService.updateStatus(this.id, status);</w:t>
      </w:r>
    </w:p>
    <w:p w:rsidR="00CE47E8" w:rsidRPr="00CE47E8" w:rsidRDefault="00CE47E8" w:rsidP="00CE47E8">
      <w:pPr>
        <w:rPr>
          <w:i/>
        </w:rPr>
      </w:pPr>
      <w:r w:rsidRPr="00CE47E8">
        <w:rPr>
          <w:i/>
        </w:rPr>
        <w:tab/>
      </w:r>
      <w:r w:rsidRPr="00CE47E8">
        <w:rPr>
          <w:i/>
        </w:rPr>
        <w:tab/>
        <w:t>this.accountsService.</w:t>
      </w:r>
      <w:r w:rsidRPr="005231E2">
        <w:rPr>
          <w:rStyle w:val="a8"/>
        </w:rPr>
        <w:t>statusUpdated.emit(status);</w:t>
      </w:r>
    </w:p>
    <w:p w:rsidR="00CE47E8" w:rsidRPr="00CE47E8" w:rsidRDefault="00CE47E8" w:rsidP="00CE47E8">
      <w:pPr>
        <w:rPr>
          <w:i/>
        </w:rPr>
      </w:pPr>
      <w:r w:rsidRPr="00CE47E8">
        <w:rPr>
          <w:i/>
        </w:rPr>
        <w:tab/>
        <w:t>}</w:t>
      </w:r>
    </w:p>
    <w:p w:rsidR="00CE47E8" w:rsidRPr="00CE47E8" w:rsidRDefault="00CE47E8" w:rsidP="00CE47E8">
      <w:pPr>
        <w:rPr>
          <w:i/>
        </w:rPr>
      </w:pPr>
      <w:r w:rsidRPr="00CE47E8">
        <w:rPr>
          <w:i/>
        </w:rPr>
        <w:t>}</w:t>
      </w:r>
    </w:p>
    <w:p w:rsidR="00CE47E8" w:rsidRPr="009A0218" w:rsidRDefault="005231E2" w:rsidP="00CE47E8">
      <w:pPr>
        <w:rPr>
          <w:b/>
        </w:rPr>
      </w:pPr>
      <w:r w:rsidRPr="009A0218">
        <w:rPr>
          <w:b/>
        </w:rPr>
        <w:t>./new-account/new-account.component.ts</w:t>
      </w:r>
      <w:r w:rsidR="009A0218">
        <w:rPr>
          <w:b/>
        </w:rPr>
        <w:t xml:space="preserve"> -&gt; receive emit at here</w:t>
      </w:r>
    </w:p>
    <w:p w:rsidR="005231E2" w:rsidRPr="009A0218" w:rsidRDefault="005231E2" w:rsidP="00CE47E8">
      <w:pPr>
        <w:rPr>
          <w:i/>
        </w:rPr>
      </w:pPr>
      <w:r w:rsidRPr="009A0218">
        <w:rPr>
          <w:i/>
        </w:rPr>
        <w:t>…</w:t>
      </w:r>
    </w:p>
    <w:p w:rsidR="005231E2" w:rsidRPr="009A0218" w:rsidRDefault="005231E2" w:rsidP="00CE47E8">
      <w:pPr>
        <w:rPr>
          <w:i/>
        </w:rPr>
      </w:pPr>
      <w:r w:rsidRPr="009A0218">
        <w:rPr>
          <w:i/>
        </w:rPr>
        <w:t>export class NewAccountComponent {</w:t>
      </w:r>
    </w:p>
    <w:p w:rsidR="005231E2" w:rsidRPr="009A0218" w:rsidRDefault="005231E2" w:rsidP="00CE47E8">
      <w:pPr>
        <w:rPr>
          <w:i/>
        </w:rPr>
      </w:pPr>
    </w:p>
    <w:p w:rsidR="005231E2" w:rsidRPr="009A0218" w:rsidRDefault="005231E2" w:rsidP="00CE47E8">
      <w:pPr>
        <w:rPr>
          <w:i/>
        </w:rPr>
      </w:pPr>
      <w:r w:rsidRPr="009A0218">
        <w:rPr>
          <w:i/>
        </w:rPr>
        <w:t>}</w:t>
      </w:r>
      <w:r w:rsidRPr="009A0218">
        <w:rPr>
          <w:i/>
        </w:rPr>
        <w:tab/>
        <w:t>constructor(private accountsService: AccountsService) {</w:t>
      </w:r>
    </w:p>
    <w:p w:rsidR="005231E2" w:rsidRPr="009A0218" w:rsidRDefault="005231E2" w:rsidP="00CE47E8">
      <w:pPr>
        <w:rPr>
          <w:i/>
        </w:rPr>
      </w:pPr>
      <w:r w:rsidRPr="009A0218">
        <w:rPr>
          <w:i/>
        </w:rPr>
        <w:tab/>
      </w:r>
      <w:r w:rsidRPr="009A0218">
        <w:rPr>
          <w:i/>
        </w:rPr>
        <w:tab/>
        <w:t>this.accountsService.statusUpdated.</w:t>
      </w:r>
      <w:r w:rsidRPr="009A0218">
        <w:rPr>
          <w:rStyle w:val="a8"/>
          <w:i w:val="0"/>
        </w:rPr>
        <w:t>subscribe</w:t>
      </w:r>
      <w:r w:rsidRPr="009A0218">
        <w:rPr>
          <w:i/>
        </w:rPr>
        <w:t>(</w:t>
      </w:r>
    </w:p>
    <w:p w:rsidR="005231E2" w:rsidRPr="009A0218" w:rsidRDefault="005231E2" w:rsidP="00CE47E8">
      <w:pPr>
        <w:rPr>
          <w:i/>
        </w:rPr>
      </w:pPr>
      <w:r w:rsidRPr="009A0218">
        <w:rPr>
          <w:i/>
        </w:rPr>
        <w:tab/>
      </w:r>
      <w:r w:rsidRPr="009A0218">
        <w:rPr>
          <w:i/>
        </w:rPr>
        <w:tab/>
      </w:r>
      <w:r w:rsidRPr="009A0218">
        <w:rPr>
          <w:i/>
        </w:rPr>
        <w:tab/>
        <w:t>(status: string) =&gt; alert(‘New Status: ‘ + status)</w:t>
      </w:r>
      <w:r w:rsidRPr="009A0218">
        <w:rPr>
          <w:i/>
        </w:rPr>
        <w:tab/>
      </w:r>
    </w:p>
    <w:p w:rsidR="005231E2" w:rsidRPr="009A0218" w:rsidRDefault="005231E2" w:rsidP="00CE47E8">
      <w:pPr>
        <w:rPr>
          <w:i/>
        </w:rPr>
      </w:pPr>
      <w:r w:rsidRPr="009A0218">
        <w:rPr>
          <w:i/>
        </w:rPr>
        <w:tab/>
      </w:r>
      <w:r w:rsidRPr="009A0218">
        <w:rPr>
          <w:i/>
        </w:rPr>
        <w:tab/>
        <w:t>)</w:t>
      </w:r>
    </w:p>
    <w:p w:rsidR="005231E2" w:rsidRPr="009A0218" w:rsidRDefault="005231E2" w:rsidP="00CE47E8">
      <w:pPr>
        <w:rPr>
          <w:i/>
        </w:rPr>
      </w:pPr>
      <w:r w:rsidRPr="009A0218">
        <w:rPr>
          <w:i/>
        </w:rPr>
        <w:tab/>
        <w:t>}</w:t>
      </w:r>
    </w:p>
    <w:p w:rsidR="00CE47E8" w:rsidRDefault="005C6826" w:rsidP="00013116">
      <w:pPr>
        <w:pStyle w:val="1"/>
      </w:pPr>
      <w:r>
        <w:t xml:space="preserve">Setting up and loading </w:t>
      </w:r>
      <w:r w:rsidR="00013116">
        <w:t>Route</w:t>
      </w:r>
      <w:r>
        <w:t>s</w:t>
      </w:r>
    </w:p>
    <w:p w:rsidR="005C6826" w:rsidRPr="00A2498C" w:rsidRDefault="005C6826" w:rsidP="005C6826">
      <w:pPr>
        <w:rPr>
          <w:i/>
        </w:rPr>
      </w:pPr>
      <w:r w:rsidRPr="00A2498C">
        <w:rPr>
          <w:i/>
        </w:rPr>
        <w:t>./app.module.ts</w:t>
      </w:r>
    </w:p>
    <w:p w:rsidR="005C6826" w:rsidRPr="00A2498C" w:rsidRDefault="005C6826" w:rsidP="005C6826">
      <w:pPr>
        <w:rPr>
          <w:i/>
        </w:rPr>
      </w:pPr>
      <w:r w:rsidRPr="00A2498C">
        <w:rPr>
          <w:i/>
        </w:rPr>
        <w:t>…</w:t>
      </w:r>
    </w:p>
    <w:p w:rsidR="005C6826" w:rsidRPr="00A2498C" w:rsidRDefault="005C6826" w:rsidP="005C6826">
      <w:pPr>
        <w:rPr>
          <w:rStyle w:val="a8"/>
        </w:rPr>
      </w:pPr>
      <w:r w:rsidRPr="00A2498C">
        <w:rPr>
          <w:rStyle w:val="a8"/>
        </w:rPr>
        <w:t>import { Routes, RouterModule } from '@angular/router';</w:t>
      </w:r>
    </w:p>
    <w:p w:rsidR="005C6826" w:rsidRPr="00A2498C" w:rsidRDefault="005C6826" w:rsidP="005C6826">
      <w:pPr>
        <w:rPr>
          <w:rStyle w:val="a8"/>
        </w:rPr>
      </w:pPr>
      <w:r w:rsidRPr="00A2498C">
        <w:rPr>
          <w:rStyle w:val="a8"/>
        </w:rPr>
        <w:t>const appRoutes: Routes = [</w:t>
      </w:r>
    </w:p>
    <w:p w:rsidR="005C6826" w:rsidRPr="00A2498C" w:rsidRDefault="005C6826" w:rsidP="005C6826">
      <w:pPr>
        <w:rPr>
          <w:rStyle w:val="a8"/>
        </w:rPr>
      </w:pPr>
      <w:r w:rsidRPr="00A2498C">
        <w:rPr>
          <w:rStyle w:val="a8"/>
        </w:rPr>
        <w:t xml:space="preserve">  { path: '', component: HomeComponent },</w:t>
      </w:r>
    </w:p>
    <w:p w:rsidR="005C6826" w:rsidRPr="00A2498C" w:rsidRDefault="005C6826" w:rsidP="005C6826">
      <w:pPr>
        <w:rPr>
          <w:rStyle w:val="a8"/>
        </w:rPr>
      </w:pPr>
      <w:r w:rsidRPr="00A2498C">
        <w:rPr>
          <w:rStyle w:val="a8"/>
        </w:rPr>
        <w:t xml:space="preserve">  { path: 'users', component: UserComponent },</w:t>
      </w:r>
    </w:p>
    <w:p w:rsidR="005C6826" w:rsidRPr="00A2498C" w:rsidRDefault="005C6826" w:rsidP="005C6826">
      <w:pPr>
        <w:rPr>
          <w:rStyle w:val="a8"/>
        </w:rPr>
      </w:pPr>
      <w:r w:rsidRPr="00A2498C">
        <w:rPr>
          <w:rStyle w:val="a8"/>
        </w:rPr>
        <w:t xml:space="preserve">  { path: 'servers', component: ServersComponent },</w:t>
      </w:r>
    </w:p>
    <w:p w:rsidR="005C6826" w:rsidRPr="00A2498C" w:rsidRDefault="005C6826" w:rsidP="005C6826">
      <w:pPr>
        <w:rPr>
          <w:rStyle w:val="a8"/>
        </w:rPr>
      </w:pPr>
      <w:r w:rsidRPr="00A2498C">
        <w:rPr>
          <w:rStyle w:val="a8"/>
        </w:rPr>
        <w:t>];</w:t>
      </w:r>
    </w:p>
    <w:p w:rsidR="005C6826" w:rsidRPr="00A2498C" w:rsidRDefault="005C6826" w:rsidP="005C6826">
      <w:pPr>
        <w:rPr>
          <w:i/>
        </w:rPr>
      </w:pPr>
      <w:r w:rsidRPr="00A2498C">
        <w:rPr>
          <w:i/>
        </w:rPr>
        <w:t>@NgModule({</w:t>
      </w:r>
    </w:p>
    <w:p w:rsidR="005C6826" w:rsidRPr="00A2498C" w:rsidRDefault="005C6826" w:rsidP="005C6826">
      <w:pPr>
        <w:rPr>
          <w:i/>
        </w:rPr>
      </w:pPr>
      <w:r w:rsidRPr="00A2498C">
        <w:rPr>
          <w:i/>
        </w:rPr>
        <w:t>…</w:t>
      </w:r>
    </w:p>
    <w:p w:rsidR="005C6826" w:rsidRPr="00A2498C" w:rsidRDefault="005C6826" w:rsidP="005C6826">
      <w:pPr>
        <w:rPr>
          <w:i/>
        </w:rPr>
      </w:pPr>
      <w:r w:rsidRPr="00A2498C">
        <w:rPr>
          <w:i/>
        </w:rPr>
        <w:t xml:space="preserve">  imports: [</w:t>
      </w:r>
    </w:p>
    <w:p w:rsidR="005C6826" w:rsidRPr="00A2498C" w:rsidRDefault="005C6826" w:rsidP="005C6826">
      <w:pPr>
        <w:ind w:firstLine="720"/>
        <w:rPr>
          <w:i/>
        </w:rPr>
      </w:pPr>
      <w:r w:rsidRPr="00A2498C">
        <w:rPr>
          <w:i/>
        </w:rPr>
        <w:t>…</w:t>
      </w:r>
    </w:p>
    <w:p w:rsidR="005C6826" w:rsidRPr="00A2498C" w:rsidRDefault="005C6826" w:rsidP="005C6826">
      <w:pPr>
        <w:rPr>
          <w:rStyle w:val="a8"/>
        </w:rPr>
      </w:pPr>
      <w:r w:rsidRPr="00A2498C">
        <w:rPr>
          <w:rStyle w:val="a8"/>
        </w:rPr>
        <w:t xml:space="preserve">    RouterModule.forRoot(appRoutes)</w:t>
      </w:r>
    </w:p>
    <w:p w:rsidR="005C6826" w:rsidRPr="00A2498C" w:rsidRDefault="005C6826" w:rsidP="005C6826">
      <w:pPr>
        <w:rPr>
          <w:i/>
        </w:rPr>
      </w:pPr>
      <w:r w:rsidRPr="00A2498C">
        <w:rPr>
          <w:i/>
        </w:rPr>
        <w:t xml:space="preserve">  ],</w:t>
      </w:r>
    </w:p>
    <w:p w:rsidR="005C6826" w:rsidRPr="00A2498C" w:rsidRDefault="005C6826" w:rsidP="005C6826">
      <w:pPr>
        <w:rPr>
          <w:i/>
        </w:rPr>
      </w:pPr>
      <w:r w:rsidRPr="00A2498C">
        <w:rPr>
          <w:i/>
        </w:rPr>
        <w:t>export class AppModule { }</w:t>
      </w:r>
    </w:p>
    <w:p w:rsidR="00C300EC" w:rsidRDefault="00C300EC" w:rsidP="005C6826">
      <w:pPr>
        <w:rPr>
          <w:b/>
        </w:rPr>
      </w:pPr>
    </w:p>
    <w:p w:rsidR="005C6826" w:rsidRPr="005C6826" w:rsidRDefault="005C6826" w:rsidP="005C6826">
      <w:pPr>
        <w:rPr>
          <w:b/>
        </w:rPr>
      </w:pPr>
      <w:r w:rsidRPr="005C6826">
        <w:rPr>
          <w:b/>
        </w:rPr>
        <w:t>./app.component.html</w:t>
      </w:r>
    </w:p>
    <w:p w:rsidR="005C6826" w:rsidRDefault="005C6826" w:rsidP="005C6826">
      <w:pPr>
        <w:rPr>
          <w:i/>
        </w:rPr>
      </w:pPr>
      <w:r w:rsidRPr="00A2498C">
        <w:rPr>
          <w:i/>
        </w:rPr>
        <w:t>…</w:t>
      </w:r>
    </w:p>
    <w:p w:rsidR="00A2498C" w:rsidRPr="00A2498C" w:rsidRDefault="00A2498C" w:rsidP="00A2498C">
      <w:pPr>
        <w:rPr>
          <w:i/>
        </w:rPr>
      </w:pPr>
      <w:r w:rsidRPr="00A2498C">
        <w:rPr>
          <w:i/>
        </w:rPr>
        <w:t xml:space="preserve">    &lt;div class="col-xs-12 col-sm-10 col-md-8 col-sm-offset-1 col-md-offset-2"&gt;</w:t>
      </w:r>
    </w:p>
    <w:p w:rsidR="00A2498C" w:rsidRPr="00A2498C" w:rsidRDefault="00A2498C" w:rsidP="00A2498C">
      <w:pPr>
        <w:rPr>
          <w:i/>
        </w:rPr>
      </w:pPr>
      <w:r w:rsidRPr="00A2498C">
        <w:rPr>
          <w:i/>
        </w:rPr>
        <w:t xml:space="preserve">      &lt;ul class="nav nav-tabs"&gt;</w:t>
      </w:r>
    </w:p>
    <w:p w:rsidR="005550C1" w:rsidRPr="005550C1" w:rsidRDefault="005550C1" w:rsidP="005550C1">
      <w:pPr>
        <w:rPr>
          <w:i/>
        </w:rPr>
      </w:pPr>
      <w:r w:rsidRPr="005550C1">
        <w:rPr>
          <w:i/>
        </w:rPr>
        <w:lastRenderedPageBreak/>
        <w:t xml:space="preserve">        &lt;li role="presentation</w:t>
      </w:r>
      <w:r w:rsidRPr="005550C1">
        <w:rPr>
          <w:rStyle w:val="a8"/>
        </w:rPr>
        <w:t>" routerLinkActive="active" [routerLinkActiveOptions]="{exact:true}"</w:t>
      </w:r>
      <w:r w:rsidRPr="005550C1">
        <w:rPr>
          <w:i/>
        </w:rPr>
        <w:t>&gt;</w:t>
      </w:r>
      <w:r>
        <w:rPr>
          <w:i/>
        </w:rPr>
        <w:t xml:space="preserve"> </w:t>
      </w:r>
      <w:r w:rsidRPr="00D67140">
        <w:rPr>
          <w:rStyle w:val="a7"/>
          <w:b/>
        </w:rPr>
        <w:t xml:space="preserve">-&gt; routerLinkActive=”{classname}”: when </w:t>
      </w:r>
      <w:r w:rsidR="00D67140" w:rsidRPr="00D67140">
        <w:rPr>
          <w:rStyle w:val="a7"/>
          <w:b/>
        </w:rPr>
        <w:t>router is activated which class will be injected. "[routerLinkActiveOptions]="{exact:true}" prevent misunderstood with</w:t>
      </w:r>
      <w:r w:rsidR="00D67140">
        <w:rPr>
          <w:rStyle w:val="a7"/>
          <w:b/>
        </w:rPr>
        <w:t xml:space="preserve"> “/” from</w:t>
      </w:r>
      <w:r w:rsidR="00D67140" w:rsidRPr="00D67140">
        <w:rPr>
          <w:rStyle w:val="a7"/>
          <w:b/>
        </w:rPr>
        <w:t xml:space="preserve"> “</w:t>
      </w:r>
      <w:r w:rsidR="00D67140" w:rsidRPr="00D67140">
        <w:rPr>
          <w:rStyle w:val="a7"/>
          <w:b/>
          <w:color w:val="FF0000"/>
        </w:rPr>
        <w:t>/</w:t>
      </w:r>
      <w:r w:rsidR="00D67140" w:rsidRPr="00D67140">
        <w:rPr>
          <w:rStyle w:val="a7"/>
          <w:b/>
        </w:rPr>
        <w:t>server” or “</w:t>
      </w:r>
      <w:r w:rsidR="00D67140" w:rsidRPr="00D67140">
        <w:rPr>
          <w:rStyle w:val="a7"/>
          <w:b/>
          <w:color w:val="FF0000"/>
        </w:rPr>
        <w:t>/</w:t>
      </w:r>
      <w:r w:rsidR="00D67140" w:rsidRPr="00D67140">
        <w:rPr>
          <w:rStyle w:val="a7"/>
          <w:b/>
        </w:rPr>
        <w:t>users”</w:t>
      </w:r>
    </w:p>
    <w:p w:rsidR="005550C1" w:rsidRPr="005550C1" w:rsidRDefault="005550C1" w:rsidP="005550C1">
      <w:pPr>
        <w:rPr>
          <w:i/>
        </w:rPr>
      </w:pPr>
      <w:r w:rsidRPr="005550C1">
        <w:rPr>
          <w:i/>
        </w:rPr>
        <w:t xml:space="preserve">          &lt;</w:t>
      </w:r>
      <w:r w:rsidRPr="005550C1">
        <w:rPr>
          <w:rStyle w:val="a8"/>
        </w:rPr>
        <w:t>a routerLink="/"</w:t>
      </w:r>
      <w:r w:rsidRPr="005550C1">
        <w:rPr>
          <w:i/>
        </w:rPr>
        <w:t>&gt;Home&lt;/a&gt;</w:t>
      </w:r>
      <w:r>
        <w:rPr>
          <w:i/>
        </w:rPr>
        <w:t xml:space="preserve"> </w:t>
      </w:r>
      <w:r w:rsidRPr="005550C1">
        <w:rPr>
          <w:b/>
          <w:i/>
        </w:rPr>
        <w:t>-&gt; routerLink prevent reloading</w:t>
      </w:r>
    </w:p>
    <w:p w:rsidR="005550C1" w:rsidRPr="005550C1" w:rsidRDefault="005550C1" w:rsidP="005550C1">
      <w:pPr>
        <w:rPr>
          <w:i/>
          <w:lang w:eastAsia="ko-KR"/>
        </w:rPr>
      </w:pPr>
      <w:r w:rsidRPr="005550C1">
        <w:rPr>
          <w:i/>
        </w:rPr>
        <w:t xml:space="preserve">        &lt;/li&gt;</w:t>
      </w:r>
    </w:p>
    <w:p w:rsidR="005550C1" w:rsidRPr="005550C1" w:rsidRDefault="005550C1" w:rsidP="005550C1">
      <w:pPr>
        <w:rPr>
          <w:i/>
        </w:rPr>
      </w:pPr>
      <w:r w:rsidRPr="005550C1">
        <w:rPr>
          <w:i/>
        </w:rPr>
        <w:t xml:space="preserve">        &lt;li role="presentation" </w:t>
      </w:r>
      <w:r w:rsidRPr="005550C1">
        <w:rPr>
          <w:rStyle w:val="a8"/>
        </w:rPr>
        <w:t>routerLinkActive="active"</w:t>
      </w:r>
      <w:r w:rsidRPr="005550C1">
        <w:rPr>
          <w:i/>
        </w:rPr>
        <w:t>&gt;</w:t>
      </w:r>
    </w:p>
    <w:p w:rsidR="005550C1" w:rsidRPr="005550C1" w:rsidRDefault="005550C1" w:rsidP="005550C1">
      <w:pPr>
        <w:rPr>
          <w:i/>
        </w:rPr>
      </w:pPr>
      <w:r w:rsidRPr="005550C1">
        <w:rPr>
          <w:i/>
        </w:rPr>
        <w:t xml:space="preserve">          &lt;</w:t>
      </w:r>
      <w:r w:rsidRPr="005550C1">
        <w:rPr>
          <w:rStyle w:val="a8"/>
        </w:rPr>
        <w:t>a routerLink="/servers"</w:t>
      </w:r>
      <w:r w:rsidRPr="005550C1">
        <w:rPr>
          <w:i/>
        </w:rPr>
        <w:t>&gt;Servers&lt;/a&gt;</w:t>
      </w:r>
    </w:p>
    <w:p w:rsidR="005550C1" w:rsidRPr="005550C1" w:rsidRDefault="005550C1" w:rsidP="005550C1">
      <w:pPr>
        <w:rPr>
          <w:i/>
        </w:rPr>
      </w:pPr>
      <w:r w:rsidRPr="005550C1">
        <w:rPr>
          <w:i/>
        </w:rPr>
        <w:t xml:space="preserve">        &lt;/li&gt;</w:t>
      </w:r>
    </w:p>
    <w:p w:rsidR="005550C1" w:rsidRPr="005550C1" w:rsidRDefault="005550C1" w:rsidP="005550C1">
      <w:pPr>
        <w:rPr>
          <w:i/>
        </w:rPr>
      </w:pPr>
      <w:r w:rsidRPr="005550C1">
        <w:rPr>
          <w:i/>
        </w:rPr>
        <w:t xml:space="preserve">        &lt;li role="presentation</w:t>
      </w:r>
      <w:r w:rsidRPr="005550C1">
        <w:rPr>
          <w:rStyle w:val="a8"/>
        </w:rPr>
        <w:t>" routerLinkActive="active"</w:t>
      </w:r>
      <w:r w:rsidRPr="005550C1">
        <w:rPr>
          <w:i/>
        </w:rPr>
        <w:t>&gt;</w:t>
      </w:r>
    </w:p>
    <w:p w:rsidR="005550C1" w:rsidRPr="005550C1" w:rsidRDefault="005550C1" w:rsidP="005550C1">
      <w:pPr>
        <w:rPr>
          <w:i/>
        </w:rPr>
      </w:pPr>
      <w:r w:rsidRPr="005550C1">
        <w:rPr>
          <w:i/>
        </w:rPr>
        <w:t xml:space="preserve">          &lt;a </w:t>
      </w:r>
      <w:r w:rsidRPr="005550C1">
        <w:rPr>
          <w:rStyle w:val="a8"/>
        </w:rPr>
        <w:t>[routerLink]="['/users']"</w:t>
      </w:r>
      <w:r w:rsidRPr="005550C1">
        <w:rPr>
          <w:i/>
        </w:rPr>
        <w:t>&gt;Users&lt;/a&gt;</w:t>
      </w:r>
    </w:p>
    <w:p w:rsidR="00A2498C" w:rsidRPr="00A2498C" w:rsidRDefault="005550C1" w:rsidP="005550C1">
      <w:pPr>
        <w:rPr>
          <w:i/>
        </w:rPr>
      </w:pPr>
      <w:r w:rsidRPr="005550C1">
        <w:rPr>
          <w:i/>
        </w:rPr>
        <w:t xml:space="preserve">        &lt;/li&gt;</w:t>
      </w:r>
      <w:r w:rsidR="00A2498C" w:rsidRPr="00A2498C">
        <w:rPr>
          <w:i/>
        </w:rPr>
        <w:t xml:space="preserve">      &lt;/ul&gt;</w:t>
      </w:r>
    </w:p>
    <w:p w:rsidR="00A2498C" w:rsidRPr="00A2498C" w:rsidRDefault="00A2498C" w:rsidP="00A2498C">
      <w:pPr>
        <w:rPr>
          <w:i/>
        </w:rPr>
      </w:pPr>
      <w:r w:rsidRPr="00A2498C">
        <w:rPr>
          <w:i/>
        </w:rPr>
        <w:t xml:space="preserve">    &lt;/div&gt;</w:t>
      </w:r>
    </w:p>
    <w:p w:rsidR="005C6826" w:rsidRPr="00A2498C" w:rsidRDefault="005C6826" w:rsidP="005C6826">
      <w:pPr>
        <w:rPr>
          <w:i/>
        </w:rPr>
      </w:pPr>
      <w:r w:rsidRPr="00A2498C">
        <w:rPr>
          <w:i/>
        </w:rPr>
        <w:t>&lt;div class=”row”&gt;</w:t>
      </w:r>
    </w:p>
    <w:p w:rsidR="005C6826" w:rsidRPr="005550C1" w:rsidRDefault="005C6826" w:rsidP="005C6826">
      <w:pPr>
        <w:rPr>
          <w:b/>
          <w:i/>
        </w:rPr>
      </w:pPr>
      <w:r w:rsidRPr="00A2498C">
        <w:rPr>
          <w:i/>
        </w:rPr>
        <w:tab/>
        <w:t xml:space="preserve">  </w:t>
      </w:r>
      <w:r w:rsidRPr="00A2498C">
        <w:rPr>
          <w:rStyle w:val="a8"/>
          <w:i w:val="0"/>
        </w:rPr>
        <w:t>&lt;router-outlet&gt;&lt;/router-outlet&gt;</w:t>
      </w:r>
      <w:r w:rsidRPr="00A2498C">
        <w:rPr>
          <w:i/>
        </w:rPr>
        <w:t xml:space="preserve"> </w:t>
      </w:r>
      <w:r w:rsidRPr="005550C1">
        <w:rPr>
          <w:b/>
          <w:i/>
        </w:rPr>
        <w:t>-&gt; This position will be the place where routed component will be inserted.</w:t>
      </w:r>
    </w:p>
    <w:p w:rsidR="005C6826" w:rsidRDefault="005C6826" w:rsidP="005C6826">
      <w:r w:rsidRPr="00A2498C">
        <w:rPr>
          <w:i/>
        </w:rPr>
        <w:t>&lt;/div&gt;</w:t>
      </w:r>
    </w:p>
    <w:p w:rsidR="005C6826" w:rsidRDefault="005C6826" w:rsidP="005C6826"/>
    <w:p w:rsidR="00A2498C" w:rsidRPr="00C550CE" w:rsidRDefault="00A2498C" w:rsidP="005C6826">
      <w:pPr>
        <w:rPr>
          <w:b/>
        </w:rPr>
      </w:pPr>
      <w:r w:rsidRPr="00C550CE">
        <w:rPr>
          <w:b/>
        </w:rPr>
        <w:t>Router Path Style</w:t>
      </w:r>
    </w:p>
    <w:p w:rsidR="00A2498C" w:rsidRDefault="00991427" w:rsidP="005C6826">
      <w:r>
        <w:t>routerLink = “</w:t>
      </w:r>
      <w:r w:rsidR="00A2498C">
        <w:t>/</w:t>
      </w:r>
      <w:r>
        <w:t>server” -&gt; root/server</w:t>
      </w:r>
    </w:p>
    <w:p w:rsidR="00991427" w:rsidRDefault="00991427" w:rsidP="00991427">
      <w:r>
        <w:t>routerLink = “server” -&gt; {currentPage}/server</w:t>
      </w:r>
    </w:p>
    <w:p w:rsidR="00991427" w:rsidRDefault="00991427" w:rsidP="00991427">
      <w:r>
        <w:t>routerLink = “../server” -&gt; {parentPage}/server</w:t>
      </w:r>
    </w:p>
    <w:p w:rsidR="00991427" w:rsidRDefault="00991427" w:rsidP="005C6826"/>
    <w:p w:rsidR="00991427" w:rsidRDefault="00991427" w:rsidP="005C6826"/>
    <w:p w:rsidR="00991427" w:rsidRDefault="00A547C2" w:rsidP="00A878B8">
      <w:pPr>
        <w:pStyle w:val="1"/>
      </w:pPr>
      <w:r>
        <w:t>Programmatically Navigate Router</w:t>
      </w:r>
    </w:p>
    <w:p w:rsidR="001054F6" w:rsidRPr="001054F6" w:rsidRDefault="001054F6" w:rsidP="001054F6">
      <w:r>
        <w:t>There should be router setting in app.module.ts</w:t>
      </w:r>
    </w:p>
    <w:p w:rsidR="00A547C2" w:rsidRPr="00A547C2" w:rsidRDefault="00A547C2" w:rsidP="00A547C2">
      <w:pPr>
        <w:rPr>
          <w:b/>
        </w:rPr>
      </w:pPr>
      <w:r w:rsidRPr="00A547C2">
        <w:rPr>
          <w:b/>
        </w:rPr>
        <w:t>./home/home.component.html</w:t>
      </w:r>
    </w:p>
    <w:p w:rsidR="00A547C2" w:rsidRPr="00A547C2" w:rsidRDefault="00A547C2" w:rsidP="00A547C2">
      <w:pPr>
        <w:rPr>
          <w:i/>
        </w:rPr>
      </w:pPr>
      <w:r w:rsidRPr="00A547C2">
        <w:rPr>
          <w:i/>
        </w:rPr>
        <w:t>&lt;button class="btn btn-primary</w:t>
      </w:r>
      <w:r w:rsidRPr="00A547C2">
        <w:rPr>
          <w:rStyle w:val="a8"/>
          <w:i w:val="0"/>
        </w:rPr>
        <w:t>" (click)="onLoadServers()</w:t>
      </w:r>
      <w:r w:rsidRPr="00A547C2">
        <w:rPr>
          <w:i/>
        </w:rPr>
        <w:t>"&gt;Load Servers&lt;/button&gt;</w:t>
      </w:r>
    </w:p>
    <w:p w:rsidR="00A547C2" w:rsidRDefault="00A547C2" w:rsidP="00A547C2"/>
    <w:p w:rsidR="00A547C2" w:rsidRPr="00A547C2" w:rsidRDefault="00A547C2" w:rsidP="00A547C2">
      <w:pPr>
        <w:rPr>
          <w:b/>
        </w:rPr>
      </w:pPr>
      <w:r w:rsidRPr="00A547C2">
        <w:rPr>
          <w:b/>
        </w:rPr>
        <w:t>./home/home.component.ts</w:t>
      </w:r>
    </w:p>
    <w:p w:rsidR="00A547C2" w:rsidRPr="00A547C2" w:rsidRDefault="00A547C2" w:rsidP="00A547C2">
      <w:pPr>
        <w:rPr>
          <w:i/>
        </w:rPr>
      </w:pPr>
      <w:r w:rsidRPr="00A547C2">
        <w:rPr>
          <w:i/>
        </w:rPr>
        <w:lastRenderedPageBreak/>
        <w:t xml:space="preserve">import { </w:t>
      </w:r>
      <w:r w:rsidRPr="00A547C2">
        <w:rPr>
          <w:rStyle w:val="a8"/>
        </w:rPr>
        <w:t>Router</w:t>
      </w:r>
      <w:r w:rsidRPr="00A547C2">
        <w:rPr>
          <w:i/>
        </w:rPr>
        <w:t xml:space="preserve"> } from '@angular/router';</w:t>
      </w:r>
    </w:p>
    <w:p w:rsidR="00A547C2" w:rsidRPr="00A547C2" w:rsidRDefault="00A547C2" w:rsidP="00A547C2">
      <w:pPr>
        <w:rPr>
          <w:i/>
        </w:rPr>
      </w:pPr>
      <w:r w:rsidRPr="00A547C2">
        <w:rPr>
          <w:i/>
        </w:rPr>
        <w:t>@Component({</w:t>
      </w:r>
    </w:p>
    <w:p w:rsidR="00A547C2" w:rsidRPr="00A547C2" w:rsidRDefault="00A547C2" w:rsidP="00A547C2">
      <w:pPr>
        <w:rPr>
          <w:i/>
        </w:rPr>
      </w:pPr>
      <w:r w:rsidRPr="00A547C2">
        <w:rPr>
          <w:i/>
        </w:rPr>
        <w:t>…</w:t>
      </w:r>
    </w:p>
    <w:p w:rsidR="00A547C2" w:rsidRPr="00A547C2" w:rsidRDefault="00A547C2" w:rsidP="00A547C2">
      <w:pPr>
        <w:rPr>
          <w:i/>
        </w:rPr>
      </w:pPr>
      <w:r w:rsidRPr="00A547C2">
        <w:rPr>
          <w:i/>
        </w:rPr>
        <w:t>export class HomeComponent implements OnInit {</w:t>
      </w:r>
    </w:p>
    <w:p w:rsidR="00A547C2" w:rsidRPr="00A547C2" w:rsidRDefault="00A547C2" w:rsidP="00A547C2">
      <w:pPr>
        <w:rPr>
          <w:i/>
        </w:rPr>
      </w:pPr>
      <w:r w:rsidRPr="00A547C2">
        <w:rPr>
          <w:i/>
        </w:rPr>
        <w:t xml:space="preserve">  constructor(</w:t>
      </w:r>
      <w:r w:rsidRPr="00A547C2">
        <w:rPr>
          <w:rStyle w:val="a8"/>
        </w:rPr>
        <w:t>private router: Router</w:t>
      </w:r>
      <w:r w:rsidRPr="00A547C2">
        <w:rPr>
          <w:i/>
        </w:rPr>
        <w:t>) { }</w:t>
      </w:r>
    </w:p>
    <w:p w:rsidR="00A547C2" w:rsidRPr="00A547C2" w:rsidRDefault="00A547C2" w:rsidP="00A547C2">
      <w:pPr>
        <w:rPr>
          <w:i/>
        </w:rPr>
      </w:pPr>
      <w:r w:rsidRPr="00A547C2">
        <w:rPr>
          <w:i/>
        </w:rPr>
        <w:t xml:space="preserve">  onLoadServers() {</w:t>
      </w:r>
    </w:p>
    <w:p w:rsidR="00A547C2" w:rsidRPr="00A547C2" w:rsidRDefault="00A547C2" w:rsidP="00A547C2">
      <w:pPr>
        <w:rPr>
          <w:rStyle w:val="a8"/>
        </w:rPr>
      </w:pPr>
      <w:r w:rsidRPr="00A547C2">
        <w:rPr>
          <w:rStyle w:val="a8"/>
        </w:rPr>
        <w:t xml:space="preserve">    this.router.navigate(['/servers']);</w:t>
      </w:r>
    </w:p>
    <w:p w:rsidR="00A547C2" w:rsidRPr="00A547C2" w:rsidRDefault="00A547C2" w:rsidP="00A547C2">
      <w:pPr>
        <w:rPr>
          <w:i/>
        </w:rPr>
      </w:pPr>
      <w:r w:rsidRPr="00A547C2">
        <w:rPr>
          <w:i/>
        </w:rPr>
        <w:t xml:space="preserve">  }</w:t>
      </w:r>
    </w:p>
    <w:p w:rsidR="00A547C2" w:rsidRDefault="00A547C2" w:rsidP="00A547C2">
      <w:pPr>
        <w:rPr>
          <w:i/>
        </w:rPr>
      </w:pPr>
      <w:r w:rsidRPr="00A547C2">
        <w:rPr>
          <w:i/>
        </w:rPr>
        <w:t>}</w:t>
      </w:r>
    </w:p>
    <w:p w:rsidR="00A547C2" w:rsidRDefault="00A547C2" w:rsidP="00A547C2">
      <w:pPr>
        <w:rPr>
          <w:i/>
        </w:rPr>
      </w:pPr>
    </w:p>
    <w:p w:rsidR="00A547C2" w:rsidRDefault="00A547C2" w:rsidP="00A547C2">
      <w:pPr>
        <w:pStyle w:val="1"/>
      </w:pPr>
      <w:r>
        <w:t>Programmatically Navigate Router (Relative Path)</w:t>
      </w:r>
    </w:p>
    <w:p w:rsidR="0054199F" w:rsidRPr="0054199F" w:rsidRDefault="0054199F" w:rsidP="0054199F">
      <w:r>
        <w:t>There should be router setting in app.module.ts</w:t>
      </w:r>
    </w:p>
    <w:p w:rsidR="00A547C2" w:rsidRDefault="00A547C2" w:rsidP="00A547C2">
      <w:pPr>
        <w:rPr>
          <w:b/>
        </w:rPr>
      </w:pPr>
      <w:r w:rsidRPr="00A547C2">
        <w:rPr>
          <w:b/>
        </w:rPr>
        <w:t>.</w:t>
      </w:r>
      <w:r>
        <w:rPr>
          <w:b/>
        </w:rPr>
        <w:t>/servers/servers.component.html</w:t>
      </w:r>
    </w:p>
    <w:p w:rsidR="00A547C2" w:rsidRPr="001054F6" w:rsidRDefault="00A547C2" w:rsidP="00A547C2">
      <w:pPr>
        <w:rPr>
          <w:i/>
        </w:rPr>
      </w:pPr>
      <w:r w:rsidRPr="001054F6">
        <w:rPr>
          <w:i/>
        </w:rPr>
        <w:t>&lt;button class="btn btn-primary" (click)="onReload()"&gt;ReLoad Page&lt;/button&gt;</w:t>
      </w:r>
    </w:p>
    <w:p w:rsidR="00A547C2" w:rsidRPr="00A547C2" w:rsidRDefault="00A547C2" w:rsidP="00A547C2">
      <w:pPr>
        <w:rPr>
          <w:i/>
        </w:rPr>
      </w:pPr>
    </w:p>
    <w:p w:rsidR="00A547C2" w:rsidRPr="001054F6" w:rsidRDefault="00A547C2" w:rsidP="00A547C2">
      <w:pPr>
        <w:rPr>
          <w:b/>
        </w:rPr>
      </w:pPr>
      <w:r w:rsidRPr="001054F6">
        <w:rPr>
          <w:b/>
        </w:rPr>
        <w:t>./servers/servers.coponent</w:t>
      </w:r>
      <w:r w:rsidR="000A0467" w:rsidRPr="001054F6">
        <w:rPr>
          <w:b/>
        </w:rPr>
        <w:t>.ts</w:t>
      </w:r>
    </w:p>
    <w:p w:rsidR="001054F6" w:rsidRPr="001054F6" w:rsidRDefault="001054F6" w:rsidP="00A547C2">
      <w:pPr>
        <w:rPr>
          <w:i/>
        </w:rPr>
      </w:pPr>
      <w:r w:rsidRPr="001054F6">
        <w:rPr>
          <w:i/>
        </w:rPr>
        <w:t xml:space="preserve">import { Router, </w:t>
      </w:r>
      <w:r w:rsidRPr="001054F6">
        <w:rPr>
          <w:rStyle w:val="a8"/>
        </w:rPr>
        <w:t>ActivatedRoute</w:t>
      </w:r>
      <w:r w:rsidRPr="001054F6">
        <w:rPr>
          <w:i/>
        </w:rPr>
        <w:t xml:space="preserve"> } from '@angular/router';</w:t>
      </w:r>
    </w:p>
    <w:p w:rsidR="000A0467" w:rsidRPr="001054F6" w:rsidRDefault="000A0467" w:rsidP="00A547C2">
      <w:pPr>
        <w:rPr>
          <w:i/>
        </w:rPr>
      </w:pPr>
      <w:r w:rsidRPr="001054F6">
        <w:rPr>
          <w:i/>
        </w:rPr>
        <w:t>export class ServersComponent implements OnInit {</w:t>
      </w:r>
    </w:p>
    <w:p w:rsidR="000A0467" w:rsidRPr="001054F6" w:rsidRDefault="000A0467" w:rsidP="000A0467">
      <w:pPr>
        <w:rPr>
          <w:i/>
        </w:rPr>
      </w:pPr>
      <w:r w:rsidRPr="001054F6">
        <w:rPr>
          <w:i/>
        </w:rPr>
        <w:t xml:space="preserve">  constructor(private serversService: ServersService,</w:t>
      </w:r>
    </w:p>
    <w:p w:rsidR="000A0467" w:rsidRPr="001054F6" w:rsidRDefault="000A0467" w:rsidP="000A0467">
      <w:pPr>
        <w:rPr>
          <w:i/>
        </w:rPr>
      </w:pPr>
      <w:r w:rsidRPr="001054F6">
        <w:rPr>
          <w:i/>
        </w:rPr>
        <w:t xml:space="preserve">    private router: Router,</w:t>
      </w:r>
    </w:p>
    <w:p w:rsidR="000A0467" w:rsidRPr="001054F6" w:rsidRDefault="000A0467" w:rsidP="000A0467">
      <w:pPr>
        <w:rPr>
          <w:i/>
        </w:rPr>
      </w:pPr>
      <w:r w:rsidRPr="001054F6">
        <w:rPr>
          <w:i/>
        </w:rPr>
        <w:t xml:space="preserve">    private </w:t>
      </w:r>
      <w:r w:rsidRPr="001054F6">
        <w:rPr>
          <w:rStyle w:val="a8"/>
        </w:rPr>
        <w:t>route</w:t>
      </w:r>
      <w:r w:rsidRPr="001054F6">
        <w:rPr>
          <w:i/>
        </w:rPr>
        <w:t xml:space="preserve">: </w:t>
      </w:r>
      <w:r w:rsidRPr="001054F6">
        <w:rPr>
          <w:rStyle w:val="a8"/>
        </w:rPr>
        <w:t>ActivatedRoute</w:t>
      </w:r>
      <w:r w:rsidRPr="001054F6">
        <w:rPr>
          <w:i/>
        </w:rPr>
        <w:t>) { }</w:t>
      </w:r>
    </w:p>
    <w:p w:rsidR="000A0467" w:rsidRPr="001054F6" w:rsidRDefault="000A0467" w:rsidP="000A0467">
      <w:pPr>
        <w:rPr>
          <w:i/>
        </w:rPr>
      </w:pPr>
      <w:r w:rsidRPr="001054F6">
        <w:rPr>
          <w:i/>
        </w:rPr>
        <w:t xml:space="preserve">  onReload() {</w:t>
      </w:r>
    </w:p>
    <w:p w:rsidR="000A0467" w:rsidRPr="001054F6" w:rsidRDefault="000A0467" w:rsidP="000A0467">
      <w:pPr>
        <w:rPr>
          <w:i/>
        </w:rPr>
      </w:pPr>
      <w:r w:rsidRPr="001054F6">
        <w:rPr>
          <w:i/>
        </w:rPr>
        <w:t xml:space="preserve">    this.router.navigate(['/servers']); -&gt; localhost/servers</w:t>
      </w:r>
    </w:p>
    <w:p w:rsidR="000A0467" w:rsidRPr="001054F6" w:rsidRDefault="000A0467" w:rsidP="000A0467">
      <w:pPr>
        <w:rPr>
          <w:i/>
        </w:rPr>
      </w:pPr>
      <w:r w:rsidRPr="001054F6">
        <w:rPr>
          <w:i/>
        </w:rPr>
        <w:t xml:space="preserve">    this.router.navigate(['servers']); -&gt; localhost/servers</w:t>
      </w:r>
      <w:r w:rsidR="001054F6">
        <w:rPr>
          <w:i/>
        </w:rPr>
        <w:t xml:space="preserve">  (Different action with routerlink function)</w:t>
      </w:r>
    </w:p>
    <w:p w:rsidR="000A0467" w:rsidRPr="001054F6" w:rsidRDefault="000A0467" w:rsidP="000A0467">
      <w:pPr>
        <w:rPr>
          <w:i/>
        </w:rPr>
      </w:pPr>
      <w:r w:rsidRPr="001054F6">
        <w:rPr>
          <w:i/>
        </w:rPr>
        <w:t xml:space="preserve">    this.router.navigate(['server</w:t>
      </w:r>
      <w:r w:rsidR="001054F6">
        <w:rPr>
          <w:i/>
        </w:rPr>
        <w:t>s</w:t>
      </w:r>
      <w:r w:rsidRPr="001054F6">
        <w:rPr>
          <w:i/>
        </w:rPr>
        <w:t>'</w:t>
      </w:r>
      <w:r w:rsidRPr="001054F6">
        <w:rPr>
          <w:rStyle w:val="a8"/>
        </w:rPr>
        <w:t>], { relativeTo: this.route });</w:t>
      </w:r>
      <w:r w:rsidRPr="001054F6">
        <w:rPr>
          <w:i/>
        </w:rPr>
        <w:t xml:space="preserve"> -&gt; localhost/servers/server</w:t>
      </w:r>
    </w:p>
    <w:p w:rsidR="000A0467" w:rsidRPr="001054F6" w:rsidRDefault="000A0467" w:rsidP="000A0467">
      <w:pPr>
        <w:rPr>
          <w:i/>
        </w:rPr>
      </w:pPr>
      <w:r w:rsidRPr="001054F6">
        <w:rPr>
          <w:i/>
        </w:rPr>
        <w:t xml:space="preserve">  }</w:t>
      </w:r>
    </w:p>
    <w:p w:rsidR="000A0467" w:rsidRDefault="000A0467" w:rsidP="000A0467">
      <w:pPr>
        <w:rPr>
          <w:i/>
        </w:rPr>
      </w:pPr>
      <w:r w:rsidRPr="001054F6">
        <w:rPr>
          <w:i/>
        </w:rPr>
        <w:t>}</w:t>
      </w:r>
    </w:p>
    <w:p w:rsidR="002E67F0" w:rsidRDefault="002E67F0" w:rsidP="000A0467">
      <w:pPr>
        <w:rPr>
          <w:i/>
        </w:rPr>
      </w:pPr>
    </w:p>
    <w:p w:rsidR="002E67F0" w:rsidRDefault="002E67F0" w:rsidP="002E67F0">
      <w:pPr>
        <w:pStyle w:val="1"/>
      </w:pPr>
      <w:r>
        <w:lastRenderedPageBreak/>
        <w:t>Parameter in Router</w:t>
      </w:r>
    </w:p>
    <w:p w:rsidR="002E67F0" w:rsidRPr="006A7F8A" w:rsidRDefault="002E67F0" w:rsidP="002E67F0">
      <w:pPr>
        <w:rPr>
          <w:b/>
        </w:rPr>
      </w:pPr>
      <w:r w:rsidRPr="006A7F8A">
        <w:rPr>
          <w:b/>
        </w:rPr>
        <w:t>./app.module.ts</w:t>
      </w:r>
    </w:p>
    <w:p w:rsidR="002E67F0" w:rsidRPr="006A7F8A" w:rsidRDefault="002E67F0" w:rsidP="002E67F0">
      <w:pPr>
        <w:rPr>
          <w:i/>
        </w:rPr>
      </w:pPr>
      <w:r w:rsidRPr="006A7F8A">
        <w:rPr>
          <w:i/>
        </w:rPr>
        <w:t>const appRoutes: Routes = [</w:t>
      </w:r>
    </w:p>
    <w:p w:rsidR="002E67F0" w:rsidRPr="006A7F8A" w:rsidRDefault="002E67F0" w:rsidP="002E67F0">
      <w:pPr>
        <w:rPr>
          <w:i/>
        </w:rPr>
      </w:pPr>
      <w:r w:rsidRPr="006A7F8A">
        <w:rPr>
          <w:i/>
        </w:rPr>
        <w:t xml:space="preserve">  { path: '', component: HomeComponent },</w:t>
      </w:r>
    </w:p>
    <w:p w:rsidR="002E67F0" w:rsidRPr="006A7F8A" w:rsidRDefault="002E67F0" w:rsidP="002E67F0">
      <w:pPr>
        <w:rPr>
          <w:i/>
        </w:rPr>
      </w:pPr>
      <w:r w:rsidRPr="006A7F8A">
        <w:rPr>
          <w:i/>
        </w:rPr>
        <w:t xml:space="preserve">  { path: 'users', component: UsersComponent },</w:t>
      </w:r>
    </w:p>
    <w:p w:rsidR="002E67F0" w:rsidRPr="006A7F8A" w:rsidRDefault="002E67F0" w:rsidP="002E67F0">
      <w:pPr>
        <w:rPr>
          <w:i/>
        </w:rPr>
      </w:pPr>
      <w:r w:rsidRPr="006A7F8A">
        <w:rPr>
          <w:i/>
        </w:rPr>
        <w:t xml:space="preserve">  { path: </w:t>
      </w:r>
      <w:r w:rsidRPr="006A7F8A">
        <w:rPr>
          <w:rStyle w:val="a8"/>
          <w:i w:val="0"/>
        </w:rPr>
        <w:t>'users/:id</w:t>
      </w:r>
      <w:r w:rsidR="006A7F8A" w:rsidRPr="006A7F8A">
        <w:rPr>
          <w:rStyle w:val="a8"/>
          <w:i w:val="0"/>
        </w:rPr>
        <w:t>/:name</w:t>
      </w:r>
      <w:r w:rsidRPr="006A7F8A">
        <w:rPr>
          <w:rStyle w:val="a8"/>
          <w:i w:val="0"/>
        </w:rPr>
        <w:t>'</w:t>
      </w:r>
      <w:r w:rsidRPr="006A7F8A">
        <w:rPr>
          <w:i/>
        </w:rPr>
        <w:t>, component: UserComponent },</w:t>
      </w:r>
      <w:r w:rsidR="006A7F8A" w:rsidRPr="006A7F8A">
        <w:rPr>
          <w:i/>
        </w:rPr>
        <w:t xml:space="preserve">   </w:t>
      </w:r>
      <w:r w:rsidR="006A7F8A" w:rsidRPr="006A7F8A">
        <w:rPr>
          <w:b/>
          <w:i/>
        </w:rPr>
        <w:t>-&gt; It will make available localhost/users/{id}/{name}</w:t>
      </w:r>
    </w:p>
    <w:p w:rsidR="002E67F0" w:rsidRPr="006A7F8A" w:rsidRDefault="002E67F0" w:rsidP="002E67F0">
      <w:pPr>
        <w:rPr>
          <w:i/>
        </w:rPr>
      </w:pPr>
      <w:r w:rsidRPr="006A7F8A">
        <w:rPr>
          <w:i/>
        </w:rPr>
        <w:t xml:space="preserve">  { path: 'servers', component: ServersComponent },</w:t>
      </w:r>
    </w:p>
    <w:p w:rsidR="002E67F0" w:rsidRDefault="002E67F0" w:rsidP="002E67F0">
      <w:pPr>
        <w:rPr>
          <w:i/>
        </w:rPr>
      </w:pPr>
      <w:r w:rsidRPr="006A7F8A">
        <w:rPr>
          <w:i/>
        </w:rPr>
        <w:t>];</w:t>
      </w:r>
    </w:p>
    <w:p w:rsidR="008542F7" w:rsidRPr="006A7F8A" w:rsidRDefault="008542F7" w:rsidP="002E67F0">
      <w:pPr>
        <w:rPr>
          <w:i/>
        </w:rPr>
      </w:pPr>
    </w:p>
    <w:p w:rsidR="008542F7" w:rsidRPr="006A7F8A" w:rsidRDefault="008542F7" w:rsidP="008542F7">
      <w:pPr>
        <w:rPr>
          <w:b/>
        </w:rPr>
      </w:pPr>
      <w:r w:rsidRPr="006A7F8A">
        <w:rPr>
          <w:b/>
        </w:rPr>
        <w:t>./users/user/user.component.html</w:t>
      </w:r>
    </w:p>
    <w:p w:rsidR="008542F7" w:rsidRPr="00D606C9" w:rsidRDefault="008542F7" w:rsidP="008542F7">
      <w:pPr>
        <w:rPr>
          <w:i/>
        </w:rPr>
      </w:pPr>
      <w:r w:rsidRPr="00D606C9">
        <w:rPr>
          <w:i/>
        </w:rPr>
        <w:t>&lt;p&gt;User with ID {{user.id}}loaded.&lt;/p&gt;</w:t>
      </w:r>
    </w:p>
    <w:p w:rsidR="008542F7" w:rsidRPr="00D606C9" w:rsidRDefault="008542F7" w:rsidP="008542F7">
      <w:pPr>
        <w:rPr>
          <w:i/>
        </w:rPr>
      </w:pPr>
      <w:r w:rsidRPr="00D606C9">
        <w:rPr>
          <w:i/>
        </w:rPr>
        <w:t>&lt;p&gt;User name is {{user.name}}&lt;/p&gt;</w:t>
      </w:r>
    </w:p>
    <w:p w:rsidR="008542F7" w:rsidRPr="00D606C9" w:rsidRDefault="008542F7" w:rsidP="008542F7">
      <w:pPr>
        <w:rPr>
          <w:i/>
        </w:rPr>
      </w:pPr>
      <w:r w:rsidRPr="00D606C9">
        <w:rPr>
          <w:i/>
        </w:rPr>
        <w:t>&lt;hr&gt;</w:t>
      </w:r>
    </w:p>
    <w:p w:rsidR="008542F7" w:rsidRPr="00D606C9" w:rsidRDefault="008542F7" w:rsidP="008542F7">
      <w:pPr>
        <w:rPr>
          <w:b/>
        </w:rPr>
      </w:pPr>
      <w:r w:rsidRPr="00D606C9">
        <w:rPr>
          <w:i/>
        </w:rPr>
        <w:t>&lt;a [routerLink]="['/users',10,'Anna']"&gt;Load Anna (10)&lt;/a&gt;</w:t>
      </w:r>
      <w:r>
        <w:t xml:space="preserve"> </w:t>
      </w:r>
      <w:r w:rsidRPr="00D606C9">
        <w:rPr>
          <w:b/>
        </w:rPr>
        <w:t>-&gt; On Same component, Parameters should be subscribed in ts</w:t>
      </w:r>
    </w:p>
    <w:p w:rsidR="006A7F8A" w:rsidRDefault="006A7F8A" w:rsidP="002E67F0"/>
    <w:p w:rsidR="006A7F8A" w:rsidRPr="006A7F8A" w:rsidRDefault="006A7F8A" w:rsidP="002E67F0">
      <w:pPr>
        <w:rPr>
          <w:b/>
        </w:rPr>
      </w:pPr>
      <w:r w:rsidRPr="006A7F8A">
        <w:rPr>
          <w:b/>
        </w:rPr>
        <w:t>./users/user/user.component.ts</w:t>
      </w:r>
    </w:p>
    <w:p w:rsidR="006A7F8A" w:rsidRPr="006A7F8A" w:rsidRDefault="006A7F8A" w:rsidP="006A7F8A">
      <w:pPr>
        <w:rPr>
          <w:i/>
        </w:rPr>
      </w:pPr>
      <w:r w:rsidRPr="006A7F8A">
        <w:rPr>
          <w:i/>
        </w:rPr>
        <w:t xml:space="preserve">import { </w:t>
      </w:r>
      <w:r w:rsidRPr="006A7F8A">
        <w:rPr>
          <w:rStyle w:val="a8"/>
        </w:rPr>
        <w:t>ActivatedRoute</w:t>
      </w:r>
      <w:r w:rsidR="001660A9">
        <w:rPr>
          <w:rStyle w:val="a8"/>
        </w:rPr>
        <w:t>, Params</w:t>
      </w:r>
      <w:r w:rsidRPr="006A7F8A">
        <w:rPr>
          <w:i/>
        </w:rPr>
        <w:t xml:space="preserve"> } from '@angular/router';</w:t>
      </w:r>
    </w:p>
    <w:p w:rsidR="006A7F8A" w:rsidRPr="006A7F8A" w:rsidRDefault="006A7F8A" w:rsidP="006A7F8A">
      <w:pPr>
        <w:rPr>
          <w:i/>
        </w:rPr>
      </w:pPr>
      <w:r w:rsidRPr="006A7F8A">
        <w:rPr>
          <w:i/>
        </w:rPr>
        <w:t>…</w:t>
      </w:r>
    </w:p>
    <w:p w:rsidR="006A7F8A" w:rsidRPr="006A7F8A" w:rsidRDefault="006A7F8A" w:rsidP="006A7F8A">
      <w:pPr>
        <w:rPr>
          <w:i/>
        </w:rPr>
      </w:pPr>
      <w:r w:rsidRPr="006A7F8A">
        <w:rPr>
          <w:i/>
        </w:rPr>
        <w:t>export class UserComponent implements OnInit {</w:t>
      </w:r>
    </w:p>
    <w:p w:rsidR="006A7F8A" w:rsidRPr="006A7F8A" w:rsidRDefault="006A7F8A" w:rsidP="006A7F8A">
      <w:pPr>
        <w:rPr>
          <w:i/>
        </w:rPr>
      </w:pPr>
      <w:r w:rsidRPr="006A7F8A">
        <w:rPr>
          <w:i/>
        </w:rPr>
        <w:t xml:space="preserve">  user: { id: number, name: string };</w:t>
      </w:r>
    </w:p>
    <w:p w:rsidR="006A7F8A" w:rsidRPr="006A7F8A" w:rsidRDefault="006A7F8A" w:rsidP="006A7F8A">
      <w:pPr>
        <w:rPr>
          <w:i/>
        </w:rPr>
      </w:pPr>
      <w:r w:rsidRPr="006A7F8A">
        <w:rPr>
          <w:i/>
        </w:rPr>
        <w:t xml:space="preserve">  constructor(private route: </w:t>
      </w:r>
      <w:r w:rsidRPr="006A7F8A">
        <w:rPr>
          <w:rStyle w:val="a8"/>
        </w:rPr>
        <w:t>ActivatedRoute</w:t>
      </w:r>
      <w:r w:rsidRPr="006A7F8A">
        <w:rPr>
          <w:i/>
        </w:rPr>
        <w:t>) { }</w:t>
      </w:r>
    </w:p>
    <w:p w:rsidR="006A7F8A" w:rsidRPr="006A7F8A" w:rsidRDefault="006A7F8A" w:rsidP="006A7F8A">
      <w:pPr>
        <w:rPr>
          <w:i/>
        </w:rPr>
      </w:pPr>
      <w:r w:rsidRPr="006A7F8A">
        <w:rPr>
          <w:i/>
        </w:rPr>
        <w:t xml:space="preserve">  ngOnInit() {</w:t>
      </w:r>
    </w:p>
    <w:p w:rsidR="006A7F8A" w:rsidRPr="006A7F8A" w:rsidRDefault="006A7F8A" w:rsidP="006A7F8A">
      <w:pPr>
        <w:rPr>
          <w:i/>
        </w:rPr>
      </w:pPr>
      <w:r w:rsidRPr="006A7F8A">
        <w:rPr>
          <w:i/>
        </w:rPr>
        <w:t xml:space="preserve">    this.user = {</w:t>
      </w:r>
    </w:p>
    <w:p w:rsidR="006A7F8A" w:rsidRPr="006A7F8A" w:rsidRDefault="006A7F8A" w:rsidP="006A7F8A">
      <w:pPr>
        <w:rPr>
          <w:rStyle w:val="a8"/>
        </w:rPr>
      </w:pPr>
      <w:r w:rsidRPr="006A7F8A">
        <w:rPr>
          <w:i/>
        </w:rPr>
        <w:t xml:space="preserve">      id: </w:t>
      </w:r>
      <w:r w:rsidRPr="006A7F8A">
        <w:rPr>
          <w:rStyle w:val="a8"/>
        </w:rPr>
        <w:t>this.route.snapshot.params['id'],</w:t>
      </w:r>
    </w:p>
    <w:p w:rsidR="006A7F8A" w:rsidRPr="006A7F8A" w:rsidRDefault="006A7F8A" w:rsidP="006A7F8A">
      <w:pPr>
        <w:rPr>
          <w:rStyle w:val="a8"/>
        </w:rPr>
      </w:pPr>
      <w:r w:rsidRPr="006A7F8A">
        <w:rPr>
          <w:i/>
        </w:rPr>
        <w:t xml:space="preserve">      name: </w:t>
      </w:r>
      <w:r w:rsidRPr="006A7F8A">
        <w:rPr>
          <w:rStyle w:val="a8"/>
        </w:rPr>
        <w:t>this.route.snapshot.params['name'],</w:t>
      </w:r>
    </w:p>
    <w:p w:rsidR="006A7F8A" w:rsidRDefault="006A7F8A" w:rsidP="006A7F8A">
      <w:pPr>
        <w:rPr>
          <w:i/>
        </w:rPr>
      </w:pPr>
      <w:r w:rsidRPr="006A7F8A">
        <w:rPr>
          <w:i/>
        </w:rPr>
        <w:t xml:space="preserve">    };</w:t>
      </w:r>
    </w:p>
    <w:p w:rsidR="001660A9" w:rsidRPr="00D606C9" w:rsidRDefault="001660A9" w:rsidP="001660A9">
      <w:pPr>
        <w:rPr>
          <w:rStyle w:val="a8"/>
          <w:b/>
          <w:i w:val="0"/>
          <w:color w:val="000000" w:themeColor="text1"/>
        </w:rPr>
      </w:pPr>
      <w:r w:rsidRPr="00D606C9">
        <w:rPr>
          <w:rStyle w:val="a8"/>
        </w:rPr>
        <w:lastRenderedPageBreak/>
        <w:t xml:space="preserve">    this.route.params.subscribe(</w:t>
      </w:r>
      <w:r w:rsidR="00D606C9">
        <w:rPr>
          <w:rStyle w:val="a8"/>
        </w:rPr>
        <w:t xml:space="preserve">   </w:t>
      </w:r>
      <w:r w:rsidR="00D606C9" w:rsidRPr="00D606C9">
        <w:rPr>
          <w:rStyle w:val="a8"/>
          <w:b/>
          <w:i w:val="0"/>
          <w:color w:val="000000" w:themeColor="text1"/>
        </w:rPr>
        <w:t>-&gt; This part is for route call in same component such as Anna/10 in next html code</w:t>
      </w:r>
      <w:r w:rsidR="00D606C9">
        <w:rPr>
          <w:rStyle w:val="a8"/>
          <w:b/>
          <w:i w:val="0"/>
          <w:color w:val="000000" w:themeColor="text1"/>
        </w:rPr>
        <w:t xml:space="preserve"> (Route Observable)</w:t>
      </w:r>
    </w:p>
    <w:p w:rsidR="001660A9" w:rsidRPr="00D606C9" w:rsidRDefault="001660A9" w:rsidP="001660A9">
      <w:pPr>
        <w:rPr>
          <w:rStyle w:val="a8"/>
        </w:rPr>
      </w:pPr>
      <w:r w:rsidRPr="00D606C9">
        <w:rPr>
          <w:rStyle w:val="a8"/>
        </w:rPr>
        <w:t xml:space="preserve">      (params: Params) =&gt; {</w:t>
      </w:r>
    </w:p>
    <w:p w:rsidR="001660A9" w:rsidRPr="001660A9" w:rsidRDefault="001660A9" w:rsidP="001660A9">
      <w:pPr>
        <w:rPr>
          <w:i/>
        </w:rPr>
      </w:pPr>
      <w:r w:rsidRPr="001660A9">
        <w:rPr>
          <w:i/>
        </w:rPr>
        <w:t xml:space="preserve">        this.user.id = params['id'];</w:t>
      </w:r>
    </w:p>
    <w:p w:rsidR="001660A9" w:rsidRPr="001660A9" w:rsidRDefault="001660A9" w:rsidP="001660A9">
      <w:pPr>
        <w:rPr>
          <w:i/>
        </w:rPr>
      </w:pPr>
      <w:r w:rsidRPr="001660A9">
        <w:rPr>
          <w:i/>
        </w:rPr>
        <w:t xml:space="preserve">        this.user.name = params['name'];</w:t>
      </w:r>
    </w:p>
    <w:p w:rsidR="001660A9" w:rsidRPr="001660A9" w:rsidRDefault="001660A9" w:rsidP="001660A9">
      <w:pPr>
        <w:rPr>
          <w:i/>
        </w:rPr>
      </w:pPr>
      <w:r w:rsidRPr="001660A9">
        <w:rPr>
          <w:i/>
        </w:rPr>
        <w:t xml:space="preserve">      }</w:t>
      </w:r>
    </w:p>
    <w:p w:rsidR="001660A9" w:rsidRPr="006A7F8A" w:rsidRDefault="001660A9" w:rsidP="001660A9">
      <w:pPr>
        <w:rPr>
          <w:i/>
        </w:rPr>
      </w:pPr>
      <w:r w:rsidRPr="001660A9">
        <w:rPr>
          <w:i/>
        </w:rPr>
        <w:t xml:space="preserve">    );</w:t>
      </w:r>
    </w:p>
    <w:p w:rsidR="006A7F8A" w:rsidRPr="006A7F8A" w:rsidRDefault="006A7F8A" w:rsidP="006A7F8A">
      <w:pPr>
        <w:rPr>
          <w:i/>
        </w:rPr>
      </w:pPr>
      <w:r w:rsidRPr="006A7F8A">
        <w:rPr>
          <w:i/>
        </w:rPr>
        <w:t xml:space="preserve">  }</w:t>
      </w:r>
    </w:p>
    <w:p w:rsidR="006A7F8A" w:rsidRPr="006A7F8A" w:rsidRDefault="006A7F8A" w:rsidP="006A7F8A">
      <w:pPr>
        <w:rPr>
          <w:i/>
        </w:rPr>
      </w:pPr>
      <w:r w:rsidRPr="006A7F8A">
        <w:rPr>
          <w:i/>
        </w:rPr>
        <w:t>}</w:t>
      </w:r>
    </w:p>
    <w:p w:rsidR="006A7F8A" w:rsidRPr="008542F7" w:rsidRDefault="008542F7" w:rsidP="008542F7">
      <w:pPr>
        <w:pStyle w:val="ab"/>
        <w:numPr>
          <w:ilvl w:val="0"/>
          <w:numId w:val="2"/>
        </w:numPr>
        <w:rPr>
          <w:rStyle w:val="a8"/>
        </w:rPr>
      </w:pPr>
      <w:r w:rsidRPr="008542F7">
        <w:rPr>
          <w:rStyle w:val="a8"/>
        </w:rPr>
        <w:t>This is same with below code. But Angular do this instead of us.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OnInit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542F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42F7">
        <w:rPr>
          <w:rFonts w:ascii="Consolas" w:eastAsia="Times New Roman" w:hAnsi="Consolas" w:cs="Times New Roman"/>
          <w:color w:val="CE9178"/>
          <w:sz w:val="21"/>
          <w:szCs w:val="21"/>
        </w:rPr>
        <w:t>'@angular/core'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ActivatedRoute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542F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42F7">
        <w:rPr>
          <w:rFonts w:ascii="Consolas" w:eastAsia="Times New Roman" w:hAnsi="Consolas" w:cs="Times New Roman"/>
          <w:color w:val="CE9178"/>
          <w:sz w:val="21"/>
          <w:szCs w:val="21"/>
        </w:rPr>
        <w:t>'@angular/router'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Subscription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542F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42F7">
        <w:rPr>
          <w:rFonts w:ascii="Consolas" w:eastAsia="Times New Roman" w:hAnsi="Consolas" w:cs="Times New Roman"/>
          <w:color w:val="CE9178"/>
          <w:sz w:val="21"/>
          <w:szCs w:val="21"/>
        </w:rPr>
        <w:t>'rxjs/Subscription'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OnDestroy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542F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42F7">
        <w:rPr>
          <w:rFonts w:ascii="Consolas" w:eastAsia="Times New Roman" w:hAnsi="Consolas" w:cs="Times New Roman"/>
          <w:color w:val="CE9178"/>
          <w:sz w:val="21"/>
          <w:szCs w:val="21"/>
        </w:rPr>
        <w:t>'@angular/core/src/metadata/lifecycle_hooks'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@</w:t>
      </w:r>
      <w:r w:rsidRPr="008542F7">
        <w:rPr>
          <w:rFonts w:ascii="Consolas" w:eastAsia="Times New Roman" w:hAnsi="Consolas" w:cs="Times New Roman"/>
          <w:color w:val="DCDCAA"/>
          <w:sz w:val="21"/>
          <w:szCs w:val="21"/>
        </w:rPr>
        <w:t>Component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selector: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42F7">
        <w:rPr>
          <w:rFonts w:ascii="Consolas" w:eastAsia="Times New Roman" w:hAnsi="Consolas" w:cs="Times New Roman"/>
          <w:color w:val="CE9178"/>
          <w:sz w:val="21"/>
          <w:szCs w:val="21"/>
        </w:rPr>
        <w:t>'app-user'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templateUrl: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42F7">
        <w:rPr>
          <w:rFonts w:ascii="Consolas" w:eastAsia="Times New Roman" w:hAnsi="Consolas" w:cs="Times New Roman"/>
          <w:color w:val="CE9178"/>
          <w:sz w:val="21"/>
          <w:szCs w:val="21"/>
        </w:rPr>
        <w:t>'./user.component.html'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styleUrls: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  <w:r w:rsidRPr="008542F7">
        <w:rPr>
          <w:rFonts w:ascii="Consolas" w:eastAsia="Times New Roman" w:hAnsi="Consolas" w:cs="Times New Roman"/>
          <w:color w:val="CE9178"/>
          <w:sz w:val="21"/>
          <w:szCs w:val="21"/>
        </w:rPr>
        <w:t>'./user.component.css'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42F7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42F7">
        <w:rPr>
          <w:rFonts w:ascii="Consolas" w:eastAsia="Times New Roman" w:hAnsi="Consolas" w:cs="Times New Roman"/>
          <w:color w:val="4EC9B0"/>
          <w:sz w:val="21"/>
          <w:szCs w:val="21"/>
        </w:rPr>
        <w:t>UserComponent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42F7">
        <w:rPr>
          <w:rFonts w:ascii="Consolas" w:eastAsia="Times New Roman" w:hAnsi="Consolas" w:cs="Times New Roman"/>
          <w:color w:val="569CD6"/>
          <w:sz w:val="21"/>
          <w:szCs w:val="21"/>
        </w:rPr>
        <w:t>implements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42F7">
        <w:rPr>
          <w:rFonts w:ascii="Consolas" w:eastAsia="Times New Roman" w:hAnsi="Consolas" w:cs="Times New Roman"/>
          <w:color w:val="4EC9B0"/>
          <w:sz w:val="21"/>
          <w:szCs w:val="21"/>
        </w:rPr>
        <w:t>OnInit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542F7">
        <w:rPr>
          <w:rFonts w:ascii="Consolas" w:eastAsia="Times New Roman" w:hAnsi="Consolas" w:cs="Times New Roman"/>
          <w:color w:val="4EC9B0"/>
          <w:sz w:val="21"/>
          <w:szCs w:val="21"/>
        </w:rPr>
        <w:t>OnDestroy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{ 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8542F7">
        <w:rPr>
          <w:rFonts w:ascii="Consolas" w:eastAsia="Times New Roman" w:hAnsi="Consolas" w:cs="Times New Roman"/>
          <w:color w:val="4EC9B0"/>
          <w:sz w:val="21"/>
          <w:szCs w:val="21"/>
        </w:rPr>
        <w:t>number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8542F7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;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paramsSubscription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8542F7">
        <w:rPr>
          <w:rFonts w:ascii="Consolas" w:eastAsia="Times New Roman" w:hAnsi="Consolas" w:cs="Times New Roman"/>
          <w:color w:val="4EC9B0"/>
          <w:sz w:val="21"/>
          <w:szCs w:val="21"/>
        </w:rPr>
        <w:t>Subscription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</w:t>
      </w:r>
      <w:r w:rsidRPr="008542F7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542F7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route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8542F7">
        <w:rPr>
          <w:rFonts w:ascii="Consolas" w:eastAsia="Times New Roman" w:hAnsi="Consolas" w:cs="Times New Roman"/>
          <w:color w:val="4EC9B0"/>
          <w:sz w:val="21"/>
          <w:szCs w:val="21"/>
        </w:rPr>
        <w:t>ActivatedRoute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) { }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</w:t>
      </w:r>
      <w:r w:rsidRPr="008542F7">
        <w:rPr>
          <w:rFonts w:ascii="Consolas" w:eastAsia="Times New Roman" w:hAnsi="Consolas" w:cs="Times New Roman"/>
          <w:color w:val="DCDCAA"/>
          <w:sz w:val="21"/>
          <w:szCs w:val="21"/>
        </w:rPr>
        <w:t>ngOnInit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8542F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42F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route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snapshot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8542F7">
        <w:rPr>
          <w:rFonts w:ascii="Consolas" w:eastAsia="Times New Roman" w:hAnsi="Consolas" w:cs="Times New Roman"/>
          <w:color w:val="CE9178"/>
          <w:sz w:val="21"/>
          <w:szCs w:val="21"/>
        </w:rPr>
        <w:t>'id'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42F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route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snapshot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8542F7">
        <w:rPr>
          <w:rFonts w:ascii="Consolas" w:eastAsia="Times New Roman" w:hAnsi="Consolas" w:cs="Times New Roman"/>
          <w:color w:val="CE9178"/>
          <w:sz w:val="21"/>
          <w:szCs w:val="21"/>
        </w:rPr>
        <w:t>'name'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};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8542F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paramsSubscription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542F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route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542F7">
        <w:rPr>
          <w:rFonts w:ascii="Consolas" w:eastAsia="Times New Roman" w:hAnsi="Consolas" w:cs="Times New Roman"/>
          <w:color w:val="DCDCAA"/>
          <w:sz w:val="21"/>
          <w:szCs w:val="21"/>
        </w:rPr>
        <w:t>subscribe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(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8542F7">
        <w:rPr>
          <w:rFonts w:ascii="Consolas" w:eastAsia="Times New Roman" w:hAnsi="Consolas" w:cs="Times New Roman"/>
          <w:color w:val="4EC9B0"/>
          <w:sz w:val="21"/>
          <w:szCs w:val="21"/>
        </w:rPr>
        <w:t>Params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8542F7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r w:rsidRPr="008542F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8542F7">
        <w:rPr>
          <w:rFonts w:ascii="Consolas" w:eastAsia="Times New Roman" w:hAnsi="Consolas" w:cs="Times New Roman"/>
          <w:color w:val="CE9178"/>
          <w:sz w:val="21"/>
          <w:szCs w:val="21"/>
        </w:rPr>
        <w:t>'id'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r w:rsidRPr="008542F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8542F7">
        <w:rPr>
          <w:rFonts w:ascii="Consolas" w:eastAsia="Times New Roman" w:hAnsi="Consolas" w:cs="Times New Roman"/>
          <w:color w:val="CE9178"/>
          <w:sz w:val="21"/>
          <w:szCs w:val="21"/>
        </w:rPr>
        <w:t>'name'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}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);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}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</w:t>
      </w:r>
      <w:r w:rsidRPr="008542F7">
        <w:rPr>
          <w:rFonts w:ascii="Consolas" w:eastAsia="Times New Roman" w:hAnsi="Consolas" w:cs="Times New Roman"/>
          <w:color w:val="DCDCAA"/>
          <w:sz w:val="21"/>
          <w:szCs w:val="21"/>
        </w:rPr>
        <w:t>ngOnDestroy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8542F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paramsSubscription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542F7">
        <w:rPr>
          <w:rFonts w:ascii="Consolas" w:eastAsia="Times New Roman" w:hAnsi="Consolas" w:cs="Times New Roman"/>
          <w:color w:val="DCDCAA"/>
          <w:sz w:val="21"/>
          <w:szCs w:val="21"/>
        </w:rPr>
        <w:t>unsubscribe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}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542F7" w:rsidRDefault="008542F7" w:rsidP="008542F7"/>
    <w:p w:rsidR="008542F7" w:rsidRDefault="007D219C" w:rsidP="007D219C">
      <w:pPr>
        <w:pStyle w:val="1"/>
      </w:pPr>
      <w:r>
        <w:t>Query String</w:t>
      </w:r>
    </w:p>
    <w:p w:rsidR="007D219C" w:rsidRDefault="009D26E7" w:rsidP="007D219C">
      <w:r>
        <w:t>./servers/servers.comoponet.html</w:t>
      </w:r>
    </w:p>
    <w:p w:rsidR="009D26E7" w:rsidRPr="009D26E7" w:rsidRDefault="009D26E7" w:rsidP="009D26E7">
      <w:pPr>
        <w:rPr>
          <w:i/>
        </w:rPr>
      </w:pPr>
      <w:r w:rsidRPr="009D26E7">
        <w:rPr>
          <w:i/>
        </w:rPr>
        <w:t xml:space="preserve">      &lt;a</w:t>
      </w:r>
    </w:p>
    <w:p w:rsidR="009D26E7" w:rsidRPr="009D26E7" w:rsidRDefault="009D26E7" w:rsidP="009D26E7">
      <w:pPr>
        <w:rPr>
          <w:b/>
          <w:i/>
        </w:rPr>
      </w:pPr>
      <w:r w:rsidRPr="009D26E7">
        <w:rPr>
          <w:rStyle w:val="a8"/>
        </w:rPr>
        <w:t xml:space="preserve">      [routerLink]="['/servers',5,'edit']"</w:t>
      </w:r>
      <w:r>
        <w:rPr>
          <w:i/>
        </w:rPr>
        <w:t xml:space="preserve"> </w:t>
      </w:r>
      <w:r w:rsidRPr="009D26E7">
        <w:rPr>
          <w:b/>
          <w:i/>
        </w:rPr>
        <w:t>-&gt; /servers/5/edit</w:t>
      </w:r>
    </w:p>
    <w:p w:rsidR="009D26E7" w:rsidRPr="009D26E7" w:rsidRDefault="009D26E7" w:rsidP="009D26E7">
      <w:pPr>
        <w:rPr>
          <w:b/>
          <w:i/>
        </w:rPr>
      </w:pPr>
      <w:r w:rsidRPr="009D26E7">
        <w:rPr>
          <w:rStyle w:val="a8"/>
        </w:rPr>
        <w:t xml:space="preserve">      [queryParams]="{allowEdit:'1'}"</w:t>
      </w:r>
      <w:r>
        <w:rPr>
          <w:i/>
        </w:rPr>
        <w:t xml:space="preserve"> </w:t>
      </w:r>
      <w:r w:rsidRPr="009D26E7">
        <w:rPr>
          <w:b/>
          <w:i/>
        </w:rPr>
        <w:t>-&gt; /servers/5/edit?allowEdit=1</w:t>
      </w:r>
    </w:p>
    <w:p w:rsidR="009D26E7" w:rsidRPr="009D26E7" w:rsidRDefault="009D26E7" w:rsidP="009D26E7">
      <w:pPr>
        <w:rPr>
          <w:b/>
          <w:i/>
        </w:rPr>
      </w:pPr>
      <w:r w:rsidRPr="009D26E7">
        <w:rPr>
          <w:rStyle w:val="a8"/>
        </w:rPr>
        <w:t xml:space="preserve">      fragment="loading"</w:t>
      </w:r>
      <w:r>
        <w:rPr>
          <w:i/>
        </w:rPr>
        <w:t xml:space="preserve">  </w:t>
      </w:r>
      <w:r w:rsidRPr="009D26E7">
        <w:rPr>
          <w:b/>
          <w:i/>
        </w:rPr>
        <w:t>-&gt; /servers/5/edit?allowEdit=1#loading</w:t>
      </w:r>
    </w:p>
    <w:p w:rsidR="009D26E7" w:rsidRPr="009D26E7" w:rsidRDefault="009D26E7" w:rsidP="009D26E7">
      <w:pPr>
        <w:rPr>
          <w:i/>
        </w:rPr>
      </w:pPr>
      <w:r w:rsidRPr="009D26E7">
        <w:rPr>
          <w:i/>
        </w:rPr>
        <w:t xml:space="preserve">        href="#"</w:t>
      </w:r>
    </w:p>
    <w:p w:rsidR="009D26E7" w:rsidRPr="009D26E7" w:rsidRDefault="009D26E7" w:rsidP="009D26E7">
      <w:pPr>
        <w:rPr>
          <w:i/>
        </w:rPr>
      </w:pPr>
      <w:r w:rsidRPr="009D26E7">
        <w:rPr>
          <w:i/>
        </w:rPr>
        <w:t xml:space="preserve">        class="list-group-item"</w:t>
      </w:r>
    </w:p>
    <w:p w:rsidR="009D26E7" w:rsidRPr="009D26E7" w:rsidRDefault="009D26E7" w:rsidP="009D26E7">
      <w:pPr>
        <w:rPr>
          <w:i/>
        </w:rPr>
      </w:pPr>
      <w:r w:rsidRPr="009D26E7">
        <w:rPr>
          <w:i/>
        </w:rPr>
        <w:t xml:space="preserve">        *ngFor="let server of servers"&gt;</w:t>
      </w:r>
    </w:p>
    <w:p w:rsidR="009D26E7" w:rsidRPr="009D26E7" w:rsidRDefault="009D26E7" w:rsidP="009D26E7">
      <w:pPr>
        <w:rPr>
          <w:i/>
        </w:rPr>
      </w:pPr>
      <w:r w:rsidRPr="009D26E7">
        <w:rPr>
          <w:i/>
        </w:rPr>
        <w:t xml:space="preserve">        {{ server.name }}</w:t>
      </w:r>
    </w:p>
    <w:p w:rsidR="009D26E7" w:rsidRPr="009D26E7" w:rsidRDefault="009D26E7" w:rsidP="009D26E7">
      <w:pPr>
        <w:rPr>
          <w:i/>
        </w:rPr>
      </w:pPr>
      <w:r w:rsidRPr="009D26E7">
        <w:rPr>
          <w:i/>
        </w:rPr>
        <w:t xml:space="preserve">      &lt;/a&gt;</w:t>
      </w:r>
    </w:p>
    <w:p w:rsidR="00D606C9" w:rsidRDefault="00D606C9" w:rsidP="006A7F8A">
      <w:pPr>
        <w:rPr>
          <w:lang w:eastAsia="ko-KR"/>
        </w:rPr>
      </w:pPr>
    </w:p>
    <w:p w:rsidR="00342370" w:rsidRDefault="00342370" w:rsidP="00342370">
      <w:pPr>
        <w:pStyle w:val="1"/>
        <w:rPr>
          <w:lang w:eastAsia="ko-KR"/>
        </w:rPr>
      </w:pPr>
      <w:r>
        <w:rPr>
          <w:lang w:eastAsia="ko-KR"/>
        </w:rPr>
        <w:t>Query String Programmatically</w:t>
      </w:r>
    </w:p>
    <w:p w:rsidR="00342370" w:rsidRPr="006E2250" w:rsidRDefault="00342370" w:rsidP="00342370">
      <w:pPr>
        <w:rPr>
          <w:b/>
          <w:lang w:eastAsia="ko-KR"/>
        </w:rPr>
      </w:pPr>
      <w:r w:rsidRPr="006E2250">
        <w:rPr>
          <w:b/>
          <w:lang w:eastAsia="ko-KR"/>
        </w:rPr>
        <w:t>./home/home.componet.html</w:t>
      </w:r>
    </w:p>
    <w:p w:rsidR="00342370" w:rsidRPr="006E2250" w:rsidRDefault="00342370" w:rsidP="00342370">
      <w:pPr>
        <w:rPr>
          <w:i/>
          <w:lang w:eastAsia="ko-KR"/>
        </w:rPr>
      </w:pPr>
      <w:r w:rsidRPr="006E2250">
        <w:rPr>
          <w:i/>
          <w:lang w:eastAsia="ko-KR"/>
        </w:rPr>
        <w:t>&lt;button class="btn btn-primary" (click)="onLoadServer(1)"&gt;Load Servers&lt;/button&gt;</w:t>
      </w:r>
    </w:p>
    <w:p w:rsidR="00342370" w:rsidRPr="006E2250" w:rsidRDefault="00342370" w:rsidP="00342370">
      <w:pPr>
        <w:rPr>
          <w:b/>
          <w:lang w:eastAsia="ko-KR"/>
        </w:rPr>
      </w:pPr>
      <w:r w:rsidRPr="006E2250">
        <w:rPr>
          <w:b/>
          <w:lang w:eastAsia="ko-KR"/>
        </w:rPr>
        <w:t>./home/home.component.ts</w:t>
      </w:r>
    </w:p>
    <w:p w:rsidR="006E2250" w:rsidRPr="006E2250" w:rsidRDefault="006E2250" w:rsidP="00342370">
      <w:pPr>
        <w:rPr>
          <w:i/>
          <w:lang w:eastAsia="ko-KR"/>
        </w:rPr>
      </w:pPr>
      <w:r w:rsidRPr="006E2250">
        <w:rPr>
          <w:i/>
          <w:lang w:eastAsia="ko-KR"/>
        </w:rPr>
        <w:t>…</w:t>
      </w:r>
    </w:p>
    <w:p w:rsidR="006E2250" w:rsidRPr="006E2250" w:rsidRDefault="006E2250" w:rsidP="006E2250">
      <w:pPr>
        <w:rPr>
          <w:i/>
          <w:lang w:eastAsia="ko-KR"/>
        </w:rPr>
      </w:pPr>
      <w:r w:rsidRPr="006E2250">
        <w:rPr>
          <w:i/>
          <w:lang w:eastAsia="ko-KR"/>
        </w:rPr>
        <w:t xml:space="preserve">  onLoadServer(id: number) {</w:t>
      </w:r>
    </w:p>
    <w:p w:rsidR="006E2250" w:rsidRPr="006E2250" w:rsidRDefault="006E2250" w:rsidP="006E2250">
      <w:pPr>
        <w:rPr>
          <w:rStyle w:val="a8"/>
          <w:lang w:eastAsia="ko-KR"/>
        </w:rPr>
      </w:pPr>
      <w:r w:rsidRPr="006E2250">
        <w:rPr>
          <w:i/>
          <w:lang w:eastAsia="ko-KR"/>
        </w:rPr>
        <w:t xml:space="preserve">    </w:t>
      </w:r>
      <w:r w:rsidRPr="006E2250">
        <w:rPr>
          <w:rStyle w:val="a8"/>
          <w:lang w:eastAsia="ko-KR"/>
        </w:rPr>
        <w:t>this.router.navigate(['/servers', id, 'edit'], { queryParams: { allowEdit: '1' }, fragment: 'l</w:t>
      </w:r>
      <w:r w:rsidR="000A081E">
        <w:rPr>
          <w:rStyle w:val="a8"/>
          <w:lang w:eastAsia="ko-KR"/>
        </w:rPr>
        <w:t>oading</w:t>
      </w:r>
      <w:r w:rsidRPr="006E2250">
        <w:rPr>
          <w:rStyle w:val="a8"/>
          <w:lang w:eastAsia="ko-KR"/>
        </w:rPr>
        <w:t>' });</w:t>
      </w:r>
    </w:p>
    <w:p w:rsidR="00342370" w:rsidRDefault="006E2250" w:rsidP="006E2250">
      <w:pPr>
        <w:rPr>
          <w:b/>
          <w:i/>
          <w:lang w:eastAsia="ko-KR"/>
        </w:rPr>
      </w:pPr>
      <w:r w:rsidRPr="006E2250">
        <w:rPr>
          <w:i/>
          <w:lang w:eastAsia="ko-KR"/>
        </w:rPr>
        <w:t xml:space="preserve">  }</w:t>
      </w:r>
      <w:r>
        <w:rPr>
          <w:i/>
          <w:lang w:eastAsia="ko-KR"/>
        </w:rPr>
        <w:t xml:space="preserve">  -&gt; </w:t>
      </w:r>
      <w:r w:rsidRPr="006E2250">
        <w:rPr>
          <w:b/>
          <w:i/>
          <w:lang w:eastAsia="ko-KR"/>
        </w:rPr>
        <w:t>/servers/1/edit?allowEdit=1#l</w:t>
      </w:r>
      <w:r w:rsidR="000A081E">
        <w:rPr>
          <w:b/>
          <w:i/>
          <w:lang w:eastAsia="ko-KR"/>
        </w:rPr>
        <w:t>oading</w:t>
      </w:r>
    </w:p>
    <w:p w:rsidR="006E2250" w:rsidRDefault="006E2250" w:rsidP="006E2250">
      <w:pPr>
        <w:rPr>
          <w:i/>
          <w:lang w:eastAsia="ko-KR"/>
        </w:rPr>
      </w:pPr>
    </w:p>
    <w:p w:rsidR="006E2250" w:rsidRPr="00145686" w:rsidRDefault="00AA7BAB" w:rsidP="006E2250">
      <w:pPr>
        <w:rPr>
          <w:b/>
          <w:lang w:eastAsia="ko-KR"/>
        </w:rPr>
      </w:pPr>
      <w:r w:rsidRPr="00145686">
        <w:rPr>
          <w:b/>
          <w:lang w:eastAsia="ko-KR"/>
        </w:rPr>
        <w:t>/servers/edit-server/edit-server.componet.ts</w:t>
      </w:r>
    </w:p>
    <w:p w:rsidR="00AA7BAB" w:rsidRPr="00145686" w:rsidRDefault="00145686" w:rsidP="006E2250">
      <w:pPr>
        <w:rPr>
          <w:i/>
          <w:lang w:eastAsia="ko-KR"/>
        </w:rPr>
      </w:pPr>
      <w:r w:rsidRPr="00145686">
        <w:rPr>
          <w:i/>
          <w:lang w:eastAsia="ko-KR"/>
        </w:rPr>
        <w:lastRenderedPageBreak/>
        <w:t>import { ActivatedRoute } from '@angular/router/';</w:t>
      </w:r>
    </w:p>
    <w:p w:rsidR="00145686" w:rsidRPr="00145686" w:rsidRDefault="00145686" w:rsidP="006E2250">
      <w:pPr>
        <w:rPr>
          <w:i/>
          <w:lang w:eastAsia="ko-KR"/>
        </w:rPr>
      </w:pPr>
      <w:r w:rsidRPr="00145686">
        <w:rPr>
          <w:i/>
          <w:lang w:eastAsia="ko-KR"/>
        </w:rPr>
        <w:t>export class EditServerComponent implements OnInit {</w:t>
      </w:r>
    </w:p>
    <w:p w:rsidR="00145686" w:rsidRPr="00145686" w:rsidRDefault="00145686" w:rsidP="00145686">
      <w:pPr>
        <w:rPr>
          <w:i/>
          <w:lang w:eastAsia="ko-KR"/>
        </w:rPr>
      </w:pPr>
      <w:r w:rsidRPr="00145686">
        <w:rPr>
          <w:i/>
          <w:lang w:eastAsia="ko-KR"/>
        </w:rPr>
        <w:t>constructor(private serversService: ServersService,</w:t>
      </w:r>
    </w:p>
    <w:p w:rsidR="00145686" w:rsidRPr="00145686" w:rsidRDefault="00145686" w:rsidP="00145686">
      <w:pPr>
        <w:rPr>
          <w:i/>
          <w:lang w:eastAsia="ko-KR"/>
        </w:rPr>
      </w:pPr>
      <w:r w:rsidRPr="00145686">
        <w:rPr>
          <w:i/>
          <w:lang w:eastAsia="ko-KR"/>
        </w:rPr>
        <w:t xml:space="preserve">  private route: ActivatedRoute) { }</w:t>
      </w:r>
    </w:p>
    <w:p w:rsidR="00145686" w:rsidRPr="00145686" w:rsidRDefault="00145686" w:rsidP="00145686">
      <w:pPr>
        <w:rPr>
          <w:i/>
          <w:lang w:eastAsia="ko-KR"/>
        </w:rPr>
      </w:pPr>
      <w:r w:rsidRPr="00145686">
        <w:rPr>
          <w:i/>
          <w:lang w:eastAsia="ko-KR"/>
        </w:rPr>
        <w:t>ngOnInit() {</w:t>
      </w:r>
    </w:p>
    <w:p w:rsidR="00145686" w:rsidRPr="00145686" w:rsidRDefault="00145686" w:rsidP="00145686">
      <w:pPr>
        <w:rPr>
          <w:rStyle w:val="a8"/>
          <w:lang w:eastAsia="ko-KR"/>
        </w:rPr>
      </w:pPr>
      <w:r w:rsidRPr="00145686">
        <w:rPr>
          <w:rStyle w:val="a8"/>
          <w:lang w:eastAsia="ko-KR"/>
        </w:rPr>
        <w:t xml:space="preserve">    console.log(this.route.snapshot.queryParams);</w:t>
      </w:r>
      <w:r>
        <w:rPr>
          <w:rStyle w:val="a8"/>
          <w:lang w:eastAsia="ko-KR"/>
        </w:rPr>
        <w:t xml:space="preserve"> </w:t>
      </w:r>
      <w:r w:rsidRPr="00B41157">
        <w:rPr>
          <w:rStyle w:val="a8"/>
          <w:color w:val="000000" w:themeColor="text1"/>
          <w:lang w:eastAsia="ko-KR"/>
        </w:rPr>
        <w:t xml:space="preserve">-&gt; </w:t>
      </w:r>
      <w:r w:rsidR="00B41157" w:rsidRPr="00B41157">
        <w:rPr>
          <w:rStyle w:val="a8"/>
          <w:color w:val="000000" w:themeColor="text1"/>
          <w:lang w:eastAsia="ko-KR"/>
        </w:rPr>
        <w:t>/servers/1/edit?</w:t>
      </w:r>
      <w:r w:rsidR="00B41157" w:rsidRPr="00B41157">
        <w:rPr>
          <w:rStyle w:val="a8"/>
          <w:b/>
          <w:color w:val="000000" w:themeColor="text1"/>
          <w:lang w:eastAsia="ko-KR"/>
        </w:rPr>
        <w:t>allowEdit=1</w:t>
      </w:r>
      <w:r w:rsidR="00B41157" w:rsidRPr="00B41157">
        <w:rPr>
          <w:rStyle w:val="a8"/>
          <w:color w:val="000000" w:themeColor="text1"/>
          <w:lang w:eastAsia="ko-KR"/>
        </w:rPr>
        <w:t>#loading</w:t>
      </w:r>
      <w:r w:rsidRPr="00145686">
        <w:rPr>
          <w:rStyle w:val="a8"/>
          <w:lang w:eastAsia="ko-KR"/>
        </w:rPr>
        <w:t xml:space="preserve">    console.log(this.route.snapshot.fragment);</w:t>
      </w:r>
      <w:r>
        <w:rPr>
          <w:rStyle w:val="a8"/>
          <w:lang w:eastAsia="ko-KR"/>
        </w:rPr>
        <w:t xml:space="preserve"> -&gt; </w:t>
      </w:r>
      <w:r w:rsidR="00B41157" w:rsidRPr="00B41157">
        <w:rPr>
          <w:rStyle w:val="a8"/>
          <w:color w:val="000000" w:themeColor="text1"/>
          <w:lang w:eastAsia="ko-KR"/>
        </w:rPr>
        <w:t>-&gt; /servers/1/edit?allowEdit=1#</w:t>
      </w:r>
      <w:r w:rsidR="00B41157" w:rsidRPr="00B41157">
        <w:rPr>
          <w:rStyle w:val="a8"/>
          <w:b/>
          <w:color w:val="000000" w:themeColor="text1"/>
          <w:lang w:eastAsia="ko-KR"/>
        </w:rPr>
        <w:t>loading</w:t>
      </w:r>
    </w:p>
    <w:p w:rsidR="00145686" w:rsidRPr="00145686" w:rsidRDefault="00145686" w:rsidP="00145686">
      <w:pPr>
        <w:rPr>
          <w:i/>
          <w:lang w:eastAsia="ko-KR"/>
        </w:rPr>
      </w:pPr>
      <w:r w:rsidRPr="00145686">
        <w:rPr>
          <w:i/>
          <w:lang w:eastAsia="ko-KR"/>
        </w:rPr>
        <w:t xml:space="preserve">    this.server = this.serversService.getServer(1);</w:t>
      </w:r>
    </w:p>
    <w:p w:rsidR="00145686" w:rsidRPr="00145686" w:rsidRDefault="00145686" w:rsidP="00145686">
      <w:pPr>
        <w:rPr>
          <w:i/>
          <w:lang w:eastAsia="ko-KR"/>
        </w:rPr>
      </w:pPr>
      <w:r w:rsidRPr="00145686">
        <w:rPr>
          <w:i/>
          <w:lang w:eastAsia="ko-KR"/>
        </w:rPr>
        <w:t xml:space="preserve">    this.serverName = this.server.name;</w:t>
      </w:r>
    </w:p>
    <w:p w:rsidR="00145686" w:rsidRPr="00145686" w:rsidRDefault="00145686" w:rsidP="00145686">
      <w:pPr>
        <w:rPr>
          <w:i/>
          <w:lang w:eastAsia="ko-KR"/>
        </w:rPr>
      </w:pPr>
      <w:r w:rsidRPr="00145686">
        <w:rPr>
          <w:i/>
          <w:lang w:eastAsia="ko-KR"/>
        </w:rPr>
        <w:t xml:space="preserve">    this.serverStatus = this.server.status;</w:t>
      </w:r>
    </w:p>
    <w:p w:rsidR="00145686" w:rsidRDefault="00145686" w:rsidP="00145686">
      <w:pPr>
        <w:rPr>
          <w:i/>
          <w:lang w:eastAsia="ko-KR"/>
        </w:rPr>
      </w:pPr>
      <w:r w:rsidRPr="00145686">
        <w:rPr>
          <w:i/>
          <w:lang w:eastAsia="ko-KR"/>
        </w:rPr>
        <w:t xml:space="preserve">  }</w:t>
      </w:r>
    </w:p>
    <w:p w:rsidR="00B41157" w:rsidRDefault="00B41157" w:rsidP="00145686">
      <w:pPr>
        <w:rPr>
          <w:i/>
          <w:lang w:eastAsia="ko-KR"/>
        </w:rPr>
      </w:pPr>
    </w:p>
    <w:p w:rsidR="00B41157" w:rsidRDefault="00B41157" w:rsidP="00421E51">
      <w:pPr>
        <w:pStyle w:val="1"/>
        <w:rPr>
          <w:lang w:eastAsia="ko-KR"/>
        </w:rPr>
      </w:pPr>
      <w:r>
        <w:rPr>
          <w:lang w:eastAsia="ko-KR"/>
        </w:rPr>
        <w:t>Get Query String</w:t>
      </w:r>
      <w:r w:rsidR="00421E51">
        <w:rPr>
          <w:lang w:eastAsia="ko-KR"/>
        </w:rPr>
        <w:t xml:space="preserve"> in component</w:t>
      </w:r>
    </w:p>
    <w:p w:rsidR="00421E51" w:rsidRPr="00421E51" w:rsidRDefault="00421E51" w:rsidP="00421E51">
      <w:pPr>
        <w:rPr>
          <w:b/>
          <w:lang w:eastAsia="ko-KR"/>
        </w:rPr>
      </w:pPr>
      <w:r w:rsidRPr="00421E51">
        <w:rPr>
          <w:b/>
          <w:lang w:eastAsia="ko-KR"/>
        </w:rPr>
        <w:t>./app.module.ts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>..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>import { Routes, RouterModule } from '@angular/router';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>const appRoutes: Routes = [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 xml:space="preserve">  { path: '', component: HomeComponent },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 xml:space="preserve">  { path: 'users', component: UsersComponent },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 xml:space="preserve">  { path: 'users/:id/:name', component: UserComponent },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 xml:space="preserve">  { path: 'servers', component: ServersComponent },</w:t>
      </w:r>
    </w:p>
    <w:p w:rsidR="00421E51" w:rsidRPr="00421E51" w:rsidRDefault="00421E51" w:rsidP="00421E51">
      <w:pPr>
        <w:rPr>
          <w:rStyle w:val="a8"/>
          <w:lang w:eastAsia="ko-KR"/>
        </w:rPr>
      </w:pPr>
      <w:r w:rsidRPr="00421E51">
        <w:rPr>
          <w:rStyle w:val="a8"/>
          <w:lang w:eastAsia="ko-KR"/>
        </w:rPr>
        <w:t xml:space="preserve">  { path: 'servers/:id', component: ServerComponent },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 xml:space="preserve">  { path: 'servers/:id/edit', component: EditServerComponent },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>];</w:t>
      </w:r>
    </w:p>
    <w:p w:rsid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>..</w:t>
      </w:r>
    </w:p>
    <w:p w:rsidR="00421E51" w:rsidRDefault="00421E51" w:rsidP="00421E51">
      <w:pPr>
        <w:rPr>
          <w:b/>
          <w:lang w:eastAsia="ko-KR"/>
        </w:rPr>
      </w:pPr>
      <w:r w:rsidRPr="00421E51">
        <w:rPr>
          <w:b/>
          <w:lang w:eastAsia="ko-KR"/>
        </w:rPr>
        <w:t>./servers/servers.component.html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 xml:space="preserve">      &lt;a</w:t>
      </w:r>
    </w:p>
    <w:p w:rsidR="00421E51" w:rsidRPr="00421E51" w:rsidRDefault="00421E51" w:rsidP="00421E51">
      <w:pPr>
        <w:rPr>
          <w:rStyle w:val="a8"/>
          <w:lang w:eastAsia="ko-KR"/>
        </w:rPr>
      </w:pPr>
      <w:r w:rsidRPr="00421E51">
        <w:rPr>
          <w:rStyle w:val="a8"/>
          <w:lang w:eastAsia="ko-KR"/>
        </w:rPr>
        <w:t xml:space="preserve">      [routerLink]="['/servers',server.id]"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lastRenderedPageBreak/>
        <w:t xml:space="preserve">      [queryParams]="{allowEdit:'1'}"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 xml:space="preserve">      fragment="loading"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 xml:space="preserve">        href="#"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 xml:space="preserve">        class="list-group-item"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 xml:space="preserve">        *ngFor="let server of servers"&gt;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 xml:space="preserve">        {{ server.name }}</w:t>
      </w:r>
    </w:p>
    <w:p w:rsid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 xml:space="preserve">      &lt;/a&gt;</w:t>
      </w:r>
    </w:p>
    <w:p w:rsidR="00421E51" w:rsidRDefault="00421E51" w:rsidP="00421E51">
      <w:pPr>
        <w:rPr>
          <w:i/>
          <w:lang w:eastAsia="ko-KR"/>
        </w:rPr>
      </w:pPr>
    </w:p>
    <w:p w:rsidR="00421E51" w:rsidRPr="00421E51" w:rsidRDefault="00421E51" w:rsidP="00421E51">
      <w:pPr>
        <w:rPr>
          <w:b/>
          <w:lang w:eastAsia="ko-KR"/>
        </w:rPr>
      </w:pPr>
      <w:r w:rsidRPr="00421E51">
        <w:rPr>
          <w:b/>
          <w:lang w:eastAsia="ko-KR"/>
        </w:rPr>
        <w:t>./servers/server/server.component.ts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>import { ActivatedRoute, Params } from '@angular/router';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>…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>export class ServerComponent implements OnInit {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 xml:space="preserve">  server: { id: number, name: string, status: string };</w:t>
      </w:r>
    </w:p>
    <w:p w:rsidR="00421E51" w:rsidRPr="00421E51" w:rsidRDefault="00421E51" w:rsidP="00421E51">
      <w:pPr>
        <w:rPr>
          <w:i/>
          <w:lang w:eastAsia="ko-KR"/>
        </w:rPr>
      </w:pP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 xml:space="preserve">  constructor(private serversService: ServersService,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rStyle w:val="a8"/>
          <w:lang w:eastAsia="ko-KR"/>
        </w:rPr>
        <w:t xml:space="preserve">    private route: ActivatedRoute</w:t>
      </w:r>
      <w:r w:rsidRPr="00421E51">
        <w:rPr>
          <w:i/>
          <w:lang w:eastAsia="ko-KR"/>
        </w:rPr>
        <w:t>) { }</w:t>
      </w:r>
    </w:p>
    <w:p w:rsidR="00421E51" w:rsidRPr="00421E51" w:rsidRDefault="00421E51" w:rsidP="00421E51">
      <w:pPr>
        <w:rPr>
          <w:i/>
          <w:lang w:eastAsia="ko-KR"/>
        </w:rPr>
      </w:pP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 xml:space="preserve">  ngOnInit() {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 xml:space="preserve">    const id = </w:t>
      </w:r>
      <w:r w:rsidRPr="00421E51">
        <w:rPr>
          <w:rStyle w:val="a8"/>
          <w:lang w:eastAsia="ko-KR"/>
        </w:rPr>
        <w:t>+this.route.snapshot.params['id'];</w:t>
      </w:r>
      <w:r>
        <w:rPr>
          <w:rStyle w:val="a8"/>
          <w:lang w:eastAsia="ko-KR"/>
        </w:rPr>
        <w:t xml:space="preserve">  -</w:t>
      </w:r>
      <w:r w:rsidRPr="00421E51">
        <w:rPr>
          <w:rStyle w:val="a8"/>
          <w:b/>
          <w:i w:val="0"/>
          <w:color w:val="000000" w:themeColor="text1"/>
          <w:lang w:eastAsia="ko-KR"/>
        </w:rPr>
        <w:t>&gt; + sign converts to number type</w:t>
      </w:r>
      <w:r>
        <w:rPr>
          <w:rStyle w:val="a8"/>
          <w:b/>
          <w:i w:val="0"/>
          <w:color w:val="000000" w:themeColor="text1"/>
          <w:lang w:eastAsia="ko-KR"/>
        </w:rPr>
        <w:t>, since all query string is string type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 xml:space="preserve">    this.server = this.serversService.getServer(id);</w:t>
      </w:r>
    </w:p>
    <w:p w:rsidR="00421E51" w:rsidRPr="00421E51" w:rsidRDefault="00421E51" w:rsidP="00421E51">
      <w:pPr>
        <w:rPr>
          <w:rStyle w:val="a8"/>
          <w:lang w:eastAsia="ko-KR"/>
        </w:rPr>
      </w:pPr>
      <w:r w:rsidRPr="00421E51">
        <w:rPr>
          <w:rStyle w:val="a8"/>
          <w:lang w:eastAsia="ko-KR"/>
        </w:rPr>
        <w:t xml:space="preserve">    this.route.params.subscribe((params: Params) =&gt; {</w:t>
      </w:r>
    </w:p>
    <w:p w:rsidR="00421E51" w:rsidRPr="00421E51" w:rsidRDefault="00421E51" w:rsidP="00421E51">
      <w:pPr>
        <w:rPr>
          <w:rStyle w:val="a8"/>
          <w:lang w:eastAsia="ko-KR"/>
        </w:rPr>
      </w:pPr>
      <w:r w:rsidRPr="00421E51">
        <w:rPr>
          <w:rStyle w:val="a8"/>
          <w:lang w:eastAsia="ko-KR"/>
        </w:rPr>
        <w:t xml:space="preserve">      this.server = this.serversService.getServer(+params['id']);</w:t>
      </w:r>
    </w:p>
    <w:p w:rsidR="00421E51" w:rsidRPr="00421E51" w:rsidRDefault="00421E51" w:rsidP="00421E51">
      <w:pPr>
        <w:rPr>
          <w:rStyle w:val="a8"/>
          <w:lang w:eastAsia="ko-KR"/>
        </w:rPr>
      </w:pPr>
      <w:r w:rsidRPr="00421E51">
        <w:rPr>
          <w:rStyle w:val="a8"/>
          <w:lang w:eastAsia="ko-KR"/>
        </w:rPr>
        <w:t xml:space="preserve">    });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 xml:space="preserve">  }</w:t>
      </w:r>
    </w:p>
    <w:p w:rsidR="00421E51" w:rsidRDefault="00421E51" w:rsidP="00421E51">
      <w:pPr>
        <w:rPr>
          <w:lang w:eastAsia="ko-KR"/>
        </w:rPr>
      </w:pPr>
    </w:p>
    <w:p w:rsidR="00421E51" w:rsidRDefault="00421E51" w:rsidP="00421E51">
      <w:pPr>
        <w:pStyle w:val="1"/>
        <w:rPr>
          <w:lang w:eastAsia="ko-KR"/>
        </w:rPr>
      </w:pPr>
      <w:r>
        <w:rPr>
          <w:lang w:eastAsia="ko-KR"/>
        </w:rPr>
        <w:t>Nested Router</w:t>
      </w:r>
    </w:p>
    <w:p w:rsidR="00421E51" w:rsidRPr="00DB71DB" w:rsidRDefault="00DB71DB" w:rsidP="00421E51">
      <w:pPr>
        <w:rPr>
          <w:b/>
          <w:lang w:eastAsia="ko-KR"/>
        </w:rPr>
      </w:pPr>
      <w:r w:rsidRPr="00DB71DB">
        <w:rPr>
          <w:b/>
          <w:lang w:eastAsia="ko-KR"/>
        </w:rPr>
        <w:t>./app.module.ts</w:t>
      </w:r>
    </w:p>
    <w:p w:rsidR="00DB71DB" w:rsidRP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lastRenderedPageBreak/>
        <w:t>const appRoutes: Routes = [</w:t>
      </w:r>
    </w:p>
    <w:p w:rsidR="00DB71DB" w:rsidRP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 xml:space="preserve">  { path: '', component: HomeComponent },</w:t>
      </w:r>
    </w:p>
    <w:p w:rsidR="00DB71DB" w:rsidRP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 xml:space="preserve">  { path: 'users', component: UsersComponent },</w:t>
      </w:r>
    </w:p>
    <w:p w:rsidR="00DB71DB" w:rsidRP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 xml:space="preserve">  { path: 'users/:id/:name', component: UserComponent },</w:t>
      </w:r>
    </w:p>
    <w:p w:rsidR="00DB71DB" w:rsidRP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 xml:space="preserve">  { path: 'servers', component: ServersComponent },</w:t>
      </w:r>
    </w:p>
    <w:p w:rsidR="00DB71DB" w:rsidRP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 xml:space="preserve">  { path: 'servers/:id', component: ServerComponent },</w:t>
      </w:r>
    </w:p>
    <w:p w:rsidR="00DB71DB" w:rsidRP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 xml:space="preserve">  { path: 'servers/:id/edit', component: EditServerComponent },</w:t>
      </w:r>
    </w:p>
    <w:p w:rsidR="00421E51" w:rsidRP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>];</w:t>
      </w:r>
    </w:p>
    <w:p w:rsidR="00DB71DB" w:rsidRDefault="00DB71DB" w:rsidP="00DB71DB">
      <w:pPr>
        <w:pStyle w:val="ab"/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Changed to</w:t>
      </w:r>
    </w:p>
    <w:p w:rsidR="00DB71DB" w:rsidRP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>const appRoutes: Routes = [</w:t>
      </w:r>
    </w:p>
    <w:p w:rsidR="00DB71DB" w:rsidRP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 xml:space="preserve">  { path: '', component: HomeComponent },</w:t>
      </w:r>
    </w:p>
    <w:p w:rsidR="00DB71DB" w:rsidRP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 xml:space="preserve">  {</w:t>
      </w:r>
    </w:p>
    <w:p w:rsidR="00DB71DB" w:rsidRP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 xml:space="preserve">    path: 'users', component: UsersComponent, </w:t>
      </w:r>
      <w:r w:rsidRPr="00DB71DB">
        <w:rPr>
          <w:rStyle w:val="a8"/>
          <w:lang w:eastAsia="ko-KR"/>
        </w:rPr>
        <w:t>children</w:t>
      </w:r>
      <w:r w:rsidRPr="00DB71DB">
        <w:rPr>
          <w:i/>
          <w:lang w:eastAsia="ko-KR"/>
        </w:rPr>
        <w:t>: [</w:t>
      </w:r>
    </w:p>
    <w:p w:rsidR="00DB71DB" w:rsidRP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 xml:space="preserve">      { path: '</w:t>
      </w:r>
      <w:r w:rsidRPr="00DB71DB">
        <w:rPr>
          <w:rStyle w:val="a8"/>
          <w:lang w:eastAsia="ko-KR"/>
        </w:rPr>
        <w:t>:id/:name'</w:t>
      </w:r>
      <w:r w:rsidRPr="00DB71DB">
        <w:rPr>
          <w:i/>
          <w:lang w:eastAsia="ko-KR"/>
        </w:rPr>
        <w:t>, component: UserComponent },</w:t>
      </w:r>
    </w:p>
    <w:p w:rsidR="00DB71DB" w:rsidRP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 xml:space="preserve">    ]</w:t>
      </w:r>
    </w:p>
    <w:p w:rsidR="00DB71DB" w:rsidRP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 xml:space="preserve">  },</w:t>
      </w:r>
    </w:p>
    <w:p w:rsidR="00DB71DB" w:rsidRP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 xml:space="preserve">  {</w:t>
      </w:r>
    </w:p>
    <w:p w:rsidR="00DB71DB" w:rsidRP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 xml:space="preserve">    path: 'servers', component: ServersComponent, </w:t>
      </w:r>
      <w:r w:rsidRPr="00DB71DB">
        <w:rPr>
          <w:rStyle w:val="a8"/>
          <w:lang w:eastAsia="ko-KR"/>
        </w:rPr>
        <w:t>children</w:t>
      </w:r>
      <w:r w:rsidRPr="00DB71DB">
        <w:rPr>
          <w:i/>
          <w:lang w:eastAsia="ko-KR"/>
        </w:rPr>
        <w:t>: [</w:t>
      </w:r>
    </w:p>
    <w:p w:rsidR="00DB71DB" w:rsidRP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 xml:space="preserve">      { path: '</w:t>
      </w:r>
      <w:r w:rsidRPr="00DB71DB">
        <w:rPr>
          <w:rStyle w:val="a8"/>
          <w:lang w:eastAsia="ko-KR"/>
        </w:rPr>
        <w:t>:id'</w:t>
      </w:r>
      <w:r w:rsidRPr="00DB71DB">
        <w:rPr>
          <w:i/>
          <w:lang w:eastAsia="ko-KR"/>
        </w:rPr>
        <w:t>, component: ServerComponent },</w:t>
      </w:r>
    </w:p>
    <w:p w:rsidR="00DB71DB" w:rsidRP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 xml:space="preserve">      { path: '</w:t>
      </w:r>
      <w:r w:rsidRPr="00DB71DB">
        <w:rPr>
          <w:rStyle w:val="a8"/>
          <w:lang w:eastAsia="ko-KR"/>
        </w:rPr>
        <w:t>:id/edit'</w:t>
      </w:r>
      <w:r w:rsidRPr="00DB71DB">
        <w:rPr>
          <w:i/>
          <w:lang w:eastAsia="ko-KR"/>
        </w:rPr>
        <w:t>, component: EditServerComponent },</w:t>
      </w:r>
    </w:p>
    <w:p w:rsidR="00DB71DB" w:rsidRP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 xml:space="preserve">    ]</w:t>
      </w:r>
    </w:p>
    <w:p w:rsidR="00DB71DB" w:rsidRP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 xml:space="preserve">  },</w:t>
      </w:r>
    </w:p>
    <w:p w:rsid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>];</w:t>
      </w:r>
    </w:p>
    <w:p w:rsidR="00DB71DB" w:rsidRPr="00DB71DB" w:rsidRDefault="00DB71DB" w:rsidP="00DB71DB">
      <w:pPr>
        <w:rPr>
          <w:b/>
          <w:lang w:eastAsia="ko-KR"/>
        </w:rPr>
      </w:pPr>
      <w:r w:rsidRPr="00DB71DB">
        <w:rPr>
          <w:b/>
          <w:lang w:eastAsia="ko-KR"/>
        </w:rPr>
        <w:t>./app.component.htm</w:t>
      </w:r>
    </w:p>
    <w:p w:rsid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 xml:space="preserve">    &lt;router-outlet&gt;&lt;/router-outlet&gt; </w:t>
      </w:r>
      <w:r>
        <w:rPr>
          <w:i/>
          <w:lang w:eastAsia="ko-KR"/>
        </w:rPr>
        <w:t xml:space="preserve"> </w:t>
      </w:r>
      <w:r w:rsidRPr="00573579">
        <w:rPr>
          <w:b/>
          <w:lang w:eastAsia="ko-KR"/>
        </w:rPr>
        <w:t>-&gt; Parent Router position (/server or /users)</w:t>
      </w:r>
    </w:p>
    <w:p w:rsidR="00DB71DB" w:rsidRDefault="00DB71DB" w:rsidP="00DB71DB">
      <w:pPr>
        <w:rPr>
          <w:i/>
          <w:lang w:eastAsia="ko-KR"/>
        </w:rPr>
      </w:pPr>
    </w:p>
    <w:p w:rsidR="00DB71DB" w:rsidRPr="00DB71DB" w:rsidRDefault="00DB71DB" w:rsidP="00DB71DB">
      <w:pPr>
        <w:rPr>
          <w:b/>
          <w:lang w:eastAsia="ko-KR"/>
        </w:rPr>
      </w:pPr>
      <w:r w:rsidRPr="00DB71DB">
        <w:rPr>
          <w:b/>
          <w:lang w:eastAsia="ko-KR"/>
        </w:rPr>
        <w:t>./users/users.componet.html</w:t>
      </w:r>
    </w:p>
    <w:p w:rsidR="00DB71DB" w:rsidRPr="00DB71DB" w:rsidRDefault="00DB71DB" w:rsidP="00DB71DB">
      <w:pPr>
        <w:rPr>
          <w:b/>
          <w:lang w:eastAsia="ko-KR"/>
        </w:rPr>
      </w:pPr>
      <w:r w:rsidRPr="00DB71DB">
        <w:rPr>
          <w:b/>
          <w:lang w:eastAsia="ko-KR"/>
        </w:rPr>
        <w:t>./servers/servers.component.html</w:t>
      </w:r>
    </w:p>
    <w:p w:rsid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lastRenderedPageBreak/>
        <w:t xml:space="preserve">    &lt;router-outlet&gt;&lt;/router-outlet&gt; </w:t>
      </w:r>
      <w:r>
        <w:rPr>
          <w:i/>
          <w:lang w:eastAsia="ko-KR"/>
        </w:rPr>
        <w:t xml:space="preserve"> </w:t>
      </w:r>
      <w:r w:rsidRPr="00573579">
        <w:rPr>
          <w:b/>
          <w:lang w:eastAsia="ko-KR"/>
        </w:rPr>
        <w:t>-&gt; Children Router position (/server/{id} or /users/</w:t>
      </w:r>
      <w:r w:rsidR="00573579" w:rsidRPr="00573579">
        <w:rPr>
          <w:b/>
          <w:lang w:eastAsia="ko-KR"/>
        </w:rPr>
        <w:t>{id}/{name}</w:t>
      </w:r>
      <w:r w:rsidRPr="00573579">
        <w:rPr>
          <w:b/>
          <w:lang w:eastAsia="ko-KR"/>
        </w:rPr>
        <w:t>)</w:t>
      </w:r>
    </w:p>
    <w:p w:rsidR="00DB71DB" w:rsidRDefault="00DB71DB" w:rsidP="00DB71DB">
      <w:pPr>
        <w:rPr>
          <w:i/>
          <w:lang w:eastAsia="ko-KR"/>
        </w:rPr>
      </w:pPr>
    </w:p>
    <w:p w:rsidR="001F6DE1" w:rsidRDefault="001F6DE1" w:rsidP="001F6DE1">
      <w:pPr>
        <w:pStyle w:val="1"/>
        <w:rPr>
          <w:lang w:eastAsia="ko-KR"/>
        </w:rPr>
      </w:pPr>
      <w:r>
        <w:rPr>
          <w:lang w:eastAsia="ko-KR"/>
        </w:rPr>
        <w:t>Router Parameter Practice</w:t>
      </w:r>
    </w:p>
    <w:p w:rsidR="00573579" w:rsidRPr="00573579" w:rsidRDefault="00573579" w:rsidP="00DB71DB">
      <w:pPr>
        <w:rPr>
          <w:b/>
          <w:lang w:eastAsia="ko-KR"/>
        </w:rPr>
      </w:pPr>
      <w:r w:rsidRPr="00573579">
        <w:rPr>
          <w:b/>
          <w:lang w:eastAsia="ko-KR"/>
        </w:rPr>
        <w:t>./servers/server/server.component.html</w:t>
      </w:r>
    </w:p>
    <w:p w:rsidR="00573579" w:rsidRDefault="00573579" w:rsidP="00DB71DB">
      <w:pPr>
        <w:rPr>
          <w:lang w:eastAsia="ko-KR"/>
        </w:rPr>
      </w:pPr>
      <w:r w:rsidRPr="00573579">
        <w:rPr>
          <w:i/>
          <w:lang w:eastAsia="ko-KR"/>
        </w:rPr>
        <w:t>&lt;button class="btn btn-primary" (click)="</w:t>
      </w:r>
      <w:r w:rsidRPr="00E24BB6">
        <w:rPr>
          <w:rStyle w:val="a8"/>
          <w:lang w:eastAsia="ko-KR"/>
        </w:rPr>
        <w:t>onEdit</w:t>
      </w:r>
      <w:r w:rsidRPr="00573579">
        <w:rPr>
          <w:i/>
          <w:lang w:eastAsia="ko-KR"/>
        </w:rPr>
        <w:t>()"&gt;&lt;/button&gt;</w:t>
      </w:r>
    </w:p>
    <w:p w:rsidR="00573579" w:rsidRDefault="00573579" w:rsidP="00DB71DB">
      <w:pPr>
        <w:rPr>
          <w:lang w:eastAsia="ko-KR"/>
        </w:rPr>
      </w:pPr>
    </w:p>
    <w:p w:rsidR="00573579" w:rsidRPr="00E24BB6" w:rsidRDefault="00573579" w:rsidP="00DB71DB">
      <w:pPr>
        <w:rPr>
          <w:b/>
          <w:lang w:eastAsia="ko-KR"/>
        </w:rPr>
      </w:pPr>
      <w:r w:rsidRPr="00E24BB6">
        <w:rPr>
          <w:b/>
          <w:lang w:eastAsia="ko-KR"/>
        </w:rPr>
        <w:t>./servers/</w:t>
      </w:r>
      <w:r w:rsidR="00E24BB6" w:rsidRPr="00E24BB6">
        <w:rPr>
          <w:b/>
          <w:lang w:eastAsia="ko-KR"/>
        </w:rPr>
        <w:t>server/server.component.ts</w:t>
      </w:r>
    </w:p>
    <w:p w:rsidR="00E24BB6" w:rsidRPr="00E24BB6" w:rsidRDefault="00E24BB6" w:rsidP="00DB71DB">
      <w:pPr>
        <w:rPr>
          <w:i/>
          <w:lang w:eastAsia="ko-KR"/>
        </w:rPr>
      </w:pPr>
      <w:r w:rsidRPr="00E24BB6">
        <w:rPr>
          <w:i/>
          <w:lang w:eastAsia="ko-KR"/>
        </w:rPr>
        <w:t>import { ActivatedRoute, Params, Router } from '@angular/router';</w:t>
      </w:r>
    </w:p>
    <w:p w:rsidR="00E24BB6" w:rsidRPr="00E24BB6" w:rsidRDefault="00E24BB6" w:rsidP="00DB71DB">
      <w:pPr>
        <w:rPr>
          <w:i/>
          <w:lang w:eastAsia="ko-KR"/>
        </w:rPr>
      </w:pPr>
      <w:r w:rsidRPr="00E24BB6">
        <w:rPr>
          <w:i/>
          <w:lang w:eastAsia="ko-KR"/>
        </w:rPr>
        <w:t>…</w:t>
      </w:r>
    </w:p>
    <w:p w:rsidR="00E24BB6" w:rsidRPr="00E24BB6" w:rsidRDefault="00E24BB6" w:rsidP="00E24BB6">
      <w:pPr>
        <w:rPr>
          <w:i/>
          <w:lang w:eastAsia="ko-KR"/>
        </w:rPr>
      </w:pPr>
      <w:r w:rsidRPr="00E24BB6">
        <w:rPr>
          <w:i/>
          <w:lang w:eastAsia="ko-KR"/>
        </w:rPr>
        <w:t xml:space="preserve">  onEdit() {</w:t>
      </w:r>
    </w:p>
    <w:p w:rsidR="00E24BB6" w:rsidRDefault="00E24BB6" w:rsidP="00E24BB6">
      <w:pPr>
        <w:rPr>
          <w:b/>
          <w:lang w:eastAsia="ko-KR"/>
        </w:rPr>
      </w:pPr>
      <w:r w:rsidRPr="008F1A95">
        <w:rPr>
          <w:lang w:eastAsia="ko-KR"/>
        </w:rPr>
        <w:t xml:space="preserve">    this.router.navigate(['edit'], { relativeTo: this.route });</w:t>
      </w:r>
      <w:r w:rsidRPr="00E24BB6">
        <w:rPr>
          <w:i/>
          <w:lang w:eastAsia="ko-KR"/>
        </w:rPr>
        <w:t xml:space="preserve"> -&gt; </w:t>
      </w:r>
      <w:r w:rsidRPr="00E24BB6">
        <w:rPr>
          <w:b/>
          <w:lang w:eastAsia="ko-KR"/>
        </w:rPr>
        <w:t>this is better than below, since it is in same component</w:t>
      </w:r>
      <w:r w:rsidR="008F1A95">
        <w:rPr>
          <w:b/>
          <w:lang w:eastAsia="ko-KR"/>
        </w:rPr>
        <w:t xml:space="preserve">, but this case router will lost parameter </w:t>
      </w:r>
    </w:p>
    <w:p w:rsidR="00E24BB6" w:rsidRDefault="00E24BB6" w:rsidP="00E24BB6">
      <w:pPr>
        <w:rPr>
          <w:i/>
          <w:lang w:eastAsia="ko-KR"/>
        </w:rPr>
      </w:pPr>
      <w:r w:rsidRPr="00E24BB6">
        <w:rPr>
          <w:i/>
          <w:lang w:eastAsia="ko-KR"/>
        </w:rPr>
        <w:t xml:space="preserve">    this.router.navigate(['/servers', this.server.id, 'edit']);</w:t>
      </w:r>
      <w:r w:rsidR="00FD1403">
        <w:rPr>
          <w:i/>
          <w:lang w:eastAsia="ko-KR"/>
        </w:rPr>
        <w:t xml:space="preserve"> -&gt; verbose</w:t>
      </w:r>
    </w:p>
    <w:p w:rsidR="008F1A95" w:rsidRPr="00E24BB6" w:rsidRDefault="008F1A95" w:rsidP="00E24BB6">
      <w:pPr>
        <w:rPr>
          <w:i/>
          <w:lang w:eastAsia="ko-KR"/>
        </w:rPr>
      </w:pPr>
      <w:r>
        <w:rPr>
          <w:rStyle w:val="a8"/>
          <w:lang w:eastAsia="ko-KR"/>
        </w:rPr>
        <w:t xml:space="preserve">    t</w:t>
      </w:r>
      <w:r w:rsidRPr="008F1A95">
        <w:rPr>
          <w:rStyle w:val="a8"/>
          <w:lang w:eastAsia="ko-KR"/>
        </w:rPr>
        <w:t>his.router.navigate(['edit'], { relativeTo: this.route, queryParamsHandling: 'preserve' });</w:t>
      </w:r>
      <w:r>
        <w:rPr>
          <w:rStyle w:val="a8"/>
          <w:lang w:eastAsia="ko-KR"/>
        </w:rPr>
        <w:t xml:space="preserve"> </w:t>
      </w:r>
      <w:r w:rsidRPr="008F1A95">
        <w:rPr>
          <w:rStyle w:val="a8"/>
          <w:b/>
          <w:i w:val="0"/>
          <w:color w:val="000000" w:themeColor="text1"/>
          <w:lang w:eastAsia="ko-KR"/>
        </w:rPr>
        <w:t>-&gt; This will preserve parameter when we move to the next link.</w:t>
      </w:r>
    </w:p>
    <w:p w:rsidR="00E24BB6" w:rsidRPr="00E24BB6" w:rsidRDefault="00E24BB6" w:rsidP="00E24BB6">
      <w:pPr>
        <w:rPr>
          <w:i/>
          <w:lang w:eastAsia="ko-KR"/>
        </w:rPr>
      </w:pPr>
      <w:r w:rsidRPr="00E24BB6">
        <w:rPr>
          <w:i/>
          <w:lang w:eastAsia="ko-KR"/>
        </w:rPr>
        <w:t xml:space="preserve">  }</w:t>
      </w:r>
    </w:p>
    <w:p w:rsidR="00E24BB6" w:rsidRDefault="00E24BB6" w:rsidP="00E24BB6">
      <w:pPr>
        <w:rPr>
          <w:lang w:eastAsia="ko-KR"/>
        </w:rPr>
      </w:pPr>
    </w:p>
    <w:p w:rsidR="00E24BB6" w:rsidRDefault="00E24BB6" w:rsidP="00E24BB6">
      <w:pPr>
        <w:rPr>
          <w:b/>
          <w:lang w:eastAsia="ko-KR"/>
        </w:rPr>
      </w:pPr>
      <w:r w:rsidRPr="00E24BB6">
        <w:rPr>
          <w:b/>
          <w:lang w:eastAsia="ko-KR"/>
        </w:rPr>
        <w:t>./servers/servers.component.html</w:t>
      </w:r>
    </w:p>
    <w:p w:rsidR="00E24BB6" w:rsidRDefault="00E24BB6" w:rsidP="00E24BB6">
      <w:pPr>
        <w:rPr>
          <w:lang w:eastAsia="ko-KR"/>
        </w:rPr>
      </w:pPr>
      <w:r>
        <w:rPr>
          <w:lang w:eastAsia="ko-KR"/>
        </w:rPr>
        <w:t xml:space="preserve">      &lt;a [routerLink]="['/servers',server.id]" [queryParams]="{</w:t>
      </w:r>
      <w:r w:rsidRPr="00E24BB6">
        <w:rPr>
          <w:rStyle w:val="a8"/>
          <w:lang w:eastAsia="ko-KR"/>
        </w:rPr>
        <w:t>allowEdit: server.id===3?'1':'0'</w:t>
      </w:r>
      <w:r>
        <w:rPr>
          <w:lang w:eastAsia="ko-KR"/>
        </w:rPr>
        <w:t>}" fragment="loading" href="#" class="list-group-item"</w:t>
      </w:r>
    </w:p>
    <w:p w:rsidR="00E24BB6" w:rsidRDefault="00E24BB6" w:rsidP="00E24BB6">
      <w:pPr>
        <w:rPr>
          <w:lang w:eastAsia="ko-KR"/>
        </w:rPr>
      </w:pPr>
      <w:r>
        <w:rPr>
          <w:lang w:eastAsia="ko-KR"/>
        </w:rPr>
        <w:t xml:space="preserve">        *ngFor="let server of servers"&gt;</w:t>
      </w:r>
    </w:p>
    <w:p w:rsidR="00E24BB6" w:rsidRDefault="00E24BB6" w:rsidP="00E24BB6">
      <w:pPr>
        <w:rPr>
          <w:lang w:eastAsia="ko-KR"/>
        </w:rPr>
      </w:pPr>
      <w:r>
        <w:rPr>
          <w:lang w:eastAsia="ko-KR"/>
        </w:rPr>
        <w:t xml:space="preserve">        {{ server.name }}</w:t>
      </w:r>
    </w:p>
    <w:p w:rsidR="00E24BB6" w:rsidRDefault="00E24BB6" w:rsidP="00E24BB6">
      <w:pPr>
        <w:rPr>
          <w:lang w:eastAsia="ko-KR"/>
        </w:rPr>
      </w:pPr>
      <w:r>
        <w:rPr>
          <w:lang w:eastAsia="ko-KR"/>
        </w:rPr>
        <w:t xml:space="preserve">      &lt;/a&gt;</w:t>
      </w:r>
    </w:p>
    <w:p w:rsidR="00E24BB6" w:rsidRDefault="00E24BB6" w:rsidP="00E24BB6">
      <w:pPr>
        <w:rPr>
          <w:lang w:eastAsia="ko-KR"/>
        </w:rPr>
      </w:pPr>
    </w:p>
    <w:p w:rsidR="00E24BB6" w:rsidRPr="00E24BB6" w:rsidRDefault="00E24BB6" w:rsidP="00E24BB6">
      <w:pPr>
        <w:rPr>
          <w:b/>
          <w:lang w:eastAsia="ko-KR"/>
        </w:rPr>
      </w:pPr>
      <w:r w:rsidRPr="00E24BB6">
        <w:rPr>
          <w:b/>
          <w:lang w:eastAsia="ko-KR"/>
        </w:rPr>
        <w:t>./servers/edit-server/edit-server.component.ts</w:t>
      </w:r>
    </w:p>
    <w:p w:rsidR="00E24BB6" w:rsidRPr="00E24BB6" w:rsidRDefault="00E24BB6" w:rsidP="00E24BB6">
      <w:pPr>
        <w:rPr>
          <w:i/>
          <w:lang w:eastAsia="ko-KR"/>
        </w:rPr>
      </w:pPr>
      <w:r w:rsidRPr="00E24BB6">
        <w:rPr>
          <w:i/>
          <w:lang w:eastAsia="ko-KR"/>
        </w:rPr>
        <w:t>…</w:t>
      </w:r>
    </w:p>
    <w:p w:rsidR="00E24BB6" w:rsidRPr="00E24BB6" w:rsidRDefault="00E24BB6" w:rsidP="00E24BB6">
      <w:pPr>
        <w:rPr>
          <w:i/>
          <w:lang w:eastAsia="ko-KR"/>
        </w:rPr>
      </w:pPr>
      <w:r w:rsidRPr="00E24BB6">
        <w:rPr>
          <w:i/>
          <w:lang w:eastAsia="ko-KR"/>
        </w:rPr>
        <w:t>export class EditServerComponent implements OnInit {</w:t>
      </w:r>
    </w:p>
    <w:p w:rsidR="00E24BB6" w:rsidRPr="00E24BB6" w:rsidRDefault="00E24BB6" w:rsidP="00E24BB6">
      <w:pPr>
        <w:rPr>
          <w:i/>
          <w:lang w:eastAsia="ko-KR"/>
        </w:rPr>
      </w:pPr>
      <w:r w:rsidRPr="00E24BB6">
        <w:rPr>
          <w:i/>
          <w:lang w:eastAsia="ko-KR"/>
        </w:rPr>
        <w:t xml:space="preserve">  allowEdit = false;</w:t>
      </w:r>
    </w:p>
    <w:p w:rsidR="00E24BB6" w:rsidRPr="00E24BB6" w:rsidRDefault="00E24BB6" w:rsidP="00E24BB6">
      <w:pPr>
        <w:rPr>
          <w:i/>
          <w:lang w:eastAsia="ko-KR"/>
        </w:rPr>
      </w:pPr>
      <w:r w:rsidRPr="00E24BB6">
        <w:rPr>
          <w:i/>
          <w:lang w:eastAsia="ko-KR"/>
        </w:rPr>
        <w:t>…</w:t>
      </w:r>
    </w:p>
    <w:p w:rsidR="00E24BB6" w:rsidRPr="00E24BB6" w:rsidRDefault="00E24BB6" w:rsidP="00E24BB6">
      <w:pPr>
        <w:rPr>
          <w:i/>
          <w:lang w:eastAsia="ko-KR"/>
        </w:rPr>
      </w:pPr>
      <w:r w:rsidRPr="00E24BB6">
        <w:rPr>
          <w:i/>
          <w:lang w:eastAsia="ko-KR"/>
        </w:rPr>
        <w:lastRenderedPageBreak/>
        <w:t xml:space="preserve">  ngOnInit() {</w:t>
      </w:r>
    </w:p>
    <w:p w:rsidR="00E24BB6" w:rsidRPr="00E24BB6" w:rsidRDefault="00E24BB6" w:rsidP="00E24BB6">
      <w:pPr>
        <w:rPr>
          <w:i/>
          <w:lang w:eastAsia="ko-KR"/>
        </w:rPr>
      </w:pPr>
      <w:r w:rsidRPr="00E24BB6">
        <w:rPr>
          <w:i/>
          <w:lang w:eastAsia="ko-KR"/>
        </w:rPr>
        <w:t xml:space="preserve">    console.log(this.route.snapshot.queryParams);</w:t>
      </w:r>
    </w:p>
    <w:p w:rsidR="00E24BB6" w:rsidRPr="00E24BB6" w:rsidRDefault="00E24BB6" w:rsidP="00E24BB6">
      <w:pPr>
        <w:rPr>
          <w:i/>
          <w:lang w:eastAsia="ko-KR"/>
        </w:rPr>
      </w:pPr>
      <w:r w:rsidRPr="00E24BB6">
        <w:rPr>
          <w:i/>
          <w:lang w:eastAsia="ko-KR"/>
        </w:rPr>
        <w:t xml:space="preserve">    console.log(this.route.snapshot.fragment);</w:t>
      </w:r>
    </w:p>
    <w:p w:rsidR="00E24BB6" w:rsidRPr="00E24BB6" w:rsidRDefault="00E24BB6" w:rsidP="00E24BB6">
      <w:pPr>
        <w:rPr>
          <w:rStyle w:val="a8"/>
          <w:lang w:eastAsia="ko-KR"/>
        </w:rPr>
      </w:pPr>
      <w:r w:rsidRPr="00E24BB6">
        <w:rPr>
          <w:rStyle w:val="a8"/>
          <w:lang w:eastAsia="ko-KR"/>
        </w:rPr>
        <w:t xml:space="preserve">    this.route.queryParams.subscribe(</w:t>
      </w:r>
    </w:p>
    <w:p w:rsidR="00E24BB6" w:rsidRPr="00E24BB6" w:rsidRDefault="00E24BB6" w:rsidP="00E24BB6">
      <w:pPr>
        <w:rPr>
          <w:rStyle w:val="a8"/>
          <w:lang w:eastAsia="ko-KR"/>
        </w:rPr>
      </w:pPr>
      <w:r w:rsidRPr="00E24BB6">
        <w:rPr>
          <w:rStyle w:val="a8"/>
          <w:lang w:eastAsia="ko-KR"/>
        </w:rPr>
        <w:t xml:space="preserve">      (queryParams: Params) =&gt; {</w:t>
      </w:r>
    </w:p>
    <w:p w:rsidR="00E24BB6" w:rsidRPr="00E24BB6" w:rsidRDefault="00E24BB6" w:rsidP="00E24BB6">
      <w:pPr>
        <w:rPr>
          <w:rStyle w:val="a8"/>
          <w:lang w:eastAsia="ko-KR"/>
        </w:rPr>
      </w:pPr>
      <w:r w:rsidRPr="00E24BB6">
        <w:rPr>
          <w:rStyle w:val="a8"/>
          <w:lang w:eastAsia="ko-KR"/>
        </w:rPr>
        <w:t xml:space="preserve">        this.allowEdit = queryParams['allowEdit'] === '1'?true:false;</w:t>
      </w:r>
    </w:p>
    <w:p w:rsidR="00E24BB6" w:rsidRPr="00E24BB6" w:rsidRDefault="00E24BB6" w:rsidP="00E24BB6">
      <w:pPr>
        <w:rPr>
          <w:rStyle w:val="a8"/>
          <w:lang w:eastAsia="ko-KR"/>
        </w:rPr>
      </w:pPr>
      <w:r w:rsidRPr="00E24BB6">
        <w:rPr>
          <w:rStyle w:val="a8"/>
          <w:lang w:eastAsia="ko-KR"/>
        </w:rPr>
        <w:t xml:space="preserve">      }</w:t>
      </w:r>
    </w:p>
    <w:p w:rsidR="00E24BB6" w:rsidRPr="00E24BB6" w:rsidRDefault="00E24BB6" w:rsidP="00E24BB6">
      <w:pPr>
        <w:rPr>
          <w:i/>
          <w:lang w:eastAsia="ko-KR"/>
        </w:rPr>
      </w:pPr>
      <w:r w:rsidRPr="00E24BB6">
        <w:rPr>
          <w:i/>
          <w:lang w:eastAsia="ko-KR"/>
        </w:rPr>
        <w:t xml:space="preserve">    );</w:t>
      </w:r>
    </w:p>
    <w:p w:rsidR="00E24BB6" w:rsidRPr="00E24BB6" w:rsidRDefault="00E24BB6" w:rsidP="00E24BB6">
      <w:pPr>
        <w:rPr>
          <w:i/>
          <w:lang w:eastAsia="ko-KR"/>
        </w:rPr>
      </w:pPr>
      <w:r w:rsidRPr="00E24BB6">
        <w:rPr>
          <w:i/>
          <w:lang w:eastAsia="ko-KR"/>
        </w:rPr>
        <w:t xml:space="preserve">    this.route.fragment.subscribe();</w:t>
      </w:r>
    </w:p>
    <w:p w:rsidR="00E24BB6" w:rsidRPr="00E24BB6" w:rsidRDefault="00E24BB6" w:rsidP="00E24BB6">
      <w:pPr>
        <w:rPr>
          <w:i/>
          <w:lang w:eastAsia="ko-KR"/>
        </w:rPr>
      </w:pPr>
      <w:r w:rsidRPr="00E24BB6">
        <w:rPr>
          <w:i/>
          <w:lang w:eastAsia="ko-KR"/>
        </w:rPr>
        <w:t xml:space="preserve">    this.server = this.serversService.getServer(1);</w:t>
      </w:r>
    </w:p>
    <w:p w:rsidR="00E24BB6" w:rsidRPr="00E24BB6" w:rsidRDefault="00E24BB6" w:rsidP="00E24BB6">
      <w:pPr>
        <w:rPr>
          <w:i/>
          <w:lang w:eastAsia="ko-KR"/>
        </w:rPr>
      </w:pPr>
      <w:r w:rsidRPr="00E24BB6">
        <w:rPr>
          <w:i/>
          <w:lang w:eastAsia="ko-KR"/>
        </w:rPr>
        <w:t xml:space="preserve">    this.serverName = this.server.name;</w:t>
      </w:r>
    </w:p>
    <w:p w:rsidR="00E24BB6" w:rsidRPr="00E24BB6" w:rsidRDefault="00E24BB6" w:rsidP="00E24BB6">
      <w:pPr>
        <w:rPr>
          <w:i/>
          <w:lang w:eastAsia="ko-KR"/>
        </w:rPr>
      </w:pPr>
      <w:r w:rsidRPr="00E24BB6">
        <w:rPr>
          <w:i/>
          <w:lang w:eastAsia="ko-KR"/>
        </w:rPr>
        <w:t xml:space="preserve">    this.serverStatus = this.server.status;</w:t>
      </w:r>
    </w:p>
    <w:p w:rsidR="00E24BB6" w:rsidRDefault="00E24BB6" w:rsidP="00E24BB6">
      <w:pPr>
        <w:rPr>
          <w:i/>
          <w:lang w:eastAsia="ko-KR"/>
        </w:rPr>
      </w:pPr>
      <w:r w:rsidRPr="00E24BB6">
        <w:rPr>
          <w:i/>
          <w:lang w:eastAsia="ko-KR"/>
        </w:rPr>
        <w:t xml:space="preserve">  }</w:t>
      </w:r>
    </w:p>
    <w:p w:rsidR="00E24BB6" w:rsidRDefault="00E24BB6" w:rsidP="00E24BB6">
      <w:pPr>
        <w:rPr>
          <w:i/>
          <w:lang w:eastAsia="ko-KR"/>
        </w:rPr>
      </w:pPr>
    </w:p>
    <w:p w:rsidR="00E24BB6" w:rsidRPr="00E24BB6" w:rsidRDefault="00E24BB6" w:rsidP="00E24BB6">
      <w:pPr>
        <w:rPr>
          <w:b/>
          <w:lang w:eastAsia="ko-KR"/>
        </w:rPr>
      </w:pPr>
      <w:r w:rsidRPr="00E24BB6">
        <w:rPr>
          <w:rFonts w:hint="eastAsia"/>
          <w:b/>
          <w:lang w:eastAsia="ko-KR"/>
        </w:rPr>
        <w:t>.</w:t>
      </w:r>
      <w:r w:rsidRPr="00E24BB6">
        <w:rPr>
          <w:b/>
          <w:lang w:eastAsia="ko-KR"/>
        </w:rPr>
        <w:t>/servers/edit-server/edit-server.component.html</w:t>
      </w:r>
    </w:p>
    <w:p w:rsidR="00E24BB6" w:rsidRPr="00E24BB6" w:rsidRDefault="00E24BB6" w:rsidP="00E24BB6">
      <w:pPr>
        <w:rPr>
          <w:i/>
          <w:lang w:eastAsia="ko-KR"/>
        </w:rPr>
      </w:pPr>
      <w:r w:rsidRPr="00E24BB6">
        <w:rPr>
          <w:i/>
          <w:lang w:eastAsia="ko-KR"/>
        </w:rPr>
        <w:t xml:space="preserve">&lt;h4 </w:t>
      </w:r>
      <w:r w:rsidRPr="00E24BB6">
        <w:rPr>
          <w:rStyle w:val="a8"/>
          <w:lang w:eastAsia="ko-KR"/>
        </w:rPr>
        <w:t>*ngIf="!allowEdit"&gt;</w:t>
      </w:r>
      <w:r w:rsidRPr="00E24BB6">
        <w:rPr>
          <w:i/>
          <w:lang w:eastAsia="ko-KR"/>
        </w:rPr>
        <w:t>You're not allowed to edit!&lt;/h4&gt;</w:t>
      </w:r>
    </w:p>
    <w:p w:rsidR="00E24BB6" w:rsidRPr="00E24BB6" w:rsidRDefault="00E24BB6" w:rsidP="00E24BB6">
      <w:pPr>
        <w:rPr>
          <w:i/>
          <w:lang w:eastAsia="ko-KR"/>
        </w:rPr>
      </w:pPr>
      <w:r w:rsidRPr="00E24BB6">
        <w:rPr>
          <w:i/>
          <w:lang w:eastAsia="ko-KR"/>
        </w:rPr>
        <w:t xml:space="preserve">&lt;div </w:t>
      </w:r>
      <w:r w:rsidRPr="00E24BB6">
        <w:rPr>
          <w:rStyle w:val="a8"/>
          <w:lang w:eastAsia="ko-KR"/>
        </w:rPr>
        <w:t>*ngIf="allowEdit"&gt;</w:t>
      </w:r>
    </w:p>
    <w:p w:rsidR="00E24BB6" w:rsidRPr="00E24BB6" w:rsidRDefault="00E24BB6" w:rsidP="00E24BB6">
      <w:pPr>
        <w:rPr>
          <w:i/>
          <w:lang w:eastAsia="ko-KR"/>
        </w:rPr>
      </w:pPr>
      <w:r>
        <w:rPr>
          <w:i/>
          <w:lang w:eastAsia="ko-KR"/>
        </w:rPr>
        <w:tab/>
        <w:t>Something for Edit</w:t>
      </w:r>
    </w:p>
    <w:p w:rsidR="00E24BB6" w:rsidRDefault="00E24BB6" w:rsidP="00E24BB6">
      <w:pPr>
        <w:rPr>
          <w:i/>
          <w:lang w:eastAsia="ko-KR"/>
        </w:rPr>
      </w:pPr>
      <w:r w:rsidRPr="00E24BB6">
        <w:rPr>
          <w:i/>
          <w:lang w:eastAsia="ko-KR"/>
        </w:rPr>
        <w:t>&lt;/div&gt;</w:t>
      </w:r>
    </w:p>
    <w:p w:rsidR="00564F76" w:rsidRDefault="00564F76" w:rsidP="00E24BB6">
      <w:pPr>
        <w:rPr>
          <w:i/>
          <w:lang w:eastAsia="ko-KR"/>
        </w:rPr>
      </w:pPr>
    </w:p>
    <w:p w:rsidR="00564F76" w:rsidRDefault="001F1EF0" w:rsidP="00E62473">
      <w:pPr>
        <w:pStyle w:val="1"/>
        <w:rPr>
          <w:lang w:eastAsia="ko-KR"/>
        </w:rPr>
      </w:pPr>
      <w:r>
        <w:rPr>
          <w:lang w:eastAsia="ko-KR"/>
        </w:rPr>
        <w:t xml:space="preserve">Wildcard and </w:t>
      </w:r>
      <w:r w:rsidR="00564F76">
        <w:rPr>
          <w:lang w:eastAsia="ko-KR"/>
        </w:rPr>
        <w:t>Redirecting</w:t>
      </w:r>
      <w:r w:rsidR="00E62473">
        <w:rPr>
          <w:lang w:eastAsia="ko-KR"/>
        </w:rPr>
        <w:t xml:space="preserve"> router</w:t>
      </w:r>
    </w:p>
    <w:p w:rsidR="001F1EF0" w:rsidRPr="001F1EF0" w:rsidRDefault="001F1EF0" w:rsidP="001F1EF0">
      <w:pPr>
        <w:rPr>
          <w:b/>
          <w:lang w:eastAsia="ko-KR"/>
        </w:rPr>
      </w:pPr>
      <w:r w:rsidRPr="001F1EF0">
        <w:rPr>
          <w:b/>
          <w:lang w:eastAsia="ko-KR"/>
        </w:rPr>
        <w:t>/app.modules.ts</w:t>
      </w:r>
    </w:p>
    <w:p w:rsidR="001F1EF0" w:rsidRPr="001F1EF0" w:rsidRDefault="001F1EF0" w:rsidP="001F1EF0">
      <w:pPr>
        <w:rPr>
          <w:i/>
          <w:lang w:eastAsia="ko-KR"/>
        </w:rPr>
      </w:pPr>
      <w:r w:rsidRPr="001F1EF0">
        <w:rPr>
          <w:i/>
          <w:lang w:eastAsia="ko-KR"/>
        </w:rPr>
        <w:t>const appRoutes: Routes = [</w:t>
      </w:r>
    </w:p>
    <w:p w:rsidR="001F1EF0" w:rsidRPr="001F1EF0" w:rsidRDefault="001F1EF0" w:rsidP="001F1EF0">
      <w:pPr>
        <w:rPr>
          <w:i/>
          <w:lang w:eastAsia="ko-KR"/>
        </w:rPr>
      </w:pPr>
      <w:r w:rsidRPr="001F1EF0">
        <w:rPr>
          <w:i/>
          <w:lang w:eastAsia="ko-KR"/>
        </w:rPr>
        <w:t xml:space="preserve">  { path: '', component: HomeComponent },</w:t>
      </w:r>
    </w:p>
    <w:p w:rsidR="001F1EF0" w:rsidRPr="001F1EF0" w:rsidRDefault="001F1EF0" w:rsidP="001F1EF0">
      <w:pPr>
        <w:rPr>
          <w:i/>
          <w:lang w:eastAsia="ko-KR"/>
        </w:rPr>
      </w:pPr>
      <w:r w:rsidRPr="001F1EF0">
        <w:rPr>
          <w:i/>
          <w:lang w:eastAsia="ko-KR"/>
        </w:rPr>
        <w:t xml:space="preserve">  {</w:t>
      </w:r>
    </w:p>
    <w:p w:rsidR="001F1EF0" w:rsidRPr="001F1EF0" w:rsidRDefault="001F1EF0" w:rsidP="001F1EF0">
      <w:pPr>
        <w:rPr>
          <w:i/>
          <w:lang w:eastAsia="ko-KR"/>
        </w:rPr>
      </w:pPr>
      <w:r w:rsidRPr="001F1EF0">
        <w:rPr>
          <w:i/>
          <w:lang w:eastAsia="ko-KR"/>
        </w:rPr>
        <w:t xml:space="preserve">    path: 'users', component: UsersComponent, children: [</w:t>
      </w:r>
    </w:p>
    <w:p w:rsidR="001F1EF0" w:rsidRPr="001F1EF0" w:rsidRDefault="001F1EF0" w:rsidP="001F1EF0">
      <w:pPr>
        <w:rPr>
          <w:i/>
          <w:lang w:eastAsia="ko-KR"/>
        </w:rPr>
      </w:pPr>
      <w:r w:rsidRPr="001F1EF0">
        <w:rPr>
          <w:i/>
          <w:lang w:eastAsia="ko-KR"/>
        </w:rPr>
        <w:t xml:space="preserve">      { path: ':id/:name', component: UserComponent },</w:t>
      </w:r>
    </w:p>
    <w:p w:rsidR="001F1EF0" w:rsidRPr="001F1EF0" w:rsidRDefault="001F1EF0" w:rsidP="001F1EF0">
      <w:pPr>
        <w:rPr>
          <w:i/>
          <w:lang w:eastAsia="ko-KR"/>
        </w:rPr>
      </w:pPr>
      <w:r w:rsidRPr="001F1EF0">
        <w:rPr>
          <w:i/>
          <w:lang w:eastAsia="ko-KR"/>
        </w:rPr>
        <w:t xml:space="preserve">    ]</w:t>
      </w:r>
    </w:p>
    <w:p w:rsidR="001F1EF0" w:rsidRPr="001F1EF0" w:rsidRDefault="001F1EF0" w:rsidP="001F1EF0">
      <w:pPr>
        <w:rPr>
          <w:i/>
          <w:lang w:eastAsia="ko-KR"/>
        </w:rPr>
      </w:pPr>
      <w:r w:rsidRPr="001F1EF0">
        <w:rPr>
          <w:i/>
          <w:lang w:eastAsia="ko-KR"/>
        </w:rPr>
        <w:lastRenderedPageBreak/>
        <w:t xml:space="preserve">  },</w:t>
      </w:r>
    </w:p>
    <w:p w:rsidR="001F1EF0" w:rsidRPr="001F1EF0" w:rsidRDefault="001F1EF0" w:rsidP="001F1EF0">
      <w:pPr>
        <w:rPr>
          <w:i/>
          <w:lang w:eastAsia="ko-KR"/>
        </w:rPr>
      </w:pPr>
      <w:r w:rsidRPr="001F1EF0">
        <w:rPr>
          <w:i/>
          <w:lang w:eastAsia="ko-KR"/>
        </w:rPr>
        <w:t xml:space="preserve">  {</w:t>
      </w:r>
    </w:p>
    <w:p w:rsidR="001F1EF0" w:rsidRPr="001F1EF0" w:rsidRDefault="001F1EF0" w:rsidP="001F1EF0">
      <w:pPr>
        <w:rPr>
          <w:i/>
          <w:lang w:eastAsia="ko-KR"/>
        </w:rPr>
      </w:pPr>
      <w:r w:rsidRPr="001F1EF0">
        <w:rPr>
          <w:i/>
          <w:lang w:eastAsia="ko-KR"/>
        </w:rPr>
        <w:t xml:space="preserve">    path: 'servers', component: ServersComponent, children: [</w:t>
      </w:r>
    </w:p>
    <w:p w:rsidR="001F1EF0" w:rsidRPr="001F1EF0" w:rsidRDefault="001F1EF0" w:rsidP="001F1EF0">
      <w:pPr>
        <w:rPr>
          <w:i/>
          <w:lang w:eastAsia="ko-KR"/>
        </w:rPr>
      </w:pPr>
      <w:r w:rsidRPr="001F1EF0">
        <w:rPr>
          <w:i/>
          <w:lang w:eastAsia="ko-KR"/>
        </w:rPr>
        <w:t xml:space="preserve">      { path: ':id', component: ServerComponent },</w:t>
      </w:r>
    </w:p>
    <w:p w:rsidR="001F1EF0" w:rsidRPr="001F1EF0" w:rsidRDefault="001F1EF0" w:rsidP="001F1EF0">
      <w:pPr>
        <w:rPr>
          <w:i/>
          <w:lang w:eastAsia="ko-KR"/>
        </w:rPr>
      </w:pPr>
      <w:r w:rsidRPr="001F1EF0">
        <w:rPr>
          <w:i/>
          <w:lang w:eastAsia="ko-KR"/>
        </w:rPr>
        <w:t xml:space="preserve">      { path: ':id/edit', component: EditServerComponent },</w:t>
      </w:r>
    </w:p>
    <w:p w:rsidR="001F1EF0" w:rsidRPr="001F1EF0" w:rsidRDefault="001F1EF0" w:rsidP="001F1EF0">
      <w:pPr>
        <w:rPr>
          <w:i/>
          <w:lang w:eastAsia="ko-KR"/>
        </w:rPr>
      </w:pPr>
      <w:r w:rsidRPr="001F1EF0">
        <w:rPr>
          <w:i/>
          <w:lang w:eastAsia="ko-KR"/>
        </w:rPr>
        <w:t xml:space="preserve">    ]</w:t>
      </w:r>
    </w:p>
    <w:p w:rsidR="001F1EF0" w:rsidRPr="001F1EF0" w:rsidRDefault="001F1EF0" w:rsidP="001F1EF0">
      <w:pPr>
        <w:rPr>
          <w:i/>
          <w:lang w:eastAsia="ko-KR"/>
        </w:rPr>
      </w:pPr>
      <w:r w:rsidRPr="001F1EF0">
        <w:rPr>
          <w:i/>
          <w:lang w:eastAsia="ko-KR"/>
        </w:rPr>
        <w:t xml:space="preserve">  },</w:t>
      </w:r>
    </w:p>
    <w:p w:rsidR="001F1EF0" w:rsidRPr="001F1EF0" w:rsidRDefault="001F1EF0" w:rsidP="001F1EF0">
      <w:pPr>
        <w:rPr>
          <w:i/>
          <w:lang w:eastAsia="ko-KR"/>
        </w:rPr>
      </w:pPr>
      <w:r w:rsidRPr="001F1EF0">
        <w:rPr>
          <w:i/>
          <w:lang w:eastAsia="ko-KR"/>
        </w:rPr>
        <w:t xml:space="preserve">  { path: '</w:t>
      </w:r>
      <w:r w:rsidRPr="001F1EF0">
        <w:rPr>
          <w:b/>
          <w:i/>
          <w:lang w:eastAsia="ko-KR"/>
        </w:rPr>
        <w:t>not-found</w:t>
      </w:r>
      <w:r w:rsidRPr="001F1EF0">
        <w:rPr>
          <w:i/>
          <w:lang w:eastAsia="ko-KR"/>
        </w:rPr>
        <w:t>', component: PageNotFoundComponent },</w:t>
      </w:r>
    </w:p>
    <w:p w:rsidR="001F1EF0" w:rsidRPr="00E67350" w:rsidRDefault="001F1EF0" w:rsidP="001F1EF0">
      <w:pPr>
        <w:rPr>
          <w:rStyle w:val="aa"/>
        </w:rPr>
      </w:pPr>
      <w:r w:rsidRPr="001F1EF0">
        <w:rPr>
          <w:rStyle w:val="a8"/>
          <w:lang w:eastAsia="ko-KR"/>
        </w:rPr>
        <w:t xml:space="preserve">  { path: '**', redirectTo: '/not-found' }</w:t>
      </w:r>
      <w:r>
        <w:rPr>
          <w:rStyle w:val="a8"/>
          <w:lang w:eastAsia="ko-KR"/>
        </w:rPr>
        <w:t xml:space="preserve"> </w:t>
      </w:r>
      <w:r w:rsidRPr="00E67350">
        <w:rPr>
          <w:rStyle w:val="aa"/>
        </w:rPr>
        <w:t xml:space="preserve">-&gt; wildcard for every URL. should be end line of router setting. </w:t>
      </w:r>
    </w:p>
    <w:p w:rsidR="00E67350" w:rsidRPr="00E67350" w:rsidRDefault="00E67350" w:rsidP="001F1EF0">
      <w:pPr>
        <w:rPr>
          <w:rStyle w:val="aa"/>
        </w:rPr>
      </w:pPr>
      <w:r>
        <w:rPr>
          <w:rStyle w:val="aa"/>
        </w:rPr>
        <w:t>In other hands,</w:t>
      </w:r>
    </w:p>
    <w:p w:rsidR="00E67350" w:rsidRPr="00E67350" w:rsidRDefault="00E67350" w:rsidP="001F1EF0">
      <w:pPr>
        <w:rPr>
          <w:rStyle w:val="aa"/>
        </w:rPr>
      </w:pPr>
      <w:r w:rsidRPr="00E67350">
        <w:rPr>
          <w:rStyle w:val="a8"/>
          <w:lang w:eastAsia="ko-KR"/>
        </w:rPr>
        <w:t>{ path: '', redirectTo: '/somewhere-else' }</w:t>
      </w:r>
      <w:r>
        <w:rPr>
          <w:rStyle w:val="a8"/>
          <w:lang w:eastAsia="ko-KR"/>
        </w:rPr>
        <w:t xml:space="preserve"> </w:t>
      </w:r>
      <w:r w:rsidRPr="00E67350">
        <w:rPr>
          <w:rStyle w:val="aa"/>
        </w:rPr>
        <w:t xml:space="preserve">-&gt; matches with everything such as ‘/recipes’ or ‘/’. Since all url start with ‘’. To fix this, </w:t>
      </w:r>
      <w:r>
        <w:rPr>
          <w:rStyle w:val="aa"/>
        </w:rPr>
        <w:t>do as below.</w:t>
      </w:r>
    </w:p>
    <w:p w:rsidR="00E67350" w:rsidRDefault="00E67350" w:rsidP="001F1EF0">
      <w:pPr>
        <w:rPr>
          <w:rStyle w:val="a8"/>
          <w:lang w:eastAsia="ko-KR"/>
        </w:rPr>
      </w:pPr>
      <w:r w:rsidRPr="00E67350">
        <w:rPr>
          <w:rStyle w:val="a8"/>
          <w:lang w:eastAsia="ko-KR"/>
        </w:rPr>
        <w:t>{ path: '', redirectTo: '/somewhere-else', pathMatch: 'full' }</w:t>
      </w:r>
      <w:r>
        <w:rPr>
          <w:rStyle w:val="a8"/>
          <w:lang w:eastAsia="ko-KR"/>
        </w:rPr>
        <w:t xml:space="preserve"> -&gt; Only match with ‘’</w:t>
      </w:r>
    </w:p>
    <w:p w:rsidR="001F1EF0" w:rsidRDefault="001F1EF0" w:rsidP="001F1EF0">
      <w:pPr>
        <w:rPr>
          <w:i/>
          <w:lang w:eastAsia="ko-KR"/>
        </w:rPr>
      </w:pPr>
      <w:r w:rsidRPr="001F1EF0">
        <w:rPr>
          <w:i/>
          <w:lang w:eastAsia="ko-KR"/>
        </w:rPr>
        <w:t>];</w:t>
      </w:r>
    </w:p>
    <w:p w:rsidR="00E67350" w:rsidRDefault="00E67350" w:rsidP="001F1EF0">
      <w:pPr>
        <w:rPr>
          <w:i/>
          <w:lang w:eastAsia="ko-KR"/>
        </w:rPr>
      </w:pPr>
    </w:p>
    <w:p w:rsidR="00E8708E" w:rsidRDefault="007826FE" w:rsidP="007826FE">
      <w:pPr>
        <w:pStyle w:val="1"/>
        <w:rPr>
          <w:lang w:eastAsia="ko-KR"/>
        </w:rPr>
      </w:pPr>
      <w:r>
        <w:rPr>
          <w:lang w:eastAsia="ko-KR"/>
        </w:rPr>
        <w:t>Outsourcing router file</w:t>
      </w:r>
    </w:p>
    <w:p w:rsidR="007826FE" w:rsidRDefault="007826FE" w:rsidP="007826FE">
      <w:pPr>
        <w:rPr>
          <w:lang w:eastAsia="ko-KR"/>
        </w:rPr>
      </w:pPr>
      <w:r>
        <w:rPr>
          <w:lang w:eastAsia="ko-KR"/>
        </w:rPr>
        <w:t>./app-routing-module.ts</w:t>
      </w:r>
    </w:p>
    <w:p w:rsidR="007826FE" w:rsidRPr="007826FE" w:rsidRDefault="007826FE" w:rsidP="007826FE">
      <w:pPr>
        <w:rPr>
          <w:i/>
          <w:lang w:eastAsia="ko-KR"/>
        </w:rPr>
      </w:pPr>
      <w:r w:rsidRPr="007826FE">
        <w:rPr>
          <w:i/>
          <w:lang w:eastAsia="ko-KR"/>
        </w:rPr>
        <w:t>import { NgModule } from '@angular/core';</w:t>
      </w:r>
    </w:p>
    <w:p w:rsidR="007826FE" w:rsidRPr="007826FE" w:rsidRDefault="007826FE" w:rsidP="007826FE">
      <w:pPr>
        <w:rPr>
          <w:rStyle w:val="a8"/>
          <w:lang w:eastAsia="ko-KR"/>
        </w:rPr>
      </w:pPr>
      <w:r w:rsidRPr="007826FE">
        <w:rPr>
          <w:rStyle w:val="a8"/>
          <w:lang w:eastAsia="ko-KR"/>
        </w:rPr>
        <w:t>import { Routes, RouterModule } from '@angular/router';</w:t>
      </w:r>
    </w:p>
    <w:p w:rsidR="007826FE" w:rsidRPr="007826FE" w:rsidRDefault="007826FE" w:rsidP="007826FE">
      <w:pPr>
        <w:rPr>
          <w:i/>
          <w:lang w:eastAsia="ko-KR"/>
        </w:rPr>
      </w:pPr>
      <w:r>
        <w:rPr>
          <w:i/>
          <w:lang w:eastAsia="ko-KR"/>
        </w:rPr>
        <w:t>…</w:t>
      </w:r>
    </w:p>
    <w:p w:rsidR="007826FE" w:rsidRPr="007826FE" w:rsidRDefault="007826FE" w:rsidP="007826FE">
      <w:pPr>
        <w:rPr>
          <w:i/>
          <w:lang w:eastAsia="ko-KR"/>
        </w:rPr>
      </w:pPr>
      <w:r w:rsidRPr="007826FE">
        <w:rPr>
          <w:i/>
          <w:lang w:eastAsia="ko-KR"/>
        </w:rPr>
        <w:t>const appRoutes: Routes = [</w:t>
      </w:r>
    </w:p>
    <w:p w:rsidR="007826FE" w:rsidRPr="007826FE" w:rsidRDefault="007826FE" w:rsidP="007826FE">
      <w:pPr>
        <w:rPr>
          <w:i/>
          <w:lang w:eastAsia="ko-KR"/>
        </w:rPr>
      </w:pPr>
      <w:r w:rsidRPr="007826FE">
        <w:rPr>
          <w:i/>
          <w:lang w:eastAsia="ko-KR"/>
        </w:rPr>
        <w:t xml:space="preserve">    { path: '', component: HomeComponent },</w:t>
      </w:r>
    </w:p>
    <w:p w:rsidR="007826FE" w:rsidRPr="007826FE" w:rsidRDefault="007826FE" w:rsidP="007826FE">
      <w:pPr>
        <w:rPr>
          <w:i/>
          <w:lang w:eastAsia="ko-KR"/>
        </w:rPr>
      </w:pPr>
      <w:r w:rsidRPr="007826FE">
        <w:rPr>
          <w:i/>
          <w:lang w:eastAsia="ko-KR"/>
        </w:rPr>
        <w:t xml:space="preserve">    {</w:t>
      </w:r>
    </w:p>
    <w:p w:rsidR="007826FE" w:rsidRPr="007826FE" w:rsidRDefault="007826FE" w:rsidP="007826FE">
      <w:pPr>
        <w:rPr>
          <w:i/>
          <w:lang w:eastAsia="ko-KR"/>
        </w:rPr>
      </w:pPr>
      <w:r w:rsidRPr="007826FE">
        <w:rPr>
          <w:i/>
          <w:lang w:eastAsia="ko-KR"/>
        </w:rPr>
        <w:t xml:space="preserve">        path: 'users', component: UsersComponent, children: [</w:t>
      </w:r>
    </w:p>
    <w:p w:rsidR="007826FE" w:rsidRPr="007826FE" w:rsidRDefault="007826FE" w:rsidP="007826FE">
      <w:pPr>
        <w:rPr>
          <w:i/>
          <w:lang w:eastAsia="ko-KR"/>
        </w:rPr>
      </w:pPr>
      <w:r w:rsidRPr="007826FE">
        <w:rPr>
          <w:i/>
          <w:lang w:eastAsia="ko-KR"/>
        </w:rPr>
        <w:t xml:space="preserve">            { path: ':id/:name', component: UserComponent },</w:t>
      </w:r>
    </w:p>
    <w:p w:rsidR="007826FE" w:rsidRPr="007826FE" w:rsidRDefault="007826FE" w:rsidP="007826FE">
      <w:pPr>
        <w:rPr>
          <w:i/>
          <w:lang w:eastAsia="ko-KR"/>
        </w:rPr>
      </w:pPr>
      <w:r w:rsidRPr="007826FE">
        <w:rPr>
          <w:i/>
          <w:lang w:eastAsia="ko-KR"/>
        </w:rPr>
        <w:t xml:space="preserve">        ]</w:t>
      </w:r>
    </w:p>
    <w:p w:rsidR="007826FE" w:rsidRPr="007826FE" w:rsidRDefault="007826FE" w:rsidP="007826FE">
      <w:pPr>
        <w:rPr>
          <w:i/>
          <w:lang w:eastAsia="ko-KR"/>
        </w:rPr>
      </w:pPr>
      <w:r w:rsidRPr="007826FE">
        <w:rPr>
          <w:i/>
          <w:lang w:eastAsia="ko-KR"/>
        </w:rPr>
        <w:t xml:space="preserve">    },</w:t>
      </w:r>
    </w:p>
    <w:p w:rsidR="007826FE" w:rsidRPr="007826FE" w:rsidRDefault="007826FE" w:rsidP="007826FE">
      <w:pPr>
        <w:rPr>
          <w:i/>
          <w:lang w:eastAsia="ko-KR"/>
        </w:rPr>
      </w:pPr>
      <w:r w:rsidRPr="007826FE">
        <w:rPr>
          <w:i/>
          <w:lang w:eastAsia="ko-KR"/>
        </w:rPr>
        <w:t xml:space="preserve">    {</w:t>
      </w:r>
    </w:p>
    <w:p w:rsidR="007826FE" w:rsidRPr="007826FE" w:rsidRDefault="007826FE" w:rsidP="007826FE">
      <w:pPr>
        <w:rPr>
          <w:i/>
          <w:lang w:eastAsia="ko-KR"/>
        </w:rPr>
      </w:pPr>
      <w:r w:rsidRPr="007826FE">
        <w:rPr>
          <w:i/>
          <w:lang w:eastAsia="ko-KR"/>
        </w:rPr>
        <w:lastRenderedPageBreak/>
        <w:t xml:space="preserve">        path: 'servers', component: ServersComponent, children: [</w:t>
      </w:r>
    </w:p>
    <w:p w:rsidR="007826FE" w:rsidRPr="007826FE" w:rsidRDefault="007826FE" w:rsidP="007826FE">
      <w:pPr>
        <w:rPr>
          <w:i/>
          <w:lang w:eastAsia="ko-KR"/>
        </w:rPr>
      </w:pPr>
      <w:r w:rsidRPr="007826FE">
        <w:rPr>
          <w:i/>
          <w:lang w:eastAsia="ko-KR"/>
        </w:rPr>
        <w:t xml:space="preserve">            { path: ':id', component: ServerComponent },</w:t>
      </w:r>
    </w:p>
    <w:p w:rsidR="007826FE" w:rsidRPr="007826FE" w:rsidRDefault="007826FE" w:rsidP="007826FE">
      <w:pPr>
        <w:rPr>
          <w:i/>
          <w:lang w:eastAsia="ko-KR"/>
        </w:rPr>
      </w:pPr>
      <w:r w:rsidRPr="007826FE">
        <w:rPr>
          <w:i/>
          <w:lang w:eastAsia="ko-KR"/>
        </w:rPr>
        <w:t xml:space="preserve">            { path: ':id/edit', component: EditServerComponent },</w:t>
      </w:r>
    </w:p>
    <w:p w:rsidR="007826FE" w:rsidRPr="007826FE" w:rsidRDefault="007826FE" w:rsidP="007826FE">
      <w:pPr>
        <w:rPr>
          <w:i/>
          <w:lang w:eastAsia="ko-KR"/>
        </w:rPr>
      </w:pPr>
      <w:r w:rsidRPr="007826FE">
        <w:rPr>
          <w:i/>
          <w:lang w:eastAsia="ko-KR"/>
        </w:rPr>
        <w:t xml:space="preserve">        ]</w:t>
      </w:r>
    </w:p>
    <w:p w:rsidR="007826FE" w:rsidRPr="007826FE" w:rsidRDefault="007826FE" w:rsidP="007826FE">
      <w:pPr>
        <w:rPr>
          <w:i/>
          <w:lang w:eastAsia="ko-KR"/>
        </w:rPr>
      </w:pPr>
      <w:r w:rsidRPr="007826FE">
        <w:rPr>
          <w:i/>
          <w:lang w:eastAsia="ko-KR"/>
        </w:rPr>
        <w:t xml:space="preserve">    },</w:t>
      </w:r>
    </w:p>
    <w:p w:rsidR="007826FE" w:rsidRPr="007826FE" w:rsidRDefault="007826FE" w:rsidP="007826FE">
      <w:pPr>
        <w:rPr>
          <w:i/>
          <w:lang w:eastAsia="ko-KR"/>
        </w:rPr>
      </w:pPr>
      <w:r w:rsidRPr="007826FE">
        <w:rPr>
          <w:i/>
          <w:lang w:eastAsia="ko-KR"/>
        </w:rPr>
        <w:t xml:space="preserve">    { path: 'not-found', component: PageNotFoundComponent },</w:t>
      </w:r>
    </w:p>
    <w:p w:rsidR="007826FE" w:rsidRPr="007826FE" w:rsidRDefault="007826FE" w:rsidP="007826FE">
      <w:pPr>
        <w:rPr>
          <w:i/>
          <w:lang w:eastAsia="ko-KR"/>
        </w:rPr>
      </w:pPr>
      <w:r w:rsidRPr="007826FE">
        <w:rPr>
          <w:i/>
          <w:lang w:eastAsia="ko-KR"/>
        </w:rPr>
        <w:t xml:space="preserve">    { path: '**', redirectTo: '/not-found' }</w:t>
      </w:r>
    </w:p>
    <w:p w:rsidR="007826FE" w:rsidRPr="007826FE" w:rsidRDefault="007826FE" w:rsidP="007826FE">
      <w:pPr>
        <w:rPr>
          <w:i/>
          <w:lang w:eastAsia="ko-KR"/>
        </w:rPr>
      </w:pPr>
      <w:r w:rsidRPr="007826FE">
        <w:rPr>
          <w:i/>
          <w:lang w:eastAsia="ko-KR"/>
        </w:rPr>
        <w:t>];</w:t>
      </w:r>
    </w:p>
    <w:p w:rsidR="007826FE" w:rsidRPr="007826FE" w:rsidRDefault="007826FE" w:rsidP="007826FE">
      <w:pPr>
        <w:rPr>
          <w:i/>
          <w:lang w:eastAsia="ko-KR"/>
        </w:rPr>
      </w:pPr>
    </w:p>
    <w:p w:rsidR="007826FE" w:rsidRPr="007826FE" w:rsidRDefault="007826FE" w:rsidP="007826FE">
      <w:pPr>
        <w:rPr>
          <w:i/>
          <w:lang w:eastAsia="ko-KR"/>
        </w:rPr>
      </w:pPr>
      <w:r w:rsidRPr="007826FE">
        <w:rPr>
          <w:i/>
          <w:lang w:eastAsia="ko-KR"/>
        </w:rPr>
        <w:t>@NgModule({</w:t>
      </w:r>
    </w:p>
    <w:p w:rsidR="007826FE" w:rsidRPr="007826FE" w:rsidRDefault="007826FE" w:rsidP="007826FE">
      <w:pPr>
        <w:rPr>
          <w:i/>
          <w:lang w:eastAsia="ko-KR"/>
        </w:rPr>
      </w:pPr>
      <w:r w:rsidRPr="007826FE">
        <w:rPr>
          <w:i/>
          <w:lang w:eastAsia="ko-KR"/>
        </w:rPr>
        <w:t xml:space="preserve">    imports: [</w:t>
      </w:r>
    </w:p>
    <w:p w:rsidR="007826FE" w:rsidRPr="007826FE" w:rsidRDefault="007826FE" w:rsidP="007826FE">
      <w:pPr>
        <w:rPr>
          <w:rStyle w:val="a8"/>
          <w:lang w:eastAsia="ko-KR"/>
        </w:rPr>
      </w:pPr>
      <w:r w:rsidRPr="007826FE">
        <w:rPr>
          <w:rStyle w:val="a8"/>
          <w:lang w:eastAsia="ko-KR"/>
        </w:rPr>
        <w:t xml:space="preserve">        RouterModule.forRoot(appRoutes)</w:t>
      </w:r>
    </w:p>
    <w:p w:rsidR="007826FE" w:rsidRPr="007826FE" w:rsidRDefault="007826FE" w:rsidP="007826FE">
      <w:pPr>
        <w:rPr>
          <w:i/>
          <w:lang w:eastAsia="ko-KR"/>
        </w:rPr>
      </w:pPr>
      <w:r w:rsidRPr="007826FE">
        <w:rPr>
          <w:i/>
          <w:lang w:eastAsia="ko-KR"/>
        </w:rPr>
        <w:t xml:space="preserve">    ],</w:t>
      </w:r>
    </w:p>
    <w:p w:rsidR="007826FE" w:rsidRPr="007826FE" w:rsidRDefault="007826FE" w:rsidP="007826FE">
      <w:pPr>
        <w:rPr>
          <w:rStyle w:val="a8"/>
          <w:lang w:eastAsia="ko-KR"/>
        </w:rPr>
      </w:pPr>
      <w:r w:rsidRPr="007826FE">
        <w:rPr>
          <w:rStyle w:val="a8"/>
          <w:lang w:eastAsia="ko-KR"/>
        </w:rPr>
        <w:t xml:space="preserve">    exports: [RouterModule]</w:t>
      </w:r>
    </w:p>
    <w:p w:rsidR="007826FE" w:rsidRPr="007826FE" w:rsidRDefault="007826FE" w:rsidP="007826FE">
      <w:pPr>
        <w:rPr>
          <w:i/>
          <w:lang w:eastAsia="ko-KR"/>
        </w:rPr>
      </w:pPr>
      <w:r w:rsidRPr="007826FE">
        <w:rPr>
          <w:i/>
          <w:lang w:eastAsia="ko-KR"/>
        </w:rPr>
        <w:t>})</w:t>
      </w:r>
    </w:p>
    <w:p w:rsidR="007826FE" w:rsidRDefault="007826FE" w:rsidP="007826FE">
      <w:pPr>
        <w:rPr>
          <w:i/>
          <w:lang w:eastAsia="ko-KR"/>
        </w:rPr>
      </w:pPr>
      <w:r w:rsidRPr="007826FE">
        <w:rPr>
          <w:i/>
          <w:lang w:eastAsia="ko-KR"/>
        </w:rPr>
        <w:t>export class AppRoutingModule {}</w:t>
      </w:r>
    </w:p>
    <w:p w:rsidR="007826FE" w:rsidRDefault="007826FE" w:rsidP="007826FE">
      <w:pPr>
        <w:rPr>
          <w:i/>
          <w:lang w:eastAsia="ko-KR"/>
        </w:rPr>
      </w:pPr>
    </w:p>
    <w:p w:rsidR="007826FE" w:rsidRDefault="007826FE" w:rsidP="007826FE">
      <w:pPr>
        <w:rPr>
          <w:b/>
          <w:lang w:eastAsia="ko-KR"/>
        </w:rPr>
      </w:pPr>
      <w:r w:rsidRPr="007826FE">
        <w:rPr>
          <w:b/>
          <w:lang w:eastAsia="ko-KR"/>
        </w:rPr>
        <w:t>./app.module.ts</w:t>
      </w:r>
    </w:p>
    <w:p w:rsidR="007826FE" w:rsidRPr="007826FE" w:rsidRDefault="007826FE" w:rsidP="007826FE">
      <w:pPr>
        <w:rPr>
          <w:i/>
          <w:lang w:eastAsia="ko-KR"/>
        </w:rPr>
      </w:pPr>
      <w:r w:rsidRPr="007826FE">
        <w:rPr>
          <w:i/>
          <w:lang w:eastAsia="ko-KR"/>
        </w:rPr>
        <w:t xml:space="preserve">import { </w:t>
      </w:r>
      <w:r w:rsidRPr="007826FE">
        <w:rPr>
          <w:rStyle w:val="a8"/>
          <w:lang w:eastAsia="ko-KR"/>
        </w:rPr>
        <w:t>AppRoutingModule</w:t>
      </w:r>
      <w:r w:rsidRPr="007826FE">
        <w:rPr>
          <w:i/>
          <w:lang w:eastAsia="ko-KR"/>
        </w:rPr>
        <w:t xml:space="preserve"> } from './app-routing.module';</w:t>
      </w:r>
    </w:p>
    <w:p w:rsidR="007826FE" w:rsidRPr="007826FE" w:rsidRDefault="007826FE" w:rsidP="007826FE">
      <w:pPr>
        <w:rPr>
          <w:i/>
          <w:lang w:eastAsia="ko-KR"/>
        </w:rPr>
      </w:pPr>
      <w:r w:rsidRPr="007826FE">
        <w:rPr>
          <w:i/>
          <w:lang w:eastAsia="ko-KR"/>
        </w:rPr>
        <w:t>@NgModule({</w:t>
      </w:r>
    </w:p>
    <w:p w:rsidR="007826FE" w:rsidRPr="007826FE" w:rsidRDefault="007826FE" w:rsidP="007826FE">
      <w:pPr>
        <w:rPr>
          <w:i/>
          <w:lang w:eastAsia="ko-KR"/>
        </w:rPr>
      </w:pPr>
      <w:r>
        <w:rPr>
          <w:i/>
          <w:lang w:eastAsia="ko-KR"/>
        </w:rPr>
        <w:t>…</w:t>
      </w:r>
    </w:p>
    <w:p w:rsidR="007826FE" w:rsidRPr="007826FE" w:rsidRDefault="007826FE" w:rsidP="007826FE">
      <w:pPr>
        <w:rPr>
          <w:i/>
          <w:lang w:eastAsia="ko-KR"/>
        </w:rPr>
      </w:pPr>
      <w:r w:rsidRPr="007826FE">
        <w:rPr>
          <w:i/>
          <w:lang w:eastAsia="ko-KR"/>
        </w:rPr>
        <w:t xml:space="preserve">  imports: [</w:t>
      </w:r>
    </w:p>
    <w:p w:rsidR="007826FE" w:rsidRPr="007826FE" w:rsidRDefault="007826FE" w:rsidP="007826FE">
      <w:pPr>
        <w:rPr>
          <w:i/>
          <w:lang w:eastAsia="ko-KR"/>
        </w:rPr>
      </w:pPr>
      <w:r>
        <w:rPr>
          <w:i/>
          <w:lang w:eastAsia="ko-KR"/>
        </w:rPr>
        <w:t>…</w:t>
      </w:r>
    </w:p>
    <w:p w:rsidR="007826FE" w:rsidRPr="007826FE" w:rsidRDefault="007826FE" w:rsidP="007826FE">
      <w:pPr>
        <w:rPr>
          <w:rStyle w:val="a8"/>
          <w:lang w:eastAsia="ko-KR"/>
        </w:rPr>
      </w:pPr>
      <w:r w:rsidRPr="007826FE">
        <w:rPr>
          <w:rStyle w:val="a8"/>
          <w:lang w:eastAsia="ko-KR"/>
        </w:rPr>
        <w:t xml:space="preserve">    AppRoutingModule</w:t>
      </w:r>
    </w:p>
    <w:p w:rsidR="007826FE" w:rsidRPr="007826FE" w:rsidRDefault="007826FE" w:rsidP="007826FE">
      <w:pPr>
        <w:rPr>
          <w:i/>
          <w:lang w:eastAsia="ko-KR"/>
        </w:rPr>
      </w:pPr>
      <w:r w:rsidRPr="007826FE">
        <w:rPr>
          <w:i/>
          <w:lang w:eastAsia="ko-KR"/>
        </w:rPr>
        <w:t xml:space="preserve">  ],</w:t>
      </w:r>
      <w:r>
        <w:rPr>
          <w:i/>
          <w:lang w:eastAsia="ko-KR"/>
        </w:rPr>
        <w:t>..</w:t>
      </w:r>
    </w:p>
    <w:p w:rsidR="007826FE" w:rsidRDefault="007826FE" w:rsidP="007826FE">
      <w:pPr>
        <w:rPr>
          <w:i/>
          <w:lang w:eastAsia="ko-KR"/>
        </w:rPr>
      </w:pPr>
      <w:r w:rsidRPr="007826FE">
        <w:rPr>
          <w:i/>
          <w:lang w:eastAsia="ko-KR"/>
        </w:rPr>
        <w:t>})</w:t>
      </w:r>
    </w:p>
    <w:p w:rsidR="007826FE" w:rsidRDefault="007826FE" w:rsidP="007826FE">
      <w:pPr>
        <w:rPr>
          <w:i/>
          <w:lang w:eastAsia="ko-KR"/>
        </w:rPr>
      </w:pPr>
    </w:p>
    <w:p w:rsidR="007826FE" w:rsidRDefault="007826FE" w:rsidP="007826FE">
      <w:pPr>
        <w:pStyle w:val="1"/>
        <w:rPr>
          <w:lang w:eastAsia="ko-KR"/>
        </w:rPr>
      </w:pPr>
      <w:r>
        <w:rPr>
          <w:lang w:eastAsia="ko-KR"/>
        </w:rPr>
        <w:lastRenderedPageBreak/>
        <w:t>Routing Guard with canActives</w:t>
      </w:r>
      <w:r w:rsidR="00D577AB">
        <w:rPr>
          <w:lang w:eastAsia="ko-KR"/>
        </w:rPr>
        <w:t>, or canActiv</w:t>
      </w:r>
      <w:r w:rsidR="002F0356">
        <w:rPr>
          <w:lang w:eastAsia="ko-KR"/>
        </w:rPr>
        <w:t>eChild</w:t>
      </w:r>
    </w:p>
    <w:p w:rsidR="002F0356" w:rsidRDefault="002F0356" w:rsidP="002F0356">
      <w:pPr>
        <w:rPr>
          <w:b/>
          <w:lang w:eastAsia="ko-KR"/>
        </w:rPr>
      </w:pPr>
      <w:r w:rsidRPr="002F0356">
        <w:rPr>
          <w:b/>
          <w:lang w:eastAsia="ko-KR"/>
        </w:rPr>
        <w:t>./app-routing.module.ts</w:t>
      </w:r>
    </w:p>
    <w:p w:rsidR="002F0356" w:rsidRPr="002F0356" w:rsidRDefault="002F0356" w:rsidP="002F0356">
      <w:pPr>
        <w:rPr>
          <w:i/>
          <w:lang w:eastAsia="ko-KR"/>
        </w:rPr>
      </w:pPr>
      <w:r>
        <w:rPr>
          <w:i/>
          <w:lang w:eastAsia="ko-KR"/>
        </w:rPr>
        <w:t>…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import { </w:t>
      </w:r>
      <w:r w:rsidRPr="002F0356">
        <w:rPr>
          <w:rStyle w:val="a8"/>
          <w:lang w:eastAsia="ko-KR"/>
        </w:rPr>
        <w:t>AuthGuard</w:t>
      </w:r>
      <w:r w:rsidRPr="002F0356">
        <w:rPr>
          <w:i/>
          <w:lang w:eastAsia="ko-KR"/>
        </w:rPr>
        <w:t xml:space="preserve"> } from './auth-guard.service';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>const appRoutes: Routes = [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{ path: '', component: HomeComponent },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{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    path: 'users', component: UsersComponent, children: [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        { path: ':id/:name', component: UserComponent },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    ]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},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{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    path: 'servers',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rStyle w:val="a8"/>
          <w:lang w:eastAsia="ko-KR"/>
        </w:rPr>
        <w:t xml:space="preserve">      canActivate: [AuthGuard],</w:t>
      </w:r>
      <w:r>
        <w:rPr>
          <w:i/>
          <w:lang w:eastAsia="ko-KR"/>
        </w:rPr>
        <w:t xml:space="preserve"> -&gt; Apply to  Parent and children path 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  </w:t>
      </w:r>
      <w:r>
        <w:rPr>
          <w:i/>
          <w:lang w:eastAsia="ko-KR"/>
        </w:rPr>
        <w:t>or</w:t>
      </w:r>
      <w:r w:rsidRPr="002F0356">
        <w:rPr>
          <w:i/>
          <w:lang w:eastAsia="ko-KR"/>
        </w:rPr>
        <w:t xml:space="preserve">  </w:t>
      </w:r>
      <w:r w:rsidRPr="002F0356">
        <w:rPr>
          <w:rStyle w:val="a8"/>
          <w:lang w:eastAsia="ko-KR"/>
        </w:rPr>
        <w:t>canActivateChild:[AuthGuard],</w:t>
      </w:r>
      <w:r>
        <w:rPr>
          <w:i/>
          <w:lang w:eastAsia="ko-KR"/>
        </w:rPr>
        <w:t xml:space="preserve"> -&gt; Apply to only children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    component: ServersComponent,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    children: [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        { path: ':id', component: ServerComponent },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        { path: ':id/edit', component: EditServerComponent },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    ]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},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{ path: 'not-found', component: PageNotFoundComponent },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{ path: '**', redirectTo: '/not-found' }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>];</w:t>
      </w:r>
    </w:p>
    <w:p w:rsidR="002F0356" w:rsidRDefault="002F0356" w:rsidP="002F0356">
      <w:pPr>
        <w:rPr>
          <w:i/>
          <w:lang w:eastAsia="ko-KR"/>
        </w:rPr>
      </w:pPr>
      <w:r>
        <w:rPr>
          <w:i/>
          <w:lang w:eastAsia="ko-KR"/>
        </w:rPr>
        <w:t>…</w:t>
      </w:r>
    </w:p>
    <w:p w:rsidR="002F0356" w:rsidRDefault="002F0356" w:rsidP="002F0356">
      <w:pPr>
        <w:rPr>
          <w:i/>
          <w:lang w:eastAsia="ko-KR"/>
        </w:rPr>
      </w:pPr>
    </w:p>
    <w:p w:rsidR="002F0356" w:rsidRDefault="002F0356" w:rsidP="002F0356">
      <w:pPr>
        <w:rPr>
          <w:b/>
          <w:lang w:eastAsia="ko-KR"/>
        </w:rPr>
      </w:pPr>
      <w:r w:rsidRPr="002F0356">
        <w:rPr>
          <w:b/>
          <w:lang w:eastAsia="ko-KR"/>
        </w:rPr>
        <w:t>./auth-guard.service.ts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>import {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lastRenderedPageBreak/>
        <w:t xml:space="preserve">    ActivatedRouteSnapshot,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RouterStateSnapshot,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Router,</w:t>
      </w:r>
    </w:p>
    <w:p w:rsidR="002F0356" w:rsidRPr="002F0356" w:rsidRDefault="002F0356" w:rsidP="002F0356">
      <w:pPr>
        <w:rPr>
          <w:rStyle w:val="a8"/>
          <w:lang w:eastAsia="ko-KR"/>
        </w:rPr>
      </w:pPr>
      <w:r w:rsidRPr="002F0356">
        <w:rPr>
          <w:rStyle w:val="a8"/>
          <w:lang w:eastAsia="ko-KR"/>
        </w:rPr>
        <w:t xml:space="preserve">    CanActivate,</w:t>
      </w:r>
    </w:p>
    <w:p w:rsidR="002F0356" w:rsidRPr="002F0356" w:rsidRDefault="002F0356" w:rsidP="002F0356">
      <w:pPr>
        <w:rPr>
          <w:rStyle w:val="a8"/>
          <w:lang w:eastAsia="ko-KR"/>
        </w:rPr>
      </w:pPr>
      <w:r w:rsidRPr="002F0356">
        <w:rPr>
          <w:rStyle w:val="a8"/>
          <w:lang w:eastAsia="ko-KR"/>
        </w:rPr>
        <w:t xml:space="preserve">    CanActivateChild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>} from '@angular/router';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import { </w:t>
      </w:r>
      <w:r w:rsidRPr="002F0356">
        <w:rPr>
          <w:rStyle w:val="a8"/>
          <w:lang w:eastAsia="ko-KR"/>
        </w:rPr>
        <w:t>Observable</w:t>
      </w:r>
      <w:r w:rsidRPr="002F0356">
        <w:rPr>
          <w:i/>
          <w:lang w:eastAsia="ko-KR"/>
        </w:rPr>
        <w:t xml:space="preserve"> } from 'rxjs/Observable';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>import { Injectable } from '@angular/core';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import { </w:t>
      </w:r>
      <w:r w:rsidRPr="002F0356">
        <w:rPr>
          <w:rStyle w:val="a8"/>
          <w:lang w:eastAsia="ko-KR"/>
        </w:rPr>
        <w:t>AuthService</w:t>
      </w:r>
      <w:r w:rsidRPr="002F0356">
        <w:rPr>
          <w:i/>
          <w:lang w:eastAsia="ko-KR"/>
        </w:rPr>
        <w:t xml:space="preserve"> } from './auth.service';</w:t>
      </w:r>
    </w:p>
    <w:p w:rsidR="002F0356" w:rsidRPr="002F0356" w:rsidRDefault="002F0356" w:rsidP="002F0356">
      <w:pPr>
        <w:rPr>
          <w:i/>
          <w:lang w:eastAsia="ko-KR"/>
        </w:rPr>
      </w:pP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>@Injectable()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>export class AuthGuard implements CanActivate {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constructor(private authService: AuthService, private router: Router) { }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</w:t>
      </w:r>
      <w:r w:rsidRPr="002F0356">
        <w:rPr>
          <w:rStyle w:val="a8"/>
          <w:lang w:eastAsia="ko-KR"/>
        </w:rPr>
        <w:t>canActivate</w:t>
      </w:r>
      <w:r w:rsidRPr="002F0356">
        <w:rPr>
          <w:i/>
          <w:lang w:eastAsia="ko-KR"/>
        </w:rPr>
        <w:t>(route: ActivatedRouteSnapshot,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    state: RouterStateSnapshot): Observable&lt;boolean&gt; | Promise&lt;boolean&gt; | boolean {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    return this.</w:t>
      </w:r>
      <w:r w:rsidRPr="002F0356">
        <w:rPr>
          <w:rStyle w:val="a8"/>
          <w:lang w:eastAsia="ko-KR"/>
        </w:rPr>
        <w:t>authService</w:t>
      </w:r>
      <w:r w:rsidRPr="002F0356">
        <w:rPr>
          <w:i/>
          <w:lang w:eastAsia="ko-KR"/>
        </w:rPr>
        <w:t>.isAuthenticated()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        .then(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        (authenticated: boolean) =&gt; {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            if (authenticated) {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                return true;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            } else {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                this.router.navigate(['/']);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            }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        }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        );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}</w:t>
      </w:r>
    </w:p>
    <w:p w:rsidR="002F0356" w:rsidRPr="002F0356" w:rsidRDefault="002F0356" w:rsidP="002F0356">
      <w:pPr>
        <w:rPr>
          <w:b/>
          <w:lang w:eastAsia="ko-KR"/>
        </w:rPr>
      </w:pPr>
      <w:r w:rsidRPr="002F0356">
        <w:rPr>
          <w:b/>
          <w:lang w:eastAsia="ko-KR"/>
        </w:rPr>
        <w:t>IF only children need this guard service</w:t>
      </w:r>
      <w:r>
        <w:rPr>
          <w:b/>
          <w:lang w:eastAsia="ko-KR"/>
        </w:rPr>
        <w:t>, do below,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</w:t>
      </w:r>
      <w:r w:rsidRPr="002F0356">
        <w:rPr>
          <w:rStyle w:val="a8"/>
          <w:lang w:eastAsia="ko-KR"/>
        </w:rPr>
        <w:t>canActivateChild</w:t>
      </w:r>
      <w:r w:rsidRPr="002F0356">
        <w:rPr>
          <w:i/>
          <w:lang w:eastAsia="ko-KR"/>
        </w:rPr>
        <w:t>(route: ActivatedRouteSnapshot,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lastRenderedPageBreak/>
        <w:t xml:space="preserve">        state: RouterStateSnapshot): Observable&lt;boolean&gt; | Promise&lt;boolean&gt; | boolean {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    return this.canActivate(route, state);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}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>}</w:t>
      </w:r>
    </w:p>
    <w:p w:rsidR="007826FE" w:rsidRDefault="007826FE" w:rsidP="007826FE">
      <w:pPr>
        <w:rPr>
          <w:lang w:eastAsia="ko-KR"/>
        </w:rPr>
      </w:pPr>
    </w:p>
    <w:p w:rsidR="002F0356" w:rsidRDefault="002F0356" w:rsidP="007826FE">
      <w:pPr>
        <w:rPr>
          <w:b/>
          <w:lang w:eastAsia="ko-KR"/>
        </w:rPr>
      </w:pPr>
      <w:r w:rsidRPr="002F0356">
        <w:rPr>
          <w:b/>
          <w:lang w:eastAsia="ko-KR"/>
        </w:rPr>
        <w:t>./auth.service.ts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>export class AuthService {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loggedIn = false;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isAuthenticated() {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    const promise = new Promise(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        (resolve, reject) =&gt; {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            setTimeout(() =&gt; {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                resolve(this.loggedIn);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            }, 800);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        }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    );</w:t>
      </w:r>
      <w:r>
        <w:rPr>
          <w:i/>
          <w:lang w:eastAsia="ko-KR"/>
        </w:rPr>
        <w:tab/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    return promise;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}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login() {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    this.loggedIn = true;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}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logout() {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    this.loggedIn = false;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  }</w:t>
      </w:r>
    </w:p>
    <w:p w:rsid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>}</w:t>
      </w:r>
    </w:p>
    <w:p w:rsidR="002F0356" w:rsidRDefault="002F0356" w:rsidP="002F0356">
      <w:pPr>
        <w:rPr>
          <w:i/>
          <w:lang w:eastAsia="ko-KR"/>
        </w:rPr>
      </w:pPr>
    </w:p>
    <w:p w:rsidR="002F0356" w:rsidRDefault="002F0356" w:rsidP="002F0356">
      <w:pPr>
        <w:rPr>
          <w:b/>
          <w:lang w:eastAsia="ko-KR"/>
        </w:rPr>
      </w:pPr>
      <w:r w:rsidRPr="002F0356">
        <w:rPr>
          <w:b/>
          <w:lang w:eastAsia="ko-KR"/>
        </w:rPr>
        <w:t>./home/home.component.html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>&lt;h4&gt;Welcome to Server Manager 4.0&lt;/h4&gt;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lastRenderedPageBreak/>
        <w:t>&lt;p&gt;Manage your Servers and Users.&lt;/p&gt;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>&lt;button class="btn btn-primary" (click)="onLoadServer(1)"&gt;Load Servers&lt;/button&gt;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>&lt;button class="btn btn-default" (click)="</w:t>
      </w:r>
      <w:r w:rsidRPr="002F0356">
        <w:rPr>
          <w:rStyle w:val="a8"/>
          <w:i w:val="0"/>
          <w:lang w:eastAsia="ko-KR"/>
        </w:rPr>
        <w:t>onLogin</w:t>
      </w:r>
      <w:r w:rsidRPr="002F0356">
        <w:rPr>
          <w:i/>
          <w:lang w:eastAsia="ko-KR"/>
        </w:rPr>
        <w:t>()"&gt;LogIn&lt;/button&gt;</w:t>
      </w:r>
    </w:p>
    <w:p w:rsid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>&lt;button class="btn btn-default" (click)="</w:t>
      </w:r>
      <w:r w:rsidRPr="002F0356">
        <w:rPr>
          <w:rStyle w:val="a8"/>
          <w:i w:val="0"/>
          <w:lang w:eastAsia="ko-KR"/>
        </w:rPr>
        <w:t>onLogout</w:t>
      </w:r>
      <w:r w:rsidRPr="002F0356">
        <w:rPr>
          <w:i/>
          <w:lang w:eastAsia="ko-KR"/>
        </w:rPr>
        <w:t>()"&gt;Logout&lt;/button&gt;</w:t>
      </w:r>
    </w:p>
    <w:p w:rsidR="002F0356" w:rsidRDefault="002F0356" w:rsidP="002F0356">
      <w:pPr>
        <w:rPr>
          <w:i/>
          <w:lang w:eastAsia="ko-KR"/>
        </w:rPr>
      </w:pPr>
    </w:p>
    <w:p w:rsidR="002F0356" w:rsidRDefault="002F0356" w:rsidP="002F0356">
      <w:pPr>
        <w:rPr>
          <w:b/>
          <w:lang w:eastAsia="ko-KR"/>
        </w:rPr>
      </w:pPr>
      <w:r w:rsidRPr="002F0356">
        <w:rPr>
          <w:b/>
          <w:lang w:eastAsia="ko-KR"/>
        </w:rPr>
        <w:t>./home/home.component.ts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>import { Component, OnInit } from '@angular/core';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>import { Router } from '@angular/router';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import { </w:t>
      </w:r>
      <w:r w:rsidRPr="002F0356">
        <w:rPr>
          <w:rStyle w:val="a8"/>
          <w:lang w:eastAsia="ko-KR"/>
        </w:rPr>
        <w:t>AuthService</w:t>
      </w:r>
      <w:r w:rsidRPr="002F0356">
        <w:rPr>
          <w:i/>
          <w:lang w:eastAsia="ko-KR"/>
        </w:rPr>
        <w:t xml:space="preserve"> } from '../auth.service';</w:t>
      </w:r>
    </w:p>
    <w:p w:rsidR="002F0356" w:rsidRPr="002F0356" w:rsidRDefault="002F0356" w:rsidP="002F0356">
      <w:pPr>
        <w:rPr>
          <w:i/>
          <w:lang w:eastAsia="ko-KR"/>
        </w:rPr>
      </w:pP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>@Component({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selector: 'app-home',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templateUrl: './home.component.html',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styleUrls: ['./home.component.css']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>})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>export class HomeComponent implements OnInit {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 xml:space="preserve">  constructor(private router: Router, private authService: AuthService) { }</w:t>
      </w:r>
    </w:p>
    <w:p w:rsidR="002F0356" w:rsidRPr="002F0356" w:rsidRDefault="002F0356" w:rsidP="002F0356">
      <w:pPr>
        <w:rPr>
          <w:i/>
          <w:lang w:eastAsia="ko-KR"/>
        </w:rPr>
      </w:pPr>
      <w:r>
        <w:rPr>
          <w:i/>
          <w:lang w:eastAsia="ko-KR"/>
        </w:rPr>
        <w:t>…</w:t>
      </w:r>
    </w:p>
    <w:p w:rsidR="002F0356" w:rsidRPr="002F0356" w:rsidRDefault="002F0356" w:rsidP="002F0356">
      <w:pPr>
        <w:rPr>
          <w:rStyle w:val="a8"/>
          <w:lang w:eastAsia="ko-KR"/>
        </w:rPr>
      </w:pPr>
      <w:r w:rsidRPr="002F0356">
        <w:rPr>
          <w:rStyle w:val="a8"/>
          <w:lang w:eastAsia="ko-KR"/>
        </w:rPr>
        <w:t xml:space="preserve">  onLogin() {</w:t>
      </w:r>
    </w:p>
    <w:p w:rsidR="002F0356" w:rsidRPr="002F0356" w:rsidRDefault="002F0356" w:rsidP="002F0356">
      <w:pPr>
        <w:rPr>
          <w:rStyle w:val="a8"/>
          <w:lang w:eastAsia="ko-KR"/>
        </w:rPr>
      </w:pPr>
      <w:r w:rsidRPr="002F0356">
        <w:rPr>
          <w:rStyle w:val="a8"/>
          <w:lang w:eastAsia="ko-KR"/>
        </w:rPr>
        <w:t xml:space="preserve">    this.authService.login();</w:t>
      </w:r>
    </w:p>
    <w:p w:rsidR="002F0356" w:rsidRPr="002F0356" w:rsidRDefault="002F0356" w:rsidP="002F0356">
      <w:pPr>
        <w:rPr>
          <w:rStyle w:val="a8"/>
          <w:lang w:eastAsia="ko-KR"/>
        </w:rPr>
      </w:pPr>
      <w:r w:rsidRPr="002F0356">
        <w:rPr>
          <w:rStyle w:val="a8"/>
          <w:lang w:eastAsia="ko-KR"/>
        </w:rPr>
        <w:t xml:space="preserve">  }</w:t>
      </w:r>
    </w:p>
    <w:p w:rsidR="002F0356" w:rsidRPr="002F0356" w:rsidRDefault="002F0356" w:rsidP="002F0356">
      <w:pPr>
        <w:rPr>
          <w:rStyle w:val="a8"/>
          <w:lang w:eastAsia="ko-KR"/>
        </w:rPr>
      </w:pPr>
    </w:p>
    <w:p w:rsidR="002F0356" w:rsidRPr="002F0356" w:rsidRDefault="002F0356" w:rsidP="002F0356">
      <w:pPr>
        <w:rPr>
          <w:rStyle w:val="a8"/>
          <w:lang w:eastAsia="ko-KR"/>
        </w:rPr>
      </w:pPr>
      <w:r w:rsidRPr="002F0356">
        <w:rPr>
          <w:rStyle w:val="a8"/>
          <w:lang w:eastAsia="ko-KR"/>
        </w:rPr>
        <w:t xml:space="preserve">  onLogout() {</w:t>
      </w:r>
    </w:p>
    <w:p w:rsidR="002F0356" w:rsidRPr="002F0356" w:rsidRDefault="002F0356" w:rsidP="002F0356">
      <w:pPr>
        <w:rPr>
          <w:rStyle w:val="a8"/>
          <w:lang w:eastAsia="ko-KR"/>
        </w:rPr>
      </w:pPr>
      <w:r w:rsidRPr="002F0356">
        <w:rPr>
          <w:rStyle w:val="a8"/>
          <w:lang w:eastAsia="ko-KR"/>
        </w:rPr>
        <w:t xml:space="preserve">    this.authService.logout();</w:t>
      </w:r>
    </w:p>
    <w:p w:rsidR="002F0356" w:rsidRPr="002F0356" w:rsidRDefault="002F0356" w:rsidP="002F0356">
      <w:pPr>
        <w:rPr>
          <w:rStyle w:val="a8"/>
          <w:lang w:eastAsia="ko-KR"/>
        </w:rPr>
      </w:pPr>
      <w:r w:rsidRPr="002F0356">
        <w:rPr>
          <w:rStyle w:val="a8"/>
          <w:lang w:eastAsia="ko-KR"/>
        </w:rPr>
        <w:t xml:space="preserve">  }</w:t>
      </w:r>
    </w:p>
    <w:p w:rsidR="002F0356" w:rsidRPr="002F0356" w:rsidRDefault="002F0356" w:rsidP="002F0356">
      <w:pPr>
        <w:rPr>
          <w:i/>
          <w:lang w:eastAsia="ko-KR"/>
        </w:rPr>
      </w:pPr>
      <w:r w:rsidRPr="002F0356">
        <w:rPr>
          <w:i/>
          <w:lang w:eastAsia="ko-KR"/>
        </w:rPr>
        <w:t>}</w:t>
      </w:r>
    </w:p>
    <w:p w:rsidR="00A837C3" w:rsidRDefault="00A837C3" w:rsidP="00A837C3">
      <w:pPr>
        <w:pStyle w:val="1"/>
        <w:rPr>
          <w:lang w:eastAsia="ko-KR"/>
        </w:rPr>
      </w:pPr>
      <w:r>
        <w:rPr>
          <w:lang w:eastAsia="ko-KR"/>
        </w:rPr>
        <w:t>Routing Guard with can</w:t>
      </w:r>
      <w:r w:rsidR="00D03561">
        <w:rPr>
          <w:lang w:eastAsia="ko-KR"/>
        </w:rPr>
        <w:t>Deactivate – didn’t understand</w:t>
      </w:r>
    </w:p>
    <w:p w:rsidR="00D03561" w:rsidRPr="00D03561" w:rsidRDefault="00D03561" w:rsidP="00D03561">
      <w:pPr>
        <w:rPr>
          <w:b/>
          <w:lang w:eastAsia="ko-KR"/>
        </w:rPr>
      </w:pPr>
      <w:r w:rsidRPr="00D03561">
        <w:rPr>
          <w:b/>
          <w:lang w:eastAsia="ko-KR"/>
        </w:rPr>
        <w:t>./servers/edit-server/can-deactivate-guard.service.ts</w:t>
      </w:r>
    </w:p>
    <w:p w:rsidR="00D03561" w:rsidRPr="00D03561" w:rsidRDefault="00D03561" w:rsidP="00D03561">
      <w:pPr>
        <w:rPr>
          <w:i/>
          <w:lang w:eastAsia="ko-KR"/>
        </w:rPr>
      </w:pPr>
      <w:r w:rsidRPr="00D03561">
        <w:rPr>
          <w:i/>
          <w:lang w:eastAsia="ko-KR"/>
        </w:rPr>
        <w:lastRenderedPageBreak/>
        <w:t>import { Observable } from 'rxjs/Observable';</w:t>
      </w:r>
    </w:p>
    <w:p w:rsidR="00D03561" w:rsidRPr="00D03561" w:rsidRDefault="00D03561" w:rsidP="00D03561">
      <w:pPr>
        <w:rPr>
          <w:i/>
          <w:lang w:eastAsia="ko-KR"/>
        </w:rPr>
      </w:pPr>
      <w:r w:rsidRPr="00D03561">
        <w:rPr>
          <w:i/>
          <w:lang w:eastAsia="ko-KR"/>
        </w:rPr>
        <w:t xml:space="preserve">import { </w:t>
      </w:r>
      <w:r w:rsidRPr="00D03561">
        <w:rPr>
          <w:rStyle w:val="a8"/>
          <w:lang w:eastAsia="ko-KR"/>
        </w:rPr>
        <w:t>CanDeactivate</w:t>
      </w:r>
      <w:r w:rsidRPr="00D03561">
        <w:rPr>
          <w:i/>
          <w:lang w:eastAsia="ko-KR"/>
        </w:rPr>
        <w:t>, ActivatedRouteSnapshot } from '@angular/router';</w:t>
      </w:r>
    </w:p>
    <w:p w:rsidR="00D03561" w:rsidRPr="00D03561" w:rsidRDefault="00D03561" w:rsidP="00D03561">
      <w:pPr>
        <w:rPr>
          <w:i/>
          <w:lang w:eastAsia="ko-KR"/>
        </w:rPr>
      </w:pPr>
      <w:r w:rsidRPr="00D03561">
        <w:rPr>
          <w:i/>
          <w:lang w:eastAsia="ko-KR"/>
        </w:rPr>
        <w:t>import { RouterStateSnapshot } from '@angular/router';</w:t>
      </w:r>
    </w:p>
    <w:p w:rsidR="00D03561" w:rsidRPr="00D03561" w:rsidRDefault="00D03561" w:rsidP="00D03561">
      <w:pPr>
        <w:rPr>
          <w:i/>
          <w:lang w:eastAsia="ko-KR"/>
        </w:rPr>
      </w:pPr>
    </w:p>
    <w:p w:rsidR="00D03561" w:rsidRPr="00D03561" w:rsidRDefault="00D03561" w:rsidP="00D03561">
      <w:pPr>
        <w:rPr>
          <w:i/>
          <w:lang w:eastAsia="ko-KR"/>
        </w:rPr>
      </w:pPr>
      <w:r w:rsidRPr="00D03561">
        <w:rPr>
          <w:i/>
          <w:lang w:eastAsia="ko-KR"/>
        </w:rPr>
        <w:t xml:space="preserve">export interface </w:t>
      </w:r>
      <w:r w:rsidRPr="00D03561">
        <w:rPr>
          <w:rStyle w:val="a8"/>
          <w:lang w:eastAsia="ko-KR"/>
        </w:rPr>
        <w:t>CanComponentDeactivate</w:t>
      </w:r>
      <w:r w:rsidRPr="00D03561">
        <w:rPr>
          <w:i/>
          <w:lang w:eastAsia="ko-KR"/>
        </w:rPr>
        <w:t xml:space="preserve"> {</w:t>
      </w:r>
    </w:p>
    <w:p w:rsidR="00D03561" w:rsidRPr="00D03561" w:rsidRDefault="00D03561" w:rsidP="00D03561">
      <w:pPr>
        <w:rPr>
          <w:i/>
          <w:lang w:eastAsia="ko-KR"/>
        </w:rPr>
      </w:pPr>
      <w:r w:rsidRPr="00D03561">
        <w:rPr>
          <w:i/>
          <w:lang w:eastAsia="ko-KR"/>
        </w:rPr>
        <w:t xml:space="preserve">    canDeactivate: () =&gt; Observable&lt;boolean&gt; | Promise&lt;boolean&gt; | boolean;</w:t>
      </w:r>
    </w:p>
    <w:p w:rsidR="00D03561" w:rsidRPr="00D03561" w:rsidRDefault="00D03561" w:rsidP="00D03561">
      <w:pPr>
        <w:rPr>
          <w:i/>
          <w:lang w:eastAsia="ko-KR"/>
        </w:rPr>
      </w:pPr>
      <w:r w:rsidRPr="00D03561">
        <w:rPr>
          <w:i/>
          <w:lang w:eastAsia="ko-KR"/>
        </w:rPr>
        <w:t>}</w:t>
      </w:r>
    </w:p>
    <w:p w:rsidR="00D03561" w:rsidRPr="00D03561" w:rsidRDefault="00D03561" w:rsidP="00D03561">
      <w:pPr>
        <w:rPr>
          <w:i/>
          <w:lang w:eastAsia="ko-KR"/>
        </w:rPr>
      </w:pPr>
    </w:p>
    <w:p w:rsidR="00D03561" w:rsidRPr="00D03561" w:rsidRDefault="00D03561" w:rsidP="00D03561">
      <w:pPr>
        <w:rPr>
          <w:i/>
          <w:lang w:eastAsia="ko-KR"/>
        </w:rPr>
      </w:pPr>
      <w:r w:rsidRPr="00D03561">
        <w:rPr>
          <w:i/>
          <w:lang w:eastAsia="ko-KR"/>
        </w:rPr>
        <w:t xml:space="preserve">export class </w:t>
      </w:r>
      <w:r w:rsidRPr="00D03561">
        <w:rPr>
          <w:rStyle w:val="a8"/>
          <w:lang w:eastAsia="ko-KR"/>
        </w:rPr>
        <w:t>CanDeactivateGuard</w:t>
      </w:r>
      <w:r w:rsidRPr="00D03561">
        <w:rPr>
          <w:i/>
          <w:lang w:eastAsia="ko-KR"/>
        </w:rPr>
        <w:t xml:space="preserve"> implements CanDeactivate&lt;</w:t>
      </w:r>
      <w:r w:rsidRPr="00D03561">
        <w:rPr>
          <w:rStyle w:val="a8"/>
          <w:lang w:eastAsia="ko-KR"/>
        </w:rPr>
        <w:t>CanComponentDeactivate</w:t>
      </w:r>
      <w:r w:rsidRPr="00D03561">
        <w:rPr>
          <w:i/>
          <w:lang w:eastAsia="ko-KR"/>
        </w:rPr>
        <w:t>&gt;{</w:t>
      </w:r>
    </w:p>
    <w:p w:rsidR="00D03561" w:rsidRPr="00D03561" w:rsidRDefault="00D03561" w:rsidP="00D03561">
      <w:pPr>
        <w:rPr>
          <w:i/>
          <w:lang w:eastAsia="ko-KR"/>
        </w:rPr>
      </w:pPr>
      <w:r w:rsidRPr="00D03561">
        <w:rPr>
          <w:i/>
          <w:lang w:eastAsia="ko-KR"/>
        </w:rPr>
        <w:t xml:space="preserve">    canDeactivate(component: CanComponentDeactivate,</w:t>
      </w:r>
    </w:p>
    <w:p w:rsidR="00D03561" w:rsidRPr="00D03561" w:rsidRDefault="00D03561" w:rsidP="00D03561">
      <w:pPr>
        <w:rPr>
          <w:i/>
          <w:lang w:eastAsia="ko-KR"/>
        </w:rPr>
      </w:pPr>
      <w:r w:rsidRPr="00D03561">
        <w:rPr>
          <w:i/>
          <w:lang w:eastAsia="ko-KR"/>
        </w:rPr>
        <w:t xml:space="preserve">        currentRoute: ActivatedRouteSnapshot,</w:t>
      </w:r>
    </w:p>
    <w:p w:rsidR="00D03561" w:rsidRPr="00D03561" w:rsidRDefault="00D03561" w:rsidP="00D03561">
      <w:pPr>
        <w:rPr>
          <w:i/>
          <w:lang w:eastAsia="ko-KR"/>
        </w:rPr>
      </w:pPr>
      <w:r w:rsidRPr="00D03561">
        <w:rPr>
          <w:i/>
          <w:lang w:eastAsia="ko-KR"/>
        </w:rPr>
        <w:t xml:space="preserve">        currentState: RouterStateSnapshot,</w:t>
      </w:r>
    </w:p>
    <w:p w:rsidR="00D03561" w:rsidRPr="00D03561" w:rsidRDefault="00D03561" w:rsidP="00D03561">
      <w:pPr>
        <w:rPr>
          <w:i/>
          <w:lang w:eastAsia="ko-KR"/>
        </w:rPr>
      </w:pPr>
      <w:r w:rsidRPr="00D03561">
        <w:rPr>
          <w:i/>
          <w:lang w:eastAsia="ko-KR"/>
        </w:rPr>
        <w:t xml:space="preserve">        nextState?: RouterStateSnapshot): Observable&lt;boolean&gt; | Promise&lt;boolean&gt; | boolean {</w:t>
      </w:r>
    </w:p>
    <w:p w:rsidR="00D03561" w:rsidRPr="00D03561" w:rsidRDefault="00D03561" w:rsidP="00D03561">
      <w:pPr>
        <w:rPr>
          <w:i/>
          <w:lang w:eastAsia="ko-KR"/>
        </w:rPr>
      </w:pPr>
      <w:r w:rsidRPr="00D03561">
        <w:rPr>
          <w:i/>
          <w:lang w:eastAsia="ko-KR"/>
        </w:rPr>
        <w:t xml:space="preserve">        return component.canDeactivate();</w:t>
      </w:r>
    </w:p>
    <w:p w:rsidR="00D03561" w:rsidRPr="00D03561" w:rsidRDefault="00D03561" w:rsidP="00D03561">
      <w:pPr>
        <w:rPr>
          <w:i/>
          <w:lang w:eastAsia="ko-KR"/>
        </w:rPr>
      </w:pPr>
      <w:r w:rsidRPr="00D03561">
        <w:rPr>
          <w:i/>
          <w:lang w:eastAsia="ko-KR"/>
        </w:rPr>
        <w:t xml:space="preserve">    }</w:t>
      </w:r>
    </w:p>
    <w:p w:rsidR="00D03561" w:rsidRPr="00D03561" w:rsidRDefault="00D03561" w:rsidP="00D03561">
      <w:pPr>
        <w:rPr>
          <w:i/>
          <w:lang w:eastAsia="ko-KR"/>
        </w:rPr>
      </w:pPr>
      <w:r w:rsidRPr="00D03561">
        <w:rPr>
          <w:i/>
          <w:lang w:eastAsia="ko-KR"/>
        </w:rPr>
        <w:t>}</w:t>
      </w:r>
    </w:p>
    <w:p w:rsidR="002F0356" w:rsidRDefault="002F0356" w:rsidP="002F0356">
      <w:pPr>
        <w:rPr>
          <w:lang w:eastAsia="ko-KR"/>
        </w:rPr>
      </w:pPr>
    </w:p>
    <w:p w:rsidR="00D03561" w:rsidRPr="00D03561" w:rsidRDefault="00D03561" w:rsidP="002F0356">
      <w:pPr>
        <w:rPr>
          <w:b/>
          <w:lang w:eastAsia="ko-KR"/>
        </w:rPr>
      </w:pPr>
      <w:r w:rsidRPr="00D03561">
        <w:rPr>
          <w:b/>
          <w:lang w:eastAsia="ko-KR"/>
        </w:rPr>
        <w:t>./servers/edit-server/edit-server.component.ts</w:t>
      </w:r>
    </w:p>
    <w:p w:rsidR="00D03561" w:rsidRPr="00D03561" w:rsidRDefault="00D03561" w:rsidP="002F0356">
      <w:pPr>
        <w:rPr>
          <w:i/>
          <w:lang w:eastAsia="ko-KR"/>
        </w:rPr>
      </w:pPr>
      <w:r w:rsidRPr="00D03561">
        <w:rPr>
          <w:i/>
          <w:lang w:eastAsia="ko-KR"/>
        </w:rPr>
        <w:t>…</w:t>
      </w:r>
    </w:p>
    <w:p w:rsidR="00D03561" w:rsidRPr="00D03561" w:rsidRDefault="00D03561" w:rsidP="002F0356">
      <w:pPr>
        <w:rPr>
          <w:i/>
          <w:lang w:eastAsia="ko-KR"/>
        </w:rPr>
      </w:pPr>
      <w:r w:rsidRPr="00D03561">
        <w:rPr>
          <w:i/>
          <w:lang w:eastAsia="ko-KR"/>
        </w:rPr>
        <w:t xml:space="preserve">import { </w:t>
      </w:r>
      <w:r w:rsidRPr="00D03561">
        <w:rPr>
          <w:rStyle w:val="a8"/>
          <w:lang w:eastAsia="ko-KR"/>
        </w:rPr>
        <w:t>CanComponentDeactivate</w:t>
      </w:r>
      <w:r w:rsidRPr="00D03561">
        <w:rPr>
          <w:i/>
          <w:lang w:eastAsia="ko-KR"/>
        </w:rPr>
        <w:t xml:space="preserve"> } from './can-deactivate-guard.service';</w:t>
      </w:r>
    </w:p>
    <w:p w:rsidR="00D03561" w:rsidRPr="00D03561" w:rsidRDefault="00D03561" w:rsidP="002F0356">
      <w:pPr>
        <w:rPr>
          <w:i/>
          <w:lang w:eastAsia="ko-KR"/>
        </w:rPr>
      </w:pPr>
      <w:r w:rsidRPr="00D03561">
        <w:rPr>
          <w:i/>
          <w:lang w:eastAsia="ko-KR"/>
        </w:rPr>
        <w:t xml:space="preserve">export class EditServerComponent implements OnInit, </w:t>
      </w:r>
      <w:r w:rsidRPr="00D03561">
        <w:rPr>
          <w:rStyle w:val="a8"/>
          <w:lang w:eastAsia="ko-KR"/>
        </w:rPr>
        <w:t>CanComponentDeactivate</w:t>
      </w:r>
      <w:r w:rsidRPr="00D03561">
        <w:rPr>
          <w:i/>
          <w:lang w:eastAsia="ko-KR"/>
        </w:rPr>
        <w:t xml:space="preserve"> {</w:t>
      </w:r>
    </w:p>
    <w:p w:rsidR="00D03561" w:rsidRPr="00D03561" w:rsidRDefault="00D03561" w:rsidP="002F0356">
      <w:pPr>
        <w:rPr>
          <w:i/>
          <w:lang w:eastAsia="ko-KR"/>
        </w:rPr>
      </w:pPr>
      <w:r w:rsidRPr="00D03561">
        <w:rPr>
          <w:i/>
          <w:lang w:eastAsia="ko-KR"/>
        </w:rPr>
        <w:t>…</w:t>
      </w:r>
    </w:p>
    <w:p w:rsidR="00D03561" w:rsidRPr="00D03561" w:rsidRDefault="00D03561" w:rsidP="002F0356">
      <w:pPr>
        <w:rPr>
          <w:i/>
          <w:lang w:eastAsia="ko-KR"/>
        </w:rPr>
      </w:pPr>
      <w:r w:rsidRPr="00D03561">
        <w:rPr>
          <w:i/>
          <w:lang w:eastAsia="ko-KR"/>
        </w:rPr>
        <w:t xml:space="preserve">  </w:t>
      </w:r>
      <w:r w:rsidRPr="00D03561">
        <w:rPr>
          <w:rStyle w:val="a8"/>
          <w:lang w:eastAsia="ko-KR"/>
        </w:rPr>
        <w:t>changesSaved</w:t>
      </w:r>
      <w:r w:rsidRPr="00D03561">
        <w:rPr>
          <w:i/>
          <w:lang w:eastAsia="ko-KR"/>
        </w:rPr>
        <w:t xml:space="preserve"> = false;</w:t>
      </w:r>
    </w:p>
    <w:p w:rsidR="00D03561" w:rsidRPr="00D03561" w:rsidRDefault="00D03561" w:rsidP="002F0356">
      <w:pPr>
        <w:rPr>
          <w:i/>
          <w:lang w:eastAsia="ko-KR"/>
        </w:rPr>
      </w:pPr>
      <w:r w:rsidRPr="00D03561">
        <w:rPr>
          <w:i/>
          <w:lang w:eastAsia="ko-KR"/>
        </w:rPr>
        <w:t>…</w:t>
      </w:r>
    </w:p>
    <w:p w:rsidR="00D03561" w:rsidRPr="00D03561" w:rsidRDefault="00D03561" w:rsidP="00D03561">
      <w:pPr>
        <w:rPr>
          <w:i/>
          <w:lang w:eastAsia="ko-KR"/>
        </w:rPr>
      </w:pPr>
      <w:r w:rsidRPr="00D03561">
        <w:rPr>
          <w:i/>
          <w:lang w:eastAsia="ko-KR"/>
        </w:rPr>
        <w:t xml:space="preserve">  onUpdateServer() {</w:t>
      </w:r>
    </w:p>
    <w:p w:rsidR="00D03561" w:rsidRPr="00D03561" w:rsidRDefault="00D03561" w:rsidP="00D03561">
      <w:pPr>
        <w:rPr>
          <w:i/>
          <w:lang w:eastAsia="ko-KR"/>
        </w:rPr>
      </w:pPr>
      <w:r w:rsidRPr="00D03561">
        <w:rPr>
          <w:i/>
          <w:lang w:eastAsia="ko-KR"/>
        </w:rPr>
        <w:t xml:space="preserve">    this.serversService.updateServer(this.server.id, { name: this.serverName, status: this.serverStatus });</w:t>
      </w:r>
    </w:p>
    <w:p w:rsidR="00D03561" w:rsidRPr="00D03561" w:rsidRDefault="00D03561" w:rsidP="00D03561">
      <w:pPr>
        <w:rPr>
          <w:i/>
          <w:lang w:eastAsia="ko-KR"/>
        </w:rPr>
      </w:pPr>
      <w:r w:rsidRPr="00D03561">
        <w:rPr>
          <w:i/>
          <w:lang w:eastAsia="ko-KR"/>
        </w:rPr>
        <w:t xml:space="preserve">    this.</w:t>
      </w:r>
      <w:r w:rsidRPr="00D03561">
        <w:rPr>
          <w:rStyle w:val="a8"/>
          <w:lang w:eastAsia="ko-KR"/>
        </w:rPr>
        <w:t>changesSaved</w:t>
      </w:r>
      <w:r w:rsidRPr="00D03561">
        <w:rPr>
          <w:i/>
          <w:lang w:eastAsia="ko-KR"/>
        </w:rPr>
        <w:t xml:space="preserve"> = true;</w:t>
      </w:r>
    </w:p>
    <w:p w:rsidR="00D03561" w:rsidRPr="00D03561" w:rsidRDefault="00D03561" w:rsidP="00D03561">
      <w:pPr>
        <w:rPr>
          <w:i/>
          <w:lang w:eastAsia="ko-KR"/>
        </w:rPr>
      </w:pPr>
      <w:r w:rsidRPr="00D03561">
        <w:rPr>
          <w:i/>
          <w:lang w:eastAsia="ko-KR"/>
        </w:rPr>
        <w:t xml:space="preserve">    this.router.navigate(['../'], { relativeTo: this.route });</w:t>
      </w:r>
    </w:p>
    <w:p w:rsidR="00D03561" w:rsidRPr="00D03561" w:rsidRDefault="00D03561" w:rsidP="00D03561">
      <w:pPr>
        <w:rPr>
          <w:i/>
          <w:lang w:eastAsia="ko-KR"/>
        </w:rPr>
      </w:pPr>
      <w:r w:rsidRPr="00D03561">
        <w:rPr>
          <w:i/>
          <w:lang w:eastAsia="ko-KR"/>
        </w:rPr>
        <w:lastRenderedPageBreak/>
        <w:t xml:space="preserve">  }</w:t>
      </w:r>
    </w:p>
    <w:p w:rsidR="00D03561" w:rsidRPr="00D03561" w:rsidRDefault="00D03561" w:rsidP="00D03561">
      <w:pPr>
        <w:rPr>
          <w:i/>
          <w:lang w:eastAsia="ko-KR"/>
        </w:rPr>
      </w:pPr>
      <w:r w:rsidRPr="00D03561">
        <w:rPr>
          <w:i/>
          <w:lang w:eastAsia="ko-KR"/>
        </w:rPr>
        <w:t xml:space="preserve">  canDeactivate(): boolean | Observable&lt;boolean&gt; | Promise &lt; boolean &gt; {</w:t>
      </w:r>
    </w:p>
    <w:p w:rsidR="00D03561" w:rsidRPr="00D03561" w:rsidRDefault="00D03561" w:rsidP="00D03561">
      <w:pPr>
        <w:rPr>
          <w:i/>
          <w:lang w:eastAsia="ko-KR"/>
        </w:rPr>
      </w:pPr>
      <w:r w:rsidRPr="00D03561">
        <w:rPr>
          <w:i/>
          <w:lang w:eastAsia="ko-KR"/>
        </w:rPr>
        <w:t xml:space="preserve">    if(!this.allowEdit) {</w:t>
      </w:r>
    </w:p>
    <w:p w:rsidR="00D03561" w:rsidRPr="00D03561" w:rsidRDefault="00D03561" w:rsidP="00D03561">
      <w:pPr>
        <w:rPr>
          <w:i/>
          <w:lang w:eastAsia="ko-KR"/>
        </w:rPr>
      </w:pPr>
      <w:r w:rsidRPr="00D03561">
        <w:rPr>
          <w:i/>
          <w:lang w:eastAsia="ko-KR"/>
        </w:rPr>
        <w:t xml:space="preserve">      return true;</w:t>
      </w:r>
    </w:p>
    <w:p w:rsidR="00D03561" w:rsidRPr="00D03561" w:rsidRDefault="00D03561" w:rsidP="00D03561">
      <w:pPr>
        <w:rPr>
          <w:i/>
          <w:lang w:eastAsia="ko-KR"/>
        </w:rPr>
      </w:pPr>
      <w:r w:rsidRPr="00D03561">
        <w:rPr>
          <w:i/>
          <w:lang w:eastAsia="ko-KR"/>
        </w:rPr>
        <w:t xml:space="preserve">    }</w:t>
      </w:r>
    </w:p>
    <w:p w:rsidR="00D03561" w:rsidRPr="00D03561" w:rsidRDefault="00D03561" w:rsidP="00D03561">
      <w:pPr>
        <w:rPr>
          <w:i/>
          <w:lang w:eastAsia="ko-KR"/>
        </w:rPr>
      </w:pPr>
      <w:r w:rsidRPr="00D03561">
        <w:rPr>
          <w:i/>
          <w:lang w:eastAsia="ko-KR"/>
        </w:rPr>
        <w:t xml:space="preserve">    if((this.serverName !== this.server.name || this.serverStatus !== this.server.status) &amp;&amp; !this.</w:t>
      </w:r>
      <w:r w:rsidRPr="00D03561">
        <w:rPr>
          <w:rStyle w:val="a8"/>
          <w:lang w:eastAsia="ko-KR"/>
        </w:rPr>
        <w:t>changesSaved</w:t>
      </w:r>
      <w:r w:rsidRPr="00D03561">
        <w:rPr>
          <w:i/>
          <w:lang w:eastAsia="ko-KR"/>
        </w:rPr>
        <w:t>){</w:t>
      </w:r>
    </w:p>
    <w:p w:rsidR="00D03561" w:rsidRPr="00D03561" w:rsidRDefault="00D03561" w:rsidP="00D03561">
      <w:pPr>
        <w:rPr>
          <w:i/>
          <w:lang w:eastAsia="ko-KR"/>
        </w:rPr>
      </w:pPr>
      <w:r w:rsidRPr="00D03561">
        <w:rPr>
          <w:i/>
          <w:lang w:eastAsia="ko-KR"/>
        </w:rPr>
        <w:t xml:space="preserve">  return confirm('Do you want to discard the changes?');</w:t>
      </w:r>
    </w:p>
    <w:p w:rsidR="00D03561" w:rsidRPr="00D03561" w:rsidRDefault="00D03561" w:rsidP="00D03561">
      <w:pPr>
        <w:rPr>
          <w:i/>
          <w:lang w:eastAsia="ko-KR"/>
        </w:rPr>
      </w:pPr>
      <w:r w:rsidRPr="00D03561">
        <w:rPr>
          <w:i/>
          <w:lang w:eastAsia="ko-KR"/>
        </w:rPr>
        <w:t>}else {</w:t>
      </w:r>
    </w:p>
    <w:p w:rsidR="00D03561" w:rsidRPr="00D03561" w:rsidRDefault="00D03561" w:rsidP="00D03561">
      <w:pPr>
        <w:rPr>
          <w:i/>
          <w:lang w:eastAsia="ko-KR"/>
        </w:rPr>
      </w:pPr>
      <w:r w:rsidRPr="00D03561">
        <w:rPr>
          <w:i/>
          <w:lang w:eastAsia="ko-KR"/>
        </w:rPr>
        <w:t xml:space="preserve">  return true;</w:t>
      </w:r>
    </w:p>
    <w:p w:rsidR="00D03561" w:rsidRPr="00D03561" w:rsidRDefault="00D03561" w:rsidP="00D03561">
      <w:pPr>
        <w:rPr>
          <w:i/>
          <w:lang w:eastAsia="ko-KR"/>
        </w:rPr>
      </w:pPr>
      <w:r w:rsidRPr="00D03561">
        <w:rPr>
          <w:i/>
          <w:lang w:eastAsia="ko-KR"/>
        </w:rPr>
        <w:t>}</w:t>
      </w:r>
    </w:p>
    <w:p w:rsidR="00D03561" w:rsidRDefault="00D03561" w:rsidP="00D03561">
      <w:pPr>
        <w:rPr>
          <w:i/>
          <w:lang w:eastAsia="ko-KR"/>
        </w:rPr>
      </w:pPr>
      <w:r w:rsidRPr="00D03561">
        <w:rPr>
          <w:i/>
          <w:lang w:eastAsia="ko-KR"/>
        </w:rPr>
        <w:t xml:space="preserve">  }</w:t>
      </w:r>
    </w:p>
    <w:p w:rsidR="00D03561" w:rsidRDefault="00D03561" w:rsidP="00D03561">
      <w:pPr>
        <w:rPr>
          <w:i/>
          <w:lang w:eastAsia="ko-KR"/>
        </w:rPr>
      </w:pPr>
    </w:p>
    <w:p w:rsidR="00D03561" w:rsidRDefault="00D03561" w:rsidP="00D03561">
      <w:pPr>
        <w:pStyle w:val="1"/>
        <w:rPr>
          <w:lang w:eastAsia="ko-KR"/>
        </w:rPr>
      </w:pPr>
      <w:r>
        <w:rPr>
          <w:lang w:eastAsia="ko-KR"/>
        </w:rPr>
        <w:t>Passing static data to a router</w:t>
      </w:r>
    </w:p>
    <w:p w:rsidR="00D03561" w:rsidRPr="009C1675" w:rsidRDefault="009C1675" w:rsidP="00D03561">
      <w:pPr>
        <w:rPr>
          <w:b/>
          <w:lang w:eastAsia="ko-KR"/>
        </w:rPr>
      </w:pPr>
      <w:r w:rsidRPr="009C1675">
        <w:rPr>
          <w:b/>
          <w:lang w:eastAsia="ko-KR"/>
        </w:rPr>
        <w:t>./error-page/error-page.component.html</w:t>
      </w:r>
    </w:p>
    <w:p w:rsidR="009C1675" w:rsidRPr="009C1675" w:rsidRDefault="009C1675" w:rsidP="00D03561">
      <w:pPr>
        <w:rPr>
          <w:i/>
          <w:lang w:eastAsia="ko-KR"/>
        </w:rPr>
      </w:pPr>
      <w:r w:rsidRPr="009C1675">
        <w:rPr>
          <w:i/>
          <w:lang w:eastAsia="ko-KR"/>
        </w:rPr>
        <w:t>&lt;h4&gt;{{</w:t>
      </w:r>
      <w:r w:rsidRPr="009C1675">
        <w:rPr>
          <w:rStyle w:val="a8"/>
          <w:lang w:eastAsia="ko-KR"/>
        </w:rPr>
        <w:t>errorMessage</w:t>
      </w:r>
      <w:r w:rsidRPr="009C1675">
        <w:rPr>
          <w:i/>
          <w:lang w:eastAsia="ko-KR"/>
        </w:rPr>
        <w:t>}}&lt;/h4&gt;</w:t>
      </w:r>
    </w:p>
    <w:p w:rsidR="009C1675" w:rsidRPr="009C1675" w:rsidRDefault="009C1675" w:rsidP="00D03561">
      <w:pPr>
        <w:rPr>
          <w:b/>
          <w:lang w:eastAsia="ko-KR"/>
        </w:rPr>
      </w:pPr>
      <w:r w:rsidRPr="009C1675">
        <w:rPr>
          <w:b/>
          <w:lang w:eastAsia="ko-KR"/>
        </w:rPr>
        <w:t>./error-page/error-page.component.</w:t>
      </w:r>
      <w:r w:rsidRPr="009C1675">
        <w:rPr>
          <w:b/>
          <w:lang w:eastAsia="ko-KR"/>
        </w:rPr>
        <w:t>ts</w:t>
      </w:r>
    </w:p>
    <w:p w:rsidR="009C1675" w:rsidRPr="009C1675" w:rsidRDefault="009C1675" w:rsidP="009C1675">
      <w:pPr>
        <w:rPr>
          <w:i/>
          <w:lang w:eastAsia="ko-KR"/>
        </w:rPr>
      </w:pPr>
      <w:r w:rsidRPr="009C1675">
        <w:rPr>
          <w:i/>
          <w:lang w:eastAsia="ko-KR"/>
        </w:rPr>
        <w:t>import { Component, OnInit } from '@angular/core';</w:t>
      </w:r>
    </w:p>
    <w:p w:rsidR="009C1675" w:rsidRPr="009C1675" w:rsidRDefault="009C1675" w:rsidP="009C1675">
      <w:pPr>
        <w:rPr>
          <w:i/>
          <w:lang w:eastAsia="ko-KR"/>
        </w:rPr>
      </w:pPr>
      <w:r w:rsidRPr="009C1675">
        <w:rPr>
          <w:i/>
          <w:lang w:eastAsia="ko-KR"/>
        </w:rPr>
        <w:t>import { ActivatedRoute } from '@angular/router';</w:t>
      </w:r>
    </w:p>
    <w:p w:rsidR="009C1675" w:rsidRPr="009C1675" w:rsidRDefault="009C1675" w:rsidP="009C1675">
      <w:pPr>
        <w:rPr>
          <w:i/>
          <w:lang w:eastAsia="ko-KR"/>
        </w:rPr>
      </w:pPr>
    </w:p>
    <w:p w:rsidR="009C1675" w:rsidRPr="009C1675" w:rsidRDefault="009C1675" w:rsidP="009C1675">
      <w:pPr>
        <w:rPr>
          <w:i/>
          <w:lang w:eastAsia="ko-KR"/>
        </w:rPr>
      </w:pPr>
      <w:r w:rsidRPr="009C1675">
        <w:rPr>
          <w:i/>
          <w:lang w:eastAsia="ko-KR"/>
        </w:rPr>
        <w:t>@Component({</w:t>
      </w:r>
    </w:p>
    <w:p w:rsidR="009C1675" w:rsidRPr="009C1675" w:rsidRDefault="009C1675" w:rsidP="009C1675">
      <w:pPr>
        <w:rPr>
          <w:i/>
          <w:lang w:eastAsia="ko-KR"/>
        </w:rPr>
      </w:pPr>
      <w:r w:rsidRPr="009C1675">
        <w:rPr>
          <w:i/>
          <w:lang w:eastAsia="ko-KR"/>
        </w:rPr>
        <w:t xml:space="preserve">  selector: 'app-error-page',</w:t>
      </w:r>
    </w:p>
    <w:p w:rsidR="009C1675" w:rsidRPr="009C1675" w:rsidRDefault="009C1675" w:rsidP="009C1675">
      <w:pPr>
        <w:rPr>
          <w:i/>
          <w:lang w:eastAsia="ko-KR"/>
        </w:rPr>
      </w:pPr>
      <w:r w:rsidRPr="009C1675">
        <w:rPr>
          <w:i/>
          <w:lang w:eastAsia="ko-KR"/>
        </w:rPr>
        <w:t xml:space="preserve">  templateUrl: './error-page.component.html',</w:t>
      </w:r>
    </w:p>
    <w:p w:rsidR="009C1675" w:rsidRPr="009C1675" w:rsidRDefault="009C1675" w:rsidP="009C1675">
      <w:pPr>
        <w:rPr>
          <w:i/>
          <w:lang w:eastAsia="ko-KR"/>
        </w:rPr>
      </w:pPr>
      <w:r w:rsidRPr="009C1675">
        <w:rPr>
          <w:i/>
          <w:lang w:eastAsia="ko-KR"/>
        </w:rPr>
        <w:t xml:space="preserve">  styleUrls: ['./error-page.component.css']</w:t>
      </w:r>
    </w:p>
    <w:p w:rsidR="009C1675" w:rsidRPr="009C1675" w:rsidRDefault="009C1675" w:rsidP="009C1675">
      <w:pPr>
        <w:rPr>
          <w:i/>
          <w:lang w:eastAsia="ko-KR"/>
        </w:rPr>
      </w:pPr>
      <w:r w:rsidRPr="009C1675">
        <w:rPr>
          <w:i/>
          <w:lang w:eastAsia="ko-KR"/>
        </w:rPr>
        <w:t>})</w:t>
      </w:r>
    </w:p>
    <w:p w:rsidR="009C1675" w:rsidRPr="009C1675" w:rsidRDefault="009C1675" w:rsidP="009C1675">
      <w:pPr>
        <w:rPr>
          <w:i/>
          <w:lang w:eastAsia="ko-KR"/>
        </w:rPr>
      </w:pPr>
      <w:r w:rsidRPr="009C1675">
        <w:rPr>
          <w:i/>
          <w:lang w:eastAsia="ko-KR"/>
        </w:rPr>
        <w:t>export class ErrorPageComponent implements OnInit {</w:t>
      </w:r>
    </w:p>
    <w:p w:rsidR="009C1675" w:rsidRPr="009C1675" w:rsidRDefault="009C1675" w:rsidP="009C1675">
      <w:pPr>
        <w:rPr>
          <w:i/>
          <w:lang w:eastAsia="ko-KR"/>
        </w:rPr>
      </w:pPr>
      <w:r w:rsidRPr="009C1675">
        <w:rPr>
          <w:i/>
          <w:lang w:eastAsia="ko-KR"/>
        </w:rPr>
        <w:t xml:space="preserve">  errorMessage: string;</w:t>
      </w:r>
    </w:p>
    <w:p w:rsidR="009C1675" w:rsidRPr="009C1675" w:rsidRDefault="009C1675" w:rsidP="009C1675">
      <w:pPr>
        <w:rPr>
          <w:i/>
          <w:lang w:eastAsia="ko-KR"/>
        </w:rPr>
      </w:pPr>
      <w:r w:rsidRPr="009C1675">
        <w:rPr>
          <w:i/>
          <w:lang w:eastAsia="ko-KR"/>
        </w:rPr>
        <w:t xml:space="preserve">  constructor(private route: ActivatedRoute) { }</w:t>
      </w:r>
    </w:p>
    <w:p w:rsidR="009C1675" w:rsidRPr="009C1675" w:rsidRDefault="009C1675" w:rsidP="009C1675">
      <w:pPr>
        <w:rPr>
          <w:i/>
          <w:lang w:eastAsia="ko-KR"/>
        </w:rPr>
      </w:pPr>
    </w:p>
    <w:p w:rsidR="009C1675" w:rsidRPr="009C1675" w:rsidRDefault="009C1675" w:rsidP="009C1675">
      <w:pPr>
        <w:rPr>
          <w:i/>
          <w:lang w:eastAsia="ko-KR"/>
        </w:rPr>
      </w:pPr>
      <w:r w:rsidRPr="009C1675">
        <w:rPr>
          <w:i/>
          <w:lang w:eastAsia="ko-KR"/>
        </w:rPr>
        <w:t xml:space="preserve">  ngOnInit() {</w:t>
      </w:r>
    </w:p>
    <w:p w:rsidR="009C1675" w:rsidRPr="009C1675" w:rsidRDefault="009C1675" w:rsidP="009C1675">
      <w:pPr>
        <w:rPr>
          <w:i/>
          <w:lang w:eastAsia="ko-KR"/>
        </w:rPr>
      </w:pPr>
      <w:r w:rsidRPr="009C1675">
        <w:rPr>
          <w:i/>
          <w:lang w:eastAsia="ko-KR"/>
        </w:rPr>
        <w:t xml:space="preserve">    // this.errorMessage = this.route.snapshot.data['message'];</w:t>
      </w:r>
      <w:r>
        <w:rPr>
          <w:i/>
          <w:lang w:eastAsia="ko-KR"/>
        </w:rPr>
        <w:t xml:space="preserve"> -&gt; use below way for further usage.</w:t>
      </w:r>
    </w:p>
    <w:p w:rsidR="009C1675" w:rsidRPr="009C1675" w:rsidRDefault="009C1675" w:rsidP="009C1675">
      <w:pPr>
        <w:rPr>
          <w:i/>
          <w:lang w:eastAsia="ko-KR"/>
        </w:rPr>
      </w:pPr>
      <w:r w:rsidRPr="009C1675">
        <w:rPr>
          <w:i/>
          <w:lang w:eastAsia="ko-KR"/>
        </w:rPr>
        <w:t xml:space="preserve">    this.route.data.subscribe(</w:t>
      </w:r>
    </w:p>
    <w:p w:rsidR="009C1675" w:rsidRPr="009C1675" w:rsidRDefault="009C1675" w:rsidP="009C1675">
      <w:pPr>
        <w:rPr>
          <w:i/>
          <w:lang w:eastAsia="ko-KR"/>
        </w:rPr>
      </w:pPr>
      <w:r w:rsidRPr="009C1675">
        <w:rPr>
          <w:i/>
          <w:lang w:eastAsia="ko-KR"/>
        </w:rPr>
        <w:t xml:space="preserve">      (data: Data) =&gt; {</w:t>
      </w:r>
    </w:p>
    <w:p w:rsidR="009C1675" w:rsidRPr="009C1675" w:rsidRDefault="009C1675" w:rsidP="009C1675">
      <w:pPr>
        <w:rPr>
          <w:i/>
          <w:lang w:eastAsia="ko-KR"/>
        </w:rPr>
      </w:pPr>
      <w:r w:rsidRPr="009C1675">
        <w:rPr>
          <w:i/>
          <w:lang w:eastAsia="ko-KR"/>
        </w:rPr>
        <w:t xml:space="preserve">        this.</w:t>
      </w:r>
      <w:r w:rsidRPr="009C1675">
        <w:rPr>
          <w:rStyle w:val="a8"/>
          <w:lang w:eastAsia="ko-KR"/>
        </w:rPr>
        <w:t>errorMessage</w:t>
      </w:r>
      <w:r w:rsidRPr="009C1675">
        <w:rPr>
          <w:i/>
          <w:lang w:eastAsia="ko-KR"/>
        </w:rPr>
        <w:t xml:space="preserve"> = data[</w:t>
      </w:r>
      <w:r w:rsidRPr="009C1675">
        <w:rPr>
          <w:rStyle w:val="a8"/>
          <w:lang w:eastAsia="ko-KR"/>
        </w:rPr>
        <w:t>'message'</w:t>
      </w:r>
      <w:r w:rsidRPr="009C1675">
        <w:rPr>
          <w:i/>
          <w:lang w:eastAsia="ko-KR"/>
        </w:rPr>
        <w:t>];</w:t>
      </w:r>
    </w:p>
    <w:p w:rsidR="009C1675" w:rsidRPr="009C1675" w:rsidRDefault="009C1675" w:rsidP="009C1675">
      <w:pPr>
        <w:rPr>
          <w:i/>
          <w:lang w:eastAsia="ko-KR"/>
        </w:rPr>
      </w:pPr>
      <w:r w:rsidRPr="009C1675">
        <w:rPr>
          <w:i/>
          <w:lang w:eastAsia="ko-KR"/>
        </w:rPr>
        <w:t xml:space="preserve">      }</w:t>
      </w:r>
    </w:p>
    <w:p w:rsidR="009C1675" w:rsidRPr="009C1675" w:rsidRDefault="009C1675" w:rsidP="009C1675">
      <w:pPr>
        <w:rPr>
          <w:i/>
          <w:lang w:eastAsia="ko-KR"/>
        </w:rPr>
      </w:pPr>
      <w:r w:rsidRPr="009C1675">
        <w:rPr>
          <w:i/>
          <w:lang w:eastAsia="ko-KR"/>
        </w:rPr>
        <w:t xml:space="preserve">    )</w:t>
      </w:r>
    </w:p>
    <w:p w:rsidR="009C1675" w:rsidRPr="009C1675" w:rsidRDefault="009C1675" w:rsidP="009C1675">
      <w:pPr>
        <w:rPr>
          <w:i/>
          <w:lang w:eastAsia="ko-KR"/>
        </w:rPr>
      </w:pPr>
      <w:r w:rsidRPr="009C1675">
        <w:rPr>
          <w:i/>
          <w:lang w:eastAsia="ko-KR"/>
        </w:rPr>
        <w:t xml:space="preserve">  }</w:t>
      </w:r>
    </w:p>
    <w:p w:rsidR="009C1675" w:rsidRDefault="009C1675" w:rsidP="009C1675">
      <w:pPr>
        <w:rPr>
          <w:i/>
          <w:lang w:eastAsia="ko-KR"/>
        </w:rPr>
      </w:pPr>
      <w:r w:rsidRPr="009C1675">
        <w:rPr>
          <w:i/>
          <w:lang w:eastAsia="ko-KR"/>
        </w:rPr>
        <w:t>}</w:t>
      </w:r>
    </w:p>
    <w:p w:rsidR="009C1675" w:rsidRDefault="009C1675" w:rsidP="009C1675">
      <w:pPr>
        <w:rPr>
          <w:b/>
          <w:lang w:eastAsia="ko-KR"/>
        </w:rPr>
      </w:pPr>
      <w:r w:rsidRPr="009C1675">
        <w:rPr>
          <w:b/>
          <w:lang w:eastAsia="ko-KR"/>
        </w:rPr>
        <w:t>./app-routing.modules.ts</w:t>
      </w:r>
    </w:p>
    <w:p w:rsidR="009C1675" w:rsidRDefault="009C1675" w:rsidP="009C1675">
      <w:pPr>
        <w:rPr>
          <w:lang w:eastAsia="ko-KR"/>
        </w:rPr>
      </w:pPr>
      <w:r>
        <w:rPr>
          <w:lang w:eastAsia="ko-KR"/>
        </w:rPr>
        <w:t>…</w:t>
      </w:r>
    </w:p>
    <w:p w:rsidR="009C1675" w:rsidRDefault="009C1675" w:rsidP="009C1675">
      <w:pPr>
        <w:rPr>
          <w:lang w:eastAsia="ko-KR"/>
        </w:rPr>
      </w:pPr>
      <w:r>
        <w:rPr>
          <w:lang w:eastAsia="ko-KR"/>
        </w:rPr>
        <w:t>const appRoutes: Routes = [</w:t>
      </w:r>
    </w:p>
    <w:p w:rsidR="009C1675" w:rsidRDefault="009C1675" w:rsidP="009C1675">
      <w:pPr>
        <w:rPr>
          <w:lang w:eastAsia="ko-KR"/>
        </w:rPr>
      </w:pPr>
      <w:r>
        <w:rPr>
          <w:lang w:eastAsia="ko-KR"/>
        </w:rPr>
        <w:t xml:space="preserve">    { path: '', component: HomeComponent },</w:t>
      </w:r>
    </w:p>
    <w:p w:rsidR="009C1675" w:rsidRDefault="009C1675" w:rsidP="009C1675">
      <w:pPr>
        <w:rPr>
          <w:lang w:eastAsia="ko-KR"/>
        </w:rPr>
      </w:pPr>
      <w:r>
        <w:rPr>
          <w:lang w:eastAsia="ko-KR"/>
        </w:rPr>
        <w:t xml:space="preserve">    {</w:t>
      </w:r>
    </w:p>
    <w:p w:rsidR="009C1675" w:rsidRDefault="009C1675" w:rsidP="009C1675">
      <w:pPr>
        <w:rPr>
          <w:lang w:eastAsia="ko-KR"/>
        </w:rPr>
      </w:pPr>
      <w:r>
        <w:rPr>
          <w:lang w:eastAsia="ko-KR"/>
        </w:rPr>
        <w:t xml:space="preserve">        path: 'users', component: UsersComponent, children: [</w:t>
      </w:r>
    </w:p>
    <w:p w:rsidR="009C1675" w:rsidRDefault="009C1675" w:rsidP="009C1675">
      <w:pPr>
        <w:rPr>
          <w:lang w:eastAsia="ko-KR"/>
        </w:rPr>
      </w:pPr>
      <w:r>
        <w:rPr>
          <w:lang w:eastAsia="ko-KR"/>
        </w:rPr>
        <w:t xml:space="preserve">            { path: ':id/:name', component: UserComponent },</w:t>
      </w:r>
    </w:p>
    <w:p w:rsidR="009C1675" w:rsidRDefault="009C1675" w:rsidP="009C1675">
      <w:pPr>
        <w:rPr>
          <w:lang w:eastAsia="ko-KR"/>
        </w:rPr>
      </w:pPr>
      <w:r>
        <w:rPr>
          <w:lang w:eastAsia="ko-KR"/>
        </w:rPr>
        <w:t xml:space="preserve">        ]</w:t>
      </w:r>
    </w:p>
    <w:p w:rsidR="009C1675" w:rsidRDefault="009C1675" w:rsidP="009C1675">
      <w:pPr>
        <w:rPr>
          <w:lang w:eastAsia="ko-KR"/>
        </w:rPr>
      </w:pPr>
      <w:r>
        <w:rPr>
          <w:lang w:eastAsia="ko-KR"/>
        </w:rPr>
        <w:t xml:space="preserve">    },</w:t>
      </w:r>
    </w:p>
    <w:p w:rsidR="009C1675" w:rsidRDefault="009C1675" w:rsidP="009C1675">
      <w:pPr>
        <w:rPr>
          <w:lang w:eastAsia="ko-KR"/>
        </w:rPr>
      </w:pPr>
      <w:r>
        <w:rPr>
          <w:lang w:eastAsia="ko-KR"/>
        </w:rPr>
        <w:t xml:space="preserve">    {</w:t>
      </w:r>
    </w:p>
    <w:p w:rsidR="009C1675" w:rsidRDefault="009C1675" w:rsidP="009C1675">
      <w:pPr>
        <w:rPr>
          <w:lang w:eastAsia="ko-KR"/>
        </w:rPr>
      </w:pPr>
      <w:r>
        <w:rPr>
          <w:lang w:eastAsia="ko-KR"/>
        </w:rPr>
        <w:t xml:space="preserve">        path: 'servers',</w:t>
      </w:r>
    </w:p>
    <w:p w:rsidR="009C1675" w:rsidRDefault="009C1675" w:rsidP="009C1675">
      <w:pPr>
        <w:rPr>
          <w:lang w:eastAsia="ko-KR"/>
        </w:rPr>
      </w:pPr>
      <w:r>
        <w:rPr>
          <w:lang w:eastAsia="ko-KR"/>
        </w:rPr>
        <w:t xml:space="preserve">        // canActivate: [AuthGuard],</w:t>
      </w:r>
    </w:p>
    <w:p w:rsidR="009C1675" w:rsidRDefault="009C1675" w:rsidP="009C1675">
      <w:pPr>
        <w:rPr>
          <w:lang w:eastAsia="ko-KR"/>
        </w:rPr>
      </w:pPr>
      <w:r>
        <w:rPr>
          <w:lang w:eastAsia="ko-KR"/>
        </w:rPr>
        <w:t xml:space="preserve">        canActivateChild: [AuthGuard],</w:t>
      </w:r>
    </w:p>
    <w:p w:rsidR="009C1675" w:rsidRDefault="009C1675" w:rsidP="009C1675">
      <w:pPr>
        <w:rPr>
          <w:lang w:eastAsia="ko-KR"/>
        </w:rPr>
      </w:pPr>
      <w:r>
        <w:rPr>
          <w:lang w:eastAsia="ko-KR"/>
        </w:rPr>
        <w:t xml:space="preserve">        component: ServersComponent,</w:t>
      </w:r>
    </w:p>
    <w:p w:rsidR="009C1675" w:rsidRDefault="009C1675" w:rsidP="009C1675">
      <w:pPr>
        <w:rPr>
          <w:lang w:eastAsia="ko-KR"/>
        </w:rPr>
      </w:pPr>
      <w:r>
        <w:rPr>
          <w:lang w:eastAsia="ko-KR"/>
        </w:rPr>
        <w:t xml:space="preserve">        children: [</w:t>
      </w:r>
    </w:p>
    <w:p w:rsidR="009C1675" w:rsidRDefault="009C1675" w:rsidP="009C1675">
      <w:pPr>
        <w:rPr>
          <w:lang w:eastAsia="ko-KR"/>
        </w:rPr>
      </w:pPr>
      <w:r>
        <w:rPr>
          <w:lang w:eastAsia="ko-KR"/>
        </w:rPr>
        <w:t xml:space="preserve">            { path: ':id', component: ServerComponent },</w:t>
      </w:r>
    </w:p>
    <w:p w:rsidR="009C1675" w:rsidRDefault="009C1675" w:rsidP="009C1675">
      <w:pPr>
        <w:rPr>
          <w:lang w:eastAsia="ko-KR"/>
        </w:rPr>
      </w:pPr>
      <w:r>
        <w:rPr>
          <w:lang w:eastAsia="ko-KR"/>
        </w:rPr>
        <w:t xml:space="preserve">            { path: ':id/edit', component: EditServerComponent, canDeactivate: [CanDeactivateGuard] }</w:t>
      </w:r>
    </w:p>
    <w:p w:rsidR="009C1675" w:rsidRDefault="009C1675" w:rsidP="009C1675">
      <w:pPr>
        <w:rPr>
          <w:lang w:eastAsia="ko-KR"/>
        </w:rPr>
      </w:pPr>
      <w:r>
        <w:rPr>
          <w:lang w:eastAsia="ko-KR"/>
        </w:rPr>
        <w:t xml:space="preserve">        ]</w:t>
      </w:r>
    </w:p>
    <w:p w:rsidR="009C1675" w:rsidRDefault="009C1675" w:rsidP="009C1675">
      <w:pPr>
        <w:rPr>
          <w:lang w:eastAsia="ko-KR"/>
        </w:rPr>
      </w:pPr>
      <w:r>
        <w:rPr>
          <w:lang w:eastAsia="ko-KR"/>
        </w:rPr>
        <w:lastRenderedPageBreak/>
        <w:t xml:space="preserve">    },</w:t>
      </w:r>
    </w:p>
    <w:p w:rsidR="009C1675" w:rsidRDefault="009C1675" w:rsidP="009C1675">
      <w:pPr>
        <w:rPr>
          <w:lang w:eastAsia="ko-KR"/>
        </w:rPr>
      </w:pPr>
      <w:r>
        <w:rPr>
          <w:lang w:eastAsia="ko-KR"/>
        </w:rPr>
        <w:t xml:space="preserve">    // { path: 'not-found', component: PageNotFoundComponent },</w:t>
      </w:r>
    </w:p>
    <w:p w:rsidR="009C1675" w:rsidRDefault="009C1675" w:rsidP="009C1675">
      <w:pPr>
        <w:rPr>
          <w:lang w:eastAsia="ko-KR"/>
        </w:rPr>
      </w:pPr>
      <w:r>
        <w:rPr>
          <w:lang w:eastAsia="ko-KR"/>
        </w:rPr>
        <w:t xml:space="preserve">    { path: 'not-found', component: ErrorPageComponent, </w:t>
      </w:r>
      <w:r w:rsidRPr="009C1675">
        <w:rPr>
          <w:rStyle w:val="a8"/>
          <w:lang w:eastAsia="ko-KR"/>
        </w:rPr>
        <w:t>data</w:t>
      </w:r>
      <w:r>
        <w:rPr>
          <w:lang w:eastAsia="ko-KR"/>
        </w:rPr>
        <w:t>:{</w:t>
      </w:r>
      <w:r w:rsidRPr="009C1675">
        <w:rPr>
          <w:rStyle w:val="a8"/>
          <w:lang w:eastAsia="ko-KR"/>
        </w:rPr>
        <w:t>message</w:t>
      </w:r>
      <w:r>
        <w:rPr>
          <w:lang w:eastAsia="ko-KR"/>
        </w:rPr>
        <w:t>:'Page not Found!'} },</w:t>
      </w:r>
    </w:p>
    <w:p w:rsidR="009C1675" w:rsidRDefault="009C1675" w:rsidP="009C1675">
      <w:pPr>
        <w:rPr>
          <w:lang w:eastAsia="ko-KR"/>
        </w:rPr>
      </w:pPr>
      <w:r>
        <w:rPr>
          <w:lang w:eastAsia="ko-KR"/>
        </w:rPr>
        <w:t xml:space="preserve">    { path: '**', redirectTo: '/not-found' }</w:t>
      </w:r>
    </w:p>
    <w:p w:rsidR="009C1675" w:rsidRDefault="009C1675" w:rsidP="009C1675">
      <w:pPr>
        <w:rPr>
          <w:lang w:eastAsia="ko-KR"/>
        </w:rPr>
      </w:pPr>
      <w:r>
        <w:rPr>
          <w:lang w:eastAsia="ko-KR"/>
        </w:rPr>
        <w:t>];</w:t>
      </w:r>
    </w:p>
    <w:p w:rsidR="009C1675" w:rsidRDefault="009C1675" w:rsidP="009C1675">
      <w:pPr>
        <w:rPr>
          <w:lang w:eastAsia="ko-KR"/>
        </w:rPr>
      </w:pPr>
      <w:r>
        <w:rPr>
          <w:lang w:eastAsia="ko-KR"/>
        </w:rPr>
        <w:t>…</w:t>
      </w:r>
    </w:p>
    <w:p w:rsidR="00F407AF" w:rsidRDefault="00F407AF" w:rsidP="009C1675">
      <w:pPr>
        <w:rPr>
          <w:lang w:eastAsia="ko-KR"/>
        </w:rPr>
      </w:pPr>
    </w:p>
    <w:p w:rsidR="00F407AF" w:rsidRDefault="00F407AF" w:rsidP="00F407AF">
      <w:pPr>
        <w:pStyle w:val="1"/>
        <w:rPr>
          <w:lang w:eastAsia="ko-KR"/>
        </w:rPr>
      </w:pPr>
      <w:r>
        <w:rPr>
          <w:lang w:eastAsia="ko-KR"/>
        </w:rPr>
        <w:t>Passing</w:t>
      </w:r>
      <w:r>
        <w:rPr>
          <w:lang w:eastAsia="ko-KR"/>
        </w:rPr>
        <w:t xml:space="preserve"> dynamic</w:t>
      </w:r>
      <w:r>
        <w:rPr>
          <w:lang w:eastAsia="ko-KR"/>
        </w:rPr>
        <w:t xml:space="preserve"> data to a router</w:t>
      </w:r>
    </w:p>
    <w:p w:rsidR="00F407AF" w:rsidRPr="00091F01" w:rsidRDefault="00091F01" w:rsidP="00F407AF">
      <w:pPr>
        <w:rPr>
          <w:b/>
          <w:lang w:eastAsia="ko-KR"/>
        </w:rPr>
      </w:pPr>
      <w:r w:rsidRPr="00091F01">
        <w:rPr>
          <w:b/>
          <w:lang w:eastAsia="ko-KR"/>
        </w:rPr>
        <w:t>./servers/server/server.resolver.service.ts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>import { Resolve, ActivatedRouteSnapshot, RouterStateSnapshot } from "@angular/router";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>import { Observable } from "rxjs/Observable";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>import { Injectable } from "@angular/core";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>import { ServersService } from "../servers.service";</w:t>
      </w:r>
    </w:p>
    <w:p w:rsidR="00091F01" w:rsidRPr="00091F01" w:rsidRDefault="00091F01" w:rsidP="00091F01">
      <w:pPr>
        <w:rPr>
          <w:i/>
          <w:lang w:eastAsia="ko-KR"/>
        </w:rPr>
      </w:pP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>interface Server {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 xml:space="preserve">    id: number;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 xml:space="preserve">    name: string;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 xml:space="preserve">    status: string;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>}</w:t>
      </w:r>
    </w:p>
    <w:p w:rsidR="00091F01" w:rsidRPr="00091F01" w:rsidRDefault="00091F01" w:rsidP="00091F01">
      <w:pPr>
        <w:rPr>
          <w:i/>
          <w:lang w:eastAsia="ko-KR"/>
        </w:rPr>
      </w:pP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>@Injectable()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 xml:space="preserve">export class ServerResolver implements </w:t>
      </w:r>
      <w:r w:rsidRPr="00091F01">
        <w:rPr>
          <w:rStyle w:val="a8"/>
          <w:i w:val="0"/>
          <w:lang w:eastAsia="ko-KR"/>
        </w:rPr>
        <w:t>Resolve</w:t>
      </w:r>
      <w:r w:rsidRPr="00091F01">
        <w:rPr>
          <w:i/>
          <w:lang w:eastAsia="ko-KR"/>
        </w:rPr>
        <w:t>&lt;Server&gt;{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 xml:space="preserve">    constructor(private serversService: ServersService) { }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 xml:space="preserve">    </w:t>
      </w:r>
      <w:r w:rsidRPr="00091F01">
        <w:rPr>
          <w:rStyle w:val="a8"/>
          <w:i w:val="0"/>
          <w:lang w:eastAsia="ko-KR"/>
        </w:rPr>
        <w:t>resolve</w:t>
      </w:r>
      <w:r w:rsidRPr="00091F01">
        <w:rPr>
          <w:i/>
          <w:lang w:eastAsia="ko-KR"/>
        </w:rPr>
        <w:t>(route: ActivatedRouteSnapshot, state: RouterStateSnapshot): Server | Observable&lt;Server&gt; | Promise&lt;Server&gt; {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 xml:space="preserve">        return this.serversService.getServer(+route.params['id']);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 xml:space="preserve">    }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>}</w:t>
      </w:r>
    </w:p>
    <w:p w:rsidR="00091F01" w:rsidRDefault="00091F01" w:rsidP="00091F01">
      <w:pPr>
        <w:rPr>
          <w:b/>
          <w:lang w:eastAsia="ko-KR"/>
        </w:rPr>
      </w:pPr>
      <w:r w:rsidRPr="00091F01">
        <w:rPr>
          <w:b/>
          <w:lang w:eastAsia="ko-KR"/>
        </w:rPr>
        <w:lastRenderedPageBreak/>
        <w:t>./app.modules.ts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>…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 xml:space="preserve">import { </w:t>
      </w:r>
      <w:r w:rsidRPr="00091F01">
        <w:rPr>
          <w:rStyle w:val="a8"/>
          <w:i w:val="0"/>
          <w:lang w:eastAsia="ko-KR"/>
        </w:rPr>
        <w:t>ServerResolver</w:t>
      </w:r>
      <w:r w:rsidRPr="00091F01">
        <w:rPr>
          <w:i/>
          <w:lang w:eastAsia="ko-KR"/>
        </w:rPr>
        <w:t xml:space="preserve"> } from './servers/server/server.resolver.service';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>@NgModule({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 xml:space="preserve">  declarations: [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>…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 xml:space="preserve">  providers: [ServersService, AuthService, AuthGuard, CanDeactivateGuard, </w:t>
      </w:r>
      <w:r w:rsidRPr="00091F01">
        <w:rPr>
          <w:rStyle w:val="a8"/>
          <w:i w:val="0"/>
          <w:lang w:eastAsia="ko-KR"/>
        </w:rPr>
        <w:t>ServerResolver</w:t>
      </w:r>
      <w:r w:rsidRPr="00091F01">
        <w:rPr>
          <w:i/>
          <w:lang w:eastAsia="ko-KR"/>
        </w:rPr>
        <w:t>],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>…</w:t>
      </w:r>
    </w:p>
    <w:p w:rsidR="00091F01" w:rsidRPr="00F407AF" w:rsidRDefault="00091F01" w:rsidP="00091F01">
      <w:pPr>
        <w:rPr>
          <w:lang w:eastAsia="ko-KR"/>
        </w:rPr>
      </w:pPr>
    </w:p>
    <w:p w:rsidR="00F407AF" w:rsidRDefault="00091F01" w:rsidP="009C1675">
      <w:pPr>
        <w:rPr>
          <w:b/>
          <w:lang w:eastAsia="ko-KR"/>
        </w:rPr>
      </w:pPr>
      <w:r w:rsidRPr="00091F01">
        <w:rPr>
          <w:b/>
          <w:lang w:eastAsia="ko-KR"/>
        </w:rPr>
        <w:t>./app-routing.module.ts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>…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 xml:space="preserve">import { </w:t>
      </w:r>
      <w:r w:rsidRPr="00091F01">
        <w:rPr>
          <w:rStyle w:val="a8"/>
          <w:i w:val="0"/>
          <w:lang w:eastAsia="ko-KR"/>
        </w:rPr>
        <w:t>ServerResolver</w:t>
      </w:r>
      <w:r w:rsidRPr="00091F01">
        <w:rPr>
          <w:i/>
          <w:lang w:eastAsia="ko-KR"/>
        </w:rPr>
        <w:t xml:space="preserve"> } from './servers/server/server.resolver.service';</w:t>
      </w:r>
    </w:p>
    <w:p w:rsidR="00091F01" w:rsidRPr="00091F01" w:rsidRDefault="00091F01" w:rsidP="00091F01">
      <w:pPr>
        <w:rPr>
          <w:i/>
          <w:lang w:eastAsia="ko-KR"/>
        </w:rPr>
      </w:pP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>const appRoutes: Routes = [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>…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 xml:space="preserve"> </w:t>
      </w:r>
      <w:r w:rsidRPr="00091F01">
        <w:rPr>
          <w:i/>
          <w:lang w:eastAsia="ko-KR"/>
        </w:rPr>
        <w:t xml:space="preserve">       path: 'servers',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 xml:space="preserve">        canActivateChild: [AuthGuard],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 xml:space="preserve">        component: ServersComponent,</w:t>
      </w:r>
    </w:p>
    <w:p w:rsidR="00091F01" w:rsidRPr="00091F01" w:rsidRDefault="00091F01" w:rsidP="00091F01">
      <w:pPr>
        <w:tabs>
          <w:tab w:val="center" w:pos="4680"/>
        </w:tabs>
        <w:rPr>
          <w:rStyle w:val="a8"/>
          <w:i w:val="0"/>
          <w:lang w:eastAsia="ko-KR"/>
        </w:rPr>
      </w:pPr>
      <w:r w:rsidRPr="00091F01">
        <w:rPr>
          <w:i/>
          <w:lang w:eastAsia="ko-KR"/>
        </w:rPr>
        <w:t xml:space="preserve">        children: [</w:t>
      </w:r>
      <w:r w:rsidRPr="00091F01">
        <w:rPr>
          <w:i/>
          <w:lang w:eastAsia="ko-KR"/>
        </w:rPr>
        <w:tab/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 xml:space="preserve">            { path: ':id', component: ServerComponent, </w:t>
      </w:r>
      <w:r w:rsidRPr="00091F01">
        <w:rPr>
          <w:rStyle w:val="a8"/>
          <w:i w:val="0"/>
          <w:lang w:eastAsia="ko-KR"/>
        </w:rPr>
        <w:t>resolve</w:t>
      </w:r>
      <w:r w:rsidRPr="00091F01">
        <w:rPr>
          <w:i/>
          <w:lang w:eastAsia="ko-KR"/>
        </w:rPr>
        <w:t xml:space="preserve">: { server: </w:t>
      </w:r>
      <w:r w:rsidRPr="00091F01">
        <w:rPr>
          <w:rStyle w:val="a8"/>
          <w:i w:val="0"/>
          <w:lang w:eastAsia="ko-KR"/>
        </w:rPr>
        <w:t>ServerResolver</w:t>
      </w:r>
      <w:r w:rsidRPr="00091F01">
        <w:rPr>
          <w:i/>
          <w:lang w:eastAsia="ko-KR"/>
        </w:rPr>
        <w:t xml:space="preserve"> } },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>…</w:t>
      </w:r>
    </w:p>
    <w:p w:rsidR="00091F01" w:rsidRDefault="00091F01" w:rsidP="00091F01">
      <w:pPr>
        <w:rPr>
          <w:lang w:eastAsia="ko-KR"/>
        </w:rPr>
      </w:pPr>
    </w:p>
    <w:p w:rsidR="00091F01" w:rsidRPr="00091F01" w:rsidRDefault="00091F01" w:rsidP="00091F01">
      <w:pPr>
        <w:rPr>
          <w:b/>
          <w:lang w:eastAsia="ko-KR"/>
        </w:rPr>
      </w:pPr>
      <w:r w:rsidRPr="00091F01">
        <w:rPr>
          <w:b/>
          <w:lang w:eastAsia="ko-KR"/>
        </w:rPr>
        <w:t>./servers/server/server.component.ts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>…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>export class ServerComponent implements OnInit {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 xml:space="preserve">  server: { id: number, name: string, status: string };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 xml:space="preserve">  constructor(private serversService: ServersService,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 xml:space="preserve">    private route: ActivatedRoute,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lastRenderedPageBreak/>
        <w:t xml:space="preserve">    private router: Router) { }</w:t>
      </w:r>
    </w:p>
    <w:p w:rsidR="00091F01" w:rsidRPr="00091F01" w:rsidRDefault="00091F01" w:rsidP="00091F01">
      <w:pPr>
        <w:rPr>
          <w:i/>
          <w:lang w:eastAsia="ko-KR"/>
        </w:rPr>
      </w:pP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 xml:space="preserve">  ngOnInit() {</w:t>
      </w:r>
    </w:p>
    <w:p w:rsidR="00091F01" w:rsidRPr="00091F01" w:rsidRDefault="00091F01" w:rsidP="00091F01">
      <w:pPr>
        <w:rPr>
          <w:rStyle w:val="a8"/>
          <w:lang w:eastAsia="ko-KR"/>
        </w:rPr>
      </w:pPr>
      <w:r w:rsidRPr="00091F01">
        <w:rPr>
          <w:rStyle w:val="a8"/>
          <w:lang w:eastAsia="ko-KR"/>
        </w:rPr>
        <w:t xml:space="preserve">    this.route.data</w:t>
      </w:r>
    </w:p>
    <w:p w:rsidR="00091F01" w:rsidRPr="00091F01" w:rsidRDefault="00091F01" w:rsidP="00091F01">
      <w:pPr>
        <w:rPr>
          <w:rStyle w:val="a8"/>
          <w:lang w:eastAsia="ko-KR"/>
        </w:rPr>
      </w:pPr>
      <w:r w:rsidRPr="00091F01">
        <w:rPr>
          <w:rStyle w:val="a8"/>
          <w:lang w:eastAsia="ko-KR"/>
        </w:rPr>
        <w:t xml:space="preserve">      .subscribe(</w:t>
      </w:r>
    </w:p>
    <w:p w:rsidR="00091F01" w:rsidRPr="00091F01" w:rsidRDefault="00091F01" w:rsidP="00091F01">
      <w:pPr>
        <w:rPr>
          <w:rStyle w:val="a8"/>
          <w:lang w:eastAsia="ko-KR"/>
        </w:rPr>
      </w:pPr>
      <w:r w:rsidRPr="00091F01">
        <w:rPr>
          <w:rStyle w:val="a8"/>
          <w:lang w:eastAsia="ko-KR"/>
        </w:rPr>
        <w:t xml:space="preserve">      (data: Data) =&gt; {</w:t>
      </w:r>
    </w:p>
    <w:p w:rsidR="00091F01" w:rsidRPr="00091F01" w:rsidRDefault="00091F01" w:rsidP="00091F01">
      <w:pPr>
        <w:rPr>
          <w:rStyle w:val="a8"/>
          <w:lang w:eastAsia="ko-KR"/>
        </w:rPr>
      </w:pPr>
      <w:r w:rsidRPr="00091F01">
        <w:rPr>
          <w:rStyle w:val="a8"/>
          <w:lang w:eastAsia="ko-KR"/>
        </w:rPr>
        <w:t xml:space="preserve">        this.server = data['server'];</w:t>
      </w:r>
    </w:p>
    <w:p w:rsidR="00091F01" w:rsidRPr="00091F01" w:rsidRDefault="00091F01" w:rsidP="00091F01">
      <w:pPr>
        <w:rPr>
          <w:rStyle w:val="a8"/>
          <w:lang w:eastAsia="ko-KR"/>
        </w:rPr>
      </w:pPr>
      <w:r w:rsidRPr="00091F01">
        <w:rPr>
          <w:rStyle w:val="a8"/>
          <w:lang w:eastAsia="ko-KR"/>
        </w:rPr>
        <w:t xml:space="preserve">      }</w:t>
      </w:r>
    </w:p>
    <w:p w:rsidR="00091F01" w:rsidRPr="00091F01" w:rsidRDefault="00091F01" w:rsidP="00091F01">
      <w:pPr>
        <w:rPr>
          <w:rStyle w:val="a8"/>
          <w:b/>
          <w:lang w:eastAsia="ko-KR"/>
        </w:rPr>
      </w:pPr>
      <w:r w:rsidRPr="00091F01">
        <w:rPr>
          <w:rStyle w:val="a8"/>
          <w:lang w:eastAsia="ko-KR"/>
        </w:rPr>
        <w:t xml:space="preserve">      );</w:t>
      </w:r>
      <w:r>
        <w:rPr>
          <w:rStyle w:val="a8"/>
          <w:lang w:eastAsia="ko-KR"/>
        </w:rPr>
        <w:t xml:space="preserve"> </w:t>
      </w:r>
      <w:r w:rsidRPr="00091F01">
        <w:rPr>
          <w:rStyle w:val="a8"/>
          <w:b/>
          <w:lang w:eastAsia="ko-KR"/>
        </w:rPr>
        <w:t xml:space="preserve"> </w:t>
      </w:r>
      <w:r w:rsidRPr="00091F01">
        <w:rPr>
          <w:rStyle w:val="aa"/>
          <w:b/>
        </w:rPr>
        <w:t xml:space="preserve"> -&gt; We can replace below lines with this resolver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 xml:space="preserve">    // const id = +this.route.snapshot.params['id'];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 xml:space="preserve">    // this.server = this.serversService.getServer(id);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 xml:space="preserve">    // this.route.params.subscribe((params: Params) =&gt; {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 xml:space="preserve">    //   this.server = this.serversService.getServer(+params['id']);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 xml:space="preserve">    // });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 xml:space="preserve">  }</w:t>
      </w:r>
    </w:p>
    <w:p w:rsid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>…</w:t>
      </w:r>
    </w:p>
    <w:p w:rsidR="00091F01" w:rsidRDefault="00091F01" w:rsidP="00091F01">
      <w:pPr>
        <w:pStyle w:val="1"/>
        <w:rPr>
          <w:lang w:eastAsia="ko-KR"/>
        </w:rPr>
      </w:pPr>
      <w:r>
        <w:rPr>
          <w:lang w:eastAsia="ko-KR"/>
        </w:rPr>
        <w:t>To support old browser or server which don’t allow Angular router</w:t>
      </w:r>
    </w:p>
    <w:p w:rsidR="00091F01" w:rsidRDefault="00091F01" w:rsidP="00091F01">
      <w:pPr>
        <w:rPr>
          <w:b/>
          <w:lang w:eastAsia="ko-KR"/>
        </w:rPr>
      </w:pPr>
      <w:r w:rsidRPr="00091F01">
        <w:rPr>
          <w:b/>
          <w:lang w:eastAsia="ko-KR"/>
        </w:rPr>
        <w:t>./app-routing.modules.ts</w:t>
      </w:r>
    </w:p>
    <w:p w:rsidR="00091F01" w:rsidRPr="00070E47" w:rsidRDefault="00091F01" w:rsidP="00091F01">
      <w:pPr>
        <w:rPr>
          <w:b/>
          <w:lang w:eastAsia="ko-KR"/>
        </w:rPr>
      </w:pPr>
      <w:r w:rsidRPr="00070E47">
        <w:rPr>
          <w:b/>
          <w:lang w:eastAsia="ko-KR"/>
        </w:rPr>
        <w:t>useHash option will make url like localhost:4200/</w:t>
      </w:r>
      <w:r w:rsidRPr="00070E47">
        <w:rPr>
          <w:rStyle w:val="a8"/>
          <w:b/>
        </w:rPr>
        <w:t>#</w:t>
      </w:r>
      <w:r w:rsidRPr="00070E47">
        <w:rPr>
          <w:b/>
          <w:lang w:eastAsia="ko-KR"/>
        </w:rPr>
        <w:t xml:space="preserve">/login rather than localhost:4200/login to notify </w:t>
      </w:r>
      <w:r w:rsidR="00070E47" w:rsidRPr="00070E47">
        <w:rPr>
          <w:b/>
          <w:lang w:eastAsia="ko-KR"/>
        </w:rPr>
        <w:t>server that after # sign, angular will do routing function.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>@NgModule({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 xml:space="preserve">    imports: [</w:t>
      </w:r>
      <w:bookmarkStart w:id="0" w:name="_GoBack"/>
      <w:bookmarkEnd w:id="0"/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 xml:space="preserve">        RouterModule.forRoot(appRoutes,</w:t>
      </w:r>
      <w:r w:rsidRPr="00091F01">
        <w:rPr>
          <w:rStyle w:val="a8"/>
          <w:i w:val="0"/>
          <w:lang w:eastAsia="ko-KR"/>
        </w:rPr>
        <w:t xml:space="preserve"> {useHash: true}) 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 xml:space="preserve">    ],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 xml:space="preserve">    exports: [RouterModule]</w:t>
      </w:r>
    </w:p>
    <w:p w:rsidR="00091F01" w:rsidRPr="00091F01" w:rsidRDefault="00091F01" w:rsidP="00091F01">
      <w:pPr>
        <w:rPr>
          <w:i/>
          <w:lang w:eastAsia="ko-KR"/>
        </w:rPr>
      </w:pPr>
      <w:r w:rsidRPr="00091F01">
        <w:rPr>
          <w:i/>
          <w:lang w:eastAsia="ko-KR"/>
        </w:rPr>
        <w:t>})</w:t>
      </w:r>
    </w:p>
    <w:sectPr w:rsidR="00091F01" w:rsidRPr="00091F01" w:rsidSect="00B310BD">
      <w:pgSz w:w="12240" w:h="15840"/>
      <w:pgMar w:top="1701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404C" w:rsidRDefault="009A404C" w:rsidP="00F760B8">
      <w:pPr>
        <w:spacing w:after="0" w:line="240" w:lineRule="auto"/>
      </w:pPr>
      <w:r>
        <w:separator/>
      </w:r>
    </w:p>
  </w:endnote>
  <w:endnote w:type="continuationSeparator" w:id="0">
    <w:p w:rsidR="009A404C" w:rsidRDefault="009A404C" w:rsidP="00F760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altName w:val="Malgun Gothic"/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404C" w:rsidRDefault="009A404C" w:rsidP="00F760B8">
      <w:pPr>
        <w:spacing w:after="0" w:line="240" w:lineRule="auto"/>
      </w:pPr>
      <w:r>
        <w:separator/>
      </w:r>
    </w:p>
  </w:footnote>
  <w:footnote w:type="continuationSeparator" w:id="0">
    <w:p w:rsidR="009A404C" w:rsidRDefault="009A404C" w:rsidP="00F760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F4C70"/>
    <w:multiLevelType w:val="hybridMultilevel"/>
    <w:tmpl w:val="CB7CCECE"/>
    <w:lvl w:ilvl="0" w:tplc="6AD25F6A">
      <w:numFmt w:val="bullet"/>
      <w:lvlText w:val=""/>
      <w:lvlJc w:val="left"/>
      <w:pPr>
        <w:ind w:left="720" w:hanging="360"/>
      </w:pPr>
      <w:rPr>
        <w:rFonts w:ascii="Wingdings" w:eastAsia="맑은 고딕" w:hAnsi="Wingdings" w:cs="맑은 고딕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0331B2"/>
    <w:multiLevelType w:val="hybridMultilevel"/>
    <w:tmpl w:val="19702C0C"/>
    <w:lvl w:ilvl="0" w:tplc="C7F233D6">
      <w:numFmt w:val="bullet"/>
      <w:lvlText w:val="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QzMjCxMLEwNDS1MDFQ0lEKTi0uzszPAykwrgUArupfXSwAAAA="/>
  </w:docVars>
  <w:rsids>
    <w:rsidRoot w:val="00F760B8"/>
    <w:rsid w:val="00006258"/>
    <w:rsid w:val="00013116"/>
    <w:rsid w:val="00041521"/>
    <w:rsid w:val="00070E47"/>
    <w:rsid w:val="00091F01"/>
    <w:rsid w:val="0009730E"/>
    <w:rsid w:val="000A0467"/>
    <w:rsid w:val="000A081E"/>
    <w:rsid w:val="000E1D5B"/>
    <w:rsid w:val="001054F6"/>
    <w:rsid w:val="00145686"/>
    <w:rsid w:val="00153F76"/>
    <w:rsid w:val="001660A9"/>
    <w:rsid w:val="00180138"/>
    <w:rsid w:val="001D2E21"/>
    <w:rsid w:val="001F1EF0"/>
    <w:rsid w:val="001F6DE1"/>
    <w:rsid w:val="002547BB"/>
    <w:rsid w:val="00275C63"/>
    <w:rsid w:val="002C625C"/>
    <w:rsid w:val="002D5605"/>
    <w:rsid w:val="002E67F0"/>
    <w:rsid w:val="002F0356"/>
    <w:rsid w:val="002F665E"/>
    <w:rsid w:val="00342370"/>
    <w:rsid w:val="00362D3E"/>
    <w:rsid w:val="00390586"/>
    <w:rsid w:val="00410F5A"/>
    <w:rsid w:val="00421E51"/>
    <w:rsid w:val="00424B0C"/>
    <w:rsid w:val="00425625"/>
    <w:rsid w:val="00436E66"/>
    <w:rsid w:val="0051469C"/>
    <w:rsid w:val="005231E2"/>
    <w:rsid w:val="00533411"/>
    <w:rsid w:val="0054199F"/>
    <w:rsid w:val="005550C1"/>
    <w:rsid w:val="00564F4B"/>
    <w:rsid w:val="00564F76"/>
    <w:rsid w:val="005664C2"/>
    <w:rsid w:val="00573579"/>
    <w:rsid w:val="005C6826"/>
    <w:rsid w:val="00695232"/>
    <w:rsid w:val="006A7F8A"/>
    <w:rsid w:val="006C00F3"/>
    <w:rsid w:val="006D75AB"/>
    <w:rsid w:val="006E2250"/>
    <w:rsid w:val="007826FE"/>
    <w:rsid w:val="007B6644"/>
    <w:rsid w:val="007D219C"/>
    <w:rsid w:val="00821C52"/>
    <w:rsid w:val="008453D4"/>
    <w:rsid w:val="00851A8F"/>
    <w:rsid w:val="008542F7"/>
    <w:rsid w:val="008657B5"/>
    <w:rsid w:val="008868BE"/>
    <w:rsid w:val="00895314"/>
    <w:rsid w:val="008F1A95"/>
    <w:rsid w:val="0093348A"/>
    <w:rsid w:val="00933622"/>
    <w:rsid w:val="00940526"/>
    <w:rsid w:val="00991427"/>
    <w:rsid w:val="009A0218"/>
    <w:rsid w:val="009A404C"/>
    <w:rsid w:val="009B0ED7"/>
    <w:rsid w:val="009C1675"/>
    <w:rsid w:val="009D26E7"/>
    <w:rsid w:val="00A0411F"/>
    <w:rsid w:val="00A05824"/>
    <w:rsid w:val="00A2498C"/>
    <w:rsid w:val="00A26CB2"/>
    <w:rsid w:val="00A36703"/>
    <w:rsid w:val="00A547C2"/>
    <w:rsid w:val="00A837C3"/>
    <w:rsid w:val="00A85DD4"/>
    <w:rsid w:val="00A878B8"/>
    <w:rsid w:val="00AA7BAB"/>
    <w:rsid w:val="00B174F0"/>
    <w:rsid w:val="00B310BD"/>
    <w:rsid w:val="00B41157"/>
    <w:rsid w:val="00BD59B8"/>
    <w:rsid w:val="00C300EC"/>
    <w:rsid w:val="00C42B29"/>
    <w:rsid w:val="00C550CE"/>
    <w:rsid w:val="00CC5139"/>
    <w:rsid w:val="00CE2749"/>
    <w:rsid w:val="00CE47E8"/>
    <w:rsid w:val="00CF3566"/>
    <w:rsid w:val="00D03561"/>
    <w:rsid w:val="00D15AB9"/>
    <w:rsid w:val="00D1632B"/>
    <w:rsid w:val="00D577AB"/>
    <w:rsid w:val="00D606C9"/>
    <w:rsid w:val="00D67140"/>
    <w:rsid w:val="00DA42DD"/>
    <w:rsid w:val="00DA5FE8"/>
    <w:rsid w:val="00DB0782"/>
    <w:rsid w:val="00DB71DB"/>
    <w:rsid w:val="00DF03F0"/>
    <w:rsid w:val="00E24BB6"/>
    <w:rsid w:val="00E62473"/>
    <w:rsid w:val="00E67350"/>
    <w:rsid w:val="00E8708E"/>
    <w:rsid w:val="00EC3276"/>
    <w:rsid w:val="00F407AF"/>
    <w:rsid w:val="00F628E0"/>
    <w:rsid w:val="00F760B8"/>
    <w:rsid w:val="00FD135B"/>
    <w:rsid w:val="00FD1403"/>
    <w:rsid w:val="00FE1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F89D8B"/>
  <w15:chartTrackingRefBased/>
  <w15:docId w15:val="{FD35615C-8C7F-4492-A430-B3B16DEB0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D15A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F760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3"/>
    <w:uiPriority w:val="99"/>
    <w:rsid w:val="00F760B8"/>
  </w:style>
  <w:style w:type="paragraph" w:styleId="a4">
    <w:name w:val="footer"/>
    <w:basedOn w:val="a"/>
    <w:link w:val="Char0"/>
    <w:uiPriority w:val="99"/>
    <w:unhideWhenUsed/>
    <w:rsid w:val="00F760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4"/>
    <w:uiPriority w:val="99"/>
    <w:rsid w:val="00F760B8"/>
  </w:style>
  <w:style w:type="character" w:customStyle="1" w:styleId="1Char">
    <w:name w:val="제목 1 Char"/>
    <w:basedOn w:val="a0"/>
    <w:link w:val="1"/>
    <w:uiPriority w:val="9"/>
    <w:rsid w:val="00D15AB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a5">
    <w:name w:val="Subtle Reference"/>
    <w:basedOn w:val="a0"/>
    <w:uiPriority w:val="31"/>
    <w:qFormat/>
    <w:rsid w:val="00D15AB9"/>
    <w:rPr>
      <w:smallCaps/>
      <w:color w:val="5A5A5A" w:themeColor="text1" w:themeTint="A5"/>
    </w:rPr>
  </w:style>
  <w:style w:type="paragraph" w:styleId="a6">
    <w:name w:val="Quote"/>
    <w:basedOn w:val="a"/>
    <w:next w:val="a"/>
    <w:link w:val="Char1"/>
    <w:uiPriority w:val="29"/>
    <w:qFormat/>
    <w:rsid w:val="00D15AB9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1">
    <w:name w:val="인용 Char"/>
    <w:basedOn w:val="a0"/>
    <w:link w:val="a6"/>
    <w:uiPriority w:val="29"/>
    <w:rsid w:val="00D15AB9"/>
    <w:rPr>
      <w:i/>
      <w:iCs/>
      <w:color w:val="404040" w:themeColor="text1" w:themeTint="BF"/>
    </w:rPr>
  </w:style>
  <w:style w:type="character" w:styleId="a7">
    <w:name w:val="Subtle Emphasis"/>
    <w:basedOn w:val="a0"/>
    <w:uiPriority w:val="19"/>
    <w:qFormat/>
    <w:rsid w:val="00D15AB9"/>
    <w:rPr>
      <w:i/>
      <w:iCs/>
      <w:color w:val="404040" w:themeColor="text1" w:themeTint="BF"/>
    </w:rPr>
  </w:style>
  <w:style w:type="character" w:styleId="a8">
    <w:name w:val="Intense Emphasis"/>
    <w:basedOn w:val="a0"/>
    <w:uiPriority w:val="21"/>
    <w:qFormat/>
    <w:rsid w:val="00153F76"/>
    <w:rPr>
      <w:i/>
      <w:iCs/>
      <w:color w:val="4472C4" w:themeColor="accent1"/>
    </w:rPr>
  </w:style>
  <w:style w:type="character" w:styleId="a9">
    <w:name w:val="Intense Reference"/>
    <w:basedOn w:val="a0"/>
    <w:uiPriority w:val="32"/>
    <w:qFormat/>
    <w:rsid w:val="00362D3E"/>
    <w:rPr>
      <w:b/>
      <w:bCs/>
      <w:smallCaps/>
      <w:color w:val="4472C4" w:themeColor="accent1"/>
      <w:spacing w:val="5"/>
    </w:rPr>
  </w:style>
  <w:style w:type="character" w:styleId="aa">
    <w:name w:val="Emphasis"/>
    <w:basedOn w:val="a0"/>
    <w:uiPriority w:val="20"/>
    <w:qFormat/>
    <w:rsid w:val="001D2E21"/>
    <w:rPr>
      <w:i/>
      <w:iCs/>
    </w:rPr>
  </w:style>
  <w:style w:type="paragraph" w:styleId="ab">
    <w:name w:val="List Paragraph"/>
    <w:basedOn w:val="a"/>
    <w:uiPriority w:val="34"/>
    <w:qFormat/>
    <w:rsid w:val="00A36703"/>
    <w:pPr>
      <w:ind w:left="720"/>
      <w:contextualSpacing/>
    </w:pPr>
  </w:style>
  <w:style w:type="character" w:styleId="HTML">
    <w:name w:val="HTML Code"/>
    <w:basedOn w:val="a0"/>
    <w:uiPriority w:val="99"/>
    <w:semiHidden/>
    <w:unhideWhenUsed/>
    <w:rsid w:val="00CF3566"/>
    <w:rPr>
      <w:rFonts w:ascii="Courier New" w:eastAsia="Times New Roman" w:hAnsi="Courier New" w:cs="Courier New"/>
      <w:sz w:val="20"/>
      <w:szCs w:val="20"/>
    </w:rPr>
  </w:style>
  <w:style w:type="paragraph" w:styleId="ac">
    <w:name w:val="No Spacing"/>
    <w:uiPriority w:val="1"/>
    <w:qFormat/>
    <w:rsid w:val="008453D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44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43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4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4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2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7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4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8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93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4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35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7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6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0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70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33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83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6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8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7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63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16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0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3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0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5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0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10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75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37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40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76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96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2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1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1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4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6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6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29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1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8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6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83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2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52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9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9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63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2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0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02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3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67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3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2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11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5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89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0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05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7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7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9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4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9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2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4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5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0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142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19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7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146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88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5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3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7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9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54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8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1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4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3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7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1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6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4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36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7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1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3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70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38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55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69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95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72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60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81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23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0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2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8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2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7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86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57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1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5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3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19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80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7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7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55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36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84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1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94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2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4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0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1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454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41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64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1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143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5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9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83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7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13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5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7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1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7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9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2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6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63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8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0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8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8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8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1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83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78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0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6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2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9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096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2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96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4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1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54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0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1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86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32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2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52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77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79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10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53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36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8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3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85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73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8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5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7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1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3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8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2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81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1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07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127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13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16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44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3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65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1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1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1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8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6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8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620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9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3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7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4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4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90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54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9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7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04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62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12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74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39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46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70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9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1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6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580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76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46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04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66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1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37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04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9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209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8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70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8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7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4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2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2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4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0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7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1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3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60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34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8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63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75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4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4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5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9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8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9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81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28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61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9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6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82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59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2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0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31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37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93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50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96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03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0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1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1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9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8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9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0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1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7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2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6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8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2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0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5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5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53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7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1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119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12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4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3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5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66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1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2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9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2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2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7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52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3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4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9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2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89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92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88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75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1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2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85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4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25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9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0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2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3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53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9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3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3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1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3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54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0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4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194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4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17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72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8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68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3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0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9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4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5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90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09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229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12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1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1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0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54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41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5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3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1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2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2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0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3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3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1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0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9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0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9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7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3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9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3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6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51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82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7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3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4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9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018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2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6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2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07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7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39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9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9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5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07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95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88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78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47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1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4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9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5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33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37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6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96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2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357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6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66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0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55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2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8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9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4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70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2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28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8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1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2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0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9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7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3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55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5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5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0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5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6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0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73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6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0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63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73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1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73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092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53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43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014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23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93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1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49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4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0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5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16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8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63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4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2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3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36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3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3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7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3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1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93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67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71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8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9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6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03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2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29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17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8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2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3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0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9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5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1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85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31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34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32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0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33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9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7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852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1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4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50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1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64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02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3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8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8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5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8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7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71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51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06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1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1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1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7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8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8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9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5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66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9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8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9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79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48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83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29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0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4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3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9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7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4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3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4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0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6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5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8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2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5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9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8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3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4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54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0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1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03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25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2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8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0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7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1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51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27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8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3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7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0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7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2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8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559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60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8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13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19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58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2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0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5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77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81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4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2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0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4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5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3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6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8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8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831</TotalTime>
  <Pages>48</Pages>
  <Words>6236</Words>
  <Characters>35550</Characters>
  <Application>Microsoft Office Word</Application>
  <DocSecurity>0</DocSecurity>
  <Lines>296</Lines>
  <Paragraphs>8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g Hong</dc:creator>
  <cp:keywords/>
  <dc:description/>
  <cp:lastModifiedBy>Hong Hong</cp:lastModifiedBy>
  <cp:revision>24</cp:revision>
  <dcterms:created xsi:type="dcterms:W3CDTF">2018-01-05T10:08:00Z</dcterms:created>
  <dcterms:modified xsi:type="dcterms:W3CDTF">2018-02-05T08:29:00Z</dcterms:modified>
</cp:coreProperties>
</file>